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17DB6E2C"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335F36">
        <w:rPr>
          <w:rFonts w:ascii="Arial" w:eastAsia="Arial" w:hAnsi="Arial" w:cs="Arial"/>
          <w:sz w:val="28"/>
          <w:szCs w:val="28"/>
        </w:rPr>
        <w:t>70</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B909056"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615AF">
        <w:rPr>
          <w:rFonts w:ascii="Arial" w:eastAsia="Arial" w:hAnsi="Arial" w:cs="Arial"/>
          <w:sz w:val="24"/>
          <w:szCs w:val="24"/>
        </w:rPr>
        <w:t>0</w:t>
      </w:r>
      <w:r w:rsidR="00335F36">
        <w:rPr>
          <w:rFonts w:ascii="Arial" w:eastAsia="Arial" w:hAnsi="Arial" w:cs="Arial"/>
          <w:sz w:val="24"/>
          <w:szCs w:val="24"/>
        </w:rPr>
        <w:t>6</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48221CED"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C615AF">
        <w:rPr>
          <w:rFonts w:ascii="Arial" w:eastAsia="Arial" w:hAnsi="Arial" w:cs="Arial"/>
          <w:b/>
          <w:color w:val="0070C0"/>
          <w:sz w:val="24"/>
          <w:szCs w:val="24"/>
        </w:rPr>
        <w:t>0</w:t>
      </w:r>
      <w:r w:rsidR="00FB0284">
        <w:rPr>
          <w:rFonts w:ascii="Arial" w:eastAsia="Arial" w:hAnsi="Arial" w:cs="Arial"/>
          <w:b/>
          <w:color w:val="0070C0"/>
          <w:sz w:val="24"/>
          <w:szCs w:val="24"/>
        </w:rPr>
        <w:t>6</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FB0284" w:rsidRPr="00FB0284">
        <w:rPr>
          <w:rFonts w:ascii="Arial" w:eastAsia="Arial" w:hAnsi="Arial" w:cs="Arial"/>
          <w:b/>
          <w:color w:val="0070C0"/>
          <w:sz w:val="24"/>
          <w:szCs w:val="24"/>
        </w:rPr>
        <w:t>1,080,172</w:t>
      </w:r>
      <w:r w:rsidR="00FB0284">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FB0284" w:rsidRPr="00FB0284">
        <w:rPr>
          <w:rFonts w:ascii="Arial" w:eastAsia="Arial" w:hAnsi="Arial" w:cs="Arial"/>
          <w:b/>
          <w:color w:val="0070C0"/>
          <w:sz w:val="24"/>
          <w:szCs w:val="24"/>
        </w:rPr>
        <w:t>63,170</w:t>
      </w:r>
      <w:r w:rsidR="00FB0284">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FB0284" w:rsidRPr="00FB0284">
        <w:rPr>
          <w:rFonts w:ascii="Arial" w:eastAsia="Arial" w:hAnsi="Arial" w:cs="Arial"/>
          <w:b/>
          <w:color w:val="0070C0"/>
          <w:sz w:val="24"/>
          <w:szCs w:val="24"/>
        </w:rPr>
        <w:t>999,011</w:t>
      </w:r>
      <w:r w:rsidR="00FB0284">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FB0284" w:rsidRPr="00FB0284">
        <w:rPr>
          <w:rFonts w:ascii="Arial" w:eastAsia="Arial" w:hAnsi="Arial" w:cs="Arial"/>
          <w:b/>
          <w:color w:val="0070C0"/>
          <w:sz w:val="24"/>
          <w:szCs w:val="24"/>
        </w:rPr>
        <w:t xml:space="preserve">17,991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6504FD09" w14:textId="77777777" w:rsidR="00FB4624" w:rsidRDefault="00FB4624" w:rsidP="00C76280">
      <w:pPr>
        <w:widowControl/>
        <w:spacing w:after="0" w:line="240" w:lineRule="auto"/>
        <w:contextualSpacing/>
        <w:jc w:val="right"/>
        <w:rPr>
          <w:rFonts w:ascii="Arial" w:eastAsia="Arial" w:hAnsi="Arial" w:cs="Arial"/>
          <w:i/>
          <w:color w:val="0070C0"/>
          <w:sz w:val="16"/>
          <w:szCs w:val="16"/>
        </w:rPr>
      </w:pPr>
    </w:p>
    <w:p w14:paraId="399F1C58" w14:textId="0B5315B2"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831408">
        <w:rPr>
          <w:rFonts w:ascii="Arial" w:eastAsia="Arial" w:hAnsi="Arial" w:cs="Arial"/>
          <w:i/>
          <w:color w:val="0070C0"/>
          <w:sz w:val="16"/>
          <w:szCs w:val="16"/>
        </w:rPr>
        <w:t>1</w:t>
      </w:r>
      <w:r w:rsidR="00FB0284">
        <w:rPr>
          <w:rFonts w:ascii="Arial" w:eastAsia="Arial" w:hAnsi="Arial" w:cs="Arial"/>
          <w:i/>
          <w:color w:val="0070C0"/>
          <w:sz w:val="16"/>
          <w:szCs w:val="16"/>
        </w:rPr>
        <w:t>8</w:t>
      </w:r>
    </w:p>
    <w:p w14:paraId="6236046E" w14:textId="77777777" w:rsidR="008A3439" w:rsidRPr="005B7AF6" w:rsidRDefault="008A3439" w:rsidP="008A343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5BC6318"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594AA2">
        <w:rPr>
          <w:rFonts w:ascii="Arial" w:eastAsia="Arial" w:hAnsi="Arial" w:cs="Arial"/>
          <w:b/>
          <w:color w:val="0070C0"/>
          <w:sz w:val="24"/>
          <w:szCs w:val="24"/>
        </w:rPr>
        <w:t>₱</w:t>
      </w:r>
      <w:r w:rsidR="000E15CA" w:rsidRPr="000E15CA">
        <w:rPr>
          <w:rFonts w:ascii="Arial" w:eastAsia="Arial" w:hAnsi="Arial" w:cs="Arial"/>
          <w:b/>
          <w:bCs/>
          <w:color w:val="0070C0"/>
          <w:sz w:val="24"/>
          <w:szCs w:val="24"/>
        </w:rPr>
        <w:t xml:space="preserve">2,232,387,851.42 </w:t>
      </w:r>
      <w:r w:rsidRPr="00C615AF">
        <w:rPr>
          <w:rFonts w:ascii="Arial" w:eastAsia="Arial" w:hAnsi="Arial" w:cs="Arial"/>
          <w:sz w:val="24"/>
          <w:szCs w:val="24"/>
        </w:rPr>
        <w:t>worth</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assistance</w:t>
      </w:r>
      <w:r w:rsidR="00D16141" w:rsidRPr="00C615AF">
        <w:rPr>
          <w:rFonts w:ascii="Arial" w:eastAsia="Arial" w:hAnsi="Arial" w:cs="Arial"/>
          <w:sz w:val="24"/>
          <w:szCs w:val="24"/>
        </w:rPr>
        <w:t xml:space="preserve"> </w:t>
      </w:r>
      <w:r w:rsidRPr="00C615AF">
        <w:rPr>
          <w:rFonts w:ascii="Arial" w:eastAsia="Arial" w:hAnsi="Arial" w:cs="Arial"/>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the</w:t>
      </w:r>
      <w:r w:rsidR="00D16141" w:rsidRPr="00C615AF">
        <w:rPr>
          <w:rFonts w:ascii="Arial" w:eastAsia="Arial" w:hAnsi="Arial" w:cs="Arial"/>
          <w:sz w:val="24"/>
          <w:szCs w:val="24"/>
        </w:rPr>
        <w:t xml:space="preserve"> </w:t>
      </w:r>
      <w:r w:rsidRPr="00C615AF">
        <w:rPr>
          <w:rFonts w:ascii="Arial" w:eastAsia="Arial" w:hAnsi="Arial" w:cs="Arial"/>
          <w:sz w:val="24"/>
          <w:szCs w:val="24"/>
        </w:rPr>
        <w:t>families</w:t>
      </w:r>
      <w:r w:rsidR="00D16141" w:rsidRPr="00C615AF">
        <w:rPr>
          <w:rFonts w:ascii="Arial" w:eastAsia="Arial" w:hAnsi="Arial" w:cs="Arial"/>
          <w:sz w:val="24"/>
          <w:szCs w:val="24"/>
        </w:rPr>
        <w:t xml:space="preserve"> </w:t>
      </w:r>
      <w:r w:rsidRPr="00C615AF">
        <w:rPr>
          <w:rFonts w:ascii="Arial" w:eastAsia="Arial" w:hAnsi="Arial" w:cs="Arial"/>
          <w:sz w:val="24"/>
          <w:szCs w:val="24"/>
        </w:rPr>
        <w:t>and</w:t>
      </w:r>
      <w:r w:rsidR="00D16141" w:rsidRPr="00C615AF">
        <w:rPr>
          <w:rFonts w:ascii="Arial" w:eastAsia="Arial" w:hAnsi="Arial" w:cs="Arial"/>
          <w:sz w:val="24"/>
          <w:szCs w:val="24"/>
        </w:rPr>
        <w:t xml:space="preserve"> </w:t>
      </w:r>
      <w:r w:rsidRPr="00C615AF">
        <w:rPr>
          <w:rFonts w:ascii="Arial" w:eastAsia="Arial" w:hAnsi="Arial" w:cs="Arial"/>
          <w:sz w:val="24"/>
          <w:szCs w:val="24"/>
        </w:rPr>
        <w:t>individuals</w:t>
      </w:r>
      <w:r w:rsidR="00D16141" w:rsidRPr="00C615AF">
        <w:rPr>
          <w:rFonts w:ascii="Arial" w:eastAsia="Arial" w:hAnsi="Arial" w:cs="Arial"/>
          <w:sz w:val="24"/>
          <w:szCs w:val="24"/>
        </w:rPr>
        <w:t xml:space="preserve"> </w:t>
      </w:r>
      <w:r w:rsidRPr="00C615AF">
        <w:rPr>
          <w:rFonts w:ascii="Arial" w:eastAsia="Arial" w:hAnsi="Arial" w:cs="Arial"/>
          <w:sz w:val="24"/>
          <w:szCs w:val="24"/>
        </w:rPr>
        <w:t>including</w:t>
      </w:r>
      <w:r w:rsidR="00D16141" w:rsidRPr="00C615AF">
        <w:rPr>
          <w:rFonts w:ascii="Arial" w:eastAsia="Arial" w:hAnsi="Arial" w:cs="Arial"/>
          <w:sz w:val="24"/>
          <w:szCs w:val="24"/>
        </w:rPr>
        <w:t xml:space="preserve"> </w:t>
      </w:r>
      <w:r w:rsidRPr="00C615AF">
        <w:rPr>
          <w:rFonts w:ascii="Arial" w:eastAsia="Arial" w:hAnsi="Arial" w:cs="Arial"/>
          <w:sz w:val="24"/>
          <w:szCs w:val="24"/>
        </w:rPr>
        <w:t>strandees</w:t>
      </w:r>
      <w:r w:rsidR="00D16141" w:rsidRPr="00C615AF">
        <w:rPr>
          <w:rFonts w:ascii="Arial" w:eastAsia="Arial" w:hAnsi="Arial" w:cs="Arial"/>
          <w:sz w:val="24"/>
          <w:szCs w:val="24"/>
        </w:rPr>
        <w:t xml:space="preserve"> </w:t>
      </w:r>
      <w:r w:rsidRPr="00C615AF">
        <w:rPr>
          <w:rFonts w:ascii="Arial" w:eastAsia="Arial" w:hAnsi="Arial" w:cs="Arial"/>
          <w:sz w:val="24"/>
          <w:szCs w:val="24"/>
        </w:rPr>
        <w:t>affect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C615AF">
        <w:rPr>
          <w:rFonts w:ascii="Arial" w:eastAsia="Arial" w:hAnsi="Arial" w:cs="Arial"/>
          <w:sz w:val="24"/>
          <w:szCs w:val="24"/>
        </w:rPr>
        <w:t>community</w:t>
      </w:r>
      <w:r w:rsidR="00D16141" w:rsidRPr="00C615AF">
        <w:rPr>
          <w:rFonts w:ascii="Arial" w:eastAsia="Arial" w:hAnsi="Arial" w:cs="Arial"/>
          <w:sz w:val="24"/>
          <w:szCs w:val="24"/>
        </w:rPr>
        <w:t xml:space="preserve"> </w:t>
      </w:r>
      <w:r w:rsidRPr="00C615AF">
        <w:rPr>
          <w:rFonts w:ascii="Arial" w:eastAsia="Arial" w:hAnsi="Arial" w:cs="Arial"/>
          <w:sz w:val="24"/>
          <w:szCs w:val="24"/>
        </w:rPr>
        <w:t>quarantine</w:t>
      </w:r>
      <w:r w:rsidR="00D16141" w:rsidRPr="00C615AF">
        <w:rPr>
          <w:rFonts w:ascii="Arial" w:eastAsia="Arial" w:hAnsi="Arial" w:cs="Arial"/>
          <w:sz w:val="24"/>
          <w:szCs w:val="24"/>
        </w:rPr>
        <w:t xml:space="preserve"> </w:t>
      </w:r>
      <w:r w:rsidRPr="00C615AF">
        <w:rPr>
          <w:rFonts w:ascii="Arial" w:eastAsia="Arial" w:hAnsi="Arial" w:cs="Arial"/>
          <w:sz w:val="24"/>
          <w:szCs w:val="24"/>
        </w:rPr>
        <w:t>being</w:t>
      </w:r>
      <w:r w:rsidR="00D16141" w:rsidRPr="00C615AF">
        <w:rPr>
          <w:rFonts w:ascii="Arial" w:eastAsia="Arial" w:hAnsi="Arial" w:cs="Arial"/>
          <w:sz w:val="24"/>
          <w:szCs w:val="24"/>
        </w:rPr>
        <w:t xml:space="preserve"> </w:t>
      </w:r>
      <w:r w:rsidRPr="00C615AF">
        <w:rPr>
          <w:rFonts w:ascii="Arial" w:eastAsia="Arial" w:hAnsi="Arial" w:cs="Arial"/>
          <w:sz w:val="24"/>
          <w:szCs w:val="24"/>
        </w:rPr>
        <w:t>implemented</w:t>
      </w:r>
      <w:r w:rsidR="00D16141" w:rsidRPr="00C615AF">
        <w:rPr>
          <w:rFonts w:ascii="Arial" w:eastAsia="Arial" w:hAnsi="Arial" w:cs="Arial"/>
          <w:sz w:val="24"/>
          <w:szCs w:val="24"/>
        </w:rPr>
        <w:t xml:space="preserve"> </w:t>
      </w:r>
      <w:r w:rsidRPr="00C615AF">
        <w:rPr>
          <w:rFonts w:ascii="Arial" w:eastAsia="Arial" w:hAnsi="Arial" w:cs="Arial"/>
          <w:sz w:val="24"/>
          <w:szCs w:val="24"/>
        </w:rPr>
        <w:t>due</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COVID-19</w:t>
      </w:r>
      <w:r w:rsidR="00D16141" w:rsidRPr="00C615AF">
        <w:rPr>
          <w:rFonts w:ascii="Arial" w:eastAsia="Arial" w:hAnsi="Arial" w:cs="Arial"/>
          <w:sz w:val="24"/>
          <w:szCs w:val="24"/>
        </w:rPr>
        <w:t xml:space="preserve"> </w:t>
      </w:r>
      <w:r w:rsidRPr="00C615AF">
        <w:rPr>
          <w:rFonts w:ascii="Arial" w:eastAsia="Arial" w:hAnsi="Arial" w:cs="Arial"/>
          <w:sz w:val="24"/>
          <w:szCs w:val="24"/>
        </w:rPr>
        <w:t>pandemic;</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which,</w:t>
      </w:r>
      <w:r w:rsidR="00201C7A" w:rsidRPr="00C615AF">
        <w:rPr>
          <w:rFonts w:ascii="Arial" w:eastAsia="Arial" w:hAnsi="Arial" w:cs="Arial"/>
          <w:sz w:val="24"/>
          <w:szCs w:val="24"/>
        </w:rPr>
        <w:t xml:space="preserve"> </w:t>
      </w:r>
      <w:r w:rsidR="00CD47B7" w:rsidRPr="00594AA2">
        <w:rPr>
          <w:rFonts w:ascii="Arial" w:eastAsia="Arial" w:hAnsi="Arial" w:cs="Arial"/>
          <w:b/>
          <w:color w:val="0070C0"/>
          <w:sz w:val="24"/>
          <w:szCs w:val="24"/>
        </w:rPr>
        <w:t>₱</w:t>
      </w:r>
      <w:r w:rsidR="000E15CA" w:rsidRPr="000E15CA">
        <w:rPr>
          <w:rFonts w:ascii="Arial" w:eastAsia="Arial" w:hAnsi="Arial" w:cs="Arial"/>
          <w:b/>
          <w:color w:val="0070C0"/>
          <w:sz w:val="24"/>
          <w:szCs w:val="24"/>
        </w:rPr>
        <w:t xml:space="preserve">1,689,113,229.79 </w:t>
      </w:r>
      <w:r w:rsidRPr="00C615AF">
        <w:rPr>
          <w:rFonts w:ascii="Arial" w:eastAsia="Arial" w:hAnsi="Arial" w:cs="Arial"/>
          <w:bCs/>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594AA2">
        <w:rPr>
          <w:rFonts w:ascii="Arial" w:eastAsia="Arial" w:hAnsi="Arial" w:cs="Arial"/>
          <w:b/>
          <w:color w:val="0070C0"/>
          <w:sz w:val="24"/>
          <w:szCs w:val="24"/>
        </w:rPr>
        <w:t>DSWD</w:t>
      </w:r>
      <w:r w:rsidRPr="00DB7A4F">
        <w:rPr>
          <w:rFonts w:ascii="Arial" w:eastAsia="Arial" w:hAnsi="Arial" w:cs="Arial"/>
          <w:sz w:val="24"/>
          <w:szCs w:val="24"/>
        </w:rPr>
        <w:t>,</w:t>
      </w:r>
      <w:r w:rsidR="00D16141" w:rsidRPr="00594AA2">
        <w:rPr>
          <w:rFonts w:ascii="Arial" w:eastAsia="Arial" w:hAnsi="Arial" w:cs="Arial"/>
          <w:b/>
          <w:color w:val="0070C0"/>
          <w:sz w:val="24"/>
          <w:szCs w:val="24"/>
        </w:rPr>
        <w:t xml:space="preserve"> </w:t>
      </w:r>
      <w:r w:rsidRPr="0057095E">
        <w:rPr>
          <w:rFonts w:ascii="Arial" w:eastAsia="Arial" w:hAnsi="Arial" w:cs="Arial"/>
          <w:b/>
          <w:sz w:val="24"/>
          <w:szCs w:val="24"/>
        </w:rPr>
        <w:t>₱</w:t>
      </w:r>
      <w:r w:rsidR="00594AA2" w:rsidRPr="0057095E">
        <w:rPr>
          <w:rFonts w:ascii="Arial" w:eastAsia="Arial" w:hAnsi="Arial" w:cs="Arial"/>
          <w:b/>
          <w:bCs/>
          <w:sz w:val="24"/>
          <w:szCs w:val="24"/>
        </w:rPr>
        <w:t xml:space="preserve">511,424,211.67 </w:t>
      </w:r>
      <w:r w:rsidRPr="0057095E">
        <w:rPr>
          <w:rFonts w:ascii="Arial" w:eastAsia="Arial" w:hAnsi="Arial" w:cs="Arial"/>
          <w:sz w:val="24"/>
          <w:szCs w:val="24"/>
        </w:rPr>
        <w:t>from</w:t>
      </w:r>
      <w:r w:rsidR="00D16141" w:rsidRPr="0057095E">
        <w:rPr>
          <w:rFonts w:ascii="Arial" w:eastAsia="Arial" w:hAnsi="Arial" w:cs="Arial"/>
          <w:sz w:val="24"/>
          <w:szCs w:val="24"/>
        </w:rPr>
        <w:t xml:space="preserve"> </w:t>
      </w:r>
      <w:r w:rsidRPr="0057095E">
        <w:rPr>
          <w:rFonts w:ascii="Arial" w:eastAsia="Arial" w:hAnsi="Arial" w:cs="Arial"/>
          <w:b/>
          <w:sz w:val="24"/>
          <w:szCs w:val="24"/>
        </w:rPr>
        <w:t>NGOs</w:t>
      </w:r>
      <w:r w:rsidRPr="0057095E">
        <w:rPr>
          <w:rFonts w:ascii="Arial" w:eastAsia="Arial" w:hAnsi="Arial" w:cs="Arial"/>
          <w:sz w:val="24"/>
          <w:szCs w:val="24"/>
        </w:rPr>
        <w:t>,</w:t>
      </w:r>
      <w:r w:rsidR="00D16141" w:rsidRPr="0057095E">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0E15CA" w:rsidRPr="000E15CA" w14:paraId="61E9ED0E" w14:textId="77777777" w:rsidTr="000E15CA">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7D7227" w14:textId="77777777" w:rsidR="000E15CA" w:rsidRPr="000E15CA" w:rsidRDefault="000E15CA" w:rsidP="000E15CA">
            <w:pPr>
              <w:widowControl/>
              <w:spacing w:after="0" w:line="240" w:lineRule="auto"/>
              <w:ind w:right="57"/>
              <w:contextualSpacing/>
              <w:jc w:val="center"/>
              <w:rPr>
                <w:rFonts w:ascii="Arial Narrow" w:eastAsia="Times New Roman" w:hAnsi="Arial Narrow"/>
                <w:b/>
                <w:bCs/>
                <w:color w:val="000000"/>
                <w:sz w:val="20"/>
                <w:szCs w:val="20"/>
              </w:rPr>
            </w:pPr>
            <w:r w:rsidRPr="000E15CA">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9107EE" w14:textId="07BF861A" w:rsidR="000E15CA" w:rsidRPr="000E15CA" w:rsidRDefault="000E15CA" w:rsidP="000E15CA">
            <w:pPr>
              <w:spacing w:after="0" w:line="240" w:lineRule="auto"/>
              <w:ind w:right="57"/>
              <w:contextualSpacing/>
              <w:jc w:val="center"/>
              <w:rPr>
                <w:rFonts w:ascii="Arial Narrow" w:hAnsi="Arial Narrow"/>
                <w:b/>
                <w:bCs/>
                <w:color w:val="000000"/>
                <w:sz w:val="20"/>
                <w:szCs w:val="20"/>
              </w:rPr>
            </w:pPr>
            <w:r w:rsidRPr="000E15CA">
              <w:rPr>
                <w:rFonts w:ascii="Arial Narrow" w:hAnsi="Arial Narrow"/>
                <w:b/>
                <w:bCs/>
                <w:color w:val="000000"/>
                <w:sz w:val="20"/>
                <w:szCs w:val="20"/>
              </w:rPr>
              <w:t>COST OF ASSISTANCE</w:t>
            </w:r>
          </w:p>
        </w:tc>
      </w:tr>
      <w:tr w:rsidR="000E15CA" w:rsidRPr="000E15CA" w14:paraId="2706C14C" w14:textId="77777777" w:rsidTr="000E15CA">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5ED53A4" w14:textId="77777777" w:rsidR="000E15CA" w:rsidRPr="000E15CA" w:rsidRDefault="000E15CA" w:rsidP="000E15CA">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CAEC2B9" w14:textId="5DDEA8D8" w:rsidR="000E15CA" w:rsidRPr="000E15CA" w:rsidRDefault="000E15CA" w:rsidP="000E15CA">
            <w:pPr>
              <w:spacing w:after="0" w:line="240" w:lineRule="auto"/>
              <w:ind w:right="57"/>
              <w:contextualSpacing/>
              <w:jc w:val="center"/>
              <w:rPr>
                <w:rFonts w:ascii="Arial Narrow" w:hAnsi="Arial Narrow"/>
                <w:b/>
                <w:bCs/>
                <w:color w:val="000000"/>
                <w:sz w:val="20"/>
                <w:szCs w:val="20"/>
              </w:rPr>
            </w:pPr>
            <w:r w:rsidRPr="000E15CA">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7710EB2" w14:textId="1E28CE74" w:rsidR="000E15CA" w:rsidRPr="000E15CA" w:rsidRDefault="000E15CA" w:rsidP="000E15CA">
            <w:pPr>
              <w:spacing w:after="0" w:line="240" w:lineRule="auto"/>
              <w:ind w:right="57"/>
              <w:contextualSpacing/>
              <w:jc w:val="center"/>
              <w:rPr>
                <w:rFonts w:ascii="Arial Narrow" w:hAnsi="Arial Narrow"/>
                <w:b/>
                <w:bCs/>
                <w:color w:val="000000"/>
                <w:sz w:val="20"/>
                <w:szCs w:val="20"/>
              </w:rPr>
            </w:pPr>
            <w:r w:rsidRPr="000E15CA">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74D942F" w14:textId="6C867B9C" w:rsidR="000E15CA" w:rsidRPr="000E15CA" w:rsidRDefault="000E15CA" w:rsidP="000E15CA">
            <w:pPr>
              <w:spacing w:after="0" w:line="240" w:lineRule="auto"/>
              <w:ind w:right="57"/>
              <w:contextualSpacing/>
              <w:jc w:val="center"/>
              <w:rPr>
                <w:rFonts w:ascii="Arial Narrow" w:hAnsi="Arial Narrow"/>
                <w:b/>
                <w:bCs/>
                <w:color w:val="000000"/>
                <w:sz w:val="20"/>
                <w:szCs w:val="20"/>
              </w:rPr>
            </w:pPr>
            <w:r w:rsidRPr="000E15CA">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63AC0E4" w14:textId="20BD398A" w:rsidR="000E15CA" w:rsidRPr="000E15CA" w:rsidRDefault="000E15CA" w:rsidP="000E15CA">
            <w:pPr>
              <w:spacing w:after="0" w:line="240" w:lineRule="auto"/>
              <w:ind w:right="57"/>
              <w:contextualSpacing/>
              <w:jc w:val="center"/>
              <w:rPr>
                <w:rFonts w:ascii="Arial Narrow" w:hAnsi="Arial Narrow"/>
                <w:b/>
                <w:bCs/>
                <w:color w:val="000000"/>
                <w:sz w:val="20"/>
                <w:szCs w:val="20"/>
              </w:rPr>
            </w:pPr>
            <w:r w:rsidRPr="000E15CA">
              <w:rPr>
                <w:rFonts w:ascii="Arial Narrow" w:hAnsi="Arial Narrow"/>
                <w:b/>
                <w:bCs/>
                <w:color w:val="000000"/>
                <w:sz w:val="20"/>
                <w:szCs w:val="20"/>
              </w:rPr>
              <w:t>GRAND TOTAL</w:t>
            </w:r>
          </w:p>
        </w:tc>
      </w:tr>
      <w:tr w:rsidR="000E15CA" w:rsidRPr="000E15CA" w14:paraId="1E9CF428" w14:textId="77777777" w:rsidTr="000E15CA">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77D628D" w14:textId="77777777" w:rsidR="000E15CA" w:rsidRPr="000E15CA" w:rsidRDefault="000E15CA" w:rsidP="000E15CA">
            <w:pPr>
              <w:spacing w:after="0" w:line="240" w:lineRule="auto"/>
              <w:ind w:right="57"/>
              <w:contextualSpacing/>
              <w:jc w:val="center"/>
              <w:rPr>
                <w:rFonts w:ascii="Arial Narrow" w:hAnsi="Arial Narrow"/>
                <w:b/>
                <w:bCs/>
                <w:color w:val="000000"/>
                <w:sz w:val="20"/>
                <w:szCs w:val="20"/>
              </w:rPr>
            </w:pPr>
            <w:r w:rsidRPr="000E15CA">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703A615C" w14:textId="197530C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1,689,113,229.79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AB5F1B9" w14:textId="7C25C6E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11,424,211.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106FDE2" w14:textId="2DCF3A2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04467902" w14:textId="05AC88A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2,232,387,851.42 </w:t>
            </w:r>
          </w:p>
        </w:tc>
      </w:tr>
      <w:tr w:rsidR="000E15CA" w:rsidRPr="000E15CA" w14:paraId="4CCF60B4"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4F6AE0"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2FC3BA60" w14:textId="3898D92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09,506,998.07 </w:t>
            </w:r>
          </w:p>
        </w:tc>
        <w:tc>
          <w:tcPr>
            <w:tcW w:w="958" w:type="pct"/>
            <w:tcBorders>
              <w:top w:val="nil"/>
              <w:left w:val="nil"/>
              <w:bottom w:val="single" w:sz="4" w:space="0" w:color="000000"/>
              <w:right w:val="single" w:sz="4" w:space="0" w:color="000000"/>
            </w:tcBorders>
            <w:shd w:val="clear" w:color="A5A5A5" w:fill="A5A5A5"/>
            <w:noWrap/>
            <w:vAlign w:val="bottom"/>
            <w:hideMark/>
          </w:tcPr>
          <w:p w14:paraId="02D1D067" w14:textId="4109731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634C13E" w14:textId="60C6CFA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0E64419" w14:textId="2D57E4D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74,916,998.07 </w:t>
            </w:r>
          </w:p>
        </w:tc>
      </w:tr>
      <w:tr w:rsidR="000E15CA" w:rsidRPr="000E15CA" w14:paraId="56F9B6F9"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BDA95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6916412D" w14:textId="4736865A"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62,349,092.91 </w:t>
            </w:r>
          </w:p>
        </w:tc>
        <w:tc>
          <w:tcPr>
            <w:tcW w:w="958" w:type="pct"/>
            <w:tcBorders>
              <w:top w:val="nil"/>
              <w:left w:val="nil"/>
              <w:bottom w:val="single" w:sz="4" w:space="0" w:color="000000"/>
              <w:right w:val="single" w:sz="4" w:space="0" w:color="000000"/>
            </w:tcBorders>
            <w:shd w:val="clear" w:color="auto" w:fill="auto"/>
            <w:noWrap/>
            <w:vAlign w:val="bottom"/>
            <w:hideMark/>
          </w:tcPr>
          <w:p w14:paraId="15CF3BA2" w14:textId="62B78F16"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A2F78FD" w14:textId="3166A9F9"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A415229" w14:textId="2181FD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2,349,092.91 </w:t>
            </w:r>
          </w:p>
        </w:tc>
      </w:tr>
      <w:tr w:rsidR="000E15CA" w:rsidRPr="000E15CA" w14:paraId="44C67E00"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ED649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39EC65" w14:textId="48EAAB9F"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30,984,514.36 </w:t>
            </w:r>
          </w:p>
        </w:tc>
        <w:tc>
          <w:tcPr>
            <w:tcW w:w="958" w:type="pct"/>
            <w:tcBorders>
              <w:top w:val="nil"/>
              <w:left w:val="nil"/>
              <w:bottom w:val="single" w:sz="4" w:space="0" w:color="000000"/>
              <w:right w:val="single" w:sz="4" w:space="0" w:color="000000"/>
            </w:tcBorders>
            <w:shd w:val="clear" w:color="auto" w:fill="auto"/>
            <w:noWrap/>
            <w:vAlign w:val="bottom"/>
            <w:hideMark/>
          </w:tcPr>
          <w:p w14:paraId="632EC737" w14:textId="3D8E3AC6"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9D71BC" w14:textId="685F645F"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720EA39" w14:textId="34E42C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3,084,514.36 </w:t>
            </w:r>
          </w:p>
        </w:tc>
      </w:tr>
      <w:tr w:rsidR="000E15CA" w:rsidRPr="000E15CA" w14:paraId="699FBC56"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DC920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61DBE492" w14:textId="2C6B57EA"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4BDCABCD" w14:textId="1F6D611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7AD7D" w14:textId="7E0C8FF3"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0878256" w14:textId="06E2C9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022,450.00 </w:t>
            </w:r>
          </w:p>
        </w:tc>
      </w:tr>
      <w:tr w:rsidR="000E15CA" w:rsidRPr="000E15CA" w14:paraId="15B077A9"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0917B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DECE8B" w14:textId="44F2CBD6"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11,284,218.00 </w:t>
            </w:r>
          </w:p>
        </w:tc>
        <w:tc>
          <w:tcPr>
            <w:tcW w:w="958" w:type="pct"/>
            <w:tcBorders>
              <w:top w:val="nil"/>
              <w:left w:val="nil"/>
              <w:bottom w:val="single" w:sz="4" w:space="0" w:color="000000"/>
              <w:right w:val="single" w:sz="4" w:space="0" w:color="000000"/>
            </w:tcBorders>
            <w:shd w:val="clear" w:color="auto" w:fill="auto"/>
            <w:noWrap/>
            <w:vAlign w:val="bottom"/>
            <w:hideMark/>
          </w:tcPr>
          <w:p w14:paraId="69A6A441" w14:textId="31DC5B1A"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831D2" w14:textId="1D900A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49C27D2" w14:textId="6B4008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534,218.00 </w:t>
            </w:r>
          </w:p>
        </w:tc>
      </w:tr>
      <w:tr w:rsidR="000E15CA" w:rsidRPr="000E15CA" w14:paraId="64F44531"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EB561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52F6C4" w14:textId="6FBE802A"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11,175,119.10 </w:t>
            </w:r>
          </w:p>
        </w:tc>
        <w:tc>
          <w:tcPr>
            <w:tcW w:w="958" w:type="pct"/>
            <w:tcBorders>
              <w:top w:val="nil"/>
              <w:left w:val="nil"/>
              <w:bottom w:val="single" w:sz="4" w:space="0" w:color="000000"/>
              <w:right w:val="single" w:sz="4" w:space="0" w:color="000000"/>
            </w:tcBorders>
            <w:shd w:val="clear" w:color="auto" w:fill="auto"/>
            <w:noWrap/>
            <w:vAlign w:val="bottom"/>
            <w:hideMark/>
          </w:tcPr>
          <w:p w14:paraId="61D19671" w14:textId="19614361"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8553B4" w14:textId="0B7E164E"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E8F462" w14:textId="1039A7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7,682,619.10 </w:t>
            </w:r>
          </w:p>
        </w:tc>
      </w:tr>
      <w:tr w:rsidR="000E15CA" w:rsidRPr="000E15CA" w14:paraId="7CFE3951"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0F50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98C6F1" w14:textId="2E1ECBBA"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9,902,120.00 </w:t>
            </w:r>
          </w:p>
        </w:tc>
        <w:tc>
          <w:tcPr>
            <w:tcW w:w="958" w:type="pct"/>
            <w:tcBorders>
              <w:top w:val="nil"/>
              <w:left w:val="nil"/>
              <w:bottom w:val="single" w:sz="4" w:space="0" w:color="000000"/>
              <w:right w:val="single" w:sz="4" w:space="0" w:color="000000"/>
            </w:tcBorders>
            <w:shd w:val="clear" w:color="auto" w:fill="auto"/>
            <w:noWrap/>
            <w:vAlign w:val="bottom"/>
            <w:hideMark/>
          </w:tcPr>
          <w:p w14:paraId="6814B715" w14:textId="75361404"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C08EEB" w14:textId="0D6B5C60"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F37DBF5" w14:textId="0931189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8,294,620.00 </w:t>
            </w:r>
          </w:p>
        </w:tc>
      </w:tr>
      <w:tr w:rsidR="000E15CA" w:rsidRPr="000E15CA" w14:paraId="0A8C8799"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E9C72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8AA872" w14:textId="17F7C8F6"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40,967,218.00 </w:t>
            </w:r>
          </w:p>
        </w:tc>
        <w:tc>
          <w:tcPr>
            <w:tcW w:w="958" w:type="pct"/>
            <w:tcBorders>
              <w:top w:val="nil"/>
              <w:left w:val="nil"/>
              <w:bottom w:val="single" w:sz="4" w:space="0" w:color="000000"/>
              <w:right w:val="single" w:sz="4" w:space="0" w:color="000000"/>
            </w:tcBorders>
            <w:shd w:val="clear" w:color="auto" w:fill="auto"/>
            <w:noWrap/>
            <w:vAlign w:val="bottom"/>
            <w:hideMark/>
          </w:tcPr>
          <w:p w14:paraId="106CDF81" w14:textId="1FF56B71"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C71348" w14:textId="65ADBF23"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F3B8C91" w14:textId="53824B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8,409,718.00 </w:t>
            </w:r>
          </w:p>
        </w:tc>
      </w:tr>
      <w:tr w:rsidR="000E15CA" w:rsidRPr="000E15CA" w14:paraId="0AA85BE2"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3AA1C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5DBED8" w14:textId="0580D5A3"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13,142,960.00 </w:t>
            </w:r>
          </w:p>
        </w:tc>
        <w:tc>
          <w:tcPr>
            <w:tcW w:w="958" w:type="pct"/>
            <w:tcBorders>
              <w:top w:val="nil"/>
              <w:left w:val="nil"/>
              <w:bottom w:val="single" w:sz="4" w:space="0" w:color="000000"/>
              <w:right w:val="single" w:sz="4" w:space="0" w:color="000000"/>
            </w:tcBorders>
            <w:shd w:val="clear" w:color="auto" w:fill="auto"/>
            <w:noWrap/>
            <w:vAlign w:val="bottom"/>
            <w:hideMark/>
          </w:tcPr>
          <w:p w14:paraId="276F0CA2" w14:textId="164686AD"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A44641D" w14:textId="0A93CC8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CC19CC7" w14:textId="28B00E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142,960.00 </w:t>
            </w:r>
          </w:p>
        </w:tc>
      </w:tr>
      <w:tr w:rsidR="000E15CA" w:rsidRPr="000E15CA" w14:paraId="5B2C6540"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D99B8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318819" w14:textId="7D9EF261"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3F2E7A" w14:textId="45BEE3E4"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FE6E0DA" w14:textId="2BD297D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74CDFA3" w14:textId="0EA323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289,000.00 </w:t>
            </w:r>
          </w:p>
        </w:tc>
      </w:tr>
      <w:tr w:rsidR="000E15CA" w:rsidRPr="000E15CA" w14:paraId="4B45F9A9"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353DF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0296EDEC" w14:textId="12A71CF1"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6,497,630.00 </w:t>
            </w:r>
          </w:p>
        </w:tc>
        <w:tc>
          <w:tcPr>
            <w:tcW w:w="958" w:type="pct"/>
            <w:tcBorders>
              <w:top w:val="nil"/>
              <w:left w:val="nil"/>
              <w:bottom w:val="single" w:sz="4" w:space="0" w:color="000000"/>
              <w:right w:val="single" w:sz="4" w:space="0" w:color="000000"/>
            </w:tcBorders>
            <w:shd w:val="clear" w:color="auto" w:fill="auto"/>
            <w:noWrap/>
            <w:vAlign w:val="bottom"/>
            <w:hideMark/>
          </w:tcPr>
          <w:p w14:paraId="73322B42" w14:textId="711E81D4"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B2697B" w14:textId="2963A9E2"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58570D1" w14:textId="619774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412,630.00 </w:t>
            </w:r>
          </w:p>
        </w:tc>
      </w:tr>
      <w:tr w:rsidR="000E15CA" w:rsidRPr="000E15CA" w14:paraId="7A603C03"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87AC4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E8D824" w14:textId="7DCF3BCF"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17,303,835.00 </w:t>
            </w:r>
          </w:p>
        </w:tc>
        <w:tc>
          <w:tcPr>
            <w:tcW w:w="958" w:type="pct"/>
            <w:tcBorders>
              <w:top w:val="nil"/>
              <w:left w:val="nil"/>
              <w:bottom w:val="single" w:sz="4" w:space="0" w:color="000000"/>
              <w:right w:val="single" w:sz="4" w:space="0" w:color="000000"/>
            </w:tcBorders>
            <w:shd w:val="clear" w:color="auto" w:fill="auto"/>
            <w:noWrap/>
            <w:vAlign w:val="bottom"/>
            <w:hideMark/>
          </w:tcPr>
          <w:p w14:paraId="58B8A755" w14:textId="6C8C8AE8"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EF841F1" w14:textId="584837F6"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06A120" w14:textId="12240B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303,835.00 </w:t>
            </w:r>
          </w:p>
        </w:tc>
      </w:tr>
      <w:tr w:rsidR="000E15CA" w:rsidRPr="000E15CA" w14:paraId="704EE1E7"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EB34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558419" w14:textId="049107EB"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6,755,984.00 </w:t>
            </w:r>
          </w:p>
        </w:tc>
        <w:tc>
          <w:tcPr>
            <w:tcW w:w="958" w:type="pct"/>
            <w:tcBorders>
              <w:top w:val="nil"/>
              <w:left w:val="nil"/>
              <w:bottom w:val="single" w:sz="4" w:space="0" w:color="000000"/>
              <w:right w:val="single" w:sz="4" w:space="0" w:color="000000"/>
            </w:tcBorders>
            <w:shd w:val="clear" w:color="auto" w:fill="auto"/>
            <w:noWrap/>
            <w:vAlign w:val="bottom"/>
            <w:hideMark/>
          </w:tcPr>
          <w:p w14:paraId="35B994F0" w14:textId="7F51F41D"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939D92" w14:textId="4436F155"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910B078" w14:textId="106C4D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7,478,484.00 </w:t>
            </w:r>
          </w:p>
        </w:tc>
      </w:tr>
      <w:tr w:rsidR="000E15CA" w:rsidRPr="000E15CA" w14:paraId="6AA86984"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3D53D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C6B2A1" w14:textId="3A39D63F"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8,883,540.00 </w:t>
            </w:r>
          </w:p>
        </w:tc>
        <w:tc>
          <w:tcPr>
            <w:tcW w:w="958" w:type="pct"/>
            <w:tcBorders>
              <w:top w:val="nil"/>
              <w:left w:val="nil"/>
              <w:bottom w:val="single" w:sz="4" w:space="0" w:color="000000"/>
              <w:right w:val="single" w:sz="4" w:space="0" w:color="000000"/>
            </w:tcBorders>
            <w:shd w:val="clear" w:color="auto" w:fill="auto"/>
            <w:noWrap/>
            <w:vAlign w:val="bottom"/>
            <w:hideMark/>
          </w:tcPr>
          <w:p w14:paraId="65BF9B8F" w14:textId="26196DA2"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2BFAB53" w14:textId="3CB1059A"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E1C319F" w14:textId="6B3102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8,883,540.00 </w:t>
            </w:r>
          </w:p>
        </w:tc>
      </w:tr>
      <w:tr w:rsidR="000E15CA" w:rsidRPr="000E15CA" w14:paraId="180D3A59"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E4EC1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3E42AB04" w14:textId="48B9568A"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8,974,763.60 </w:t>
            </w:r>
          </w:p>
        </w:tc>
        <w:tc>
          <w:tcPr>
            <w:tcW w:w="958" w:type="pct"/>
            <w:tcBorders>
              <w:top w:val="nil"/>
              <w:left w:val="nil"/>
              <w:bottom w:val="single" w:sz="4" w:space="0" w:color="000000"/>
              <w:right w:val="single" w:sz="4" w:space="0" w:color="000000"/>
            </w:tcBorders>
            <w:shd w:val="clear" w:color="auto" w:fill="auto"/>
            <w:noWrap/>
            <w:vAlign w:val="bottom"/>
            <w:hideMark/>
          </w:tcPr>
          <w:p w14:paraId="1EA77ED0" w14:textId="7A7BA286"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B8BA8C" w14:textId="68F6D9F1"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BD93D30" w14:textId="4606BD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474,763.60 </w:t>
            </w:r>
          </w:p>
        </w:tc>
      </w:tr>
      <w:tr w:rsidR="000E15CA" w:rsidRPr="000E15CA" w14:paraId="6E0A9FB0"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842EF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0B84C4" w14:textId="6C5ADB26"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20,135,705.80 </w:t>
            </w:r>
          </w:p>
        </w:tc>
        <w:tc>
          <w:tcPr>
            <w:tcW w:w="958" w:type="pct"/>
            <w:tcBorders>
              <w:top w:val="nil"/>
              <w:left w:val="nil"/>
              <w:bottom w:val="single" w:sz="4" w:space="0" w:color="000000"/>
              <w:right w:val="single" w:sz="4" w:space="0" w:color="000000"/>
            </w:tcBorders>
            <w:shd w:val="clear" w:color="auto" w:fill="auto"/>
            <w:noWrap/>
            <w:vAlign w:val="bottom"/>
            <w:hideMark/>
          </w:tcPr>
          <w:p w14:paraId="14F1196A" w14:textId="3F3693A1"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68B28E" w14:textId="007CA8F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B96AA28" w14:textId="6D46EB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5,620,705.80 </w:t>
            </w:r>
          </w:p>
        </w:tc>
      </w:tr>
      <w:tr w:rsidR="000E15CA" w:rsidRPr="000E15CA" w14:paraId="65B89BE5"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9D256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B029F2" w14:textId="075D8AC6"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36,707,787.30 </w:t>
            </w:r>
          </w:p>
        </w:tc>
        <w:tc>
          <w:tcPr>
            <w:tcW w:w="958" w:type="pct"/>
            <w:tcBorders>
              <w:top w:val="nil"/>
              <w:left w:val="nil"/>
              <w:bottom w:val="single" w:sz="4" w:space="0" w:color="000000"/>
              <w:right w:val="single" w:sz="4" w:space="0" w:color="000000"/>
            </w:tcBorders>
            <w:shd w:val="clear" w:color="auto" w:fill="auto"/>
            <w:noWrap/>
            <w:vAlign w:val="bottom"/>
            <w:hideMark/>
          </w:tcPr>
          <w:p w14:paraId="144600BC" w14:textId="41DB226B"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6DB47" w14:textId="684F7F3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267085D" w14:textId="4797EA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95,557,787.30 </w:t>
            </w:r>
          </w:p>
        </w:tc>
      </w:tr>
      <w:tr w:rsidR="000E15CA" w:rsidRPr="000E15CA" w14:paraId="0919045C"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417E4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972F35" w14:textId="5AA8B55E"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5,761,260.00 </w:t>
            </w:r>
          </w:p>
        </w:tc>
        <w:tc>
          <w:tcPr>
            <w:tcW w:w="958" w:type="pct"/>
            <w:tcBorders>
              <w:top w:val="nil"/>
              <w:left w:val="nil"/>
              <w:bottom w:val="single" w:sz="4" w:space="0" w:color="000000"/>
              <w:right w:val="single" w:sz="4" w:space="0" w:color="000000"/>
            </w:tcBorders>
            <w:shd w:val="clear" w:color="auto" w:fill="auto"/>
            <w:noWrap/>
            <w:vAlign w:val="bottom"/>
            <w:hideMark/>
          </w:tcPr>
          <w:p w14:paraId="47FAD8FF" w14:textId="55C37049"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63992E" w14:textId="5B45D2A6"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0F88526" w14:textId="47CEB9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261,260.00 </w:t>
            </w:r>
          </w:p>
        </w:tc>
      </w:tr>
      <w:tr w:rsidR="000E15CA" w:rsidRPr="000E15CA" w14:paraId="67E22304"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C8F32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24B558" w14:textId="6B9BC1E2"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4DE82E" w14:textId="67722591"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D10640" w14:textId="57D87D0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2E9A169" w14:textId="5CC0A5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7,114,800.00 </w:t>
            </w:r>
          </w:p>
        </w:tc>
      </w:tr>
      <w:tr w:rsidR="000E15CA" w:rsidRPr="000E15CA" w14:paraId="109843E9"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66438A"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133A0557" w14:textId="1BB8AB6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1,911,879.68 </w:t>
            </w:r>
          </w:p>
        </w:tc>
        <w:tc>
          <w:tcPr>
            <w:tcW w:w="958" w:type="pct"/>
            <w:tcBorders>
              <w:top w:val="nil"/>
              <w:left w:val="nil"/>
              <w:bottom w:val="single" w:sz="4" w:space="0" w:color="000000"/>
              <w:right w:val="single" w:sz="4" w:space="0" w:color="000000"/>
            </w:tcBorders>
            <w:shd w:val="clear" w:color="A5A5A5" w:fill="A5A5A5"/>
            <w:noWrap/>
            <w:vAlign w:val="bottom"/>
            <w:hideMark/>
          </w:tcPr>
          <w:p w14:paraId="33EB85EA" w14:textId="7AB02C1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D7D3B65" w14:textId="24379BF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785C8647" w14:textId="6B6E5B7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6,567,990.27 </w:t>
            </w:r>
          </w:p>
        </w:tc>
      </w:tr>
      <w:tr w:rsidR="000E15CA" w:rsidRPr="000E15CA" w14:paraId="2E3CC9E9"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20DB3"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E844D83" w14:textId="4135E4A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0,775,78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49E915A" w14:textId="6216C5D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3AFFCA" w14:textId="303F2C1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73B6E8" w14:textId="386985E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4,272,462.38 </w:t>
            </w:r>
          </w:p>
        </w:tc>
      </w:tr>
      <w:tr w:rsidR="000E15CA" w:rsidRPr="000E15CA" w14:paraId="41A0B9A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AAB3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71FF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7F022F8D" w14:textId="23DEA8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1E738D9" w14:textId="007924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7CA3C9" w14:textId="689453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456BF" w14:textId="1D5A75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0,000.00 </w:t>
            </w:r>
          </w:p>
        </w:tc>
      </w:tr>
      <w:tr w:rsidR="000E15CA" w:rsidRPr="000E15CA" w14:paraId="1D9FB8C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DF99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D77E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53CE2638" w14:textId="4D0EB4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269D26DC" w14:textId="066A7F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E88AB4" w14:textId="135CCB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E11D9" w14:textId="3143ED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3,092.45 </w:t>
            </w:r>
          </w:p>
        </w:tc>
      </w:tr>
      <w:tr w:rsidR="000E15CA" w:rsidRPr="000E15CA" w14:paraId="409EEE2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0896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314F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6DE859EA" w14:textId="48A4EE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5CE4E76" w14:textId="1D1523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A4C06F" w14:textId="0021CA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74BAD" w14:textId="7EA2E0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r>
      <w:tr w:rsidR="000E15CA" w:rsidRPr="000E15CA" w14:paraId="3082DAF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36B3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5126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3A2F785F" w14:textId="498474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4A299985" w14:textId="33ED57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F36852" w14:textId="4952ED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5E5EE" w14:textId="7E2DE9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6,295.58 </w:t>
            </w:r>
          </w:p>
        </w:tc>
      </w:tr>
      <w:tr w:rsidR="000E15CA" w:rsidRPr="000E15CA" w14:paraId="1812145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7FBB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18E1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485457E0" w14:textId="591C02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66BC1892" w14:textId="60BD0B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077DF7" w14:textId="4BAE8C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86046" w14:textId="07D86F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6,299.20 </w:t>
            </w:r>
          </w:p>
        </w:tc>
      </w:tr>
      <w:tr w:rsidR="000E15CA" w:rsidRPr="000E15CA" w14:paraId="7F743AE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3A00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E220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2AB3975" w14:textId="651D42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DC82715" w14:textId="31A844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90017B" w14:textId="3C0761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5B601" w14:textId="661FEF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r>
      <w:tr w:rsidR="000E15CA" w:rsidRPr="000E15CA" w14:paraId="1CCC2C7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4712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6D3A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2BA223EE" w14:textId="4A8CFE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64923C7" w14:textId="05CEC0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EE3341" w14:textId="14E208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113A9" w14:textId="47CEBB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r>
      <w:tr w:rsidR="000E15CA" w:rsidRPr="000E15CA" w14:paraId="7C405C4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189B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C56A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7CB5B243" w14:textId="06B809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184B3DE" w14:textId="5796FA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3AF52B7B" w14:textId="43A67C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1F3BC" w14:textId="166AE7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68,551.20 </w:t>
            </w:r>
          </w:p>
        </w:tc>
      </w:tr>
      <w:tr w:rsidR="000E15CA" w:rsidRPr="000E15CA" w14:paraId="49E2C0B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0AF4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0824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51C25E3E" w14:textId="1C7B65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28A64DD0" w14:textId="07D39F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F03DD83" w14:textId="097705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59FDE" w14:textId="345665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7,092.45 </w:t>
            </w:r>
          </w:p>
        </w:tc>
      </w:tr>
      <w:tr w:rsidR="000E15CA" w:rsidRPr="000E15CA" w14:paraId="0EE0104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9229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11EC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1C87626F" w14:textId="11B61E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0D80C80" w14:textId="194166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644B9D" w14:textId="52DCF2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599F4" w14:textId="625E4E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r>
      <w:tr w:rsidR="000E15CA" w:rsidRPr="000E15CA" w14:paraId="505E664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CC66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39AF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594C7E6C" w14:textId="4312D6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669AD1C5" w14:textId="228AB7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6E58EB" w14:textId="51E3DE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60DDC" w14:textId="36A14A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1,247.70 </w:t>
            </w:r>
          </w:p>
        </w:tc>
      </w:tr>
      <w:tr w:rsidR="000E15CA" w:rsidRPr="000E15CA" w14:paraId="71EB02F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64B7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B063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00FAB6AA" w14:textId="144D6C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2D3E5833" w14:textId="255C2D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CA5819" w14:textId="0BC3E0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28592" w14:textId="151509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1,304.70 </w:t>
            </w:r>
          </w:p>
        </w:tc>
      </w:tr>
      <w:tr w:rsidR="000E15CA" w:rsidRPr="000E15CA" w14:paraId="06C5E0D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D77C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E49C49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F08D6BC" w14:textId="5E2E32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1122D55F" w14:textId="0194878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6066B9" w14:textId="18E9DC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16615" w14:textId="6C36E8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996,280.50 </w:t>
            </w:r>
          </w:p>
        </w:tc>
      </w:tr>
      <w:tr w:rsidR="000E15CA" w:rsidRPr="000E15CA" w14:paraId="1ADA5AA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E61B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7BC7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65D523E0" w14:textId="036A78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CCE26A3" w14:textId="3B82E3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BAD0206" w14:textId="2FB5C6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36C9B" w14:textId="683711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29,385.70 </w:t>
            </w:r>
          </w:p>
        </w:tc>
      </w:tr>
      <w:tr w:rsidR="000E15CA" w:rsidRPr="000E15CA" w14:paraId="22270BC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4015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5716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01C58BC" w14:textId="173565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A84CF62" w14:textId="4D429C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414A716" w14:textId="43E4D6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AD194" w14:textId="7483A1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31,333.20 </w:t>
            </w:r>
          </w:p>
        </w:tc>
      </w:tr>
      <w:tr w:rsidR="000E15CA" w:rsidRPr="000E15CA" w14:paraId="6709CC5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AE80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3D9C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4AE6E948" w14:textId="70642B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7905343" w14:textId="4C449E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D6FE98" w14:textId="316EFD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1CB1C" w14:textId="7F4AE0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1,187.20 </w:t>
            </w:r>
          </w:p>
        </w:tc>
      </w:tr>
      <w:tr w:rsidR="000E15CA" w:rsidRPr="000E15CA" w14:paraId="1D9EC1A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1C16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69B4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32CF2E62" w14:textId="733E86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13345A9" w14:textId="43BD10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0438FD" w14:textId="01401B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B1E86" w14:textId="285350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r>
      <w:tr w:rsidR="000E15CA" w:rsidRPr="000E15CA" w14:paraId="018B964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7649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A5DD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26CF572D" w14:textId="6ECC10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B50313C" w14:textId="321B71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7DCD79" w14:textId="0A013D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06C67" w14:textId="52D049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r>
      <w:tr w:rsidR="000E15CA" w:rsidRPr="000E15CA" w14:paraId="408886D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0894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FCCE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38138F62" w14:textId="18EAF4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1706C8E" w14:textId="725D50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016824" w14:textId="29972A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4FDC7" w14:textId="3AA0ED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r>
      <w:tr w:rsidR="000E15CA" w:rsidRPr="000E15CA" w14:paraId="50C4331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903B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0BD7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5A70DE89" w14:textId="4D4423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7160E0E" w14:textId="488C2D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25F238" w14:textId="2A648C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A44F5" w14:textId="6FD2F9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r>
      <w:tr w:rsidR="000E15CA" w:rsidRPr="000E15CA" w14:paraId="11C5645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8A2C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A0A6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102D13C4" w14:textId="725182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C5C0897" w14:textId="6B1E4C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C26025" w14:textId="31748A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F5CBB" w14:textId="033600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13.20 </w:t>
            </w:r>
          </w:p>
        </w:tc>
      </w:tr>
      <w:tr w:rsidR="000E15CA" w:rsidRPr="000E15CA" w14:paraId="71AEAD7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7924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2C55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367992DE" w14:textId="460B65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71041694" w14:textId="77A0D3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E313FE" w14:textId="38F9D0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2C439" w14:textId="32FC7C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0,453.20 </w:t>
            </w:r>
          </w:p>
        </w:tc>
      </w:tr>
      <w:tr w:rsidR="000E15CA" w:rsidRPr="000E15CA" w14:paraId="56D19D6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1007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B165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955DEC7" w14:textId="3FEFA4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4E504ED6" w14:textId="6D658C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ED39B6" w14:textId="6435DE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BF062" w14:textId="5CF29B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87,457.20 </w:t>
            </w:r>
          </w:p>
        </w:tc>
      </w:tr>
      <w:tr w:rsidR="000E15CA" w:rsidRPr="000E15CA" w14:paraId="59F7A16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0E61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7E07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33CBF6F9" w14:textId="089F78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32CE86F3" w14:textId="4B6BEF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1BDF9C" w14:textId="568AC0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E3A84" w14:textId="6C91DB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5,009.70 </w:t>
            </w:r>
          </w:p>
        </w:tc>
      </w:tr>
      <w:tr w:rsidR="000E15CA" w:rsidRPr="000E15CA" w14:paraId="06FA0B1F"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9041B"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B1F3F0C" w14:textId="13CBB01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1,805,891.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8C294E4" w14:textId="106BA3C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D6A719" w14:textId="501AFBB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4D553BC" w14:textId="21D039B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1,805,891.58 </w:t>
            </w:r>
          </w:p>
        </w:tc>
      </w:tr>
      <w:tr w:rsidR="000E15CA" w:rsidRPr="000E15CA" w14:paraId="1D5D6D1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9641A"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209F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6AD6393A" w14:textId="6B066D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375E4BC0" w14:textId="64848D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CCAF5" w14:textId="0CF233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2FA69" w14:textId="2029F0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1,574.25 </w:t>
            </w:r>
          </w:p>
        </w:tc>
      </w:tr>
      <w:tr w:rsidR="000E15CA" w:rsidRPr="000E15CA" w14:paraId="5FDA67D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E776D"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85E4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4736714F" w14:textId="2E6722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EA5CC87" w14:textId="1495E1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40EF1" w14:textId="38A36C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DFA5B" w14:textId="5103EA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3,860.50 </w:t>
            </w:r>
          </w:p>
        </w:tc>
      </w:tr>
      <w:tr w:rsidR="000E15CA" w:rsidRPr="000E15CA" w14:paraId="01958F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ED429"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E0B0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5CEAC99D" w14:textId="60D71E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6456859" w14:textId="39272B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0EFC8" w14:textId="722DD2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B9024" w14:textId="43DCBD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7.14 </w:t>
            </w:r>
          </w:p>
        </w:tc>
      </w:tr>
      <w:tr w:rsidR="000E15CA" w:rsidRPr="000E15CA" w14:paraId="1F8CE45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55DBF"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A654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266CCBAF" w14:textId="7F3EA0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36CEBF75" w14:textId="4F201A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3BEE6" w14:textId="24D3E8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F5DC4" w14:textId="42EF0C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0,285.00 </w:t>
            </w:r>
          </w:p>
        </w:tc>
      </w:tr>
      <w:tr w:rsidR="000E15CA" w:rsidRPr="000E15CA" w14:paraId="2704172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1E4E1"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679C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368BCD98" w14:textId="7D8B7F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1,550.82 </w:t>
            </w:r>
          </w:p>
        </w:tc>
        <w:tc>
          <w:tcPr>
            <w:tcW w:w="958" w:type="pct"/>
            <w:tcBorders>
              <w:top w:val="nil"/>
              <w:left w:val="nil"/>
              <w:bottom w:val="single" w:sz="4" w:space="0" w:color="000000"/>
              <w:right w:val="single" w:sz="4" w:space="0" w:color="000000"/>
            </w:tcBorders>
            <w:shd w:val="clear" w:color="auto" w:fill="auto"/>
            <w:noWrap/>
            <w:vAlign w:val="bottom"/>
            <w:hideMark/>
          </w:tcPr>
          <w:p w14:paraId="2C5B206E" w14:textId="47F4A7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7D821" w14:textId="7C20A1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B3E5C" w14:textId="34FC8B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1,550.82 </w:t>
            </w:r>
          </w:p>
        </w:tc>
      </w:tr>
      <w:tr w:rsidR="000E15CA" w:rsidRPr="000E15CA" w14:paraId="3DB1C58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8204F"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C4FF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619390D6" w14:textId="332C90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75285C19" w14:textId="21BCDF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21CAD" w14:textId="04E90E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2DA69" w14:textId="62DC58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1,931.42 </w:t>
            </w:r>
          </w:p>
        </w:tc>
      </w:tr>
      <w:tr w:rsidR="000E15CA" w:rsidRPr="000E15CA" w14:paraId="76835ED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3047C"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FF75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26C0ACD5" w14:textId="31FE12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48B33454" w14:textId="399BE1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B6943" w14:textId="6FDC3C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1F4A5" w14:textId="1E62A8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1,001.42 </w:t>
            </w:r>
          </w:p>
        </w:tc>
      </w:tr>
      <w:tr w:rsidR="000E15CA" w:rsidRPr="000E15CA" w14:paraId="0837A8B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961F3"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F820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3A7BAC05" w14:textId="47D59E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35830A1E" w14:textId="5F9C71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7F39E" w14:textId="17AD91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9E29E" w14:textId="70BD1E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9,950.25 </w:t>
            </w:r>
          </w:p>
        </w:tc>
      </w:tr>
      <w:tr w:rsidR="000E15CA" w:rsidRPr="000E15CA" w14:paraId="6909ADE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0E5E6"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08BD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00515E13" w14:textId="32C348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4C929D66" w14:textId="1040B3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D2920" w14:textId="319328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F7509" w14:textId="702AB8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9,893.25 </w:t>
            </w:r>
          </w:p>
        </w:tc>
      </w:tr>
      <w:tr w:rsidR="000E15CA" w:rsidRPr="000E15CA" w14:paraId="2A3B871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0D294"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B4DE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9699F52" w14:textId="3185EC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5411C9EE" w14:textId="74C19F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C91B1" w14:textId="3FBF47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E1229" w14:textId="33D655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2,015.75 </w:t>
            </w:r>
          </w:p>
        </w:tc>
      </w:tr>
      <w:tr w:rsidR="000E15CA" w:rsidRPr="000E15CA" w14:paraId="36AB8C8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A28D0"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C9AE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68EE2CF" w14:textId="2100D0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12A01211" w14:textId="3BC682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1DB1D" w14:textId="187BD8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F9F34" w14:textId="1AD529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0,007.25 </w:t>
            </w:r>
          </w:p>
        </w:tc>
      </w:tr>
      <w:tr w:rsidR="000E15CA" w:rsidRPr="000E15CA" w14:paraId="05FE3D0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AA341"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5E5C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439C01BE" w14:textId="6EF1C8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52FBADB0" w14:textId="63BCF0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326B6" w14:textId="6D3DF1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0CB90" w14:textId="5AE66B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9,065.92 </w:t>
            </w:r>
          </w:p>
        </w:tc>
      </w:tr>
      <w:tr w:rsidR="000E15CA" w:rsidRPr="000E15CA" w14:paraId="43341E4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8676D"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47C5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4DC20059" w14:textId="54EC7F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269436C4" w14:textId="6E2FE3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5CE47" w14:textId="1198B8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741CD" w14:textId="0027F6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3,161.78 </w:t>
            </w:r>
          </w:p>
        </w:tc>
      </w:tr>
      <w:tr w:rsidR="000E15CA" w:rsidRPr="000E15CA" w14:paraId="60EB696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B5F17"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BDD8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D6D8A23" w14:textId="0F683D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2E592640" w14:textId="5BCF0D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D2E4E" w14:textId="4A3A0D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643FF" w14:textId="434A2C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392,217.48 </w:t>
            </w:r>
          </w:p>
        </w:tc>
      </w:tr>
      <w:tr w:rsidR="000E15CA" w:rsidRPr="000E15CA" w14:paraId="1736DCD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841A1"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A9ED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7AEBB640" w14:textId="2CC111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3FBBBEE5" w14:textId="5D1BB0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73B86" w14:textId="0C6489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33F78" w14:textId="629857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7,436.00 </w:t>
            </w:r>
          </w:p>
        </w:tc>
      </w:tr>
      <w:tr w:rsidR="000E15CA" w:rsidRPr="000E15CA" w14:paraId="2299D82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34D25"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355E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04B2D051" w14:textId="51004D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5AEE67A6" w14:textId="7C87A1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B3C4D" w14:textId="5DB838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50627" w14:textId="0C512B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7,436.00 </w:t>
            </w:r>
          </w:p>
        </w:tc>
      </w:tr>
      <w:tr w:rsidR="000E15CA" w:rsidRPr="000E15CA" w14:paraId="6827203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5ABFB"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379E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1989465B" w14:textId="7F96D9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425CBF94" w14:textId="7BC62C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E7A00" w14:textId="7DBDCB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B4371" w14:textId="5CC180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2,799.25 </w:t>
            </w:r>
          </w:p>
        </w:tc>
      </w:tr>
      <w:tr w:rsidR="000E15CA" w:rsidRPr="000E15CA" w14:paraId="088244B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ABEFC"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D927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75F83BDD" w14:textId="47BE51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4F1D7150" w14:textId="0195A3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0F6C9" w14:textId="603FC0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84600" w14:textId="13FC2A8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42.03 </w:t>
            </w:r>
          </w:p>
        </w:tc>
      </w:tr>
      <w:tr w:rsidR="000E15CA" w:rsidRPr="000E15CA" w14:paraId="4AB90C5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21A36"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4504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08887249" w14:textId="5D3D4E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6,245.34 </w:t>
            </w:r>
          </w:p>
        </w:tc>
        <w:tc>
          <w:tcPr>
            <w:tcW w:w="958" w:type="pct"/>
            <w:tcBorders>
              <w:top w:val="nil"/>
              <w:left w:val="nil"/>
              <w:bottom w:val="single" w:sz="4" w:space="0" w:color="000000"/>
              <w:right w:val="single" w:sz="4" w:space="0" w:color="000000"/>
            </w:tcBorders>
            <w:shd w:val="clear" w:color="auto" w:fill="auto"/>
            <w:noWrap/>
            <w:vAlign w:val="bottom"/>
            <w:hideMark/>
          </w:tcPr>
          <w:p w14:paraId="759520B9" w14:textId="41F4B1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560F9" w14:textId="7616C0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635C1" w14:textId="726F8D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6,245.34 </w:t>
            </w:r>
          </w:p>
        </w:tc>
      </w:tr>
      <w:tr w:rsidR="000E15CA" w:rsidRPr="000E15CA" w14:paraId="2CF217E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B8700"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6EE9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1CB8CF6" w14:textId="4E00B2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28EBBA78" w14:textId="7F280D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D663B" w14:textId="3F2C65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7E110" w14:textId="2ACA5C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748.40 </w:t>
            </w:r>
          </w:p>
        </w:tc>
      </w:tr>
      <w:tr w:rsidR="000E15CA" w:rsidRPr="000E15CA" w14:paraId="7EA0104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CB557"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5A71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74B7168E" w14:textId="3D03BB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2EE94E8E" w14:textId="43FDE5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778EC" w14:textId="616F0A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6DFAF" w14:textId="315953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87,939.75 </w:t>
            </w:r>
          </w:p>
        </w:tc>
      </w:tr>
      <w:tr w:rsidR="000E15CA" w:rsidRPr="000E15CA" w14:paraId="47F7566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CFCC8"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A7D1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3BCCB0B" w14:textId="77C52A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CC644FB" w14:textId="0206B9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11ED0" w14:textId="74026A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7CBEE" w14:textId="4DB1FC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7.14 </w:t>
            </w:r>
          </w:p>
        </w:tc>
      </w:tr>
      <w:tr w:rsidR="000E15CA" w:rsidRPr="000E15CA" w14:paraId="5267056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AB1AA"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EB77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81097CF" w14:textId="21B3E6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3F9CC2BB" w14:textId="2B7C30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7544D" w14:textId="23940F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9FC0A" w14:textId="4BF2C3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0,381.56 </w:t>
            </w:r>
          </w:p>
        </w:tc>
      </w:tr>
      <w:tr w:rsidR="000E15CA" w:rsidRPr="000E15CA" w14:paraId="5DDBD8B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6AD9C"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F232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F751F3C" w14:textId="6BDE03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B3C08E1" w14:textId="0250EC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D6F89" w14:textId="2229FA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CC5C5" w14:textId="12A6CE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7.14 </w:t>
            </w:r>
          </w:p>
        </w:tc>
      </w:tr>
      <w:tr w:rsidR="000E15CA" w:rsidRPr="000E15CA" w14:paraId="0F17F42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64052"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E611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2CF2D8E" w14:textId="649B83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1139301" w14:textId="43098B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B4EED" w14:textId="5FA762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FB176" w14:textId="272342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7.14 </w:t>
            </w:r>
          </w:p>
        </w:tc>
      </w:tr>
      <w:tr w:rsidR="000E15CA" w:rsidRPr="000E15CA" w14:paraId="5433CF0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D5DEC"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8E89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1BD00276" w14:textId="7ED35E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15FB2A48" w14:textId="2B14C3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1D596" w14:textId="268943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BB5A1" w14:textId="5F3238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5,288.89 </w:t>
            </w:r>
          </w:p>
        </w:tc>
      </w:tr>
      <w:tr w:rsidR="000E15CA" w:rsidRPr="000E15CA" w14:paraId="6A447E4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A5553"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82ED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7BB8BD59" w14:textId="6B98D7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7944ECB9" w14:textId="1CB163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A7CE6" w14:textId="250BC7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681F6" w14:textId="7E4941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4,166.03 </w:t>
            </w:r>
          </w:p>
        </w:tc>
      </w:tr>
      <w:tr w:rsidR="000E15CA" w:rsidRPr="000E15CA" w14:paraId="69DEA63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C4CD1"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BD98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5AA4BD39" w14:textId="2DCAB3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7CFC21D9" w14:textId="722D3E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B827B" w14:textId="4E73FD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9A43E" w14:textId="2A2AEC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704.28 </w:t>
            </w:r>
          </w:p>
        </w:tc>
      </w:tr>
      <w:tr w:rsidR="000E15CA" w:rsidRPr="000E15CA" w14:paraId="62C888B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BF8C2"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2DD5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1A12AC5A" w14:textId="372707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596AA653" w14:textId="3F7E32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BAFBE" w14:textId="26B71B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1F3F4" w14:textId="146D5D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9,451.75 </w:t>
            </w:r>
          </w:p>
        </w:tc>
      </w:tr>
      <w:tr w:rsidR="000E15CA" w:rsidRPr="000E15CA" w14:paraId="24FE779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1D3B6"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3C7E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1C69D4FF" w14:textId="32B16D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231D04D1" w14:textId="06568D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E9906" w14:textId="7C62C8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13F85" w14:textId="1FEA2B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69,640.00 </w:t>
            </w:r>
          </w:p>
        </w:tc>
      </w:tr>
      <w:tr w:rsidR="000E15CA" w:rsidRPr="000E15CA" w14:paraId="28265E7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F482E"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0EE0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1B778411" w14:textId="5E0074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hideMark/>
          </w:tcPr>
          <w:p w14:paraId="531242A3" w14:textId="5A7833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34579" w14:textId="5C27CC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D2020" w14:textId="7B34CA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1,088.65 </w:t>
            </w:r>
          </w:p>
        </w:tc>
      </w:tr>
      <w:tr w:rsidR="000E15CA" w:rsidRPr="000E15CA" w14:paraId="784C775C"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3CCC8"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3D3F9A9" w14:textId="643A57C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4,419,457.14 </w:t>
            </w:r>
          </w:p>
        </w:tc>
        <w:tc>
          <w:tcPr>
            <w:tcW w:w="958" w:type="pct"/>
            <w:tcBorders>
              <w:top w:val="nil"/>
              <w:left w:val="nil"/>
              <w:bottom w:val="single" w:sz="4" w:space="0" w:color="000000"/>
              <w:right w:val="single" w:sz="4" w:space="0" w:color="000000"/>
            </w:tcBorders>
            <w:shd w:val="clear" w:color="D8D8D8" w:fill="D8D8D8"/>
            <w:noWrap/>
            <w:vAlign w:val="bottom"/>
            <w:hideMark/>
          </w:tcPr>
          <w:p w14:paraId="161D9C8B" w14:textId="33F7FEE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0B334D" w14:textId="13F01A3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BBCA4C" w14:textId="6DE5DE5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5,536,768.78 </w:t>
            </w:r>
          </w:p>
        </w:tc>
      </w:tr>
      <w:tr w:rsidR="000E15CA" w:rsidRPr="000E15CA" w14:paraId="5AD809C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BF5A4"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B59B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778E743C" w14:textId="057638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2F0E1410" w14:textId="1DC5E2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483CD" w14:textId="12DF44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12F14" w14:textId="7854E6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3,830.57 </w:t>
            </w:r>
          </w:p>
        </w:tc>
      </w:tr>
      <w:tr w:rsidR="000E15CA" w:rsidRPr="000E15CA" w14:paraId="67571E5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BE658"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089A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36D6A51" w14:textId="17D1C8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07946412" w14:textId="7811FC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FB452" w14:textId="46B428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586F4" w14:textId="7D9C7C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7,624.03 </w:t>
            </w:r>
          </w:p>
        </w:tc>
      </w:tr>
      <w:tr w:rsidR="000E15CA" w:rsidRPr="000E15CA" w14:paraId="03E9D49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32E45"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2D7E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58A23DD1" w14:textId="695E0F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632A66E5" w14:textId="02423D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A5593" w14:textId="1D9449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1E84E" w14:textId="416524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9,877.16 </w:t>
            </w:r>
          </w:p>
        </w:tc>
      </w:tr>
      <w:tr w:rsidR="000E15CA" w:rsidRPr="000E15CA" w14:paraId="3FE0E81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CD5E2"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607B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569284F7" w14:textId="08A3C6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4E03EC3F" w14:textId="32C850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B08AD" w14:textId="45AF04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89BE0" w14:textId="406327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8,162.50 </w:t>
            </w:r>
          </w:p>
        </w:tc>
      </w:tr>
      <w:tr w:rsidR="000E15CA" w:rsidRPr="000E15CA" w14:paraId="47E4920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3D295"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2620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0716FCA9" w14:textId="78EB71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7E7A4A2" w14:textId="36F328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38809" w14:textId="4B1461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6890E" w14:textId="027DCC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r>
      <w:tr w:rsidR="000E15CA" w:rsidRPr="000E15CA" w14:paraId="62F99BD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25236"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8A24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1CD674A2" w14:textId="423F64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6A452179" w14:textId="4D42F3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208C1" w14:textId="29271E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6C03D" w14:textId="279C05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3,617.14 </w:t>
            </w:r>
          </w:p>
        </w:tc>
      </w:tr>
      <w:tr w:rsidR="000E15CA" w:rsidRPr="000E15CA" w14:paraId="5622BE7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C12A6"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41C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1B8F1524" w14:textId="0A5337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5B2ACC6F" w14:textId="56B25F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1ADAC" w14:textId="5A7BE0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04FD0" w14:textId="2596CE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86,042.75 </w:t>
            </w:r>
          </w:p>
        </w:tc>
      </w:tr>
      <w:tr w:rsidR="000E15CA" w:rsidRPr="000E15CA" w14:paraId="15E4599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1EE9E"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BE1E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0F5AE0A" w14:textId="15B249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6C2270AD" w14:textId="54B20C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97BCA" w14:textId="599AE8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1E1E926E" w14:textId="5BD211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321.00 </w:t>
            </w:r>
          </w:p>
        </w:tc>
      </w:tr>
      <w:tr w:rsidR="000E15CA" w:rsidRPr="000E15CA" w14:paraId="617907F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D8643"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4B01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6383ACEE" w14:textId="34F47A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4D8E131B" w14:textId="2A34A1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FDB2F" w14:textId="707A3D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874E3" w14:textId="0A37DA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56,798.14 </w:t>
            </w:r>
          </w:p>
        </w:tc>
      </w:tr>
      <w:tr w:rsidR="000E15CA" w:rsidRPr="000E15CA" w14:paraId="24DB9D5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4B22D"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461C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049069C" w14:textId="1BA089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1C8F624B" w14:textId="77E209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AA5FF" w14:textId="01DC75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EFDCD" w14:textId="1AD64B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47,764.75 </w:t>
            </w:r>
          </w:p>
        </w:tc>
      </w:tr>
      <w:tr w:rsidR="000E15CA" w:rsidRPr="000E15CA" w14:paraId="3764467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F8306"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2390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3136038" w14:textId="2368FE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95F1CAF" w14:textId="2A73C4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C4555" w14:textId="18FC00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CACF7" w14:textId="031078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29,805.12 </w:t>
            </w:r>
          </w:p>
        </w:tc>
      </w:tr>
      <w:tr w:rsidR="000E15CA" w:rsidRPr="000E15CA" w14:paraId="433254F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008B1"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A306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336F27BF" w14:textId="5A2E45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4A54A5CD" w14:textId="7ED53A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97407" w14:textId="0A0D1D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5001D" w14:textId="60BA19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9,067.50 </w:t>
            </w:r>
          </w:p>
        </w:tc>
      </w:tr>
      <w:tr w:rsidR="000E15CA" w:rsidRPr="000E15CA" w14:paraId="6784D91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362CB"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02213B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65BF53A" w14:textId="2B75EE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20DB9B6C" w14:textId="4AECC2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6408C" w14:textId="4A98EA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70B2F" w14:textId="1F40AA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22,598.20 </w:t>
            </w:r>
          </w:p>
        </w:tc>
      </w:tr>
      <w:tr w:rsidR="000E15CA" w:rsidRPr="000E15CA" w14:paraId="16FBA80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A6C4D"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9B15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4C5620D" w14:textId="5ED2A7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85,649.22 </w:t>
            </w:r>
          </w:p>
        </w:tc>
        <w:tc>
          <w:tcPr>
            <w:tcW w:w="958" w:type="pct"/>
            <w:tcBorders>
              <w:top w:val="nil"/>
              <w:left w:val="nil"/>
              <w:bottom w:val="single" w:sz="4" w:space="0" w:color="000000"/>
              <w:right w:val="single" w:sz="4" w:space="0" w:color="000000"/>
            </w:tcBorders>
            <w:shd w:val="clear" w:color="auto" w:fill="auto"/>
            <w:noWrap/>
            <w:vAlign w:val="bottom"/>
            <w:hideMark/>
          </w:tcPr>
          <w:p w14:paraId="434F4179" w14:textId="1C7E1A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F9400" w14:textId="78C312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DA40E" w14:textId="563F4B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85,649.22 </w:t>
            </w:r>
          </w:p>
        </w:tc>
      </w:tr>
      <w:tr w:rsidR="000E15CA" w:rsidRPr="000E15CA" w14:paraId="5FC5F1D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A8A9B"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449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4D997FDA" w14:textId="1463C9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14CAAA49" w14:textId="53E421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36F10" w14:textId="7422FF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889A9" w14:textId="3243EC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07,965.53 </w:t>
            </w:r>
          </w:p>
        </w:tc>
      </w:tr>
      <w:tr w:rsidR="000E15CA" w:rsidRPr="000E15CA" w14:paraId="10EB7FE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C5A1D"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9F88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14045C2" w14:textId="4298C5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2,256.50 </w:t>
            </w:r>
          </w:p>
        </w:tc>
        <w:tc>
          <w:tcPr>
            <w:tcW w:w="958" w:type="pct"/>
            <w:tcBorders>
              <w:top w:val="nil"/>
              <w:left w:val="nil"/>
              <w:bottom w:val="single" w:sz="4" w:space="0" w:color="000000"/>
              <w:right w:val="single" w:sz="4" w:space="0" w:color="000000"/>
            </w:tcBorders>
            <w:shd w:val="clear" w:color="auto" w:fill="auto"/>
            <w:noWrap/>
            <w:vAlign w:val="bottom"/>
            <w:hideMark/>
          </w:tcPr>
          <w:p w14:paraId="59C100E9" w14:textId="5D1781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CD7E3" w14:textId="361829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3193A" w14:textId="054D70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2,256.50 </w:t>
            </w:r>
          </w:p>
        </w:tc>
      </w:tr>
      <w:tr w:rsidR="000E15CA" w:rsidRPr="000E15CA" w14:paraId="3ACA0F3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7168A"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8808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8769C91" w14:textId="116690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7961605C" w14:textId="329118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A910D" w14:textId="6052C0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3B5B5B4B" w14:textId="4EBE20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05,530.92 </w:t>
            </w:r>
          </w:p>
        </w:tc>
      </w:tr>
      <w:tr w:rsidR="000E15CA" w:rsidRPr="000E15CA" w14:paraId="319BF19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7331B"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0897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68179C2F" w14:textId="596639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6CCFA91D" w14:textId="30F515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7A8E8" w14:textId="02F8CC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7B15C" w14:textId="5CAD63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7,713.75 </w:t>
            </w:r>
          </w:p>
        </w:tc>
      </w:tr>
      <w:tr w:rsidR="000E15CA" w:rsidRPr="000E15CA" w14:paraId="2E79B88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0C9AF"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61A8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0883E890" w14:textId="3192AF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477D8F0A" w14:textId="071DBE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54B59" w14:textId="2C03E3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87192" w14:textId="3A9BF3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8,611.25 </w:t>
            </w:r>
          </w:p>
        </w:tc>
      </w:tr>
      <w:tr w:rsidR="000E15CA" w:rsidRPr="000E15CA" w14:paraId="1FDAD8D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88EED"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FCDF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090CB16E" w14:textId="744258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46FF8DD2" w14:textId="7889FA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4F0885B" w14:textId="46B983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BE772" w14:textId="112D9D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6,392.75 </w:t>
            </w:r>
          </w:p>
        </w:tc>
      </w:tr>
      <w:tr w:rsidR="000E15CA" w:rsidRPr="000E15CA" w14:paraId="26C1E5A9"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D23BE"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8110AFC" w14:textId="6B3DAF8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4,910,746.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0DF5305" w14:textId="51924AA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3280A8C1" w14:textId="6D339D6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D6C7F6" w14:textId="195F8D6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4,952,867.53 </w:t>
            </w:r>
          </w:p>
        </w:tc>
      </w:tr>
      <w:tr w:rsidR="000E15CA" w:rsidRPr="000E15CA" w14:paraId="47B45B0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44E3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8D12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0ECC5162" w14:textId="683465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0,927.50 </w:t>
            </w:r>
          </w:p>
        </w:tc>
        <w:tc>
          <w:tcPr>
            <w:tcW w:w="958" w:type="pct"/>
            <w:tcBorders>
              <w:top w:val="nil"/>
              <w:left w:val="nil"/>
              <w:bottom w:val="single" w:sz="4" w:space="0" w:color="000000"/>
              <w:right w:val="single" w:sz="4" w:space="0" w:color="000000"/>
            </w:tcBorders>
            <w:shd w:val="clear" w:color="auto" w:fill="auto"/>
            <w:noWrap/>
            <w:vAlign w:val="bottom"/>
            <w:hideMark/>
          </w:tcPr>
          <w:p w14:paraId="4F5AE761" w14:textId="55CE4E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B58B7" w14:textId="65D6E5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75493" w14:textId="0DC68D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0,927.50 </w:t>
            </w:r>
          </w:p>
        </w:tc>
      </w:tr>
      <w:tr w:rsidR="000E15CA" w:rsidRPr="000E15CA" w14:paraId="1D93E78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5DEC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08F6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455B0A4F" w14:textId="2F4A1F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50A75E14" w14:textId="1D771C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0F5E4" w14:textId="606488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5F063" w14:textId="5D0808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2,807.94 </w:t>
            </w:r>
          </w:p>
        </w:tc>
      </w:tr>
      <w:tr w:rsidR="000E15CA" w:rsidRPr="000E15CA" w14:paraId="0170AE6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5C63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0F65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367CF82" w14:textId="5E4234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hideMark/>
          </w:tcPr>
          <w:p w14:paraId="20908EE3" w14:textId="63F3FD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65A14" w14:textId="193F30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A9346" w14:textId="34E180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916,530.89 </w:t>
            </w:r>
          </w:p>
        </w:tc>
      </w:tr>
      <w:tr w:rsidR="000E15CA" w:rsidRPr="000E15CA" w14:paraId="3F8C97D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ECA2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E313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45B37B6D" w14:textId="521B00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192DA05" w14:textId="3BC499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2A7FD" w14:textId="2A7572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37B43" w14:textId="2B22DF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7.14 </w:t>
            </w:r>
          </w:p>
        </w:tc>
      </w:tr>
      <w:tr w:rsidR="000E15CA" w:rsidRPr="000E15CA" w14:paraId="1B4DB39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9555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CB73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2A4D7812" w14:textId="168660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9042247" w14:textId="5561F8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3F288" w14:textId="19BCB3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629C253E" w14:textId="31BB98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08,628.72 </w:t>
            </w:r>
          </w:p>
        </w:tc>
      </w:tr>
      <w:tr w:rsidR="000E15CA" w:rsidRPr="000E15CA" w14:paraId="4592590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E4E5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02DD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242B1022" w14:textId="0E528C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2316B455" w14:textId="660959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0DB66" w14:textId="631D97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DAC93" w14:textId="16B1B2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4,392.00 </w:t>
            </w:r>
          </w:p>
        </w:tc>
      </w:tr>
      <w:tr w:rsidR="000E15CA" w:rsidRPr="000E15CA" w14:paraId="5B4FE18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EEC7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15EA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1449F276" w14:textId="5F3ED2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73E743A6" w14:textId="6C57C2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B2CA5" w14:textId="59EE73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C7ACD" w14:textId="2286C9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3,928.52 </w:t>
            </w:r>
          </w:p>
        </w:tc>
      </w:tr>
      <w:tr w:rsidR="000E15CA" w:rsidRPr="000E15CA" w14:paraId="0F4153E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C478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091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7D0399A8" w14:textId="66D697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E2AC370" w14:textId="43AC58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8477A" w14:textId="23366F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AD81C" w14:textId="004A1A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r>
      <w:tr w:rsidR="000E15CA" w:rsidRPr="000E15CA" w14:paraId="6751FAA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CCBC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2F36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02217DC9" w14:textId="6F6EAB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59E32BAF" w14:textId="0225F4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FC418" w14:textId="25BAC7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2D6AA" w14:textId="7C009C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0,157.12 </w:t>
            </w:r>
          </w:p>
        </w:tc>
      </w:tr>
      <w:tr w:rsidR="000E15CA" w:rsidRPr="000E15CA" w14:paraId="3BDD237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A53D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EC07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346A3D8B" w14:textId="619DAC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7CCB1" w14:textId="6EED0D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4A248" w14:textId="11FCC8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62D260EC" w14:textId="499C81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12,800.00 </w:t>
            </w:r>
          </w:p>
        </w:tc>
      </w:tr>
      <w:tr w:rsidR="000E15CA" w:rsidRPr="000E15CA" w14:paraId="7095E03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73F8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C5AE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1A7859B7" w14:textId="65BFF4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16167662" w14:textId="0B0408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84A37" w14:textId="61C460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CD41E28" w14:textId="41540A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4,800.64 </w:t>
            </w:r>
          </w:p>
        </w:tc>
      </w:tr>
      <w:tr w:rsidR="000E15CA" w:rsidRPr="000E15CA" w14:paraId="7DA0709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859C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9FEF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32810DF" w14:textId="7D9373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BF023" w14:textId="2903DE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8403C" w14:textId="559943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10252F9E" w14:textId="7EFCE5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94,840.00 </w:t>
            </w:r>
          </w:p>
        </w:tc>
      </w:tr>
      <w:tr w:rsidR="000E15CA" w:rsidRPr="000E15CA" w14:paraId="25F69BF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BAFB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1B4B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155E75CC" w14:textId="086B7F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D9D81E" w14:textId="46CBE5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4DBE7" w14:textId="32D90B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67B5010F" w14:textId="5CABBA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16,520.00 </w:t>
            </w:r>
          </w:p>
        </w:tc>
      </w:tr>
      <w:tr w:rsidR="000E15CA" w:rsidRPr="000E15CA" w14:paraId="7FAA0B4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AA58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C1DF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56F10B" w14:textId="77D85F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2C69DD55" w14:textId="2C1ACA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CD167" w14:textId="7E3193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A6038" w14:textId="378CEC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614,403.89 </w:t>
            </w:r>
          </w:p>
        </w:tc>
      </w:tr>
      <w:tr w:rsidR="000E15CA" w:rsidRPr="000E15CA" w14:paraId="1E13757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0635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FB67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11B8572A" w14:textId="070BD1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67F4AEDC" w14:textId="0DD0C2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52E80" w14:textId="706E9D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5B2A6" w14:textId="6FC6D5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193.39 </w:t>
            </w:r>
          </w:p>
        </w:tc>
      </w:tr>
      <w:tr w:rsidR="000E15CA" w:rsidRPr="000E15CA" w14:paraId="0813D8A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DB33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20BA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3267729" w14:textId="369626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05B64A26" w14:textId="31C868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736A6" w14:textId="5B060C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84389" w14:textId="6BEA4D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7,588.75 </w:t>
            </w:r>
          </w:p>
        </w:tc>
      </w:tr>
      <w:tr w:rsidR="000E15CA" w:rsidRPr="000E15CA" w14:paraId="6A12002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C531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B946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513A3779" w14:textId="1316B7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416EEBEF" w14:textId="6638CA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DF488" w14:textId="135F2E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AF4E6" w14:textId="697322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0,696.12 </w:t>
            </w:r>
          </w:p>
        </w:tc>
      </w:tr>
      <w:tr w:rsidR="000E15CA" w:rsidRPr="000E15CA" w14:paraId="3074BE9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DE2B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05A6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496A0BC5" w14:textId="119604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04526E4B" w14:textId="0780AE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DF209" w14:textId="4F8B22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B255A" w14:textId="246F60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5,744.00 </w:t>
            </w:r>
          </w:p>
        </w:tc>
      </w:tr>
      <w:tr w:rsidR="000E15CA" w:rsidRPr="000E15CA" w14:paraId="2E4E70C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193D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1237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5DC9E125" w14:textId="0A9E7C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24CF37A3" w14:textId="297BA1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630F9" w14:textId="6F04EC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1823E" w14:textId="7AABA3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2,612.20 </w:t>
            </w:r>
          </w:p>
        </w:tc>
      </w:tr>
      <w:tr w:rsidR="000E15CA" w:rsidRPr="000E15CA" w14:paraId="0A0CC91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A07A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40DF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569CD4C" w14:textId="7266FA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06F5B866" w14:textId="6ACA33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FE817" w14:textId="1451CB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77553" w14:textId="63FEEC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448.75 </w:t>
            </w:r>
          </w:p>
        </w:tc>
      </w:tr>
      <w:tr w:rsidR="000E15CA" w:rsidRPr="000E15CA" w14:paraId="54A6271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C672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F1D0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6BE9CD7D" w14:textId="6EA629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037D31D8" w14:textId="0E5D68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DE1A4" w14:textId="5CC738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636EE" w14:textId="3B05A9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2,397.14 </w:t>
            </w:r>
          </w:p>
        </w:tc>
      </w:tr>
      <w:tr w:rsidR="000E15CA" w:rsidRPr="000E15CA" w14:paraId="3DD865B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6AD5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5CD5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7CC31C14" w14:textId="3A3205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6419222D" w14:textId="2F435F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0FC61" w14:textId="254BE3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EDB85" w14:textId="4ECDC0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3,772.50 </w:t>
            </w:r>
          </w:p>
        </w:tc>
      </w:tr>
      <w:tr w:rsidR="000E15CA" w:rsidRPr="000E15CA" w14:paraId="140E572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2121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DC21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454AF6B8" w14:textId="1ECB19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7E7C416" w14:textId="3B94B1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A78A1" w14:textId="6199CA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27CE6" w14:textId="77A345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775DD0F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3281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61D4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17ECF5BF" w14:textId="1ABAC9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789C5D86" w14:textId="0C0556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CE647" w14:textId="41D9A3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AEA5D" w14:textId="635C5A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5,778.00 </w:t>
            </w:r>
          </w:p>
        </w:tc>
      </w:tr>
      <w:tr w:rsidR="000E15CA" w:rsidRPr="000E15CA" w14:paraId="203779F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5A19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5EBC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12453FE" w14:textId="259EC4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9B71169" w14:textId="680DA0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3D6B0" w14:textId="2C84B5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00D34" w14:textId="5CB1A0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72498AF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F4FD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7247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18FF44B3" w14:textId="5D30EF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13FB3B8E" w14:textId="1E7369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876BA" w14:textId="798113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F83A1" w14:textId="5F8994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042.39 </w:t>
            </w:r>
          </w:p>
        </w:tc>
      </w:tr>
      <w:tr w:rsidR="000E15CA" w:rsidRPr="000E15CA" w14:paraId="68099D7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4C02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D833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2B0EF0E1" w14:textId="289C07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73BA7CD" w14:textId="55A442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148ED" w14:textId="0BCF1A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783D7" w14:textId="719D8C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0,494.75 </w:t>
            </w:r>
          </w:p>
        </w:tc>
      </w:tr>
      <w:tr w:rsidR="000E15CA" w:rsidRPr="000E15CA" w14:paraId="3C7F5E0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B515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D939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0934A94F" w14:textId="7556D4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444FE2D0" w14:textId="373786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D185C" w14:textId="4CFB4C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C503F" w14:textId="20F5C5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84,211.32 </w:t>
            </w:r>
          </w:p>
        </w:tc>
      </w:tr>
      <w:tr w:rsidR="000E15CA" w:rsidRPr="000E15CA" w14:paraId="31B494A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6DD8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E4E1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F71A3C" w14:textId="1CBCC4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09B61AA9" w14:textId="7C631F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974FA" w14:textId="4E4F7F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95B69" w14:textId="68A66E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0,677.34 </w:t>
            </w:r>
          </w:p>
        </w:tc>
      </w:tr>
      <w:tr w:rsidR="000E15CA" w:rsidRPr="000E15CA" w14:paraId="7E82C3E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7856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5F69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6C510864" w14:textId="5924E5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BBBDDDC" w14:textId="1F6379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B32BC" w14:textId="4D1AD6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65335" w14:textId="34F671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r>
      <w:tr w:rsidR="000E15CA" w:rsidRPr="000E15CA" w14:paraId="0118B5E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3A40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98D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60B78FB" w14:textId="4C9531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112D14A5" w14:textId="1C20EE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DC128" w14:textId="6591F0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3867CC63" w14:textId="5486BA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84,179.30 </w:t>
            </w:r>
          </w:p>
        </w:tc>
      </w:tr>
      <w:tr w:rsidR="000E15CA" w:rsidRPr="000E15CA" w14:paraId="16C734C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8154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4DF8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1AA0B6EB" w14:textId="50F5FA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2296283E" w14:textId="371EBA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2A850" w14:textId="22E016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00472" w14:textId="1060E7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8,868.77 </w:t>
            </w:r>
          </w:p>
        </w:tc>
      </w:tr>
      <w:tr w:rsidR="000E15CA" w:rsidRPr="000E15CA" w14:paraId="06166BF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1567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F03B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B5DB63A" w14:textId="5C8E59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524C4DD" w14:textId="4D2FA8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0F413" w14:textId="5BC04E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07A09" w14:textId="334B0F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7.14 </w:t>
            </w:r>
          </w:p>
        </w:tc>
      </w:tr>
      <w:tr w:rsidR="000E15CA" w:rsidRPr="000E15CA" w14:paraId="5249C68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7804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1C09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3E867105" w14:textId="6E67DD9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A9293" w14:textId="050AC7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5EF5D" w14:textId="6DF2AF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C9414" w14:textId="741E0A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0,000.00 </w:t>
            </w:r>
          </w:p>
        </w:tc>
      </w:tr>
      <w:tr w:rsidR="000E15CA" w:rsidRPr="000E15CA" w14:paraId="64167EC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27EF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D939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5574A568" w14:textId="75EF6F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76FA6989" w14:textId="76F4B2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F960A" w14:textId="4A326B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E1C05C8" w14:textId="3D29F7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51,470.00 </w:t>
            </w:r>
          </w:p>
        </w:tc>
      </w:tr>
      <w:tr w:rsidR="000E15CA" w:rsidRPr="000E15CA" w14:paraId="76BECB9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A902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A002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5FF521B9" w14:textId="7E5DA8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A1BA793" w14:textId="47C1D0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8856C" w14:textId="2E1330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363F6" w14:textId="1948F8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140.00 </w:t>
            </w:r>
          </w:p>
        </w:tc>
      </w:tr>
      <w:tr w:rsidR="000E15CA" w:rsidRPr="000E15CA" w14:paraId="07A4226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4C63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59AC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E8F99DD" w14:textId="288EDB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260E7766" w14:textId="2B839A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73BCE" w14:textId="3051AE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E06B4" w14:textId="5B70B0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6,796.75 </w:t>
            </w:r>
          </w:p>
        </w:tc>
      </w:tr>
      <w:tr w:rsidR="000E15CA" w:rsidRPr="000E15CA" w14:paraId="018F397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96CF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610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693F75B" w14:textId="38456F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25855DBD" w14:textId="78F51D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9E2EC" w14:textId="4BE7AE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3213E" w14:textId="10509B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632.50 </w:t>
            </w:r>
          </w:p>
        </w:tc>
      </w:tr>
      <w:tr w:rsidR="000E15CA" w:rsidRPr="000E15CA" w14:paraId="2693847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D54D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B98B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31AD7753" w14:textId="40D807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66C76765" w14:textId="13A3CC8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0AD66908" w14:textId="476B2B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81B7D" w14:textId="4EB936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7,084.67 </w:t>
            </w:r>
          </w:p>
        </w:tc>
      </w:tr>
      <w:tr w:rsidR="000E15CA" w:rsidRPr="000E15CA" w14:paraId="744B9B9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DC55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7601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684EE80A" w14:textId="0814C0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3628A79E" w14:textId="50EF93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32606" w14:textId="3CA5B5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03C694EB" w14:textId="29722B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91,635.50 </w:t>
            </w:r>
          </w:p>
        </w:tc>
      </w:tr>
      <w:tr w:rsidR="000E15CA" w:rsidRPr="000E15CA" w14:paraId="425C4F0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CCDB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DBC6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35828999" w14:textId="13B2C2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6BE590EA" w14:textId="0872B8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5609C" w14:textId="645402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82766" w14:textId="07D7D4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04,253.75 </w:t>
            </w:r>
          </w:p>
        </w:tc>
      </w:tr>
      <w:tr w:rsidR="000E15CA" w:rsidRPr="000E15CA" w14:paraId="4CFA3DE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039E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AFB0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600D5C1D" w14:textId="4986DE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7B93A830" w14:textId="0A89AF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8299A" w14:textId="179F88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050F600" w14:textId="6A2652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84,668.14 </w:t>
            </w:r>
          </w:p>
        </w:tc>
      </w:tr>
      <w:tr w:rsidR="000E15CA" w:rsidRPr="000E15CA" w14:paraId="7C27D1D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5DA4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4A0D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780AAB38" w14:textId="409E65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C578B1D" w14:textId="4F402E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0B678" w14:textId="7DE07F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4F8C1" w14:textId="5F85CC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0CB05C0E"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A90044"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47BF32A" w14:textId="7872144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3,941,008.26 </w:t>
            </w:r>
          </w:p>
        </w:tc>
        <w:tc>
          <w:tcPr>
            <w:tcW w:w="958" w:type="pct"/>
            <w:tcBorders>
              <w:top w:val="nil"/>
              <w:left w:val="nil"/>
              <w:bottom w:val="single" w:sz="4" w:space="0" w:color="000000"/>
              <w:right w:val="single" w:sz="4" w:space="0" w:color="000000"/>
            </w:tcBorders>
            <w:shd w:val="clear" w:color="A5A5A5" w:fill="A5A5A5"/>
            <w:noWrap/>
            <w:vAlign w:val="bottom"/>
            <w:hideMark/>
          </w:tcPr>
          <w:p w14:paraId="322C7085" w14:textId="795E01D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DE5651F" w14:textId="6929125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465490E" w14:textId="06248E1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3,941,008.26 </w:t>
            </w:r>
          </w:p>
        </w:tc>
      </w:tr>
      <w:tr w:rsidR="000E15CA" w:rsidRPr="000E15CA" w14:paraId="1A7914EF"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840E0"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16DCFA0" w14:textId="1B87A1F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CC32FCD" w14:textId="4A3A1C7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0D9CEC" w14:textId="5CA668B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49CE38" w14:textId="6B31A85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182,322.08 </w:t>
            </w:r>
          </w:p>
        </w:tc>
      </w:tr>
      <w:tr w:rsidR="000E15CA" w:rsidRPr="000E15CA" w14:paraId="7036177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4DF7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D3BA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6A077A8B" w14:textId="4CED2A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3BF51BC2" w14:textId="45BB73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6C595" w14:textId="6C1656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6B261" w14:textId="1F4A25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9,949.52 </w:t>
            </w:r>
          </w:p>
        </w:tc>
      </w:tr>
      <w:tr w:rsidR="000E15CA" w:rsidRPr="000E15CA" w14:paraId="0451934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017F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4147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4361890C" w14:textId="254135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0FD36236" w14:textId="4BF564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B64B8" w14:textId="2DDA9F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3BC0A" w14:textId="289441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359.04 </w:t>
            </w:r>
          </w:p>
        </w:tc>
      </w:tr>
      <w:tr w:rsidR="000E15CA" w:rsidRPr="000E15CA" w14:paraId="4454D2E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B640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A4A7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2256DDB1" w14:textId="4C4E40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7983A6D0" w14:textId="08DAD2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37FC2" w14:textId="6D2D45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91B9A" w14:textId="246D66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51.00 </w:t>
            </w:r>
          </w:p>
        </w:tc>
      </w:tr>
      <w:tr w:rsidR="000E15CA" w:rsidRPr="000E15CA" w14:paraId="25DF810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B36B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5DDF12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0E7A3320" w14:textId="559DE1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01081C0F" w14:textId="05F03D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91F3A" w14:textId="5AAE0F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FBB41" w14:textId="088CC8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62.52 </w:t>
            </w:r>
          </w:p>
        </w:tc>
      </w:tr>
      <w:tr w:rsidR="000E15CA" w:rsidRPr="000E15CA" w14:paraId="6B8BD37A"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57B3B"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23534D0" w14:textId="7F3FE07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5,497,417.96 </w:t>
            </w:r>
          </w:p>
        </w:tc>
        <w:tc>
          <w:tcPr>
            <w:tcW w:w="958" w:type="pct"/>
            <w:tcBorders>
              <w:top w:val="nil"/>
              <w:left w:val="nil"/>
              <w:bottom w:val="single" w:sz="4" w:space="0" w:color="000000"/>
              <w:right w:val="single" w:sz="4" w:space="0" w:color="000000"/>
            </w:tcBorders>
            <w:shd w:val="clear" w:color="D8D8D8" w:fill="D8D8D8"/>
            <w:noWrap/>
            <w:vAlign w:val="bottom"/>
            <w:hideMark/>
          </w:tcPr>
          <w:p w14:paraId="7E37FA1B" w14:textId="5702444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82E966" w14:textId="28E5C8D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40D72D" w14:textId="220901C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5,497,417.96 </w:t>
            </w:r>
          </w:p>
        </w:tc>
      </w:tr>
      <w:tr w:rsidR="000E15CA" w:rsidRPr="000E15CA" w14:paraId="11D3409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CF28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0B44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6E7FF6A8" w14:textId="5E3B56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79,321.70 </w:t>
            </w:r>
          </w:p>
        </w:tc>
        <w:tc>
          <w:tcPr>
            <w:tcW w:w="958" w:type="pct"/>
            <w:tcBorders>
              <w:top w:val="nil"/>
              <w:left w:val="nil"/>
              <w:bottom w:val="single" w:sz="4" w:space="0" w:color="000000"/>
              <w:right w:val="single" w:sz="4" w:space="0" w:color="000000"/>
            </w:tcBorders>
            <w:shd w:val="clear" w:color="auto" w:fill="auto"/>
            <w:noWrap/>
            <w:vAlign w:val="bottom"/>
            <w:hideMark/>
          </w:tcPr>
          <w:p w14:paraId="3E266B17" w14:textId="2101F2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72619" w14:textId="52B5AA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8AD77A1" w14:textId="2BA232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79,321.70 </w:t>
            </w:r>
          </w:p>
        </w:tc>
      </w:tr>
      <w:tr w:rsidR="000E15CA" w:rsidRPr="000E15CA" w14:paraId="1D88A32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0D5C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67B6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03E9E4BC" w14:textId="06F2CF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EF8B57F" w14:textId="653DA0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7A1A0" w14:textId="659D2D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064D2" w14:textId="05C735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84.40 </w:t>
            </w:r>
          </w:p>
        </w:tc>
      </w:tr>
      <w:tr w:rsidR="000E15CA" w:rsidRPr="000E15CA" w14:paraId="1076F83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716D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3CE2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20E8BA23" w14:textId="76619E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1B398FE2" w14:textId="79ECE9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1894D" w14:textId="461D07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D0B49" w14:textId="3DB727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1,879.32 </w:t>
            </w:r>
          </w:p>
        </w:tc>
      </w:tr>
      <w:tr w:rsidR="000E15CA" w:rsidRPr="000E15CA" w14:paraId="071742E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C2F4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E17C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49F2D920" w14:textId="7F3B1A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7,413.52 </w:t>
            </w:r>
          </w:p>
        </w:tc>
        <w:tc>
          <w:tcPr>
            <w:tcW w:w="958" w:type="pct"/>
            <w:tcBorders>
              <w:top w:val="nil"/>
              <w:left w:val="nil"/>
              <w:bottom w:val="single" w:sz="4" w:space="0" w:color="000000"/>
              <w:right w:val="single" w:sz="4" w:space="0" w:color="000000"/>
            </w:tcBorders>
            <w:shd w:val="clear" w:color="auto" w:fill="auto"/>
            <w:noWrap/>
            <w:vAlign w:val="bottom"/>
            <w:hideMark/>
          </w:tcPr>
          <w:p w14:paraId="0480846F" w14:textId="32419B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547B4" w14:textId="7049BA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C92C4" w14:textId="7381BD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7,413.52 </w:t>
            </w:r>
          </w:p>
        </w:tc>
      </w:tr>
      <w:tr w:rsidR="000E15CA" w:rsidRPr="000E15CA" w14:paraId="558258D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E0EE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F7BB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657A8268" w14:textId="613380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27E9C918" w14:textId="32C4D1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4541E" w14:textId="46AD41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BD7CB" w14:textId="0B65E1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7,782.26 </w:t>
            </w:r>
          </w:p>
        </w:tc>
      </w:tr>
      <w:tr w:rsidR="000E15CA" w:rsidRPr="000E15CA" w14:paraId="3721D0A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8197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685E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2D1C09A5" w14:textId="13D688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22,460.24 </w:t>
            </w:r>
          </w:p>
        </w:tc>
        <w:tc>
          <w:tcPr>
            <w:tcW w:w="958" w:type="pct"/>
            <w:tcBorders>
              <w:top w:val="nil"/>
              <w:left w:val="nil"/>
              <w:bottom w:val="single" w:sz="4" w:space="0" w:color="000000"/>
              <w:right w:val="single" w:sz="4" w:space="0" w:color="000000"/>
            </w:tcBorders>
            <w:shd w:val="clear" w:color="auto" w:fill="auto"/>
            <w:noWrap/>
            <w:vAlign w:val="bottom"/>
            <w:hideMark/>
          </w:tcPr>
          <w:p w14:paraId="27AADC27" w14:textId="12BFC0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C9C82" w14:textId="6D4131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D06FD" w14:textId="6C6B68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22,460.24 </w:t>
            </w:r>
          </w:p>
        </w:tc>
      </w:tr>
      <w:tr w:rsidR="000E15CA" w:rsidRPr="000E15CA" w14:paraId="4E8BFBE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D9D9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348F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7E327AB9" w14:textId="2B3A26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719B1359" w14:textId="7937D6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23F2E" w14:textId="684C16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EBFAC" w14:textId="4C31B8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09,493.76 </w:t>
            </w:r>
          </w:p>
        </w:tc>
      </w:tr>
      <w:tr w:rsidR="000E15CA" w:rsidRPr="000E15CA" w14:paraId="7B24DF9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BC5A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97CD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1C68204D" w14:textId="41D508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61ABE0AB" w14:textId="7AC723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6F0E4" w14:textId="1C1DC0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41C77" w14:textId="61F258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21.00 </w:t>
            </w:r>
          </w:p>
        </w:tc>
      </w:tr>
      <w:tr w:rsidR="000E15CA" w:rsidRPr="000E15CA" w14:paraId="6709D81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18B7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FA99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36CA1EDC" w14:textId="4E6979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30EB451" w14:textId="487121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84B75" w14:textId="69C1E9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3C503" w14:textId="6B78F1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76 </w:t>
            </w:r>
          </w:p>
        </w:tc>
      </w:tr>
      <w:tr w:rsidR="000E15CA" w:rsidRPr="000E15CA" w14:paraId="1615FB4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38F3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A3F4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0AA1183" w14:textId="62DB57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45,825.36 </w:t>
            </w:r>
          </w:p>
        </w:tc>
        <w:tc>
          <w:tcPr>
            <w:tcW w:w="958" w:type="pct"/>
            <w:tcBorders>
              <w:top w:val="nil"/>
              <w:left w:val="nil"/>
              <w:bottom w:val="single" w:sz="4" w:space="0" w:color="000000"/>
              <w:right w:val="single" w:sz="4" w:space="0" w:color="000000"/>
            </w:tcBorders>
            <w:shd w:val="clear" w:color="auto" w:fill="auto"/>
            <w:noWrap/>
            <w:vAlign w:val="bottom"/>
            <w:hideMark/>
          </w:tcPr>
          <w:p w14:paraId="376E8118" w14:textId="2E8BC0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B3988" w14:textId="5A9AC5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AD8A5" w14:textId="3C285E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45,825.36 </w:t>
            </w:r>
          </w:p>
        </w:tc>
      </w:tr>
      <w:tr w:rsidR="000E15CA" w:rsidRPr="000E15CA" w14:paraId="61EF017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665C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B74F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3E12C9E6" w14:textId="04ABB8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71D84FCC" w14:textId="63A9BD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A3DBF" w14:textId="5FFC1B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F8CF1" w14:textId="35A13B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41,009.00 </w:t>
            </w:r>
          </w:p>
        </w:tc>
      </w:tr>
      <w:tr w:rsidR="000E15CA" w:rsidRPr="000E15CA" w14:paraId="14954CC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8459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37CE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94AFD0A" w14:textId="2FB77F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1CDA23AE" w14:textId="12701B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782C7" w14:textId="2E7BBD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111D2" w14:textId="0AF6CE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995,216.82 </w:t>
            </w:r>
          </w:p>
        </w:tc>
      </w:tr>
      <w:tr w:rsidR="000E15CA" w:rsidRPr="000E15CA" w14:paraId="7CC8DDD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F3D9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9C44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344AF6FD" w14:textId="1739BA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AF207AD" w14:textId="71A1DE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D416D" w14:textId="44E129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3DAAC" w14:textId="0ED737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84.40 </w:t>
            </w:r>
          </w:p>
        </w:tc>
      </w:tr>
      <w:tr w:rsidR="000E15CA" w:rsidRPr="000E15CA" w14:paraId="31D7B1D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437E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1AA3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64BB6E72" w14:textId="3B9D4B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0588F870" w14:textId="14C77C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F9F2D" w14:textId="679A90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A6DEB" w14:textId="67B208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97,190.00 </w:t>
            </w:r>
          </w:p>
        </w:tc>
      </w:tr>
      <w:tr w:rsidR="000E15CA" w:rsidRPr="000E15CA" w14:paraId="15AD1DE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EDE1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B401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6F47B356" w14:textId="1983A4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2CB7CE6C" w14:textId="5C8123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6D988" w14:textId="215E04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3F725" w14:textId="41139D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6,089.00 </w:t>
            </w:r>
          </w:p>
        </w:tc>
      </w:tr>
      <w:tr w:rsidR="000E15CA" w:rsidRPr="000E15CA" w14:paraId="58246DC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03FF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2D0E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15951685" w14:textId="137854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35,528.40 </w:t>
            </w:r>
          </w:p>
        </w:tc>
        <w:tc>
          <w:tcPr>
            <w:tcW w:w="958" w:type="pct"/>
            <w:tcBorders>
              <w:top w:val="nil"/>
              <w:left w:val="nil"/>
              <w:bottom w:val="single" w:sz="4" w:space="0" w:color="000000"/>
              <w:right w:val="single" w:sz="4" w:space="0" w:color="000000"/>
            </w:tcBorders>
            <w:shd w:val="clear" w:color="auto" w:fill="auto"/>
            <w:noWrap/>
            <w:vAlign w:val="bottom"/>
            <w:hideMark/>
          </w:tcPr>
          <w:p w14:paraId="138DB5AD" w14:textId="0402EA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F5AA8" w14:textId="47129B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5AA56" w14:textId="79C5F7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35,528.40 </w:t>
            </w:r>
          </w:p>
        </w:tc>
      </w:tr>
      <w:tr w:rsidR="000E15CA" w:rsidRPr="000E15CA" w14:paraId="04810BE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4182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0489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29EC02C" w14:textId="6C1E41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2F3F2B9B" w14:textId="2A744C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8A80F" w14:textId="64D145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41D9E" w14:textId="1F7D20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2,795.70 </w:t>
            </w:r>
          </w:p>
        </w:tc>
      </w:tr>
      <w:tr w:rsidR="000E15CA" w:rsidRPr="000E15CA" w14:paraId="7514C85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20D5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6581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05F0908" w14:textId="7083D7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18EA5040" w14:textId="01151D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560A4" w14:textId="6CDB4F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97906" w14:textId="1D8040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885.68 </w:t>
            </w:r>
          </w:p>
        </w:tc>
      </w:tr>
      <w:tr w:rsidR="000E15CA" w:rsidRPr="000E15CA" w14:paraId="7F8D44E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6F13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FF68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D51CAC5" w14:textId="0DE0C2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5DCE213" w14:textId="609E03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9CC24" w14:textId="50B6D18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967BB" w14:textId="26F6EE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16.88 </w:t>
            </w:r>
          </w:p>
        </w:tc>
      </w:tr>
      <w:tr w:rsidR="000E15CA" w:rsidRPr="000E15CA" w14:paraId="24D3B9A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A29B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E2CD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1E4BF1A7" w14:textId="7D11C1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2826590" w14:textId="091642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F339B" w14:textId="0FC345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BA98A" w14:textId="38BFCE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16.88 </w:t>
            </w:r>
          </w:p>
        </w:tc>
      </w:tr>
      <w:tr w:rsidR="000E15CA" w:rsidRPr="000E15CA" w14:paraId="4A01C08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5D6B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B1A4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97BC991" w14:textId="7240AA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2CF0AD39" w14:textId="646735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22C9D" w14:textId="294198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652C3" w14:textId="741AE5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4,146.22 </w:t>
            </w:r>
          </w:p>
        </w:tc>
      </w:tr>
      <w:tr w:rsidR="000E15CA" w:rsidRPr="000E15CA" w14:paraId="6371687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3018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DC0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6FF2AEC1" w14:textId="09605B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4C272802" w14:textId="6B2F2D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6C559" w14:textId="55B711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D9B08" w14:textId="13C1CE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17.00 </w:t>
            </w:r>
          </w:p>
        </w:tc>
      </w:tr>
      <w:tr w:rsidR="000E15CA" w:rsidRPr="000E15CA" w14:paraId="478A3A2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22A2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7CA2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0871EAB2" w14:textId="4E979A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15456391" w14:textId="136824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96E4C" w14:textId="498F29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90B0F" w14:textId="452C77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3,493.45 </w:t>
            </w:r>
          </w:p>
        </w:tc>
      </w:tr>
      <w:tr w:rsidR="000E15CA" w:rsidRPr="000E15CA" w14:paraId="4AB6BC9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5E61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9378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6E9520B1" w14:textId="012B1C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6A142BE5" w14:textId="012841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4EB4D" w14:textId="225FC7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3AD28" w14:textId="77ECDA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9,220.00 </w:t>
            </w:r>
          </w:p>
        </w:tc>
      </w:tr>
      <w:tr w:rsidR="000E15CA" w:rsidRPr="000E15CA" w14:paraId="3D585DA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E87C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BFF1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A54E8E0" w14:textId="33DD28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676879B" w14:textId="3BA37D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D21EB" w14:textId="0847FD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B21B1" w14:textId="234158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33.76 </w:t>
            </w:r>
          </w:p>
        </w:tc>
      </w:tr>
      <w:tr w:rsidR="000E15CA" w:rsidRPr="000E15CA" w14:paraId="7EDFD62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E1ED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2275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1D6D5EBA" w14:textId="632816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07D7CFAE" w14:textId="005B9B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6EBF9" w14:textId="693EBD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79E47" w14:textId="66C9CF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25,558.53 </w:t>
            </w:r>
          </w:p>
        </w:tc>
      </w:tr>
      <w:tr w:rsidR="000E15CA" w:rsidRPr="000E15CA" w14:paraId="6CF77E9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726C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86CE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1F469916" w14:textId="22B240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7,165.64 </w:t>
            </w:r>
          </w:p>
        </w:tc>
        <w:tc>
          <w:tcPr>
            <w:tcW w:w="958" w:type="pct"/>
            <w:tcBorders>
              <w:top w:val="nil"/>
              <w:left w:val="nil"/>
              <w:bottom w:val="single" w:sz="4" w:space="0" w:color="000000"/>
              <w:right w:val="single" w:sz="4" w:space="0" w:color="000000"/>
            </w:tcBorders>
            <w:shd w:val="clear" w:color="auto" w:fill="auto"/>
            <w:noWrap/>
            <w:vAlign w:val="bottom"/>
            <w:hideMark/>
          </w:tcPr>
          <w:p w14:paraId="726B9930" w14:textId="06603A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0A91F" w14:textId="640D44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4C647" w14:textId="743B18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7,165.64 </w:t>
            </w:r>
          </w:p>
        </w:tc>
      </w:tr>
      <w:tr w:rsidR="000E15CA" w:rsidRPr="000E15CA" w14:paraId="2368FBF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036C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34F7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540D0902" w14:textId="1B1163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31F7E14" w14:textId="6EF213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48268" w14:textId="1D2290D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BB204" w14:textId="5550BF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16.88 </w:t>
            </w:r>
          </w:p>
        </w:tc>
      </w:tr>
      <w:tr w:rsidR="000E15CA" w:rsidRPr="000E15CA" w14:paraId="5FDA22C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6717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BDA6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46FBD6" w14:textId="68E39B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924,418.40 </w:t>
            </w:r>
          </w:p>
        </w:tc>
        <w:tc>
          <w:tcPr>
            <w:tcW w:w="958" w:type="pct"/>
            <w:tcBorders>
              <w:top w:val="nil"/>
              <w:left w:val="nil"/>
              <w:bottom w:val="single" w:sz="4" w:space="0" w:color="000000"/>
              <w:right w:val="single" w:sz="4" w:space="0" w:color="000000"/>
            </w:tcBorders>
            <w:shd w:val="clear" w:color="auto" w:fill="auto"/>
            <w:noWrap/>
            <w:vAlign w:val="bottom"/>
            <w:hideMark/>
          </w:tcPr>
          <w:p w14:paraId="253806BA" w14:textId="13DEF6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6DA12" w14:textId="2CF74E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8CFD7" w14:textId="32C26F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924,418.40 </w:t>
            </w:r>
          </w:p>
        </w:tc>
      </w:tr>
      <w:tr w:rsidR="000E15CA" w:rsidRPr="000E15CA" w14:paraId="4CEC1D72"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5048F"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7A3CBABC" w14:textId="5C523BB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0,148,566.11 </w:t>
            </w:r>
          </w:p>
        </w:tc>
        <w:tc>
          <w:tcPr>
            <w:tcW w:w="958" w:type="pct"/>
            <w:tcBorders>
              <w:top w:val="nil"/>
              <w:left w:val="nil"/>
              <w:bottom w:val="single" w:sz="4" w:space="0" w:color="000000"/>
              <w:right w:val="single" w:sz="4" w:space="0" w:color="000000"/>
            </w:tcBorders>
            <w:shd w:val="clear" w:color="D8D8D8" w:fill="D8D8D8"/>
            <w:noWrap/>
            <w:vAlign w:val="bottom"/>
            <w:hideMark/>
          </w:tcPr>
          <w:p w14:paraId="06D4C7DE" w14:textId="6D61E36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045602" w14:textId="762775B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6453B5" w14:textId="4D222A2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0,148,566.11 </w:t>
            </w:r>
          </w:p>
        </w:tc>
      </w:tr>
      <w:tr w:rsidR="000E15CA" w:rsidRPr="000E15CA" w14:paraId="5ACB631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27E5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4FCC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303760E" w14:textId="3EFE2E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hideMark/>
          </w:tcPr>
          <w:p w14:paraId="76D4BD4A" w14:textId="6FEB22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EC7A7" w14:textId="196D6F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6EE309A" w14:textId="587906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197,224.48 </w:t>
            </w:r>
          </w:p>
        </w:tc>
      </w:tr>
      <w:tr w:rsidR="000E15CA" w:rsidRPr="000E15CA" w14:paraId="7568DB6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5D08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CF2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04056ED" w14:textId="3B8E39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5F5379FE" w14:textId="38BE85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BF272" w14:textId="6B7CC1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0CBD7" w14:textId="5435CC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279,936.81 </w:t>
            </w:r>
          </w:p>
        </w:tc>
      </w:tr>
      <w:tr w:rsidR="000E15CA" w:rsidRPr="000E15CA" w14:paraId="2C63164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7137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32DB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61ADFC74" w14:textId="6B9BA1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ABADDB5" w14:textId="631083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8545A" w14:textId="1FC0AA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8D43E" w14:textId="5B50F8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4,760.66 </w:t>
            </w:r>
          </w:p>
        </w:tc>
      </w:tr>
      <w:tr w:rsidR="000E15CA" w:rsidRPr="000E15CA" w14:paraId="3FB6620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B889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5373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1752C8D" w14:textId="148D3C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773AEDB2" w14:textId="215982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DB9A8" w14:textId="66DDC0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81C66" w14:textId="2D5F6B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54,777.66 </w:t>
            </w:r>
          </w:p>
        </w:tc>
      </w:tr>
      <w:tr w:rsidR="000E15CA" w:rsidRPr="000E15CA" w14:paraId="3A5A909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A77E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609C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0E2291C8" w14:textId="2594C6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F3F61BF" w14:textId="4AAE2C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5D027" w14:textId="3AA6BB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F3400" w14:textId="65A5D1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17,122.54 </w:t>
            </w:r>
          </w:p>
        </w:tc>
      </w:tr>
      <w:tr w:rsidR="000E15CA" w:rsidRPr="000E15CA" w14:paraId="6580DB3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980E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27FB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26AAE55" w14:textId="577892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71AEA959" w14:textId="06D091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3BD8E" w14:textId="59A8F7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BE51A" w14:textId="2964F7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9,172.06 </w:t>
            </w:r>
          </w:p>
        </w:tc>
      </w:tr>
      <w:tr w:rsidR="000E15CA" w:rsidRPr="000E15CA" w14:paraId="68F59B0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7368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3DF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66D1EC0C" w14:textId="4A6D7B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1E59729C" w14:textId="225E8A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E93E0" w14:textId="4E4EEE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BE3F9" w14:textId="75B731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2,101.16 </w:t>
            </w:r>
          </w:p>
        </w:tc>
      </w:tr>
      <w:tr w:rsidR="000E15CA" w:rsidRPr="000E15CA" w14:paraId="73B81F1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83D2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E8E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596710E" w14:textId="4D996D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677BE6BF" w14:textId="4F52BC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0243A" w14:textId="6CA722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A7BB1" w14:textId="17EBF8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3,077.36 </w:t>
            </w:r>
          </w:p>
        </w:tc>
      </w:tr>
      <w:tr w:rsidR="000E15CA" w:rsidRPr="000E15CA" w14:paraId="3DCA622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DEE3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81E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DC74270" w14:textId="0443B6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0,902.96 </w:t>
            </w:r>
          </w:p>
        </w:tc>
        <w:tc>
          <w:tcPr>
            <w:tcW w:w="958" w:type="pct"/>
            <w:tcBorders>
              <w:top w:val="nil"/>
              <w:left w:val="nil"/>
              <w:bottom w:val="single" w:sz="4" w:space="0" w:color="000000"/>
              <w:right w:val="single" w:sz="4" w:space="0" w:color="000000"/>
            </w:tcBorders>
            <w:shd w:val="clear" w:color="auto" w:fill="auto"/>
            <w:noWrap/>
            <w:vAlign w:val="bottom"/>
            <w:hideMark/>
          </w:tcPr>
          <w:p w14:paraId="704CA271" w14:textId="32D671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0CE7F" w14:textId="78F667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ECB50" w14:textId="2CBA3F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0,902.96 </w:t>
            </w:r>
          </w:p>
        </w:tc>
      </w:tr>
      <w:tr w:rsidR="000E15CA" w:rsidRPr="000E15CA" w14:paraId="470100A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349F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8F7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AA72500" w14:textId="20B149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09434D51" w14:textId="5D821F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9C782" w14:textId="3BB694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7B114" w14:textId="2F47AE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2,292.66 </w:t>
            </w:r>
          </w:p>
        </w:tc>
      </w:tr>
      <w:tr w:rsidR="000E15CA" w:rsidRPr="000E15CA" w14:paraId="0C20C16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26C2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B95B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A2C6CBE" w14:textId="3FEA95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7554A33E" w14:textId="539238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779C8" w14:textId="5775F5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7DC06" w14:textId="6F5753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41,449.56 </w:t>
            </w:r>
          </w:p>
        </w:tc>
      </w:tr>
      <w:tr w:rsidR="000E15CA" w:rsidRPr="000E15CA" w14:paraId="4DA757E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748A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A30A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948C97C" w14:textId="645199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086685F3" w14:textId="307908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D5DF8" w14:textId="7F26F3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AD0C1" w14:textId="1A9C98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97,448.42 </w:t>
            </w:r>
          </w:p>
        </w:tc>
      </w:tr>
      <w:tr w:rsidR="000E15CA" w:rsidRPr="000E15CA" w14:paraId="1060B6D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3FFF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EEE9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3374AEA4" w14:textId="12BF0B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1E5C86A6" w14:textId="26CA5C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64334" w14:textId="1B1451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D04DF" w14:textId="1E65B2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26.66 </w:t>
            </w:r>
          </w:p>
        </w:tc>
      </w:tr>
      <w:tr w:rsidR="000E15CA" w:rsidRPr="000E15CA" w14:paraId="7743605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2B85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776F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731CB261" w14:textId="5BE6D9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2EF437B6" w14:textId="61F362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A2059" w14:textId="355D10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7F15E" w14:textId="66BAFB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8,775.86 </w:t>
            </w:r>
          </w:p>
        </w:tc>
      </w:tr>
      <w:tr w:rsidR="000E15CA" w:rsidRPr="000E15CA" w14:paraId="0214A02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4B8F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9764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58CBA729" w14:textId="02EEB8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17D8A53E" w14:textId="222F20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7EABA" w14:textId="3C340C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4CC0A" w14:textId="76580A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81,260.66 </w:t>
            </w:r>
          </w:p>
        </w:tc>
      </w:tr>
      <w:tr w:rsidR="000E15CA" w:rsidRPr="000E15CA" w14:paraId="08DD0B4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1EAF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0C36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21462383" w14:textId="2ED683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1ACD162F" w14:textId="5D94AD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8C863" w14:textId="231097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C6A76" w14:textId="1279E8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2,251.04 </w:t>
            </w:r>
          </w:p>
        </w:tc>
      </w:tr>
      <w:tr w:rsidR="000E15CA" w:rsidRPr="000E15CA" w14:paraId="7A5D50A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7926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7E51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1C6D5AC3" w14:textId="0A33A6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2A3F9A6C" w14:textId="165480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3E1D2" w14:textId="2B390A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B2528" w14:textId="50A9E0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73,009.66 </w:t>
            </w:r>
          </w:p>
        </w:tc>
      </w:tr>
      <w:tr w:rsidR="000E15CA" w:rsidRPr="000E15CA" w14:paraId="4D124BA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B66A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D6AE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88C25FF" w14:textId="1878BE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39A72F1" w14:textId="409BEB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85016" w14:textId="52EE1C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508DF" w14:textId="632C3A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8,351.66 </w:t>
            </w:r>
          </w:p>
        </w:tc>
      </w:tr>
      <w:tr w:rsidR="000E15CA" w:rsidRPr="000E15CA" w14:paraId="2172A08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CE3B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8B71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05C52F33" w14:textId="15D75C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78B06754" w14:textId="5DA517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8FD60" w14:textId="5ECBDF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D0918" w14:textId="7BA141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5,337.88 </w:t>
            </w:r>
          </w:p>
        </w:tc>
      </w:tr>
      <w:tr w:rsidR="000E15CA" w:rsidRPr="000E15CA" w14:paraId="29B1FDB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6425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B42B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272B5B25" w14:textId="0D7465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45546D2A" w14:textId="56EFFE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CAC1D" w14:textId="2AEA89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3B5CA" w14:textId="19BBF5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1,301.78 </w:t>
            </w:r>
          </w:p>
        </w:tc>
      </w:tr>
      <w:tr w:rsidR="000E15CA" w:rsidRPr="000E15CA" w14:paraId="6D594CC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0496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DA78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C41949B" w14:textId="09ABD8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6AEEC39D" w14:textId="1E37E6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35EE9" w14:textId="5CF150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CFAAC" w14:textId="49E228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1,401.58 </w:t>
            </w:r>
          </w:p>
        </w:tc>
      </w:tr>
      <w:tr w:rsidR="000E15CA" w:rsidRPr="000E15CA" w14:paraId="43C703A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38C9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65BE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04503983" w14:textId="325E84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14BAF77D" w14:textId="48E88B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51FEB" w14:textId="0AA21E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66C57" w14:textId="5B8AFB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2,339.30 </w:t>
            </w:r>
          </w:p>
        </w:tc>
      </w:tr>
      <w:tr w:rsidR="000E15CA" w:rsidRPr="000E15CA" w14:paraId="128EA57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3BA1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5F1F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4FFAD9A" w14:textId="5A1E3C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FB3BAF2" w14:textId="27CC9D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7B320" w14:textId="1AFF4E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FAAF7" w14:textId="6A1BF1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7,449.16 </w:t>
            </w:r>
          </w:p>
        </w:tc>
      </w:tr>
      <w:tr w:rsidR="000E15CA" w:rsidRPr="000E15CA" w14:paraId="3970EB7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F8B8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74DD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1832979" w14:textId="079356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1FDAC90C" w14:textId="221D64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F8CC8" w14:textId="402F3A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89536" w14:textId="1139422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29,573.66 </w:t>
            </w:r>
          </w:p>
        </w:tc>
      </w:tr>
      <w:tr w:rsidR="000E15CA" w:rsidRPr="000E15CA" w14:paraId="6AD6941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5B77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D1F9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09927E6A" w14:textId="2B8C02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54085AB5" w14:textId="4D3AB0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CC66A" w14:textId="3AA37B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4C998" w14:textId="0A47A4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3,329.86 </w:t>
            </w:r>
          </w:p>
        </w:tc>
      </w:tr>
      <w:tr w:rsidR="000E15CA" w:rsidRPr="000E15CA" w14:paraId="01FD765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B7E2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F23BC0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8F1C0F9" w14:textId="233357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0D84D552" w14:textId="3CA453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85B7E" w14:textId="17865D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ACD29" w14:textId="1398EA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84,434.66 </w:t>
            </w:r>
          </w:p>
        </w:tc>
      </w:tr>
      <w:tr w:rsidR="000E15CA" w:rsidRPr="000E15CA" w14:paraId="1D074BF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09B6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7F9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26F59580" w14:textId="50E7A2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36750F57" w14:textId="02B038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A4D27" w14:textId="737A07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EB520" w14:textId="3BF91F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09,996.66 </w:t>
            </w:r>
          </w:p>
        </w:tc>
      </w:tr>
      <w:tr w:rsidR="000E15CA" w:rsidRPr="000E15CA" w14:paraId="02FD2F7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922A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46E0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7ED4C26" w14:textId="51FB5B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558F063A" w14:textId="156996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EB04A" w14:textId="616838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E0330" w14:textId="0D6087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2,804.54 </w:t>
            </w:r>
          </w:p>
        </w:tc>
      </w:tr>
      <w:tr w:rsidR="000E15CA" w:rsidRPr="000E15CA" w14:paraId="482A4B1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2B8B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4AE6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00E299AE" w14:textId="6F368D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102E64E8" w14:textId="2690A0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1D0B4" w14:textId="29807F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0661E" w14:textId="468DE6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3,022.76 </w:t>
            </w:r>
          </w:p>
        </w:tc>
      </w:tr>
      <w:tr w:rsidR="000E15CA" w:rsidRPr="000E15CA" w14:paraId="4D098D2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F820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D1E9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80C4A79" w14:textId="305341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7A91CAD6" w14:textId="7191E5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F6D80" w14:textId="14A511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8A7C9" w14:textId="7C881F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3,968.70 </w:t>
            </w:r>
          </w:p>
        </w:tc>
      </w:tr>
      <w:tr w:rsidR="000E15CA" w:rsidRPr="000E15CA" w14:paraId="6C42050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907C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C4BB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6626176" w14:textId="29B70E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1741C782" w14:textId="54922C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F7F52" w14:textId="65386D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4565E" w14:textId="27EBDD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2,555.46 </w:t>
            </w:r>
          </w:p>
        </w:tc>
      </w:tr>
      <w:tr w:rsidR="000E15CA" w:rsidRPr="000E15CA" w14:paraId="10F6CC2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6BB5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D2F6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5EE04A7F" w14:textId="104F27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5D96E04C" w14:textId="7A2B05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7AE9C" w14:textId="2AEEA5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258D6" w14:textId="36EDD2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1,873.66 </w:t>
            </w:r>
          </w:p>
        </w:tc>
      </w:tr>
      <w:tr w:rsidR="000E15CA" w:rsidRPr="000E15CA" w14:paraId="42348A2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1F3A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CF54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2D8AD699" w14:textId="4184E7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425786B2" w14:textId="69EE95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72FB5" w14:textId="5D38CD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E12D1" w14:textId="000B62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9,875.66 </w:t>
            </w:r>
          </w:p>
        </w:tc>
      </w:tr>
      <w:tr w:rsidR="000E15CA" w:rsidRPr="000E15CA" w14:paraId="36A498D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4FD2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03B6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5043927E" w14:textId="3EB67A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4B57CEE7" w14:textId="16A17E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959AD" w14:textId="489B43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1E896" w14:textId="1DD04F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9,068.54 </w:t>
            </w:r>
          </w:p>
        </w:tc>
      </w:tr>
      <w:tr w:rsidR="000E15CA" w:rsidRPr="000E15CA" w14:paraId="2977554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737A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E140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B03F429" w14:textId="3CF79D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61BAC6FF" w14:textId="121582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11973" w14:textId="19F5BF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A316F" w14:textId="785CEA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8,351.66 </w:t>
            </w:r>
          </w:p>
        </w:tc>
      </w:tr>
      <w:tr w:rsidR="000E15CA" w:rsidRPr="000E15CA" w14:paraId="5A4D518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04D0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8E30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0D9A429" w14:textId="60A9F4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587B89F7" w14:textId="6CEB0A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8B71A" w14:textId="6E5B18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52946" w14:textId="21C3CB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06,509.52 </w:t>
            </w:r>
          </w:p>
        </w:tc>
      </w:tr>
      <w:tr w:rsidR="000E15CA" w:rsidRPr="000E15CA" w14:paraId="1035B88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E500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048F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24D4A8A" w14:textId="676A01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6A3132D3" w14:textId="325AF5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7A650" w14:textId="7EBD4B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43DDB" w14:textId="23458D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7,449.16 </w:t>
            </w:r>
          </w:p>
        </w:tc>
      </w:tr>
      <w:tr w:rsidR="000E15CA" w:rsidRPr="000E15CA" w14:paraId="47BFA3B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4CED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FBFA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4257863D" w14:textId="2E99DA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32C5AA94" w14:textId="5FF559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DB021" w14:textId="0F4B52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ABCF3" w14:textId="654034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5,480.04 </w:t>
            </w:r>
          </w:p>
        </w:tc>
      </w:tr>
      <w:tr w:rsidR="000E15CA" w:rsidRPr="000E15CA" w14:paraId="11760397"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9BEB0"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111539C9" w14:textId="4F1D7D2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2,114,642.48 </w:t>
            </w:r>
          </w:p>
        </w:tc>
        <w:tc>
          <w:tcPr>
            <w:tcW w:w="958" w:type="pct"/>
            <w:tcBorders>
              <w:top w:val="nil"/>
              <w:left w:val="nil"/>
              <w:bottom w:val="single" w:sz="4" w:space="0" w:color="000000"/>
              <w:right w:val="single" w:sz="4" w:space="0" w:color="000000"/>
            </w:tcBorders>
            <w:shd w:val="clear" w:color="D8D8D8" w:fill="D8D8D8"/>
            <w:noWrap/>
            <w:vAlign w:val="bottom"/>
            <w:hideMark/>
          </w:tcPr>
          <w:p w14:paraId="7656914F" w14:textId="2DF11D1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1173DD" w14:textId="4911BC3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96E258" w14:textId="02FDBD1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2,114,642.48 </w:t>
            </w:r>
          </w:p>
        </w:tc>
      </w:tr>
      <w:tr w:rsidR="000E15CA" w:rsidRPr="000E15CA" w14:paraId="3E7A60D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4857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1A06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26E3EF88" w14:textId="22D91B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1168F2E6" w14:textId="524EE4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B27C4" w14:textId="020216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271453F" w14:textId="1EF29E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9,054,846.90 </w:t>
            </w:r>
          </w:p>
        </w:tc>
      </w:tr>
      <w:tr w:rsidR="000E15CA" w:rsidRPr="000E15CA" w14:paraId="6D5477D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14E7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B7CC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173EA075" w14:textId="5EED41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9E6AE4" w14:textId="416FF3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7841E" w14:textId="53BF3E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46431" w14:textId="1964F7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0,000.00 </w:t>
            </w:r>
          </w:p>
        </w:tc>
      </w:tr>
      <w:tr w:rsidR="000E15CA" w:rsidRPr="000E15CA" w14:paraId="08EB65B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6CE0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B72E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7894123C" w14:textId="7C9762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638C6D79" w14:textId="0B21B7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0A788" w14:textId="7255E3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7C773" w14:textId="007ECB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3,036.10 </w:t>
            </w:r>
          </w:p>
        </w:tc>
      </w:tr>
      <w:tr w:rsidR="000E15CA" w:rsidRPr="000E15CA" w14:paraId="4539CB3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9D64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E2F7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50C0DC79" w14:textId="741942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D6F6C9" w14:textId="6685DB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634EA" w14:textId="6502E2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8E22E" w14:textId="67A47E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90,000.00 </w:t>
            </w:r>
          </w:p>
        </w:tc>
      </w:tr>
      <w:tr w:rsidR="000E15CA" w:rsidRPr="000E15CA" w14:paraId="0C1C37A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5C1E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D0C0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EA3DA43" w14:textId="36F32D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5EF91521" w14:textId="7F4D06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C7632" w14:textId="2A739E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F2286" w14:textId="30AB31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3,107.48 </w:t>
            </w:r>
          </w:p>
        </w:tc>
      </w:tr>
      <w:tr w:rsidR="000E15CA" w:rsidRPr="000E15CA" w14:paraId="67CD2C0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0251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B9CE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46EF1093" w14:textId="7AEB82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C5BBC42" w14:textId="02EE48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20D30" w14:textId="3A9F1E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0C2C7" w14:textId="67E0C0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1,800.00 </w:t>
            </w:r>
          </w:p>
        </w:tc>
      </w:tr>
      <w:tr w:rsidR="000E15CA" w:rsidRPr="000E15CA" w14:paraId="5CB1391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FCDC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744E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2D8C4A49" w14:textId="1BB037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7A0A94AE" w14:textId="670EE1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6BFF7" w14:textId="2F47C4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F17CF" w14:textId="5F72DC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120.00 </w:t>
            </w:r>
          </w:p>
        </w:tc>
      </w:tr>
      <w:tr w:rsidR="000E15CA" w:rsidRPr="000E15CA" w14:paraId="7CC2F76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71BF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9987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7CCA1797" w14:textId="282936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5,732.00 </w:t>
            </w:r>
          </w:p>
        </w:tc>
        <w:tc>
          <w:tcPr>
            <w:tcW w:w="958" w:type="pct"/>
            <w:tcBorders>
              <w:top w:val="nil"/>
              <w:left w:val="nil"/>
              <w:bottom w:val="single" w:sz="4" w:space="0" w:color="000000"/>
              <w:right w:val="single" w:sz="4" w:space="0" w:color="000000"/>
            </w:tcBorders>
            <w:shd w:val="clear" w:color="auto" w:fill="auto"/>
            <w:noWrap/>
            <w:vAlign w:val="bottom"/>
            <w:hideMark/>
          </w:tcPr>
          <w:p w14:paraId="6FF7F550" w14:textId="25702C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AE8D7" w14:textId="2FD70B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32D6F" w14:textId="154F74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5,732.00 </w:t>
            </w:r>
          </w:p>
        </w:tc>
      </w:tr>
      <w:tr w:rsidR="000E15CA" w:rsidRPr="000E15CA" w14:paraId="1D89D74E"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A22D4"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5A36F4F5" w14:textId="645D407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998,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096041F6" w14:textId="2F32CFD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CF1D82" w14:textId="6D36AF2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ABE555" w14:textId="0F35439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998,059.63 </w:t>
            </w:r>
          </w:p>
        </w:tc>
      </w:tr>
      <w:tr w:rsidR="000E15CA" w:rsidRPr="000E15CA" w14:paraId="09E2416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5949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33D9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88F0C5E" w14:textId="0D7253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22DA60AB" w14:textId="3AE3B6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B56F7" w14:textId="3C1611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040936" w14:textId="41D4D9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219,253.56 </w:t>
            </w:r>
          </w:p>
        </w:tc>
      </w:tr>
      <w:tr w:rsidR="000E15CA" w:rsidRPr="000E15CA" w14:paraId="4232B6F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3A54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913C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0218717E" w14:textId="7982E4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6AB16" w14:textId="414818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E73AA" w14:textId="308BF9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8174D" w14:textId="0625BB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5,000.00 </w:t>
            </w:r>
          </w:p>
        </w:tc>
      </w:tr>
      <w:tr w:rsidR="000E15CA" w:rsidRPr="000E15CA" w14:paraId="5120D1A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130D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A7FA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7160905F" w14:textId="56C82C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208F70D8" w14:textId="5DE65A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8CA56" w14:textId="7ABA61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7241A" w14:textId="66871A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93,782.90 </w:t>
            </w:r>
          </w:p>
        </w:tc>
      </w:tr>
      <w:tr w:rsidR="000E15CA" w:rsidRPr="000E15CA" w14:paraId="0B9D047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72C0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13C9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597E7FA4" w14:textId="43EFF5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1,948.00 </w:t>
            </w:r>
          </w:p>
        </w:tc>
        <w:tc>
          <w:tcPr>
            <w:tcW w:w="958" w:type="pct"/>
            <w:tcBorders>
              <w:top w:val="nil"/>
              <w:left w:val="nil"/>
              <w:bottom w:val="single" w:sz="4" w:space="0" w:color="000000"/>
              <w:right w:val="single" w:sz="4" w:space="0" w:color="000000"/>
            </w:tcBorders>
            <w:shd w:val="clear" w:color="auto" w:fill="auto"/>
            <w:noWrap/>
            <w:vAlign w:val="bottom"/>
            <w:hideMark/>
          </w:tcPr>
          <w:p w14:paraId="64F38A0C" w14:textId="2D3BD2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3D588" w14:textId="260B92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3C72E" w14:textId="73E4BB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1,948.00 </w:t>
            </w:r>
          </w:p>
        </w:tc>
      </w:tr>
      <w:tr w:rsidR="000E15CA" w:rsidRPr="000E15CA" w14:paraId="2F1A8A3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0C0B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D050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5AA64591" w14:textId="46E465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37C7A0B8" w14:textId="063891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D92E8" w14:textId="59E124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97C84" w14:textId="00D1E3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7,097.28 </w:t>
            </w:r>
          </w:p>
        </w:tc>
      </w:tr>
      <w:tr w:rsidR="000E15CA" w:rsidRPr="000E15CA" w14:paraId="05B5C3D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4BF5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D745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584F5DF" w14:textId="122207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68D96069" w14:textId="5C9B91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48FFB" w14:textId="7A1FFA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48958" w14:textId="0CFC07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3,486.00 </w:t>
            </w:r>
          </w:p>
        </w:tc>
      </w:tr>
      <w:tr w:rsidR="000E15CA" w:rsidRPr="000E15CA" w14:paraId="32D4071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7FFC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B5C5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4363400A" w14:textId="18C105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519C9AF8" w14:textId="785A07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2060A" w14:textId="342E9A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EA7B2" w14:textId="4B3AE4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7,491.89 </w:t>
            </w:r>
          </w:p>
        </w:tc>
      </w:tr>
      <w:tr w:rsidR="000E15CA" w:rsidRPr="000E15CA" w14:paraId="61CB1CB3"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20FCBD"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B8CA10D" w14:textId="6BFC2B9F"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9,307,237.81 </w:t>
            </w:r>
          </w:p>
        </w:tc>
        <w:tc>
          <w:tcPr>
            <w:tcW w:w="958" w:type="pct"/>
            <w:tcBorders>
              <w:top w:val="nil"/>
              <w:left w:val="nil"/>
              <w:bottom w:val="single" w:sz="4" w:space="0" w:color="000000"/>
              <w:right w:val="single" w:sz="4" w:space="0" w:color="000000"/>
            </w:tcBorders>
            <w:shd w:val="clear" w:color="A5A5A5" w:fill="A5A5A5"/>
            <w:noWrap/>
            <w:vAlign w:val="bottom"/>
            <w:hideMark/>
          </w:tcPr>
          <w:p w14:paraId="2D0B20A7" w14:textId="3972044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EF07199" w14:textId="10854F0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942C6A3" w14:textId="33A51E9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9,307,237.81 </w:t>
            </w:r>
          </w:p>
        </w:tc>
      </w:tr>
      <w:tr w:rsidR="000E15CA" w:rsidRPr="000E15CA" w14:paraId="4C6DE09A"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8F5CA"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09A1C68" w14:textId="542C63B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4062FA" w14:textId="17E76F8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21D634" w14:textId="02F4051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2375DF" w14:textId="2255CC4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503,670.00 </w:t>
            </w:r>
          </w:p>
        </w:tc>
      </w:tr>
      <w:tr w:rsidR="000E15CA" w:rsidRPr="000E15CA" w14:paraId="02DBD3D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E3FB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E820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7AFE413E" w14:textId="2E9323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0719E269" w14:textId="124676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F856E" w14:textId="2312CA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E71AC" w14:textId="083884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0,750.00 </w:t>
            </w:r>
          </w:p>
        </w:tc>
      </w:tr>
      <w:tr w:rsidR="000E15CA" w:rsidRPr="000E15CA" w14:paraId="78623B1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A986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665B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50C8FF56" w14:textId="234CC3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49F8689F" w14:textId="7D9B65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2888E" w14:textId="5AE927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DA5E5" w14:textId="6E63C6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5,265.00 </w:t>
            </w:r>
          </w:p>
        </w:tc>
      </w:tr>
      <w:tr w:rsidR="000E15CA" w:rsidRPr="000E15CA" w14:paraId="403CDFB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31B0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1DF9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05DBBFA3" w14:textId="7C7990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A537587" w14:textId="051925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0A76A" w14:textId="733EB9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37283" w14:textId="7B16E6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0,962.50 </w:t>
            </w:r>
          </w:p>
        </w:tc>
      </w:tr>
      <w:tr w:rsidR="000E15CA" w:rsidRPr="000E15CA" w14:paraId="7CB572A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0087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1768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719DD769" w14:textId="6B5443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F5DCF54" w14:textId="716470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7B0D7" w14:textId="3DDFB0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81474" w14:textId="217CB4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550.00 </w:t>
            </w:r>
          </w:p>
        </w:tc>
      </w:tr>
      <w:tr w:rsidR="000E15CA" w:rsidRPr="000E15CA" w14:paraId="1D84862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BE8E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1B76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6860F6A" w14:textId="32B432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0A0815" w14:textId="4AFD26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4FEC4" w14:textId="645657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EB00C" w14:textId="373507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3,000.00 </w:t>
            </w:r>
          </w:p>
        </w:tc>
      </w:tr>
      <w:tr w:rsidR="000E15CA" w:rsidRPr="000E15CA" w14:paraId="1D123FD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BCFE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29D5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6D59F734" w14:textId="59E146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2F6D78C2" w14:textId="49F6C2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E6F7D" w14:textId="0D7B3E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7CD0D" w14:textId="027BAC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0,667.50 </w:t>
            </w:r>
          </w:p>
        </w:tc>
      </w:tr>
      <w:tr w:rsidR="000E15CA" w:rsidRPr="000E15CA" w14:paraId="6F3FFC0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900D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10B4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8E94801" w14:textId="1BC82F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87C1938" w14:textId="2E75F1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03E6E" w14:textId="18D32E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7C792" w14:textId="070BFB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1,237.50 </w:t>
            </w:r>
          </w:p>
        </w:tc>
      </w:tr>
      <w:tr w:rsidR="000E15CA" w:rsidRPr="000E15CA" w14:paraId="14E1DDE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5CB5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717E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B6DF64E" w14:textId="0C1EFB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48ED6F2" w14:textId="43027D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8B5C3" w14:textId="41198E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1EE5A" w14:textId="61C282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1,237.50 </w:t>
            </w:r>
          </w:p>
        </w:tc>
      </w:tr>
      <w:tr w:rsidR="000E15CA" w:rsidRPr="000E15CA" w14:paraId="6E70B85D"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B5783"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6291FF2" w14:textId="72C3CF5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2BB5B36" w14:textId="1AA4A3A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A6E75B" w14:textId="22CF2F1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06657F" w14:textId="1E1AEA2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152,798.69 </w:t>
            </w:r>
          </w:p>
        </w:tc>
      </w:tr>
      <w:tr w:rsidR="000E15CA" w:rsidRPr="000E15CA" w14:paraId="42460D2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DB21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6AC6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17917365" w14:textId="45DBD9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42049A18" w14:textId="3B44B8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87198" w14:textId="1CBC78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ABD1F" w14:textId="2F59BD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504.00 </w:t>
            </w:r>
          </w:p>
        </w:tc>
      </w:tr>
      <w:tr w:rsidR="000E15CA" w:rsidRPr="000E15CA" w14:paraId="1906513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26DA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652A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12FD8B1D" w14:textId="007EB3D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23CEA517" w14:textId="495AC1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016C2" w14:textId="56030B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5DB2F" w14:textId="558FF5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4,566.00 </w:t>
            </w:r>
          </w:p>
        </w:tc>
      </w:tr>
      <w:tr w:rsidR="000E15CA" w:rsidRPr="000E15CA" w14:paraId="12E3263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6C58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5CE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8B5414A" w14:textId="5D564E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0C9692E5" w14:textId="3904C5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E1AF6" w14:textId="1B5130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CF295" w14:textId="615191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6,919.20 </w:t>
            </w:r>
          </w:p>
        </w:tc>
      </w:tr>
      <w:tr w:rsidR="000E15CA" w:rsidRPr="000E15CA" w14:paraId="5FADC44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D7E4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1EDB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61A863DC" w14:textId="0366C8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140BD07B" w14:textId="7A1B59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9C531" w14:textId="0C9E1F9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EBFB8" w14:textId="372408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0,768.00 </w:t>
            </w:r>
          </w:p>
        </w:tc>
      </w:tr>
      <w:tr w:rsidR="000E15CA" w:rsidRPr="000E15CA" w14:paraId="23804B3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051E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2F0E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6AC06332" w14:textId="027353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71AA657B" w14:textId="542CE4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4043D" w14:textId="529936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36903" w14:textId="4B094C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5,471.25 </w:t>
            </w:r>
          </w:p>
        </w:tc>
      </w:tr>
      <w:tr w:rsidR="000E15CA" w:rsidRPr="000E15CA" w14:paraId="3E349B5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16C0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8F44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4A2FE4B7" w14:textId="20ACD08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2A661ED1" w14:textId="3BC979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905B4" w14:textId="517149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C92B3" w14:textId="3D5E7F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8,579.98 </w:t>
            </w:r>
          </w:p>
        </w:tc>
      </w:tr>
      <w:tr w:rsidR="000E15CA" w:rsidRPr="000E15CA" w14:paraId="0EBCF71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943C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A394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22A54386" w14:textId="419110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1C4286" w14:textId="5DE0F3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0D62A" w14:textId="040F4B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4C7AC" w14:textId="116C83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34,000.00 </w:t>
            </w:r>
          </w:p>
        </w:tc>
      </w:tr>
      <w:tr w:rsidR="000E15CA" w:rsidRPr="000E15CA" w14:paraId="4DAF536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FEC8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188E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16ECDC10" w14:textId="30576B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2FE66" w14:textId="5F9C61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64574" w14:textId="1D2EDB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34809" w14:textId="75A358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4,500.00 </w:t>
            </w:r>
          </w:p>
        </w:tc>
      </w:tr>
      <w:tr w:rsidR="000E15CA" w:rsidRPr="000E15CA" w14:paraId="1EB47D4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F002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6271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6E279E42" w14:textId="15699D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00EF4DA1" w14:textId="61CA89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1D281" w14:textId="17CCED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5A7D5" w14:textId="020C2B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4,590.00 </w:t>
            </w:r>
          </w:p>
        </w:tc>
      </w:tr>
      <w:tr w:rsidR="000E15CA" w:rsidRPr="000E15CA" w14:paraId="2C9ED30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60F8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DF9D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4365AFFA" w14:textId="709896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2F1CD6C6" w14:textId="4EF17C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83251" w14:textId="75FD03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EEC5F" w14:textId="13F0C9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41,025.76 </w:t>
            </w:r>
          </w:p>
        </w:tc>
      </w:tr>
      <w:tr w:rsidR="000E15CA" w:rsidRPr="000E15CA" w14:paraId="0FFE66C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2859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BC7B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449E431" w14:textId="4F0C4F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11C3F96E" w14:textId="44E4A0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4AB55" w14:textId="44B50A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DA276" w14:textId="723C72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9,556.50 </w:t>
            </w:r>
          </w:p>
        </w:tc>
      </w:tr>
      <w:tr w:rsidR="000E15CA" w:rsidRPr="000E15CA" w14:paraId="455904F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8C47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5041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6C8A7C15" w14:textId="363619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17C72565" w14:textId="5D7BBB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25F98" w14:textId="1F464F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A2421" w14:textId="1440B5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318.00 </w:t>
            </w:r>
          </w:p>
        </w:tc>
      </w:tr>
      <w:tr w:rsidR="000E15CA" w:rsidRPr="000E15CA" w14:paraId="172C2CBD"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1598C"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174F819" w14:textId="6529179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3,201,179.17 </w:t>
            </w:r>
          </w:p>
        </w:tc>
        <w:tc>
          <w:tcPr>
            <w:tcW w:w="958" w:type="pct"/>
            <w:tcBorders>
              <w:top w:val="nil"/>
              <w:left w:val="nil"/>
              <w:bottom w:val="single" w:sz="4" w:space="0" w:color="000000"/>
              <w:right w:val="single" w:sz="4" w:space="0" w:color="000000"/>
            </w:tcBorders>
            <w:shd w:val="clear" w:color="D8D8D8" w:fill="D8D8D8"/>
            <w:noWrap/>
            <w:vAlign w:val="bottom"/>
            <w:hideMark/>
          </w:tcPr>
          <w:p w14:paraId="6F5E9F50" w14:textId="02C6490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12B4CE" w14:textId="74DEEB2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4AEF651" w14:textId="4655C48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3,201,179.17 </w:t>
            </w:r>
          </w:p>
        </w:tc>
      </w:tr>
      <w:tr w:rsidR="000E15CA" w:rsidRPr="000E15CA" w14:paraId="61B72CBC" w14:textId="77777777" w:rsidTr="000E15CA">
        <w:trPr>
          <w:trHeight w:val="20"/>
        </w:trPr>
        <w:tc>
          <w:tcPr>
            <w:tcW w:w="79" w:type="pct"/>
            <w:tcBorders>
              <w:top w:val="nil"/>
              <w:left w:val="nil"/>
              <w:bottom w:val="single" w:sz="4" w:space="0" w:color="000000"/>
              <w:right w:val="nil"/>
            </w:tcBorders>
            <w:shd w:val="clear" w:color="auto" w:fill="auto"/>
            <w:noWrap/>
            <w:vAlign w:val="bottom"/>
            <w:hideMark/>
          </w:tcPr>
          <w:p w14:paraId="14BD01B0"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31F68B2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5A459602" w14:textId="3D7379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98BD11" w14:textId="7632C7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A1610" w14:textId="67EBAC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24D11F9" w14:textId="2E376D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34,000.00 </w:t>
            </w:r>
          </w:p>
        </w:tc>
      </w:tr>
      <w:tr w:rsidR="000E15CA" w:rsidRPr="000E15CA" w14:paraId="0BC55A9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C19B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458A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30B9D536" w14:textId="2B215A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4354A96" w14:textId="045C71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B51C1" w14:textId="4D8F5E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C3D37" w14:textId="7BCFDF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60.78 </w:t>
            </w:r>
          </w:p>
        </w:tc>
      </w:tr>
      <w:tr w:rsidR="000E15CA" w:rsidRPr="000E15CA" w14:paraId="13446A5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15D8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EA60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4D93BF58" w14:textId="68FB6F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38206F48" w14:textId="2F3FDB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9EE9A" w14:textId="07F287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374CB" w14:textId="256FD5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0,249.68 </w:t>
            </w:r>
          </w:p>
        </w:tc>
      </w:tr>
      <w:tr w:rsidR="000E15CA" w:rsidRPr="000E15CA" w14:paraId="5157825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02FD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9548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589D9D8E" w14:textId="67468A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31B24600" w14:textId="2039F1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439AE" w14:textId="35DB67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58D39" w14:textId="5EECC1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6,535.58 </w:t>
            </w:r>
          </w:p>
        </w:tc>
      </w:tr>
      <w:tr w:rsidR="000E15CA" w:rsidRPr="000E15CA" w14:paraId="5286FAC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0647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C8B757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1D26F5BC" w14:textId="32AC1C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7AADDF0C" w14:textId="707255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2C093" w14:textId="2CD386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2B2ED" w14:textId="2FFE7C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1,185.84 </w:t>
            </w:r>
          </w:p>
        </w:tc>
      </w:tr>
      <w:tr w:rsidR="000E15CA" w:rsidRPr="000E15CA" w14:paraId="05F66B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E6A9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D2B8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75CBF99" w14:textId="3BF10B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3C2F48B1" w14:textId="220010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48EBB" w14:textId="22A96F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4935F" w14:textId="29C713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1,868.08 </w:t>
            </w:r>
          </w:p>
        </w:tc>
      </w:tr>
      <w:tr w:rsidR="000E15CA" w:rsidRPr="000E15CA" w14:paraId="4C63D1F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D55E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4CC5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04C00E82" w14:textId="7EC88E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56F95017" w14:textId="030D98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26B68" w14:textId="4C240B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F4195" w14:textId="70EF0E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5,144.53 </w:t>
            </w:r>
          </w:p>
        </w:tc>
      </w:tr>
      <w:tr w:rsidR="000E15CA" w:rsidRPr="000E15CA" w14:paraId="62742D9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9B1B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4796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67D3154D" w14:textId="3EE80B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27E5087C" w14:textId="13DD7E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34AE6" w14:textId="3F2FA0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D28D3" w14:textId="54BCEE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8,666.92 </w:t>
            </w:r>
          </w:p>
        </w:tc>
      </w:tr>
      <w:tr w:rsidR="000E15CA" w:rsidRPr="000E15CA" w14:paraId="27D8CDC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625A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FD7D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268B204" w14:textId="086E8E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5822BFA" w14:textId="0BF7CF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DFE92" w14:textId="708ACE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BFE54" w14:textId="5C04AB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6,200.00 </w:t>
            </w:r>
          </w:p>
        </w:tc>
      </w:tr>
      <w:tr w:rsidR="000E15CA" w:rsidRPr="000E15CA" w14:paraId="05AA84C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C4A4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9611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052EF2D9" w14:textId="43D70E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75271E7C" w14:textId="40EB53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968F7" w14:textId="0B049B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CB78D" w14:textId="0B3D59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0,856.08 </w:t>
            </w:r>
          </w:p>
        </w:tc>
      </w:tr>
      <w:tr w:rsidR="000E15CA" w:rsidRPr="000E15CA" w14:paraId="0548594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37C2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E220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45B71BB" w14:textId="1B71CF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3326E608" w14:textId="0978F2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3853D" w14:textId="7AFFCF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B682C" w14:textId="78CC58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5,072.81 </w:t>
            </w:r>
          </w:p>
        </w:tc>
      </w:tr>
      <w:tr w:rsidR="000E15CA" w:rsidRPr="000E15CA" w14:paraId="6B4DCCD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66F1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0547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422633C6" w14:textId="75FD98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4E9D1037" w14:textId="285698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3ED49" w14:textId="7FF928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30B85" w14:textId="38012C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9,273.85 </w:t>
            </w:r>
          </w:p>
        </w:tc>
      </w:tr>
      <w:tr w:rsidR="000E15CA" w:rsidRPr="000E15CA" w14:paraId="7D3AB7A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8916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DE31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32EEEE89" w14:textId="1A53D2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1341C22F" w14:textId="0A3378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33254" w14:textId="7A916E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EB5A1" w14:textId="272EB8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4,636.82 </w:t>
            </w:r>
          </w:p>
        </w:tc>
      </w:tr>
      <w:tr w:rsidR="000E15CA" w:rsidRPr="000E15CA" w14:paraId="47F6A0F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47D8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0614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F500A2D" w14:textId="2C71B1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1CA33B17" w14:textId="12769A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E938F" w14:textId="1FC8BF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FA340" w14:textId="37955A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31,013.18 </w:t>
            </w:r>
          </w:p>
        </w:tc>
      </w:tr>
      <w:tr w:rsidR="000E15CA" w:rsidRPr="000E15CA" w14:paraId="3EB9E49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A385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F365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56F3B8C9" w14:textId="0BB09D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5F04DE6B" w14:textId="755A34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5A22F" w14:textId="029EA7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BD3D2" w14:textId="62CF12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9,442.04 </w:t>
            </w:r>
          </w:p>
        </w:tc>
      </w:tr>
      <w:tr w:rsidR="000E15CA" w:rsidRPr="000E15CA" w14:paraId="6C6C8E8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39C1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82EB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34F609C3" w14:textId="2A75B9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DE15667" w14:textId="5B99B5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CA215" w14:textId="21C43A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2D259" w14:textId="6C55DE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0,642.42 </w:t>
            </w:r>
          </w:p>
        </w:tc>
      </w:tr>
      <w:tr w:rsidR="000E15CA" w:rsidRPr="000E15CA" w14:paraId="1A4471C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5987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777D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771CF55A" w14:textId="470857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9,603,359.78 </w:t>
            </w:r>
          </w:p>
        </w:tc>
        <w:tc>
          <w:tcPr>
            <w:tcW w:w="958" w:type="pct"/>
            <w:tcBorders>
              <w:top w:val="nil"/>
              <w:left w:val="nil"/>
              <w:bottom w:val="single" w:sz="4" w:space="0" w:color="000000"/>
              <w:right w:val="single" w:sz="4" w:space="0" w:color="000000"/>
            </w:tcBorders>
            <w:shd w:val="clear" w:color="auto" w:fill="auto"/>
            <w:noWrap/>
            <w:vAlign w:val="bottom"/>
            <w:hideMark/>
          </w:tcPr>
          <w:p w14:paraId="2CFD68C5" w14:textId="3D1378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916C6" w14:textId="789E69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B6F2A" w14:textId="0142D7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9,603,359.78 </w:t>
            </w:r>
          </w:p>
        </w:tc>
      </w:tr>
      <w:tr w:rsidR="000E15CA" w:rsidRPr="000E15CA" w14:paraId="7D3F6AC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EB39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D8EA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AE7CB0E" w14:textId="05F994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5965BF1C" w14:textId="5ED93D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18C16" w14:textId="7AB49E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7E595" w14:textId="3C9175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518.74 </w:t>
            </w:r>
          </w:p>
        </w:tc>
      </w:tr>
      <w:tr w:rsidR="000E15CA" w:rsidRPr="000E15CA" w14:paraId="361E399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14D5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0905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A1D567B" w14:textId="30B323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128B8B79" w14:textId="6EA9D6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24BD2" w14:textId="7640D7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366DE" w14:textId="4E832B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3,025.46 </w:t>
            </w:r>
          </w:p>
        </w:tc>
      </w:tr>
      <w:tr w:rsidR="000E15CA" w:rsidRPr="000E15CA" w14:paraId="2D5BA7B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4927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326E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3FB79587" w14:textId="46DA39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00F02554" w14:textId="6340EA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4AD5B" w14:textId="09A6CA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B4B7C" w14:textId="06D0CF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3,445.58 </w:t>
            </w:r>
          </w:p>
        </w:tc>
      </w:tr>
      <w:tr w:rsidR="000E15CA" w:rsidRPr="000E15CA" w14:paraId="769BA3F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D89D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DFB0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5F55540" w14:textId="4CB9D3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1FD45A2F" w14:textId="68BE31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48010" w14:textId="5AE108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1A820" w14:textId="1C3EC0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3,821.56 </w:t>
            </w:r>
          </w:p>
        </w:tc>
      </w:tr>
      <w:tr w:rsidR="000E15CA" w:rsidRPr="000E15CA" w14:paraId="7BF53B3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D705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B124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30F8AD0C" w14:textId="3CB1FF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4F136007" w14:textId="68E135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7CF00" w14:textId="7DB453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D0068" w14:textId="5A4A97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24,469.92 </w:t>
            </w:r>
          </w:p>
        </w:tc>
      </w:tr>
      <w:tr w:rsidR="000E15CA" w:rsidRPr="000E15CA" w14:paraId="4BE3E9F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EB2D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F723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3DD83D7" w14:textId="31C543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1417C379" w14:textId="7FCB89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2AFE0" w14:textId="5E46AB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22A0C" w14:textId="02C8EB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154,321.68 </w:t>
            </w:r>
          </w:p>
        </w:tc>
      </w:tr>
      <w:tr w:rsidR="000E15CA" w:rsidRPr="000E15CA" w14:paraId="2EDE1BC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4BB1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A714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4392176" w14:textId="1E79F3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4EC5A1A7" w14:textId="15D307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77231" w14:textId="2746A4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47234" w14:textId="33AA06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4,437.06 </w:t>
            </w:r>
          </w:p>
        </w:tc>
      </w:tr>
      <w:tr w:rsidR="000E15CA" w:rsidRPr="000E15CA" w14:paraId="08F2406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C172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2058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04B8A6D" w14:textId="671D5B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7D0A44C5" w14:textId="4DBB66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D3D38" w14:textId="6A21CC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2465D" w14:textId="1DB36A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3,630.78 </w:t>
            </w:r>
          </w:p>
        </w:tc>
      </w:tr>
      <w:tr w:rsidR="000E15CA" w:rsidRPr="000E15CA" w14:paraId="7F4848F0"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D17AA"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35A1BEB5" w14:textId="5E1E2F1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191DF974" w14:textId="6F4E01B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7867F" w14:textId="7C0651E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EF8830" w14:textId="3D113E2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2,771,707.79 </w:t>
            </w:r>
          </w:p>
        </w:tc>
      </w:tr>
      <w:tr w:rsidR="000E15CA" w:rsidRPr="000E15CA" w14:paraId="514A9A26"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23258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4663C678" w14:textId="4E358B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7CC1D14B" w14:textId="5AEF6C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71312" w14:textId="322495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377E1" w14:textId="0B7713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44,723.87 </w:t>
            </w:r>
          </w:p>
        </w:tc>
      </w:tr>
      <w:tr w:rsidR="000E15CA" w:rsidRPr="000E15CA" w14:paraId="5512410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8927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827A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42467A53" w14:textId="1AB92E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24CFACA1" w14:textId="68E1C2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E6B3D" w14:textId="2D506A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4D955" w14:textId="186C29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9,860.00 </w:t>
            </w:r>
          </w:p>
        </w:tc>
      </w:tr>
      <w:tr w:rsidR="000E15CA" w:rsidRPr="000E15CA" w14:paraId="653FD2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4CD3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2408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76824AB0" w14:textId="770D63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7F78455C" w14:textId="7305C5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9CB57" w14:textId="4FB670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A9841" w14:textId="3A4B79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1,650.00 </w:t>
            </w:r>
          </w:p>
        </w:tc>
      </w:tr>
      <w:tr w:rsidR="000E15CA" w:rsidRPr="000E15CA" w14:paraId="0144060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2014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6DC4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EC6196" w14:textId="63CA63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1B688546" w14:textId="7A6895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D8761" w14:textId="48EFA6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F4983" w14:textId="2A5DA0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15,838.92 </w:t>
            </w:r>
          </w:p>
        </w:tc>
      </w:tr>
      <w:tr w:rsidR="000E15CA" w:rsidRPr="000E15CA" w14:paraId="5AE1F0A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8E3E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D1F0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76DCB874" w14:textId="5BBB53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0C9D3F5E" w14:textId="5378AB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4AB21" w14:textId="769F14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5CA62" w14:textId="131142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3,207.50 </w:t>
            </w:r>
          </w:p>
        </w:tc>
      </w:tr>
      <w:tr w:rsidR="000E15CA" w:rsidRPr="000E15CA" w14:paraId="4113AEC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B56B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BA9D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4BCE74E4" w14:textId="645400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4A6730FC" w14:textId="758AF3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F16E6" w14:textId="4D4DB7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E7036" w14:textId="5AF04A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2,406.25 </w:t>
            </w:r>
          </w:p>
        </w:tc>
      </w:tr>
      <w:tr w:rsidR="000E15CA" w:rsidRPr="000E15CA" w14:paraId="67C5C35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5802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2534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4C318EFA" w14:textId="3B28B1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2446F1E7" w14:textId="6B8C05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ADFAB" w14:textId="2E4BE9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3782B" w14:textId="3C0E33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2,131.25 </w:t>
            </w:r>
          </w:p>
        </w:tc>
      </w:tr>
      <w:tr w:rsidR="000E15CA" w:rsidRPr="000E15CA" w14:paraId="22A54C0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2CF0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CCF6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721E75EA" w14:textId="5823C7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159E92BD" w14:textId="309FDA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01288" w14:textId="401F66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3DC40" w14:textId="1FE37D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3,457.50 </w:t>
            </w:r>
          </w:p>
        </w:tc>
      </w:tr>
      <w:tr w:rsidR="000E15CA" w:rsidRPr="000E15CA" w14:paraId="19C4E6D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1AA8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74FD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121F96D2" w14:textId="7AB63D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0E9BF58" w14:textId="18DF2B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E70A2" w14:textId="618713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3AC46" w14:textId="5DA1E9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9,500.00 </w:t>
            </w:r>
          </w:p>
        </w:tc>
      </w:tr>
      <w:tr w:rsidR="000E15CA" w:rsidRPr="000E15CA" w14:paraId="7FBA499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8251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2ACA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03776F33" w14:textId="0A0A8D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17F19ECB" w14:textId="4C80BC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58C1E" w14:textId="7F7C48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D217A" w14:textId="180C48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3,575.00 </w:t>
            </w:r>
          </w:p>
        </w:tc>
      </w:tr>
      <w:tr w:rsidR="000E15CA" w:rsidRPr="000E15CA" w14:paraId="2175B86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5307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0472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10F57BEE" w14:textId="697982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34A0231E" w14:textId="6A4724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FFE93" w14:textId="5FCF02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654F3" w14:textId="796FB8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04,562.50 </w:t>
            </w:r>
          </w:p>
        </w:tc>
      </w:tr>
      <w:tr w:rsidR="000E15CA" w:rsidRPr="000E15CA" w14:paraId="4217A06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F53B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BF56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25F1C99B" w14:textId="1DD5E1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47D015DA" w14:textId="20C3BD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31E2B" w14:textId="314911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92685" w14:textId="2BF1C4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0,780.00 </w:t>
            </w:r>
          </w:p>
        </w:tc>
      </w:tr>
      <w:tr w:rsidR="000E15CA" w:rsidRPr="000E15CA" w14:paraId="262C1B3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21C7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BA54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74C15628" w14:textId="68298C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38133EFB" w14:textId="53660A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4062A" w14:textId="487141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D5112" w14:textId="59A8C8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3,760.00 </w:t>
            </w:r>
          </w:p>
        </w:tc>
      </w:tr>
      <w:tr w:rsidR="000E15CA" w:rsidRPr="000E15CA" w14:paraId="4D0EF30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E158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CCD7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47D3E809" w14:textId="7EBC05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77980F4" w14:textId="693187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4E8C1" w14:textId="572CA2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22555" w14:textId="3DD65A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550.00 </w:t>
            </w:r>
          </w:p>
        </w:tc>
      </w:tr>
      <w:tr w:rsidR="000E15CA" w:rsidRPr="000E15CA" w14:paraId="36A73FB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E933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24A8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E1AA3C" w14:textId="099457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34C7214" w14:textId="30E41F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1182C" w14:textId="4D66C8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91E96" w14:textId="6F5EF9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0,825.00 </w:t>
            </w:r>
          </w:p>
        </w:tc>
      </w:tr>
      <w:tr w:rsidR="000E15CA" w:rsidRPr="000E15CA" w14:paraId="5490D3D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4973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AE2B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A8955DD" w14:textId="174E26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1AFB3A9" w14:textId="3BCF4A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C32F5" w14:textId="62D97C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BD5AC" w14:textId="1F3BD8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0,962.50 </w:t>
            </w:r>
          </w:p>
        </w:tc>
      </w:tr>
      <w:tr w:rsidR="000E15CA" w:rsidRPr="000E15CA" w14:paraId="75259BF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BCD5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0CA6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6F81EF24" w14:textId="37E9EB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66C01F8D" w14:textId="41EB2D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75E94" w14:textId="7394DE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4455C" w14:textId="46E1D0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0,825.00 </w:t>
            </w:r>
          </w:p>
        </w:tc>
      </w:tr>
      <w:tr w:rsidR="000E15CA" w:rsidRPr="000E15CA" w14:paraId="061E4EB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DE9E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3880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F6756F5" w14:textId="37A239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7FAE9F" w14:textId="3D852F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AFDC0" w14:textId="710C88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58F7C" w14:textId="26D2D0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95,000.00 </w:t>
            </w:r>
          </w:p>
        </w:tc>
      </w:tr>
      <w:tr w:rsidR="000E15CA" w:rsidRPr="000E15CA" w14:paraId="777655B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E343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71B1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7074920" w14:textId="50B377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2D8D2F90" w14:textId="0084BC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6601C" w14:textId="365C11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1DFE0" w14:textId="7E766F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9,862.50 </w:t>
            </w:r>
          </w:p>
        </w:tc>
      </w:tr>
      <w:tr w:rsidR="000E15CA" w:rsidRPr="000E15CA" w14:paraId="42FB8E6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30FF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76EE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675C83D" w14:textId="734540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F8FBAD5" w14:textId="25CC09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F52B9" w14:textId="1AE0F9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558C6" w14:textId="2BED1F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1,100.00 </w:t>
            </w:r>
          </w:p>
        </w:tc>
      </w:tr>
      <w:tr w:rsidR="000E15CA" w:rsidRPr="000E15CA" w14:paraId="768DFEA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2E39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2712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2B8F5A" w14:textId="1E0C10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552753A6" w14:textId="17033E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0ECFB" w14:textId="360D14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045AE" w14:textId="72B838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2,887.50 </w:t>
            </w:r>
          </w:p>
        </w:tc>
      </w:tr>
      <w:tr w:rsidR="000E15CA" w:rsidRPr="000E15CA" w14:paraId="705E951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F095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6ED5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308C9B38" w14:textId="38C1DC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1D2B8132" w14:textId="1E838F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82A71" w14:textId="2DFED8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0EB45" w14:textId="77CCB6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1,100.00 </w:t>
            </w:r>
          </w:p>
        </w:tc>
      </w:tr>
      <w:tr w:rsidR="000E15CA" w:rsidRPr="000E15CA" w14:paraId="69A7999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9E00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45C8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483FC911" w14:textId="502C4E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52117966" w14:textId="3F145A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B314C" w14:textId="05E2B1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EF206" w14:textId="472D50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0,530.00 </w:t>
            </w:r>
          </w:p>
        </w:tc>
      </w:tr>
      <w:tr w:rsidR="000E15CA" w:rsidRPr="000E15CA" w14:paraId="5B3FBCA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CCFC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D25B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6F1DD94A" w14:textId="4CE268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6725E1F8" w14:textId="3D3122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ACB20" w14:textId="2C02CB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F50E9" w14:textId="286A3C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8,241.25 </w:t>
            </w:r>
          </w:p>
        </w:tc>
      </w:tr>
      <w:tr w:rsidR="000E15CA" w:rsidRPr="000E15CA" w14:paraId="6546120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553D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E650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55D5A18B" w14:textId="7ACC80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FA32497" w14:textId="5BD4BE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F9F8E" w14:textId="7CCF00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8D73D" w14:textId="7519EE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0,598.75 </w:t>
            </w:r>
          </w:p>
        </w:tc>
      </w:tr>
      <w:tr w:rsidR="000E15CA" w:rsidRPr="000E15CA" w14:paraId="62423C5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E92B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EB60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7C5A95BD" w14:textId="57923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3A2F7A62" w14:textId="0E6F07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6CBDB" w14:textId="57FC06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76A9F" w14:textId="1735758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39,810.00 </w:t>
            </w:r>
          </w:p>
        </w:tc>
      </w:tr>
      <w:tr w:rsidR="000E15CA" w:rsidRPr="000E15CA" w14:paraId="2577700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1A2A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8F03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1B43BC15" w14:textId="67540A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0932628" w14:textId="078667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B8CAB" w14:textId="516015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0688B" w14:textId="4D91F0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0,962.50 </w:t>
            </w:r>
          </w:p>
        </w:tc>
      </w:tr>
      <w:tr w:rsidR="000E15CA" w:rsidRPr="000E15CA" w14:paraId="20BD864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21DC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D359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61CD6A52" w14:textId="3947A2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4B9C9" w14:textId="2ACB278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8205F" w14:textId="47DD86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EB9E0" w14:textId="1CC3E8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3,000.00 </w:t>
            </w:r>
          </w:p>
        </w:tc>
      </w:tr>
      <w:tr w:rsidR="000E15CA" w:rsidRPr="000E15CA" w14:paraId="270BA82D"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59C67"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1ADDD4E4" w14:textId="15B9EC5F"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7,615,961.98 </w:t>
            </w:r>
          </w:p>
        </w:tc>
        <w:tc>
          <w:tcPr>
            <w:tcW w:w="958" w:type="pct"/>
            <w:tcBorders>
              <w:top w:val="nil"/>
              <w:left w:val="nil"/>
              <w:bottom w:val="single" w:sz="4" w:space="0" w:color="000000"/>
              <w:right w:val="single" w:sz="4" w:space="0" w:color="000000"/>
            </w:tcBorders>
            <w:shd w:val="clear" w:color="D8D8D8" w:fill="D8D8D8"/>
            <w:noWrap/>
            <w:vAlign w:val="bottom"/>
            <w:hideMark/>
          </w:tcPr>
          <w:p w14:paraId="4B3CEE84" w14:textId="0ECC239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9726ED" w14:textId="1850842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BD3E4B" w14:textId="49C9EE0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7,615,961.98 </w:t>
            </w:r>
          </w:p>
        </w:tc>
      </w:tr>
      <w:tr w:rsidR="000E15CA" w:rsidRPr="000E15CA" w14:paraId="6EB1030C"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3F93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730E38D5" w14:textId="7684E4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03A744EF" w14:textId="09AACA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C3A8C" w14:textId="659762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EEFC4" w14:textId="6A74A6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16,840.00 </w:t>
            </w:r>
          </w:p>
        </w:tc>
      </w:tr>
      <w:tr w:rsidR="000E15CA" w:rsidRPr="000E15CA" w14:paraId="41B9A6D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EE33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E7DC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5C373A" w14:textId="0EFEA1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0ABF7055" w14:textId="3116D0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5328F" w14:textId="4DEC79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1954F" w14:textId="6CC1B4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3,669.12 </w:t>
            </w:r>
          </w:p>
        </w:tc>
      </w:tr>
      <w:tr w:rsidR="000E15CA" w:rsidRPr="000E15CA" w14:paraId="53F0EDA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1F68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B2E8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1F558FB9" w14:textId="4E8235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30775E09" w14:textId="18884D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F5117" w14:textId="0E21F1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6C6AE" w14:textId="5CFDF22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988.08 </w:t>
            </w:r>
          </w:p>
        </w:tc>
      </w:tr>
      <w:tr w:rsidR="000E15CA" w:rsidRPr="000E15CA" w14:paraId="5141174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9335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2B7F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7EA85D23" w14:textId="0FAB64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1C0A02D3" w14:textId="68E107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B1CE9" w14:textId="6CD5B1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102B0" w14:textId="4255F5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2.34 </w:t>
            </w:r>
          </w:p>
        </w:tc>
      </w:tr>
      <w:tr w:rsidR="000E15CA" w:rsidRPr="000E15CA" w14:paraId="24A6573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76DB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9CF2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757D607C" w14:textId="77296A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65EB7A44" w14:textId="1F135F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E8169" w14:textId="3A82C6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7528A" w14:textId="565A8B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4,439.60 </w:t>
            </w:r>
          </w:p>
        </w:tc>
      </w:tr>
      <w:tr w:rsidR="000E15CA" w:rsidRPr="000E15CA" w14:paraId="12AA067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CC61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3F7B2B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20904BA9" w14:textId="780170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5AB34DD0" w14:textId="76F4C3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CFFFA" w14:textId="2A56D7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4E461" w14:textId="4965DB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14,549.68 </w:t>
            </w:r>
          </w:p>
        </w:tc>
      </w:tr>
      <w:tr w:rsidR="000E15CA" w:rsidRPr="000E15CA" w14:paraId="5C287AF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63FD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D1C8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278C9B66" w14:textId="6C41BB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5832538C" w14:textId="29F986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C043E" w14:textId="5C02B4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B84F5" w14:textId="1E6BA4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59,185.44 </w:t>
            </w:r>
          </w:p>
        </w:tc>
      </w:tr>
      <w:tr w:rsidR="000E15CA" w:rsidRPr="000E15CA" w14:paraId="3A2C914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1B53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1B8E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356F390E" w14:textId="604D4E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06EC9E57" w14:textId="56897B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31153" w14:textId="64A84A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C6CF3" w14:textId="355AED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25.46 </w:t>
            </w:r>
          </w:p>
        </w:tc>
      </w:tr>
      <w:tr w:rsidR="000E15CA" w:rsidRPr="000E15CA" w14:paraId="5D25A14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E12F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A036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3120EA9F" w14:textId="412E87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56D5A0B0" w14:textId="749DD38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2725A" w14:textId="224CAB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9CE8D" w14:textId="122DBB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43.12 </w:t>
            </w:r>
          </w:p>
        </w:tc>
      </w:tr>
      <w:tr w:rsidR="000E15CA" w:rsidRPr="000E15CA" w14:paraId="307D4EC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836F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29C3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0B3EEF8D" w14:textId="79B323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0878AF58" w14:textId="1DA71F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B8283" w14:textId="75CC19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A9044" w14:textId="069211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6,052.30 </w:t>
            </w:r>
          </w:p>
        </w:tc>
      </w:tr>
      <w:tr w:rsidR="000E15CA" w:rsidRPr="000E15CA" w14:paraId="030C72E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40C7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F522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5620687B" w14:textId="306017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3455123F" w14:textId="69C4D9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9D361" w14:textId="17C483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EF793" w14:textId="45F13F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25.46 </w:t>
            </w:r>
          </w:p>
        </w:tc>
      </w:tr>
      <w:tr w:rsidR="000E15CA" w:rsidRPr="000E15CA" w14:paraId="2445893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00F9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2AB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5209DFE3" w14:textId="44B2EA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FDEE3ED" w14:textId="558B59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ADA7C" w14:textId="2BD234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C834A" w14:textId="160DBD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90.14 </w:t>
            </w:r>
          </w:p>
        </w:tc>
      </w:tr>
      <w:tr w:rsidR="000E15CA" w:rsidRPr="000E15CA" w14:paraId="233FE90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E134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6F7F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902AE45" w14:textId="49F3F8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66E45F1C" w14:textId="51E5C1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1B167" w14:textId="6FBD76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F9C67" w14:textId="041EF1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7,108.00 </w:t>
            </w:r>
          </w:p>
        </w:tc>
      </w:tr>
      <w:tr w:rsidR="000E15CA" w:rsidRPr="000E15CA" w14:paraId="62E38F5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C2BB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66B8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21D784D7" w14:textId="787A91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640FF66F" w14:textId="006496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DE15B" w14:textId="750F6D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B4284" w14:textId="77F764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33.26 </w:t>
            </w:r>
          </w:p>
        </w:tc>
      </w:tr>
      <w:tr w:rsidR="000E15CA" w:rsidRPr="000E15CA" w14:paraId="700578D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F61E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B146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5F2ADCE7" w14:textId="0C9B29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0A69852E" w14:textId="18DD98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6E179" w14:textId="4906C0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4956F" w14:textId="1CCF7A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4,696.14 </w:t>
            </w:r>
          </w:p>
        </w:tc>
      </w:tr>
      <w:tr w:rsidR="000E15CA" w:rsidRPr="000E15CA" w14:paraId="2899AF0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904A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457F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2B1F0AF3" w14:textId="5106F5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60F3E7EA" w14:textId="17C879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4DB78" w14:textId="15459F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44DCE" w14:textId="063C11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5,519.88 </w:t>
            </w:r>
          </w:p>
        </w:tc>
      </w:tr>
      <w:tr w:rsidR="000E15CA" w:rsidRPr="000E15CA" w14:paraId="64BE5F2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D700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04C8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E24E4E2" w14:textId="4DAD02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786D8605" w14:textId="22261A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B5871" w14:textId="3104C9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CACCF" w14:textId="68A645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73,087.60 </w:t>
            </w:r>
          </w:p>
        </w:tc>
      </w:tr>
      <w:tr w:rsidR="000E15CA" w:rsidRPr="000E15CA" w14:paraId="1B03E20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5793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729B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BA80DF3" w14:textId="77505C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392BED28" w14:textId="732553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5F51D" w14:textId="505AF9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954B7" w14:textId="57F976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8,550.98 </w:t>
            </w:r>
          </w:p>
        </w:tc>
      </w:tr>
      <w:tr w:rsidR="000E15CA" w:rsidRPr="000E15CA" w14:paraId="35A95F3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1D49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5A6B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7F193F59" w14:textId="2B49AF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06A0321F" w14:textId="225BD5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F7B3F" w14:textId="2C49DD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7EB44" w14:textId="60B2A6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4,283.02 </w:t>
            </w:r>
          </w:p>
        </w:tc>
      </w:tr>
      <w:tr w:rsidR="000E15CA" w:rsidRPr="000E15CA" w14:paraId="08BAED5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61D0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3F51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775EA755" w14:textId="010A51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05464D43" w14:textId="4FDB74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EADAC" w14:textId="350F7C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99160" w14:textId="4AACA0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2,628.90 </w:t>
            </w:r>
          </w:p>
        </w:tc>
      </w:tr>
      <w:tr w:rsidR="000E15CA" w:rsidRPr="000E15CA" w14:paraId="7CDAFE7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EDCF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F034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5C8ECDE8" w14:textId="6BCB46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D7E1FCF" w14:textId="1BBEF5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742EF" w14:textId="630261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F92AE" w14:textId="49BB1D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60.78 </w:t>
            </w:r>
          </w:p>
        </w:tc>
      </w:tr>
      <w:tr w:rsidR="000E15CA" w:rsidRPr="000E15CA" w14:paraId="1BBA6E2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1129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3125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9B31ADF" w14:textId="218D53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471ACE9A" w14:textId="3976C3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4D1DE" w14:textId="0F5076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42F61" w14:textId="1AD25B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2,881.12 </w:t>
            </w:r>
          </w:p>
        </w:tc>
      </w:tr>
      <w:tr w:rsidR="000E15CA" w:rsidRPr="000E15CA" w14:paraId="4274D91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FFCA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C2E2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71F3F47F" w14:textId="21CE45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36F793EA" w14:textId="120EE1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24183" w14:textId="15C4CA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81FB3" w14:textId="5A6FF8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21.56 </w:t>
            </w:r>
          </w:p>
        </w:tc>
      </w:tr>
      <w:tr w:rsidR="000E15CA" w:rsidRPr="000E15CA" w14:paraId="09D4A5F9"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910A3"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31C0096B" w14:textId="17D69CA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2F361D4C" w14:textId="00A9EBE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0EB4C4" w14:textId="52D0DF5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3999F9" w14:textId="6820D4C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7,761,887.43 </w:t>
            </w:r>
          </w:p>
        </w:tc>
      </w:tr>
      <w:tr w:rsidR="000E15CA" w:rsidRPr="000E15CA" w14:paraId="06BA02B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003F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60C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1DAA738D" w14:textId="7A9B96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2F1FB507" w14:textId="3F26B9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087FC" w14:textId="4D6374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DC275" w14:textId="4F99C3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3,599.40 </w:t>
            </w:r>
          </w:p>
        </w:tc>
      </w:tr>
      <w:tr w:rsidR="000E15CA" w:rsidRPr="000E15CA" w14:paraId="122FBB8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6AB8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E2DD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6F621B06" w14:textId="4FF1BE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21B3A7BF" w14:textId="2D70E0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719E4" w14:textId="693D32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8E897" w14:textId="616C8D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2,498.75 </w:t>
            </w:r>
          </w:p>
        </w:tc>
      </w:tr>
      <w:tr w:rsidR="000E15CA" w:rsidRPr="000E15CA" w14:paraId="4A0F3B6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904C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81F2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154F059D" w14:textId="0DF0C3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13971C99" w14:textId="132CF3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0D4C7" w14:textId="7A1D66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F9CCE" w14:textId="5D28BE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2,890.00 </w:t>
            </w:r>
          </w:p>
        </w:tc>
      </w:tr>
      <w:tr w:rsidR="000E15CA" w:rsidRPr="000E15CA" w14:paraId="2D53F22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639C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367F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4C77BB41" w14:textId="22BDBD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28578EB2" w14:textId="7E68A6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A1396" w14:textId="2EADCC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E41ED" w14:textId="13A083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44,019.75 </w:t>
            </w:r>
          </w:p>
        </w:tc>
      </w:tr>
      <w:tr w:rsidR="000E15CA" w:rsidRPr="000E15CA" w14:paraId="19661B4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E49F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95E1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6CBFA90" w14:textId="694830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3A584E8A" w14:textId="1D8619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9D102" w14:textId="098377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42181" w14:textId="551CCB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14,655.00 </w:t>
            </w:r>
          </w:p>
        </w:tc>
      </w:tr>
      <w:tr w:rsidR="000E15CA" w:rsidRPr="000E15CA" w14:paraId="7EF91FB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1E66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02B2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4A6419DC" w14:textId="65AD53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7D40EAA7" w14:textId="2BB9CC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711CA" w14:textId="38E05E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23571" w14:textId="0AA78B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9,010.00 </w:t>
            </w:r>
          </w:p>
        </w:tc>
      </w:tr>
      <w:tr w:rsidR="000E15CA" w:rsidRPr="000E15CA" w14:paraId="25CCACF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1BC0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6C2E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3FF6BB6" w14:textId="42AC7D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08D3F884" w14:textId="7ECFBC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199CC" w14:textId="227B56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609A4" w14:textId="12B018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7,362.30 </w:t>
            </w:r>
          </w:p>
        </w:tc>
      </w:tr>
      <w:tr w:rsidR="000E15CA" w:rsidRPr="000E15CA" w14:paraId="0FD465B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3ADF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66FD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1FFE70E4" w14:textId="0AD3C9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7F3D9B1D" w14:textId="65103E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4A1E4" w14:textId="706E7C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3997F" w14:textId="459A5E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7,467.80 </w:t>
            </w:r>
          </w:p>
        </w:tc>
      </w:tr>
      <w:tr w:rsidR="000E15CA" w:rsidRPr="000E15CA" w14:paraId="3C46237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0043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F665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73C4CFD8" w14:textId="5C07C2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606687EE" w14:textId="3C232A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9960B" w14:textId="518735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E0301" w14:textId="51E40A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7,803.70 </w:t>
            </w:r>
          </w:p>
        </w:tc>
      </w:tr>
      <w:tr w:rsidR="000E15CA" w:rsidRPr="000E15CA" w14:paraId="5F2A521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C625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5FEC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726BB0DE" w14:textId="136ACF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286D24AB" w14:textId="7FBE83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47CDF" w14:textId="641F12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78586" w14:textId="200CB9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7,291.40 </w:t>
            </w:r>
          </w:p>
        </w:tc>
      </w:tr>
      <w:tr w:rsidR="000E15CA" w:rsidRPr="000E15CA" w14:paraId="7F51CA9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C82E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7323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7C2D138E" w14:textId="5AA042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685430A9" w14:textId="604062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BA9D3" w14:textId="79A10A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EC2BF" w14:textId="21F851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2,765.88 </w:t>
            </w:r>
          </w:p>
        </w:tc>
      </w:tr>
      <w:tr w:rsidR="000E15CA" w:rsidRPr="000E15CA" w14:paraId="6754F31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6DB5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934D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265D7B78" w14:textId="0BBA2F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6B567033" w14:textId="72A54D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B4AE9" w14:textId="3C059A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5CC8D" w14:textId="7696A3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5,548.00 </w:t>
            </w:r>
          </w:p>
        </w:tc>
      </w:tr>
      <w:tr w:rsidR="000E15CA" w:rsidRPr="000E15CA" w14:paraId="70A4C6A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ED09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3ECE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67F4CD95" w14:textId="4D352B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57FC1A5" w14:textId="7DB799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49BBB" w14:textId="4CEBBC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6FEAB" w14:textId="092437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550.00 </w:t>
            </w:r>
          </w:p>
        </w:tc>
      </w:tr>
      <w:tr w:rsidR="000E15CA" w:rsidRPr="000E15CA" w14:paraId="7E2BA3B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4F1F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47F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CBC56CD" w14:textId="3A60B7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305AAF45" w14:textId="1C9341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2B7C5" w14:textId="1F9B5F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0C1E7" w14:textId="7489F0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8,437.25 </w:t>
            </w:r>
          </w:p>
        </w:tc>
      </w:tr>
      <w:tr w:rsidR="000E15CA" w:rsidRPr="000E15CA" w14:paraId="7451A34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58E4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04D7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20C91BC3" w14:textId="4BD10A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5E3AC488" w14:textId="2909DB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27FB2" w14:textId="18A0B1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98937" w14:textId="03B66E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3,953.00 </w:t>
            </w:r>
          </w:p>
        </w:tc>
      </w:tr>
      <w:tr w:rsidR="000E15CA" w:rsidRPr="000E15CA" w14:paraId="256EAA3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1994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262C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07E55839" w14:textId="358EF8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04763EF4" w14:textId="62D26C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9CB9D" w14:textId="384D01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52FFC" w14:textId="706305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8,501.00 </w:t>
            </w:r>
          </w:p>
        </w:tc>
      </w:tr>
      <w:tr w:rsidR="000E15CA" w:rsidRPr="000E15CA" w14:paraId="1960472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5E23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5369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24B54E9" w14:textId="0AA4AB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1F052844" w14:textId="004B6B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68655" w14:textId="6BB02D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C3C40" w14:textId="0CBAB5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5,534.20 </w:t>
            </w:r>
          </w:p>
        </w:tc>
      </w:tr>
      <w:tr w:rsidR="000E15CA" w:rsidRPr="000E15CA" w14:paraId="55AB4430"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59BB3"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F82EC49" w14:textId="60D1630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CAF6039" w14:textId="023E209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0B2AEB" w14:textId="7F4A50B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7A6CC3" w14:textId="21EFC5A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300,032.75 </w:t>
            </w:r>
          </w:p>
        </w:tc>
      </w:tr>
      <w:tr w:rsidR="000E15CA" w:rsidRPr="000E15CA" w14:paraId="66B2C27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3CCF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BE0C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0BABD89D" w14:textId="44C564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5AA1C518" w14:textId="10292E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2FD31" w14:textId="749B66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8019C" w14:textId="7382DB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6,365.00 </w:t>
            </w:r>
          </w:p>
        </w:tc>
      </w:tr>
      <w:tr w:rsidR="000E15CA" w:rsidRPr="000E15CA" w14:paraId="2F2FC3D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A642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13D1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4D10D7E" w14:textId="2B96E1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22FF83D3" w14:textId="4CD872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10274" w14:textId="009208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7FCF2" w14:textId="019C45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234.00 </w:t>
            </w:r>
          </w:p>
        </w:tc>
      </w:tr>
      <w:tr w:rsidR="000E15CA" w:rsidRPr="000E15CA" w14:paraId="3C1F7AA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875D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E243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5ED0C4D2" w14:textId="3C35DA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0A1BA0E2" w14:textId="479F37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7A37D" w14:textId="2D723D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7E4C1" w14:textId="60E0BA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6,273.00 </w:t>
            </w:r>
          </w:p>
        </w:tc>
      </w:tr>
      <w:tr w:rsidR="000E15CA" w:rsidRPr="000E15CA" w14:paraId="0E0A60F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06D5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0AB2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2492E89D" w14:textId="4CAC04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32F282D0" w14:textId="74A4DD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12CBF" w14:textId="4FCFFC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E644C" w14:textId="3370E3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1,527.60 </w:t>
            </w:r>
          </w:p>
        </w:tc>
      </w:tr>
      <w:tr w:rsidR="000E15CA" w:rsidRPr="000E15CA" w14:paraId="33928F9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6EE2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A07E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EE37A8" w14:textId="3898E0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46DA02D8" w14:textId="3A2A59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BF801" w14:textId="13CB8A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6088B" w14:textId="48E93B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0,692.00 </w:t>
            </w:r>
          </w:p>
        </w:tc>
      </w:tr>
      <w:tr w:rsidR="000E15CA" w:rsidRPr="000E15CA" w14:paraId="5ED8416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B7E8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2DA3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258B2908" w14:textId="0F7DB4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66B1EDB2" w14:textId="5AC877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8C50B" w14:textId="4E4FF0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C08BF" w14:textId="3685F8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195.00 </w:t>
            </w:r>
          </w:p>
        </w:tc>
      </w:tr>
      <w:tr w:rsidR="000E15CA" w:rsidRPr="000E15CA" w14:paraId="31AAF8D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116B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0E9E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1D794B8F" w14:textId="2A29E6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5154793A" w14:textId="544638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B7C77" w14:textId="5F828E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2A544" w14:textId="7D6989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1,124.00 </w:t>
            </w:r>
          </w:p>
        </w:tc>
      </w:tr>
      <w:tr w:rsidR="000E15CA" w:rsidRPr="000E15CA" w14:paraId="2AE263A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959D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7C7F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3DE7604" w14:textId="265B92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48624EE5" w14:textId="3F7729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9800E" w14:textId="4CF51F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28343" w14:textId="38EB23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9,750.65 </w:t>
            </w:r>
          </w:p>
        </w:tc>
      </w:tr>
      <w:tr w:rsidR="000E15CA" w:rsidRPr="000E15CA" w14:paraId="264D606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5CDF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C585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402533D5" w14:textId="6AC8F1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6E423763" w14:textId="690D19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3B5F7" w14:textId="38CE61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8BF3E" w14:textId="03EF50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5,871.50 </w:t>
            </w:r>
          </w:p>
        </w:tc>
      </w:tr>
      <w:tr w:rsidR="000E15CA" w:rsidRPr="000E15CA" w14:paraId="2AE7332C"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780FB6"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75FF66BF" w14:textId="1E5ADCA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20,361,579.34 </w:t>
            </w:r>
          </w:p>
        </w:tc>
        <w:tc>
          <w:tcPr>
            <w:tcW w:w="958" w:type="pct"/>
            <w:tcBorders>
              <w:top w:val="nil"/>
              <w:left w:val="nil"/>
              <w:bottom w:val="single" w:sz="4" w:space="0" w:color="000000"/>
              <w:right w:val="single" w:sz="4" w:space="0" w:color="000000"/>
            </w:tcBorders>
            <w:shd w:val="clear" w:color="A5A5A5" w:fill="A5A5A5"/>
            <w:noWrap/>
            <w:vAlign w:val="bottom"/>
            <w:hideMark/>
          </w:tcPr>
          <w:p w14:paraId="62159EFA" w14:textId="6927336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35,277,676.64 </w:t>
            </w:r>
          </w:p>
        </w:tc>
        <w:tc>
          <w:tcPr>
            <w:tcW w:w="958" w:type="pct"/>
            <w:tcBorders>
              <w:top w:val="nil"/>
              <w:left w:val="nil"/>
              <w:bottom w:val="single" w:sz="4" w:space="0" w:color="000000"/>
              <w:right w:val="single" w:sz="4" w:space="0" w:color="000000"/>
            </w:tcBorders>
            <w:shd w:val="clear" w:color="A5A5A5" w:fill="A5A5A5"/>
            <w:noWrap/>
            <w:vAlign w:val="bottom"/>
            <w:hideMark/>
          </w:tcPr>
          <w:p w14:paraId="7280D048" w14:textId="797D4B1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2C356D6" w14:textId="7470DA9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55,639,255.98 </w:t>
            </w:r>
          </w:p>
        </w:tc>
      </w:tr>
      <w:tr w:rsidR="000E15CA" w:rsidRPr="000E15CA" w14:paraId="4D693813"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2FA40"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16725DE" w14:textId="3D73DCE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32,432,940.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D248D78" w14:textId="0846F1C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9,291,027.35 </w:t>
            </w:r>
          </w:p>
        </w:tc>
        <w:tc>
          <w:tcPr>
            <w:tcW w:w="958" w:type="pct"/>
            <w:tcBorders>
              <w:top w:val="nil"/>
              <w:left w:val="nil"/>
              <w:bottom w:val="single" w:sz="4" w:space="0" w:color="000000"/>
              <w:right w:val="single" w:sz="4" w:space="0" w:color="000000"/>
            </w:tcBorders>
            <w:shd w:val="clear" w:color="D8D8D8" w:fill="D8D8D8"/>
            <w:noWrap/>
            <w:vAlign w:val="bottom"/>
            <w:hideMark/>
          </w:tcPr>
          <w:p w14:paraId="6E53FA93" w14:textId="6430FD3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C0CC45" w14:textId="500F921F"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51,723,968.20 </w:t>
            </w:r>
          </w:p>
        </w:tc>
      </w:tr>
      <w:tr w:rsidR="000E15CA" w:rsidRPr="000E15CA" w14:paraId="75975FF6"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915E8"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03EA396E" w14:textId="1F2B15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4BA9E3C3" w14:textId="185C64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4F938F86" w14:textId="7C546F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F5DFCB" w14:textId="224726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0,955,288.35 </w:t>
            </w:r>
          </w:p>
        </w:tc>
      </w:tr>
      <w:tr w:rsidR="000E15CA" w:rsidRPr="000E15CA" w14:paraId="3E552EC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94BE4"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5F1367B"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21C3DF8E" w14:textId="3E68A5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72642060" w14:textId="573C0F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B0242" w14:textId="448B55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2495D" w14:textId="2CB5D3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470,980.00 </w:t>
            </w:r>
          </w:p>
        </w:tc>
      </w:tr>
      <w:tr w:rsidR="000E15CA" w:rsidRPr="000E15CA" w14:paraId="207EFC2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078C2"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8559CF7"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07739E8E" w14:textId="681D0A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79965392" w14:textId="578E1E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10BC4" w14:textId="4CC2E5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D1E45" w14:textId="6A4783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820,880.50 </w:t>
            </w:r>
          </w:p>
        </w:tc>
      </w:tr>
      <w:tr w:rsidR="000E15CA" w:rsidRPr="000E15CA" w14:paraId="2B9280E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C621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D261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6A5A15BE" w14:textId="2B30D6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1D010360" w14:textId="12FDC4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B3C30" w14:textId="1C06A0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0CDC3" w14:textId="076622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41,315.00 </w:t>
            </w:r>
          </w:p>
        </w:tc>
      </w:tr>
      <w:tr w:rsidR="000E15CA" w:rsidRPr="000E15CA" w14:paraId="223F0FC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7768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A1E3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AA6C8CE" w14:textId="1BE233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0B72349F" w14:textId="2ECF94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596A90" w14:textId="4502A4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9F5FE" w14:textId="3CF28C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389,830.00 </w:t>
            </w:r>
          </w:p>
        </w:tc>
      </w:tr>
      <w:tr w:rsidR="000E15CA" w:rsidRPr="000E15CA" w14:paraId="2818B92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C29F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2D42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C2AE52" w14:textId="15285C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06,647.00 </w:t>
            </w:r>
          </w:p>
        </w:tc>
        <w:tc>
          <w:tcPr>
            <w:tcW w:w="958" w:type="pct"/>
            <w:tcBorders>
              <w:top w:val="nil"/>
              <w:left w:val="nil"/>
              <w:bottom w:val="single" w:sz="4" w:space="0" w:color="000000"/>
              <w:right w:val="single" w:sz="4" w:space="0" w:color="000000"/>
            </w:tcBorders>
            <w:shd w:val="clear" w:color="auto" w:fill="auto"/>
            <w:noWrap/>
            <w:vAlign w:val="bottom"/>
            <w:hideMark/>
          </w:tcPr>
          <w:p w14:paraId="39A64FD0" w14:textId="5258F4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3C50B81A" w14:textId="3D580C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3999B" w14:textId="60B1EE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15,667.00 </w:t>
            </w:r>
          </w:p>
        </w:tc>
      </w:tr>
      <w:tr w:rsidR="000E15CA" w:rsidRPr="000E15CA" w14:paraId="2358153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50CE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BCE2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4531AEA0" w14:textId="3208D6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87,975.00 </w:t>
            </w:r>
          </w:p>
        </w:tc>
        <w:tc>
          <w:tcPr>
            <w:tcW w:w="958" w:type="pct"/>
            <w:tcBorders>
              <w:top w:val="nil"/>
              <w:left w:val="nil"/>
              <w:bottom w:val="single" w:sz="4" w:space="0" w:color="000000"/>
              <w:right w:val="single" w:sz="4" w:space="0" w:color="000000"/>
            </w:tcBorders>
            <w:shd w:val="clear" w:color="auto" w:fill="auto"/>
            <w:noWrap/>
            <w:vAlign w:val="bottom"/>
            <w:hideMark/>
          </w:tcPr>
          <w:p w14:paraId="1E0509E4" w14:textId="77ED71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93,814.95 </w:t>
            </w:r>
          </w:p>
        </w:tc>
        <w:tc>
          <w:tcPr>
            <w:tcW w:w="958" w:type="pct"/>
            <w:tcBorders>
              <w:top w:val="nil"/>
              <w:left w:val="nil"/>
              <w:bottom w:val="single" w:sz="4" w:space="0" w:color="000000"/>
              <w:right w:val="single" w:sz="4" w:space="0" w:color="000000"/>
            </w:tcBorders>
            <w:shd w:val="clear" w:color="auto" w:fill="auto"/>
            <w:noWrap/>
            <w:vAlign w:val="bottom"/>
            <w:hideMark/>
          </w:tcPr>
          <w:p w14:paraId="42593A88" w14:textId="29BAFC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750EA" w14:textId="6F1EF1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81,789.95 </w:t>
            </w:r>
          </w:p>
        </w:tc>
      </w:tr>
      <w:tr w:rsidR="000E15CA" w:rsidRPr="000E15CA" w14:paraId="44B33D4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2FB0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62FA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26EE5B1B" w14:textId="7347B5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2129DAF3" w14:textId="545729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5DC16255" w14:textId="104D93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650B6" w14:textId="15050F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54,807.00 </w:t>
            </w:r>
          </w:p>
        </w:tc>
      </w:tr>
      <w:tr w:rsidR="000E15CA" w:rsidRPr="000E15CA" w14:paraId="1F1C5DB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344A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DB5C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9235779" w14:textId="10E160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5BDFC866" w14:textId="411FBC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7CC3E" w14:textId="2C7DD6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34289" w14:textId="4C6767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92,990.00 </w:t>
            </w:r>
          </w:p>
        </w:tc>
      </w:tr>
      <w:tr w:rsidR="000E15CA" w:rsidRPr="000E15CA" w14:paraId="273FBF0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3BDB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23B4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4739AB53" w14:textId="5AA2BD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0A6E6B65" w14:textId="66A2E8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AA5CE" w14:textId="4FD2C7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7BECF" w14:textId="504790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734,307.50 </w:t>
            </w:r>
          </w:p>
        </w:tc>
      </w:tr>
      <w:tr w:rsidR="000E15CA" w:rsidRPr="000E15CA" w14:paraId="7F4191B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123D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1A0D2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3C77ADFE" w14:textId="39FC60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175,082.50 </w:t>
            </w:r>
          </w:p>
        </w:tc>
        <w:tc>
          <w:tcPr>
            <w:tcW w:w="958" w:type="pct"/>
            <w:tcBorders>
              <w:top w:val="nil"/>
              <w:left w:val="nil"/>
              <w:bottom w:val="single" w:sz="4" w:space="0" w:color="000000"/>
              <w:right w:val="single" w:sz="4" w:space="0" w:color="000000"/>
            </w:tcBorders>
            <w:shd w:val="clear" w:color="auto" w:fill="auto"/>
            <w:noWrap/>
            <w:vAlign w:val="bottom"/>
            <w:hideMark/>
          </w:tcPr>
          <w:p w14:paraId="565AC9C8" w14:textId="6B135B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3FBECB2" w14:textId="0E4969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47036" w14:textId="78ACE7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464,432.50 </w:t>
            </w:r>
          </w:p>
        </w:tc>
      </w:tr>
      <w:tr w:rsidR="000E15CA" w:rsidRPr="000E15CA" w14:paraId="64A8B79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0325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7D5B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736E004D" w14:textId="73C0A7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5E0E86E0" w14:textId="47362A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937C8" w14:textId="0146B1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DEFE3" w14:textId="2BEC23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157,380.00 </w:t>
            </w:r>
          </w:p>
        </w:tc>
      </w:tr>
      <w:tr w:rsidR="000E15CA" w:rsidRPr="000E15CA" w14:paraId="6BBA285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8443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DF7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6985D0B" w14:textId="63E99F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7E366C93" w14:textId="64B78A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08F02DBB" w14:textId="0D19DF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708D3" w14:textId="5EABC0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722,082.00 </w:t>
            </w:r>
          </w:p>
        </w:tc>
      </w:tr>
      <w:tr w:rsidR="000E15CA" w:rsidRPr="000E15CA" w14:paraId="5A0E8CD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B944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5914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57847224" w14:textId="5D934D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F1BC53E" w14:textId="49D9E1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AA029" w14:textId="6AD746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F070F" w14:textId="1D455E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5,315.00 </w:t>
            </w:r>
          </w:p>
        </w:tc>
      </w:tr>
      <w:tr w:rsidR="000E15CA" w:rsidRPr="000E15CA" w14:paraId="7AAC108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DC50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CB53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803194" w14:textId="536DF9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991,728.00 </w:t>
            </w:r>
          </w:p>
        </w:tc>
        <w:tc>
          <w:tcPr>
            <w:tcW w:w="958" w:type="pct"/>
            <w:tcBorders>
              <w:top w:val="nil"/>
              <w:left w:val="nil"/>
              <w:bottom w:val="single" w:sz="4" w:space="0" w:color="000000"/>
              <w:right w:val="single" w:sz="4" w:space="0" w:color="000000"/>
            </w:tcBorders>
            <w:shd w:val="clear" w:color="auto" w:fill="auto"/>
            <w:noWrap/>
            <w:vAlign w:val="bottom"/>
            <w:hideMark/>
          </w:tcPr>
          <w:p w14:paraId="0DFAE29F" w14:textId="641B83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D497CB" w14:textId="631EBA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04321" w14:textId="1C7FBE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141,728.00 </w:t>
            </w:r>
          </w:p>
        </w:tc>
      </w:tr>
      <w:tr w:rsidR="000E15CA" w:rsidRPr="000E15CA" w14:paraId="6CAA295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3903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17C2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6C4D802" w14:textId="1B1D90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89F9786" w14:textId="7333AC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4BE81" w14:textId="7EEFCF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D3800" w14:textId="10DB2D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5,315.00 </w:t>
            </w:r>
          </w:p>
        </w:tc>
      </w:tr>
      <w:tr w:rsidR="000E15CA" w:rsidRPr="000E15CA" w14:paraId="4A428BB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2056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5AC1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FF8A5C2" w14:textId="2A4EB7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20FBD96C" w14:textId="67FC23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78D0C4D2" w14:textId="3A6E472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B9C27" w14:textId="033761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81,890.00 </w:t>
            </w:r>
          </w:p>
        </w:tc>
      </w:tr>
      <w:tr w:rsidR="000E15CA" w:rsidRPr="000E15CA" w14:paraId="178C88E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6B59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1079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0AE2739" w14:textId="7E77B6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34235B9F" w14:textId="0131ED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B7EB928" w14:textId="2DA27E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20311" w14:textId="482B9F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8,383,449.00 </w:t>
            </w:r>
          </w:p>
        </w:tc>
      </w:tr>
      <w:tr w:rsidR="000E15CA" w:rsidRPr="000E15CA" w14:paraId="67C71CF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DDF9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66D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54489CEB" w14:textId="559DE8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00B8BEA3" w14:textId="4CC53F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62FD5" w14:textId="48A971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5D632" w14:textId="659F96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813,125.00 </w:t>
            </w:r>
          </w:p>
        </w:tc>
      </w:tr>
      <w:tr w:rsidR="000E15CA" w:rsidRPr="000E15CA" w14:paraId="3B411C5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F4A0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7087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47CD947A" w14:textId="44798C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34C5E9D5" w14:textId="72BFFB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27A85E3B" w14:textId="194103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3CCB6" w14:textId="251999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39,829.00 </w:t>
            </w:r>
          </w:p>
        </w:tc>
      </w:tr>
      <w:tr w:rsidR="000E15CA" w:rsidRPr="000E15CA" w14:paraId="751E766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8EE4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8FED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6E256607" w14:textId="602187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2BC81846" w14:textId="65567A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8077A" w14:textId="6C4BC9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3A930" w14:textId="1169E6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5,315.00 </w:t>
            </w:r>
          </w:p>
        </w:tc>
      </w:tr>
      <w:tr w:rsidR="000E15CA" w:rsidRPr="000E15CA" w14:paraId="679AAFE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1DAD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60AA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473959D" w14:textId="162926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713F85EB" w14:textId="602702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17911" w14:textId="055731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E3BD9" w14:textId="5EC886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5,315.00 </w:t>
            </w:r>
          </w:p>
        </w:tc>
      </w:tr>
      <w:tr w:rsidR="000E15CA" w:rsidRPr="000E15CA" w14:paraId="19CBF60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BE48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9CE5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44D3F76" w14:textId="37116E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62886EA0" w14:textId="0EE3A9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2708EB62" w14:textId="75244D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AE0BA" w14:textId="2080E7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316,926.40 </w:t>
            </w:r>
          </w:p>
        </w:tc>
      </w:tr>
      <w:tr w:rsidR="000E15CA" w:rsidRPr="000E15CA" w14:paraId="141ED65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ADFD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AC8E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3DAE2F3" w14:textId="24BAE4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4F413641" w14:textId="09C0DC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B3B60" w14:textId="7A193F2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18A98" w14:textId="2104B1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64,782.50 </w:t>
            </w:r>
          </w:p>
        </w:tc>
      </w:tr>
      <w:tr w:rsidR="000E15CA" w:rsidRPr="000E15CA" w14:paraId="5526169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0A6E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F148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C244728" w14:textId="0955D9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66CA8C84" w14:textId="29C438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D8CA2" w14:textId="71C75F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8CCD1" w14:textId="0C2C9E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32,345.00 </w:t>
            </w:r>
          </w:p>
        </w:tc>
      </w:tr>
      <w:tr w:rsidR="000E15CA" w:rsidRPr="000E15CA" w14:paraId="66B0AB3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E50B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B587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E6EB5B6" w14:textId="73B495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3DDC17" w14:textId="5FB3B6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11115" w14:textId="50D5E6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92B59" w14:textId="7CD409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478,500.00 </w:t>
            </w:r>
          </w:p>
        </w:tc>
      </w:tr>
      <w:tr w:rsidR="000E15CA" w:rsidRPr="000E15CA" w14:paraId="3AFB84E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4DAB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826E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1BA94622" w14:textId="7AB19B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9,695.00 </w:t>
            </w:r>
          </w:p>
        </w:tc>
        <w:tc>
          <w:tcPr>
            <w:tcW w:w="958" w:type="pct"/>
            <w:tcBorders>
              <w:top w:val="nil"/>
              <w:left w:val="nil"/>
              <w:bottom w:val="single" w:sz="4" w:space="0" w:color="000000"/>
              <w:right w:val="single" w:sz="4" w:space="0" w:color="000000"/>
            </w:tcBorders>
            <w:shd w:val="clear" w:color="auto" w:fill="auto"/>
            <w:noWrap/>
            <w:vAlign w:val="bottom"/>
            <w:hideMark/>
          </w:tcPr>
          <w:p w14:paraId="47F45480" w14:textId="23885E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A9DA7" w14:textId="1CD767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EB967" w14:textId="7D3327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9,695.00 </w:t>
            </w:r>
          </w:p>
        </w:tc>
      </w:tr>
      <w:tr w:rsidR="000E15CA" w:rsidRPr="000E15CA" w14:paraId="17FB04F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7502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A38F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5A824EF" w14:textId="51D9B9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5E9DD06B" w14:textId="64619B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192C7" w14:textId="4CDE06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8CA70" w14:textId="52FD37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582,753.00 </w:t>
            </w:r>
          </w:p>
        </w:tc>
      </w:tr>
      <w:tr w:rsidR="000E15CA" w:rsidRPr="000E15CA" w14:paraId="6CCB431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ABFF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2413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CACAB75" w14:textId="6B94CF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78,347.00 </w:t>
            </w:r>
          </w:p>
        </w:tc>
        <w:tc>
          <w:tcPr>
            <w:tcW w:w="958" w:type="pct"/>
            <w:tcBorders>
              <w:top w:val="nil"/>
              <w:left w:val="nil"/>
              <w:bottom w:val="single" w:sz="4" w:space="0" w:color="000000"/>
              <w:right w:val="single" w:sz="4" w:space="0" w:color="000000"/>
            </w:tcBorders>
            <w:shd w:val="clear" w:color="auto" w:fill="auto"/>
            <w:noWrap/>
            <w:vAlign w:val="bottom"/>
            <w:hideMark/>
          </w:tcPr>
          <w:p w14:paraId="573A5E20" w14:textId="1DF45F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539DB6C" w14:textId="382E9F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3AA5B" w14:textId="64F1E0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36,422.00 </w:t>
            </w:r>
          </w:p>
        </w:tc>
      </w:tr>
      <w:tr w:rsidR="000E15CA" w:rsidRPr="000E15CA" w14:paraId="443FA9C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9C7F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9E77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17927131" w14:textId="35618C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680D22EA" w14:textId="66A478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15B19" w14:textId="304704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0C418" w14:textId="353AC7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8,568,908.00 </w:t>
            </w:r>
          </w:p>
        </w:tc>
      </w:tr>
      <w:tr w:rsidR="000E15CA" w:rsidRPr="000E15CA" w14:paraId="5343BE1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1280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AAF7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F39AD1C" w14:textId="4A7E7F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12B2FF64" w14:textId="5EEEF8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C4850" w14:textId="0F1824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F0C9E" w14:textId="249D73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660,312.00 </w:t>
            </w:r>
          </w:p>
        </w:tc>
      </w:tr>
      <w:tr w:rsidR="000E15CA" w:rsidRPr="000E15CA" w14:paraId="16C29AA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FACF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BD6F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4373EF38" w14:textId="247C19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8,140,085.50 </w:t>
            </w:r>
          </w:p>
        </w:tc>
        <w:tc>
          <w:tcPr>
            <w:tcW w:w="958" w:type="pct"/>
            <w:tcBorders>
              <w:top w:val="nil"/>
              <w:left w:val="nil"/>
              <w:bottom w:val="single" w:sz="4" w:space="0" w:color="000000"/>
              <w:right w:val="single" w:sz="4" w:space="0" w:color="000000"/>
            </w:tcBorders>
            <w:shd w:val="clear" w:color="auto" w:fill="auto"/>
            <w:noWrap/>
            <w:vAlign w:val="bottom"/>
            <w:hideMark/>
          </w:tcPr>
          <w:p w14:paraId="51AD177A" w14:textId="567614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786A7EE1" w14:textId="4FE37F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27C98" w14:textId="00A265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8,776,245.50 </w:t>
            </w:r>
          </w:p>
        </w:tc>
      </w:tr>
      <w:tr w:rsidR="000E15CA" w:rsidRPr="000E15CA" w14:paraId="18BFD58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2C9E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9BF8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0B364304" w14:textId="3442E7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3BB5AC2C" w14:textId="499FF6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AE4E8" w14:textId="6931AD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C78B7" w14:textId="2E1D22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22,983.00 </w:t>
            </w:r>
          </w:p>
        </w:tc>
      </w:tr>
      <w:tr w:rsidR="000E15CA" w:rsidRPr="000E15CA" w14:paraId="176B005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0709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C400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4B51FB7A" w14:textId="1E67AB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23295F8C" w14:textId="673957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34ABD" w14:textId="591F96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6F614" w14:textId="268833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95,750.00 </w:t>
            </w:r>
          </w:p>
        </w:tc>
      </w:tr>
      <w:tr w:rsidR="000E15CA" w:rsidRPr="000E15CA" w14:paraId="531BCAA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8970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66D8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54639F17" w14:textId="7C513C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CDB1C29" w14:textId="112EEE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40C76" w14:textId="6DABAF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EF437" w14:textId="640442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5,315.00 </w:t>
            </w:r>
          </w:p>
        </w:tc>
      </w:tr>
      <w:tr w:rsidR="000E15CA" w:rsidRPr="000E15CA" w14:paraId="38AFE13E"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A5F6D"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66BD4FB" w14:textId="0B8567D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8,759,04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1D668BE" w14:textId="11D576F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2,302,44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597D0668" w14:textId="618F080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6BA544" w14:textId="1214EE4F"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71,061,490.21 </w:t>
            </w:r>
          </w:p>
        </w:tc>
      </w:tr>
      <w:tr w:rsidR="000E15CA" w:rsidRPr="000E15CA" w14:paraId="516D7C7F"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60E290"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75E07C63" w14:textId="29A3B9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4010C625" w14:textId="46B3D1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5E8E4DBC" w14:textId="403BB9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490C67" w14:textId="2C4F5C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5,520,319.20 </w:t>
            </w:r>
          </w:p>
        </w:tc>
      </w:tr>
      <w:tr w:rsidR="000E15CA" w:rsidRPr="000E15CA" w14:paraId="198BCB4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DED00"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88A032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61A897A8" w14:textId="4C3A42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1BCEFECC" w14:textId="6B4B28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187C3" w14:textId="69CA57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231C3" w14:textId="789996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9,341.00 </w:t>
            </w:r>
          </w:p>
        </w:tc>
      </w:tr>
      <w:tr w:rsidR="000E15CA" w:rsidRPr="000E15CA" w14:paraId="10C87D9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30B1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C203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1FFD52D9" w14:textId="729F3C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45,950.00 </w:t>
            </w:r>
          </w:p>
        </w:tc>
        <w:tc>
          <w:tcPr>
            <w:tcW w:w="958" w:type="pct"/>
            <w:tcBorders>
              <w:top w:val="nil"/>
              <w:left w:val="nil"/>
              <w:bottom w:val="single" w:sz="4" w:space="0" w:color="000000"/>
              <w:right w:val="single" w:sz="4" w:space="0" w:color="000000"/>
            </w:tcBorders>
            <w:shd w:val="clear" w:color="auto" w:fill="auto"/>
            <w:noWrap/>
            <w:vAlign w:val="bottom"/>
            <w:hideMark/>
          </w:tcPr>
          <w:p w14:paraId="54601962" w14:textId="06E176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ABA8B" w14:textId="6B824C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31639" w14:textId="20C880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45,950.00 </w:t>
            </w:r>
          </w:p>
        </w:tc>
      </w:tr>
      <w:tr w:rsidR="000E15CA" w:rsidRPr="000E15CA" w14:paraId="2925FED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717D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A9B5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2715A1AF" w14:textId="3FE509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03E88AF3" w14:textId="0844F5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0B272DA0" w14:textId="1EFB12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E0014" w14:textId="06FF6E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7,060,447.00 </w:t>
            </w:r>
          </w:p>
        </w:tc>
      </w:tr>
      <w:tr w:rsidR="000E15CA" w:rsidRPr="000E15CA" w14:paraId="0A7B830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F716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D4AD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574CE136" w14:textId="13F0AA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68BCEB" w14:textId="410636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245737" w14:textId="473884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2BCA2" w14:textId="0F9A1B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2,000.00 </w:t>
            </w:r>
          </w:p>
        </w:tc>
      </w:tr>
      <w:tr w:rsidR="000E15CA" w:rsidRPr="000E15CA" w14:paraId="5E5A020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E2D6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1D44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38FF7C" w14:textId="7B6987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5ADF62A" w14:textId="0CA0A5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DC972FD" w14:textId="1D14C7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D238F" w14:textId="567CDD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350.00 </w:t>
            </w:r>
          </w:p>
        </w:tc>
      </w:tr>
      <w:tr w:rsidR="000E15CA" w:rsidRPr="000E15CA" w14:paraId="3E533E2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BF77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284C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034C7E45" w14:textId="4B0144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2894C48E" w14:textId="166593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6E454ADC" w14:textId="02821F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5D181" w14:textId="6E40A1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168,878.78 </w:t>
            </w:r>
          </w:p>
        </w:tc>
      </w:tr>
      <w:tr w:rsidR="000E15CA" w:rsidRPr="000E15CA" w14:paraId="28D9C82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4DEA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E56C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1C33ED48" w14:textId="786CAC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77,260.75 </w:t>
            </w:r>
          </w:p>
        </w:tc>
        <w:tc>
          <w:tcPr>
            <w:tcW w:w="958" w:type="pct"/>
            <w:tcBorders>
              <w:top w:val="nil"/>
              <w:left w:val="nil"/>
              <w:bottom w:val="single" w:sz="4" w:space="0" w:color="000000"/>
              <w:right w:val="single" w:sz="4" w:space="0" w:color="000000"/>
            </w:tcBorders>
            <w:shd w:val="clear" w:color="auto" w:fill="auto"/>
            <w:noWrap/>
            <w:vAlign w:val="bottom"/>
            <w:hideMark/>
          </w:tcPr>
          <w:p w14:paraId="0F22A6AC" w14:textId="581DDE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3F60BAD9" w14:textId="54CA71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CF0AB" w14:textId="74EE35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89,930.75 </w:t>
            </w:r>
          </w:p>
        </w:tc>
      </w:tr>
      <w:tr w:rsidR="000E15CA" w:rsidRPr="000E15CA" w14:paraId="6014C0E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0801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E0EB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AA6D2E6" w14:textId="3311C1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F5B4A5" w14:textId="6A9750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FF7C9" w14:textId="1744D8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18554" w14:textId="09026E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4,000.00 </w:t>
            </w:r>
          </w:p>
        </w:tc>
      </w:tr>
      <w:tr w:rsidR="000E15CA" w:rsidRPr="000E15CA" w14:paraId="0FB77B3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9528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F10F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7BDB3928" w14:textId="63ED6F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242CBAC7" w14:textId="76A3FB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630638E3" w14:textId="41DAD6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13915" w14:textId="304593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08,275.00 </w:t>
            </w:r>
          </w:p>
        </w:tc>
      </w:tr>
      <w:tr w:rsidR="000E15CA" w:rsidRPr="000E15CA" w14:paraId="2F3AA03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F141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1DE2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32A3632E" w14:textId="1B7D2C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02,830.00 </w:t>
            </w:r>
          </w:p>
        </w:tc>
        <w:tc>
          <w:tcPr>
            <w:tcW w:w="958" w:type="pct"/>
            <w:tcBorders>
              <w:top w:val="nil"/>
              <w:left w:val="nil"/>
              <w:bottom w:val="single" w:sz="4" w:space="0" w:color="000000"/>
              <w:right w:val="single" w:sz="4" w:space="0" w:color="000000"/>
            </w:tcBorders>
            <w:shd w:val="clear" w:color="auto" w:fill="auto"/>
            <w:noWrap/>
            <w:vAlign w:val="bottom"/>
            <w:hideMark/>
          </w:tcPr>
          <w:p w14:paraId="4120ACF9" w14:textId="1B56C1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1D9892B4" w14:textId="34CC05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0D511" w14:textId="324740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664,350.60 </w:t>
            </w:r>
          </w:p>
        </w:tc>
      </w:tr>
      <w:tr w:rsidR="000E15CA" w:rsidRPr="000E15CA" w14:paraId="14B737C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0B91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A8B2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B6931E8" w14:textId="3D05918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AC69D9" w14:textId="3F6BB8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6A657821" w14:textId="6FEF26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E8312" w14:textId="741BC8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9,860.00 </w:t>
            </w:r>
          </w:p>
        </w:tc>
      </w:tr>
      <w:tr w:rsidR="000E15CA" w:rsidRPr="000E15CA" w14:paraId="0B0E7E3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2EEB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D734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076CEBA7" w14:textId="5543A1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78990C41" w14:textId="4BD609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2278085C" w14:textId="7EE199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576E1" w14:textId="3FD142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5,443.71 </w:t>
            </w:r>
          </w:p>
        </w:tc>
      </w:tr>
      <w:tr w:rsidR="000E15CA" w:rsidRPr="000E15CA" w14:paraId="57A838D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BD95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ED47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1B4AF4D0" w14:textId="078BF5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E9FE3" w14:textId="55EB30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89683" w14:textId="55889E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311A2" w14:textId="345810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4,000.00 </w:t>
            </w:r>
          </w:p>
        </w:tc>
      </w:tr>
      <w:tr w:rsidR="000E15CA" w:rsidRPr="000E15CA" w14:paraId="2FD33A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A34E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D3C3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492CEFC3" w14:textId="7B3FE0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F6F27D" w14:textId="4107AC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2BC19FC5" w14:textId="565E7E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B13CB" w14:textId="70196A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4,510.00 </w:t>
            </w:r>
          </w:p>
        </w:tc>
      </w:tr>
      <w:tr w:rsidR="000E15CA" w:rsidRPr="000E15CA" w14:paraId="4FD1670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EAFD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D101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73CF30A6" w14:textId="6FB921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8A3887" w14:textId="4A434B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7865C" w14:textId="3B3A47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A3FE2" w14:textId="6B6BB4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4,000.00 </w:t>
            </w:r>
          </w:p>
        </w:tc>
      </w:tr>
      <w:tr w:rsidR="000E15CA" w:rsidRPr="000E15CA" w14:paraId="3A21232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9DAD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D865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3B173A01" w14:textId="2EEC02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05190B03" w14:textId="1AE073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832FB" w14:textId="4F2647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88633" w14:textId="7EDB3C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19,840.00 </w:t>
            </w:r>
          </w:p>
        </w:tc>
      </w:tr>
      <w:tr w:rsidR="000E15CA" w:rsidRPr="000E15CA" w14:paraId="0B1E0DC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E53B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EE82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474C007F" w14:textId="56D8AD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49BBDF21" w14:textId="69E616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BCA68" w14:textId="372185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0D452" w14:textId="66D8D6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3,400.00 </w:t>
            </w:r>
          </w:p>
        </w:tc>
      </w:tr>
      <w:tr w:rsidR="000E15CA" w:rsidRPr="000E15CA" w14:paraId="0650625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369C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DD30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094B3CA" w14:textId="2A8E78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43C231E9" w14:textId="19CE69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0C019635" w14:textId="173661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C2B92" w14:textId="6E0FDA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3,574.00 </w:t>
            </w:r>
          </w:p>
        </w:tc>
      </w:tr>
      <w:tr w:rsidR="000E15CA" w:rsidRPr="000E15CA" w14:paraId="45AF502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9AFC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9F92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51192BE8" w14:textId="650BED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83,016.00 </w:t>
            </w:r>
          </w:p>
        </w:tc>
        <w:tc>
          <w:tcPr>
            <w:tcW w:w="958" w:type="pct"/>
            <w:tcBorders>
              <w:top w:val="nil"/>
              <w:left w:val="nil"/>
              <w:bottom w:val="single" w:sz="4" w:space="0" w:color="000000"/>
              <w:right w:val="single" w:sz="4" w:space="0" w:color="000000"/>
            </w:tcBorders>
            <w:shd w:val="clear" w:color="auto" w:fill="auto"/>
            <w:noWrap/>
            <w:vAlign w:val="bottom"/>
            <w:hideMark/>
          </w:tcPr>
          <w:p w14:paraId="4DB64716" w14:textId="48D400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64D1EEBB" w14:textId="3B0775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070AC" w14:textId="11D1F9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00,671.00 </w:t>
            </w:r>
          </w:p>
        </w:tc>
      </w:tr>
      <w:tr w:rsidR="000E15CA" w:rsidRPr="000E15CA" w14:paraId="101FBE9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3921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8114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2B04E4" w14:textId="641450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7C677897" w14:textId="6CAFE2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88A29ED" w14:textId="71F847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72052" w14:textId="116309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82,718.00 </w:t>
            </w:r>
          </w:p>
        </w:tc>
      </w:tr>
      <w:tr w:rsidR="000E15CA" w:rsidRPr="000E15CA" w14:paraId="6E4FA6C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031D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44C9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645BD828" w14:textId="60DED6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32806E6B" w14:textId="5D581F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0418CA54" w14:textId="1A9C65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6A89F" w14:textId="14285D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72,970.14 </w:t>
            </w:r>
          </w:p>
        </w:tc>
      </w:tr>
      <w:tr w:rsidR="000E15CA" w:rsidRPr="000E15CA" w14:paraId="6435F4F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D803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CEE7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1C840F77" w14:textId="6F5707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51FFDE" w14:textId="17311F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11D19240" w14:textId="788DE9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44BA0" w14:textId="34F6172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0,605.00 </w:t>
            </w:r>
          </w:p>
        </w:tc>
      </w:tr>
      <w:tr w:rsidR="000E15CA" w:rsidRPr="000E15CA" w14:paraId="7A80CB8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3233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A228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BCA948" w14:textId="79904F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1EB70720" w14:textId="7232D3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6E99138A" w14:textId="0B7CC4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F88D4" w14:textId="11DC6E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224,056.03 </w:t>
            </w:r>
          </w:p>
        </w:tc>
      </w:tr>
      <w:tr w:rsidR="000E15CA" w:rsidRPr="000E15CA" w14:paraId="43C7306D"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C37A9"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01C00FF6" w14:textId="13D96D9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2,616,4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4031015F" w14:textId="15F2B0E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3,541,5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330E6B69" w14:textId="22C9BF0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3B7A14" w14:textId="67AD784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6,158,075.05 </w:t>
            </w:r>
          </w:p>
        </w:tc>
      </w:tr>
      <w:tr w:rsidR="000E15CA" w:rsidRPr="000E15CA" w14:paraId="291A3898"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99934C"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5DB4B24F" w14:textId="58404F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296985" w14:textId="347A70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67C217F0" w14:textId="4BA9F7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1D3F83" w14:textId="5561D6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969,200.50 </w:t>
            </w:r>
          </w:p>
        </w:tc>
      </w:tr>
      <w:tr w:rsidR="000E15CA" w:rsidRPr="000E15CA" w14:paraId="1F51C04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9D4F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B047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3896CD5A" w14:textId="168C4F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C50CF2A" w14:textId="688B8C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82D17" w14:textId="40F76B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692FE" w14:textId="1F3471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5,400.00 </w:t>
            </w:r>
          </w:p>
        </w:tc>
      </w:tr>
      <w:tr w:rsidR="000E15CA" w:rsidRPr="000E15CA" w14:paraId="031EB80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9A7B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3644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1F1BDBDB" w14:textId="577561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0ACE1A08" w14:textId="2394EB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96499" w14:textId="242803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50432" w14:textId="50E20C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7,600.00 </w:t>
            </w:r>
          </w:p>
        </w:tc>
      </w:tr>
      <w:tr w:rsidR="000E15CA" w:rsidRPr="000E15CA" w14:paraId="6F74244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5969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E05D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3563707C" w14:textId="624F39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42DF1B4A" w14:textId="157DB4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26C259" w14:textId="194B13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A895A" w14:textId="6AF20D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88,210.00 </w:t>
            </w:r>
          </w:p>
        </w:tc>
      </w:tr>
      <w:tr w:rsidR="000E15CA" w:rsidRPr="000E15CA" w14:paraId="1F06018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1794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7B5B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58C354DE" w14:textId="186F99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67,660.00 </w:t>
            </w:r>
          </w:p>
        </w:tc>
        <w:tc>
          <w:tcPr>
            <w:tcW w:w="958" w:type="pct"/>
            <w:tcBorders>
              <w:top w:val="nil"/>
              <w:left w:val="nil"/>
              <w:bottom w:val="single" w:sz="4" w:space="0" w:color="000000"/>
              <w:right w:val="single" w:sz="4" w:space="0" w:color="000000"/>
            </w:tcBorders>
            <w:shd w:val="clear" w:color="auto" w:fill="auto"/>
            <w:noWrap/>
            <w:vAlign w:val="bottom"/>
            <w:hideMark/>
          </w:tcPr>
          <w:p w14:paraId="589BC09C" w14:textId="374252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6A38F317" w14:textId="12143E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2B211" w14:textId="56D352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60,560.00 </w:t>
            </w:r>
          </w:p>
        </w:tc>
      </w:tr>
      <w:tr w:rsidR="000E15CA" w:rsidRPr="000E15CA" w14:paraId="538F5B9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6741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03F1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492348C" w14:textId="7E4072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39,434.00 </w:t>
            </w:r>
          </w:p>
        </w:tc>
        <w:tc>
          <w:tcPr>
            <w:tcW w:w="958" w:type="pct"/>
            <w:tcBorders>
              <w:top w:val="nil"/>
              <w:left w:val="nil"/>
              <w:bottom w:val="single" w:sz="4" w:space="0" w:color="000000"/>
              <w:right w:val="single" w:sz="4" w:space="0" w:color="000000"/>
            </w:tcBorders>
            <w:shd w:val="clear" w:color="auto" w:fill="auto"/>
            <w:noWrap/>
            <w:vAlign w:val="bottom"/>
            <w:hideMark/>
          </w:tcPr>
          <w:p w14:paraId="47F69FBF" w14:textId="03A6CF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5B5B47C3" w14:textId="6EC28E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CFAD3" w14:textId="220EA3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422,584.00 </w:t>
            </w:r>
          </w:p>
        </w:tc>
      </w:tr>
      <w:tr w:rsidR="000E15CA" w:rsidRPr="000E15CA" w14:paraId="33A42E3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8F7F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0D5ED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27FD8E4B" w14:textId="1EA0FC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4548A1B2" w14:textId="6B2CBB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00A53" w14:textId="658DE4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8D1C3" w14:textId="08ABD6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18,184.00 </w:t>
            </w:r>
          </w:p>
        </w:tc>
      </w:tr>
      <w:tr w:rsidR="000E15CA" w:rsidRPr="000E15CA" w14:paraId="7C5431C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D979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CA09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5CA9B7EA" w14:textId="19CF31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6017DE5" w14:textId="5632F7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7BDFE" w14:textId="3CE53F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0803C" w14:textId="0D4639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5,400.00 </w:t>
            </w:r>
          </w:p>
        </w:tc>
      </w:tr>
      <w:tr w:rsidR="000E15CA" w:rsidRPr="000E15CA" w14:paraId="36E68F4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73B3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6D02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061BF343" w14:textId="26C992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9500051" w14:textId="261AD3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0D291F5C" w14:textId="630F8E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4D0AE" w14:textId="667E1F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8,624.78 </w:t>
            </w:r>
          </w:p>
        </w:tc>
      </w:tr>
      <w:tr w:rsidR="000E15CA" w:rsidRPr="000E15CA" w14:paraId="4CFA171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2AE1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E984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2613C9E9" w14:textId="0DEEF6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6035B062" w14:textId="070F3D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C770C" w14:textId="72C9FE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FB9DD" w14:textId="6C1297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3,300.00 </w:t>
            </w:r>
          </w:p>
        </w:tc>
      </w:tr>
      <w:tr w:rsidR="000E15CA" w:rsidRPr="000E15CA" w14:paraId="5A6229A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4DC5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4FF2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320D019D" w14:textId="450BB3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3803AF57" w14:textId="62B6BE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006A6524" w14:textId="1C6372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6C2F7" w14:textId="42AFBA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1,325.00 </w:t>
            </w:r>
          </w:p>
        </w:tc>
      </w:tr>
      <w:tr w:rsidR="000E15CA" w:rsidRPr="000E15CA" w14:paraId="2E8A72F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4487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DC5B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2D56E350" w14:textId="21BC32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19,848.00 </w:t>
            </w:r>
          </w:p>
        </w:tc>
        <w:tc>
          <w:tcPr>
            <w:tcW w:w="958" w:type="pct"/>
            <w:tcBorders>
              <w:top w:val="nil"/>
              <w:left w:val="nil"/>
              <w:bottom w:val="single" w:sz="4" w:space="0" w:color="000000"/>
              <w:right w:val="single" w:sz="4" w:space="0" w:color="000000"/>
            </w:tcBorders>
            <w:shd w:val="clear" w:color="auto" w:fill="auto"/>
            <w:noWrap/>
            <w:vAlign w:val="bottom"/>
            <w:hideMark/>
          </w:tcPr>
          <w:p w14:paraId="795B38C2" w14:textId="69FFE0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3B9D7116" w14:textId="360C2B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82BF1" w14:textId="7AF0E3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84,889.40 </w:t>
            </w:r>
          </w:p>
        </w:tc>
      </w:tr>
      <w:tr w:rsidR="000E15CA" w:rsidRPr="000E15CA" w14:paraId="75C0EA7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8A92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ECF1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10CC1BA6" w14:textId="350A51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4D64CF" w14:textId="7B855C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100D7" w14:textId="452A55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9EEF4" w14:textId="72AFDC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9,000.00 </w:t>
            </w:r>
          </w:p>
        </w:tc>
      </w:tr>
      <w:tr w:rsidR="000E15CA" w:rsidRPr="000E15CA" w14:paraId="2B8C1F9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05F2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E44F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4B277DC2" w14:textId="30F822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5105BC2" w14:textId="2F918D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D0AFA" w14:textId="6FB328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AE911" w14:textId="0260F5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5,400.00 </w:t>
            </w:r>
          </w:p>
        </w:tc>
      </w:tr>
      <w:tr w:rsidR="000E15CA" w:rsidRPr="000E15CA" w14:paraId="6BAA129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5E69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AE6F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67CABA70" w14:textId="443D73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5F436F" w14:textId="47EE63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CAAF6FA" w14:textId="2BA08D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1C61C" w14:textId="0039A2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7,500.00 </w:t>
            </w:r>
          </w:p>
        </w:tc>
      </w:tr>
      <w:tr w:rsidR="000E15CA" w:rsidRPr="000E15CA" w14:paraId="630B889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7EC5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2BC8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A16F7FC" w14:textId="65594E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E3444D4" w14:textId="16AB85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16164" w14:textId="2BD256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21424" w14:textId="263A02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3,800.00 </w:t>
            </w:r>
          </w:p>
        </w:tc>
      </w:tr>
      <w:tr w:rsidR="000E15CA" w:rsidRPr="000E15CA" w14:paraId="6875859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4B93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2461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2A07319A" w14:textId="649E2B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7106AD98" w14:textId="50C11D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E9974" w14:textId="5FB232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1CD16" w14:textId="7D720E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7,950.00 </w:t>
            </w:r>
          </w:p>
        </w:tc>
      </w:tr>
      <w:tr w:rsidR="000E15CA" w:rsidRPr="000E15CA" w14:paraId="6F774CC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26EA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B1DF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52A9296D" w14:textId="3C0BD8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A72A3E" w14:textId="0D1064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C58BA" w14:textId="38DFB9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4A6FF" w14:textId="71356C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000.00 </w:t>
            </w:r>
          </w:p>
        </w:tc>
      </w:tr>
      <w:tr w:rsidR="000E15CA" w:rsidRPr="000E15CA" w14:paraId="7A3BAF5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9DE8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A2E9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518B33DF" w14:textId="60A584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6451CEFF" w14:textId="1D73A4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EF670" w14:textId="39FE30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0EC71" w14:textId="315D68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6,610.00 </w:t>
            </w:r>
          </w:p>
        </w:tc>
      </w:tr>
      <w:tr w:rsidR="000E15CA" w:rsidRPr="000E15CA" w14:paraId="331C32B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3C75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27FB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1BAA4AAD" w14:textId="1FA65E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6EFF955A" w14:textId="03B6A9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5E119AF9" w14:textId="6EAC8B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33745" w14:textId="0F5779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99,452.00 </w:t>
            </w:r>
          </w:p>
        </w:tc>
      </w:tr>
      <w:tr w:rsidR="000E15CA" w:rsidRPr="000E15CA" w14:paraId="075ED77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2C92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CF21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145FD996" w14:textId="3908E0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C2B0DAF" w14:textId="41D156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5AB8C345" w14:textId="4DC836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81FF4" w14:textId="0E26EB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0,655.77 </w:t>
            </w:r>
          </w:p>
        </w:tc>
      </w:tr>
      <w:tr w:rsidR="000E15CA" w:rsidRPr="000E15CA" w14:paraId="4A1C629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BD10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E141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58259271" w14:textId="7A1823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346FDBF5" w14:textId="7B6BEE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616DA" w14:textId="05FF68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782A8" w14:textId="6AE718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75,582.00 </w:t>
            </w:r>
          </w:p>
        </w:tc>
      </w:tr>
      <w:tr w:rsidR="000E15CA" w:rsidRPr="000E15CA" w14:paraId="3E6E94A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F029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221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01A11D18" w14:textId="7F1F7F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1CE5E216" w14:textId="298DBB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1F1A98" w14:textId="4FD688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C0BD3" w14:textId="2EA260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28,020.00 </w:t>
            </w:r>
          </w:p>
        </w:tc>
      </w:tr>
      <w:tr w:rsidR="000E15CA" w:rsidRPr="000E15CA" w14:paraId="0BB19FD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91C2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94C4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37FDFF0" w14:textId="18AEE1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1BBED11B" w14:textId="07807F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8C743" w14:textId="1B8847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10FA3" w14:textId="4511A5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6,610.00 </w:t>
            </w:r>
          </w:p>
        </w:tc>
      </w:tr>
      <w:tr w:rsidR="000E15CA" w:rsidRPr="000E15CA" w14:paraId="78D449C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D810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B4E7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DD561D" w14:textId="62234A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83,700.00 </w:t>
            </w:r>
          </w:p>
        </w:tc>
        <w:tc>
          <w:tcPr>
            <w:tcW w:w="958" w:type="pct"/>
            <w:tcBorders>
              <w:top w:val="nil"/>
              <w:left w:val="nil"/>
              <w:bottom w:val="single" w:sz="4" w:space="0" w:color="000000"/>
              <w:right w:val="single" w:sz="4" w:space="0" w:color="000000"/>
            </w:tcBorders>
            <w:shd w:val="clear" w:color="auto" w:fill="auto"/>
            <w:noWrap/>
            <w:vAlign w:val="bottom"/>
            <w:hideMark/>
          </w:tcPr>
          <w:p w14:paraId="5B3D632F" w14:textId="1442E6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5D12FB4F" w14:textId="026ECE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FDB7E" w14:textId="74E7B0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13,488.83 </w:t>
            </w:r>
          </w:p>
        </w:tc>
      </w:tr>
      <w:tr w:rsidR="000E15CA" w:rsidRPr="000E15CA" w14:paraId="406B127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F9C2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57E6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3BFC64F" w14:textId="071C73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2F27A3C9" w14:textId="3BD37C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1EC31CC1" w14:textId="5F7134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2DD92" w14:textId="13A19C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621,244.48 </w:t>
            </w:r>
          </w:p>
        </w:tc>
      </w:tr>
      <w:tr w:rsidR="000E15CA" w:rsidRPr="000E15CA" w14:paraId="2BE779A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1273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95E3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4E02E88" w14:textId="772630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7,716.00 </w:t>
            </w:r>
          </w:p>
        </w:tc>
        <w:tc>
          <w:tcPr>
            <w:tcW w:w="958" w:type="pct"/>
            <w:tcBorders>
              <w:top w:val="nil"/>
              <w:left w:val="nil"/>
              <w:bottom w:val="single" w:sz="4" w:space="0" w:color="000000"/>
              <w:right w:val="single" w:sz="4" w:space="0" w:color="000000"/>
            </w:tcBorders>
            <w:shd w:val="clear" w:color="auto" w:fill="auto"/>
            <w:noWrap/>
            <w:vAlign w:val="bottom"/>
            <w:hideMark/>
          </w:tcPr>
          <w:p w14:paraId="57660D58" w14:textId="43C468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11ABF37" w14:textId="334AD2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65713" w14:textId="2425BF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5,266.00 </w:t>
            </w:r>
          </w:p>
        </w:tc>
      </w:tr>
      <w:tr w:rsidR="000E15CA" w:rsidRPr="000E15CA" w14:paraId="79595CD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2C38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3CCF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359E430" w14:textId="653EB7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A93C67A" w14:textId="54AD0C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2320346" w14:textId="7195ED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45CCF" w14:textId="5F4F2F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1,300.00 </w:t>
            </w:r>
          </w:p>
        </w:tc>
      </w:tr>
      <w:tr w:rsidR="000E15CA" w:rsidRPr="000E15CA" w14:paraId="4A9F064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CB18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34BB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9BC1321" w14:textId="23D479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1F36B18E" w14:textId="65BD3B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104662E4" w14:textId="1F21D7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C712F" w14:textId="0E03B1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21,472.29 </w:t>
            </w:r>
          </w:p>
        </w:tc>
      </w:tr>
      <w:tr w:rsidR="000E15CA" w:rsidRPr="000E15CA" w14:paraId="33AA071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14C9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3A1B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43806637" w14:textId="7E0D8F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2FDE1962" w14:textId="2AEC38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0906D" w14:textId="4C7044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19EE8" w14:textId="4C722E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7,190.00 </w:t>
            </w:r>
          </w:p>
        </w:tc>
      </w:tr>
      <w:tr w:rsidR="000E15CA" w:rsidRPr="000E15CA" w14:paraId="4F1B19D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FE5C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E37D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9311052" w14:textId="7F94A5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3A4BCBC4" w14:textId="7B5BF2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4FDF7" w14:textId="42F0C6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FA573" w14:textId="58832D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7,256.00 </w:t>
            </w:r>
          </w:p>
        </w:tc>
      </w:tr>
      <w:tr w:rsidR="000E15CA" w:rsidRPr="000E15CA" w14:paraId="42C1F55F"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C6BD5"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081B2D5" w14:textId="66C13F2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2,536,8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AB650CC" w14:textId="1C6EE74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2F467D86" w14:textId="65CD980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4A483C" w14:textId="15B8E97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9,503,434.68 </w:t>
            </w:r>
          </w:p>
        </w:tc>
      </w:tr>
      <w:tr w:rsidR="000E15CA" w:rsidRPr="000E15CA" w14:paraId="260D9A01"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EF139B"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FCFEFD5" w14:textId="14CF14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30A601" w14:textId="717B45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D5639" w14:textId="1448F6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7C184BA" w14:textId="1B33D1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114,000.00 </w:t>
            </w:r>
          </w:p>
        </w:tc>
      </w:tr>
      <w:tr w:rsidR="000E15CA" w:rsidRPr="000E15CA" w14:paraId="537889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9E84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217A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7418249" w14:textId="41619E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2FFB98" w14:textId="1FECB9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3BE3A" w14:textId="4C79F9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57FE7" w14:textId="3A3C47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2,000.00 </w:t>
            </w:r>
          </w:p>
        </w:tc>
      </w:tr>
      <w:tr w:rsidR="000E15CA" w:rsidRPr="000E15CA" w14:paraId="03A0BAD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673A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EFA1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665E6328" w14:textId="2AA414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0EE4F3" w14:textId="120522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21BF0" w14:textId="49E127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6A1FA" w14:textId="106918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75,000.00 </w:t>
            </w:r>
          </w:p>
        </w:tc>
      </w:tr>
      <w:tr w:rsidR="000E15CA" w:rsidRPr="000E15CA" w14:paraId="12B9A79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D1E8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8F90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3B75A502" w14:textId="2DF37D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480B0E" w14:textId="0F59AD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CDCF3" w14:textId="5853AE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506FC" w14:textId="2AB5C2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000.00 </w:t>
            </w:r>
          </w:p>
        </w:tc>
      </w:tr>
      <w:tr w:rsidR="000E15CA" w:rsidRPr="000E15CA" w14:paraId="166019C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E647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09CD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8CECBAF" w14:textId="7071A7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68ED17" w14:textId="7D53AB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C5037" w14:textId="0CFD91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E250D" w14:textId="6FCBC0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6,000.00 </w:t>
            </w:r>
          </w:p>
        </w:tc>
      </w:tr>
      <w:tr w:rsidR="000E15CA" w:rsidRPr="000E15CA" w14:paraId="1A30A05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88CC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E7B3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4B592E91" w14:textId="005F3E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5C3EC0" w14:textId="24681F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02FED" w14:textId="0E0DE5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B91AD" w14:textId="178A8A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44,000.00 </w:t>
            </w:r>
          </w:p>
        </w:tc>
      </w:tr>
      <w:tr w:rsidR="000E15CA" w:rsidRPr="000E15CA" w14:paraId="3730512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42B9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9B8C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698220C6" w14:textId="6EBF55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304983" w14:textId="6C9543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0EA8D" w14:textId="216D7D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2F365" w14:textId="5EEF78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000.00 </w:t>
            </w:r>
          </w:p>
        </w:tc>
      </w:tr>
      <w:tr w:rsidR="000E15CA" w:rsidRPr="000E15CA" w14:paraId="310986B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6B28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C42C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0039D22A" w14:textId="0AADE3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4045E3" w14:textId="0D5D99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4DC5EAE2" w14:textId="0CED46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0CB06" w14:textId="0C81E9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09,062.68 </w:t>
            </w:r>
          </w:p>
        </w:tc>
      </w:tr>
      <w:tr w:rsidR="000E15CA" w:rsidRPr="000E15CA" w14:paraId="2D45963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2C72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F938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776BE394" w14:textId="5E4E02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6ABCA" w14:textId="3A0B88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92425" w14:textId="18219F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C8F63" w14:textId="03AE29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000.00 </w:t>
            </w:r>
          </w:p>
        </w:tc>
      </w:tr>
      <w:tr w:rsidR="000E15CA" w:rsidRPr="000E15CA" w14:paraId="309A9F3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0A03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FF8F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D6FB78F" w14:textId="2065BB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E1C4E3" w14:textId="3F518C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B0D6F" w14:textId="49395B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F346B" w14:textId="127599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4,000.00 </w:t>
            </w:r>
          </w:p>
        </w:tc>
      </w:tr>
      <w:tr w:rsidR="000E15CA" w:rsidRPr="000E15CA" w14:paraId="15AFA9D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B29F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4F36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3A5A324C" w14:textId="0AFF3D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4867D3" w14:textId="26E54A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3D7CE" w14:textId="1D3C0C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ABEA0" w14:textId="711F1D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5,000.00 </w:t>
            </w:r>
          </w:p>
        </w:tc>
      </w:tr>
      <w:tr w:rsidR="000E15CA" w:rsidRPr="000E15CA" w14:paraId="32D09F0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43D6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57D0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1A195340" w14:textId="7292A3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589B8774" w14:textId="72B6C7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858BC" w14:textId="0A2FAA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11E35" w14:textId="6E8B21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028.00 </w:t>
            </w:r>
          </w:p>
        </w:tc>
      </w:tr>
      <w:tr w:rsidR="000E15CA" w:rsidRPr="000E15CA" w14:paraId="25F351E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1F69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CA11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5A8BF033" w14:textId="6AC9FE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8ACB5D" w14:textId="1282A5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88BC5" w14:textId="2777B9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6EE5D" w14:textId="6C1231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4,000.00 </w:t>
            </w:r>
          </w:p>
        </w:tc>
      </w:tr>
      <w:tr w:rsidR="000E15CA" w:rsidRPr="000E15CA" w14:paraId="7210852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A0F5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A6EB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21855518" w14:textId="35F5D0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1E4D91" w14:textId="0BAF83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270F8" w14:textId="39B9D0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4A3E5" w14:textId="7BFCA5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000.00 </w:t>
            </w:r>
          </w:p>
        </w:tc>
      </w:tr>
      <w:tr w:rsidR="000E15CA" w:rsidRPr="000E15CA" w14:paraId="624A772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1C1E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96BF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147F34CD" w14:textId="1E491B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19690C" w14:textId="54E2F0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FE3A0" w14:textId="675EE2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C4B1C" w14:textId="596C50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4,000.00 </w:t>
            </w:r>
          </w:p>
        </w:tc>
      </w:tr>
      <w:tr w:rsidR="000E15CA" w:rsidRPr="000E15CA" w14:paraId="06BF1D5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9979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94AD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5A489216" w14:textId="1CD3E6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19457D" w14:textId="265C81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B8AAD" w14:textId="11C883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3E684" w14:textId="6651F4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44,000.00 </w:t>
            </w:r>
          </w:p>
        </w:tc>
      </w:tr>
      <w:tr w:rsidR="000E15CA" w:rsidRPr="000E15CA" w14:paraId="38BBBA8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6303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5312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123BB0C3" w14:textId="28E2C2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8EB9B" w14:textId="134DE1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346B7" w14:textId="0F069B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CB72A" w14:textId="0C34DA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8,000.00 </w:t>
            </w:r>
          </w:p>
        </w:tc>
      </w:tr>
      <w:tr w:rsidR="000E15CA" w:rsidRPr="000E15CA" w14:paraId="75DC582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0631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6B8E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33C07BAB" w14:textId="75F8A3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550B5C" w14:textId="75B9D7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1CA20" w14:textId="1F0A21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3F148" w14:textId="38DA66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2,000.00 </w:t>
            </w:r>
          </w:p>
        </w:tc>
      </w:tr>
      <w:tr w:rsidR="000E15CA" w:rsidRPr="000E15CA" w14:paraId="6634ED5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FD4D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45CB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65F648" w14:textId="0667CF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07,935.00 </w:t>
            </w:r>
          </w:p>
        </w:tc>
        <w:tc>
          <w:tcPr>
            <w:tcW w:w="958" w:type="pct"/>
            <w:tcBorders>
              <w:top w:val="nil"/>
              <w:left w:val="nil"/>
              <w:bottom w:val="single" w:sz="4" w:space="0" w:color="000000"/>
              <w:right w:val="single" w:sz="4" w:space="0" w:color="000000"/>
            </w:tcBorders>
            <w:shd w:val="clear" w:color="auto" w:fill="auto"/>
            <w:noWrap/>
            <w:vAlign w:val="bottom"/>
            <w:hideMark/>
          </w:tcPr>
          <w:p w14:paraId="77A5F029" w14:textId="7465F2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FB4417" w14:textId="2AE214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FEF1C" w14:textId="59D631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027,935.00 </w:t>
            </w:r>
          </w:p>
        </w:tc>
      </w:tr>
      <w:tr w:rsidR="000E15CA" w:rsidRPr="000E15CA" w14:paraId="0A4D49D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14F1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2DE5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0CD8C564" w14:textId="562850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19449F" w14:textId="74B37C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A89EA" w14:textId="1860C6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99D1E" w14:textId="2A3114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000.00 </w:t>
            </w:r>
          </w:p>
        </w:tc>
      </w:tr>
      <w:tr w:rsidR="000E15CA" w:rsidRPr="000E15CA" w14:paraId="2E6A0A9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66A9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3E02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4CBADB9C" w14:textId="56AD53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87C64A" w14:textId="2356FD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CEDDD2" w14:textId="0DD0D5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0B26F" w14:textId="39A110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45,000.00 </w:t>
            </w:r>
          </w:p>
        </w:tc>
      </w:tr>
      <w:tr w:rsidR="000E15CA" w:rsidRPr="000E15CA" w14:paraId="52E970E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51A8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74E1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5AFB7FCD" w14:textId="1C5ECE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7D62C531" w14:textId="0F816E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3F451" w14:textId="31AC3D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0A9A8" w14:textId="5478C1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1,225.00 </w:t>
            </w:r>
          </w:p>
        </w:tc>
      </w:tr>
      <w:tr w:rsidR="000E15CA" w:rsidRPr="000E15CA" w14:paraId="7E4669D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CB30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C98A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AC88C8B" w14:textId="008963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4AC4768E" w14:textId="3A0A68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4F90E" w14:textId="45793E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37543" w14:textId="5C88EA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80,952.00 </w:t>
            </w:r>
          </w:p>
        </w:tc>
      </w:tr>
      <w:tr w:rsidR="000E15CA" w:rsidRPr="000E15CA" w14:paraId="185C64C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69F5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C993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25FE9226" w14:textId="0A4257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397401" w14:textId="1D0E6B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612406AE" w14:textId="142616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12384" w14:textId="48F544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02,488.00 </w:t>
            </w:r>
          </w:p>
        </w:tc>
      </w:tr>
      <w:tr w:rsidR="000E15CA" w:rsidRPr="000E15CA" w14:paraId="2B362EC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320B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B51C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385CB002" w14:textId="2BF171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D91477" w14:textId="61BEB8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30DF8" w14:textId="408D9A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BBCC8" w14:textId="4815A2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3,000.00 </w:t>
            </w:r>
          </w:p>
        </w:tc>
      </w:tr>
      <w:tr w:rsidR="000E15CA" w:rsidRPr="000E15CA" w14:paraId="52DFC36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C83B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703D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586C0814" w14:textId="57C70B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7EDC87" w14:textId="6DCB3D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F0B25" w14:textId="7B250B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B7E0F" w14:textId="3255FF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3,000.00 </w:t>
            </w:r>
          </w:p>
        </w:tc>
      </w:tr>
      <w:tr w:rsidR="000E15CA" w:rsidRPr="000E15CA" w14:paraId="325B34A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89BA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8A0A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1217DCB2" w14:textId="75900D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7A4ACB" w14:textId="34DA90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41514" w14:textId="0B32C5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9771C" w14:textId="7DFAF2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0,000.00 </w:t>
            </w:r>
          </w:p>
        </w:tc>
      </w:tr>
      <w:tr w:rsidR="000E15CA" w:rsidRPr="000E15CA" w14:paraId="4CD66F7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FCF7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62E0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24E034FC" w14:textId="082AC5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5D5FBE" w14:textId="004A5B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EDEB4" w14:textId="4BB25B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281B2" w14:textId="37B647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6,000.00 </w:t>
            </w:r>
          </w:p>
        </w:tc>
      </w:tr>
      <w:tr w:rsidR="000E15CA" w:rsidRPr="000E15CA" w14:paraId="11CDA39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008D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018A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31F158F" w14:textId="65AAD1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8B0D0F" w14:textId="793ACC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0A08A" w14:textId="26B9A7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B886D" w14:textId="448BBA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000.00 </w:t>
            </w:r>
          </w:p>
        </w:tc>
      </w:tr>
      <w:tr w:rsidR="000E15CA" w:rsidRPr="000E15CA" w14:paraId="57BB010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9206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D261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751B71A2" w14:textId="3A52AB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E34AEA" w14:textId="489B24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DBE9D" w14:textId="4028B9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64B13" w14:textId="1B446B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3,000.00 </w:t>
            </w:r>
          </w:p>
        </w:tc>
      </w:tr>
      <w:tr w:rsidR="000E15CA" w:rsidRPr="000E15CA" w14:paraId="743FDFB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3545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67B0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08B4A1C" w14:textId="078DF0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A6EA58" w14:textId="1D6D08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8E11A" w14:textId="3B2DD7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05F97" w14:textId="4B9D59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0,000.00 </w:t>
            </w:r>
          </w:p>
        </w:tc>
      </w:tr>
      <w:tr w:rsidR="000E15CA" w:rsidRPr="000E15CA" w14:paraId="45C83F9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69B1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7B38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641EAEB6" w14:textId="15225E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215B34" w14:textId="5AA2A0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4A0A1" w14:textId="01D257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2DF95" w14:textId="465BAB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000.00 </w:t>
            </w:r>
          </w:p>
        </w:tc>
      </w:tr>
      <w:tr w:rsidR="000E15CA" w:rsidRPr="000E15CA" w14:paraId="554BECA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C098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047389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5752046A" w14:textId="264A79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804C60" w14:textId="6174BF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EA7A3" w14:textId="312D37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1EADD" w14:textId="0B7006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4,000.00 </w:t>
            </w:r>
          </w:p>
        </w:tc>
      </w:tr>
      <w:tr w:rsidR="000E15CA" w:rsidRPr="000E15CA" w14:paraId="345BBB9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2069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31BA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32C9B9BA" w14:textId="188D39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FE6F466" w14:textId="4D68C1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AF978" w14:textId="71F9BD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159B8" w14:textId="2E7611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5,400.00 </w:t>
            </w:r>
          </w:p>
        </w:tc>
      </w:tr>
      <w:tr w:rsidR="000E15CA" w:rsidRPr="000E15CA" w14:paraId="14C65AF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952B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7512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7605B98" w14:textId="56F2C7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A6B2AF" w14:textId="64FCA2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19C98" w14:textId="77FC2E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155D2" w14:textId="5CE7E2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1,000.00 </w:t>
            </w:r>
          </w:p>
        </w:tc>
      </w:tr>
      <w:tr w:rsidR="000E15CA" w:rsidRPr="000E15CA" w14:paraId="0C6DF99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D85F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7FC7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0F0E1903" w14:textId="1AD4ED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AE23439" w14:textId="2C70E9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A4806" w14:textId="19DFB6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9D570" w14:textId="0B9B4E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1,600.00 </w:t>
            </w:r>
          </w:p>
        </w:tc>
      </w:tr>
      <w:tr w:rsidR="000E15CA" w:rsidRPr="000E15CA" w14:paraId="356B299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BD4E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3F96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0CB41A46" w14:textId="562328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74609CD5" w14:textId="185804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D9A6E" w14:textId="175546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A3BF6" w14:textId="623ED7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7,716.00 </w:t>
            </w:r>
          </w:p>
        </w:tc>
      </w:tr>
      <w:tr w:rsidR="000E15CA" w:rsidRPr="000E15CA" w14:paraId="2307BF0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6EB1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64A9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5377BE9" w14:textId="490401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96E50" w14:textId="6383F1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9D6A5" w14:textId="1EC153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C3AC7" w14:textId="56AD18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04,500.00 </w:t>
            </w:r>
          </w:p>
        </w:tc>
      </w:tr>
      <w:tr w:rsidR="000E15CA" w:rsidRPr="000E15CA" w14:paraId="2B9C36A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86E7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2E64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077844C7" w14:textId="4E660C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2BF32EC1" w14:textId="2963D4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57F40" w14:textId="04CE89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F8BA0" w14:textId="1A6326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99,528.00 </w:t>
            </w:r>
          </w:p>
        </w:tc>
      </w:tr>
      <w:tr w:rsidR="000E15CA" w:rsidRPr="000E15CA" w14:paraId="60B7DFB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9104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2B12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67F265C7" w14:textId="51E663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3769DE" w14:textId="724BB7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55D0A" w14:textId="7FDA64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F17FC" w14:textId="054889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000.00 </w:t>
            </w:r>
          </w:p>
        </w:tc>
      </w:tr>
      <w:tr w:rsidR="000E15CA" w:rsidRPr="000E15CA" w14:paraId="2408DED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F0A3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6939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14585AD4" w14:textId="67E036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A12420" w14:textId="6FAA1A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3A070" w14:textId="4DC47D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EC719" w14:textId="063A88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9,000.00 </w:t>
            </w:r>
          </w:p>
        </w:tc>
      </w:tr>
      <w:tr w:rsidR="000E15CA" w:rsidRPr="000E15CA" w14:paraId="31F9FFF1"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92F34"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F749C9C" w14:textId="6474908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4,016,20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7A8C16D" w14:textId="652A78D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70112146" w14:textId="294CD69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3680DA" w14:textId="501F4F7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7,192,287.84 </w:t>
            </w:r>
          </w:p>
        </w:tc>
      </w:tr>
      <w:tr w:rsidR="000E15CA" w:rsidRPr="000E15CA" w14:paraId="497ECB9F"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DC84BC"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4CDD0560" w14:textId="644AB3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240EFD" w14:textId="5BA9AD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405FD4F4" w14:textId="7F0EF6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77974B3" w14:textId="7BBE4E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946,654.80 </w:t>
            </w:r>
          </w:p>
        </w:tc>
      </w:tr>
      <w:tr w:rsidR="000E15CA" w:rsidRPr="000E15CA" w14:paraId="7C3BC52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66F6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B7CD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00F0D1BF" w14:textId="4B2328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4,010.00 </w:t>
            </w:r>
          </w:p>
        </w:tc>
        <w:tc>
          <w:tcPr>
            <w:tcW w:w="958" w:type="pct"/>
            <w:tcBorders>
              <w:top w:val="nil"/>
              <w:left w:val="nil"/>
              <w:bottom w:val="single" w:sz="4" w:space="0" w:color="000000"/>
              <w:right w:val="single" w:sz="4" w:space="0" w:color="000000"/>
            </w:tcBorders>
            <w:shd w:val="clear" w:color="auto" w:fill="auto"/>
            <w:noWrap/>
            <w:vAlign w:val="bottom"/>
            <w:hideMark/>
          </w:tcPr>
          <w:p w14:paraId="31AB421D" w14:textId="15FBBB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2140F15" w14:textId="1345A9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34E9E" w14:textId="6B3046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04,910.00 </w:t>
            </w:r>
          </w:p>
        </w:tc>
      </w:tr>
      <w:tr w:rsidR="000E15CA" w:rsidRPr="000E15CA" w14:paraId="500E9FB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7186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04F0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5924CC68" w14:textId="3A2128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916,836.00 </w:t>
            </w:r>
          </w:p>
        </w:tc>
        <w:tc>
          <w:tcPr>
            <w:tcW w:w="958" w:type="pct"/>
            <w:tcBorders>
              <w:top w:val="nil"/>
              <w:left w:val="nil"/>
              <w:bottom w:val="single" w:sz="4" w:space="0" w:color="000000"/>
              <w:right w:val="single" w:sz="4" w:space="0" w:color="000000"/>
            </w:tcBorders>
            <w:shd w:val="clear" w:color="auto" w:fill="auto"/>
            <w:noWrap/>
            <w:vAlign w:val="bottom"/>
            <w:hideMark/>
          </w:tcPr>
          <w:p w14:paraId="73C29E33" w14:textId="7E0AA3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0C3C045D" w14:textId="21ADF3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024BF" w14:textId="665E23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292,648.00 </w:t>
            </w:r>
          </w:p>
        </w:tc>
      </w:tr>
      <w:tr w:rsidR="000E15CA" w:rsidRPr="000E15CA" w14:paraId="3202E15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2BBF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12C2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6EC78398" w14:textId="2A3E0B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04,292.00 </w:t>
            </w:r>
          </w:p>
        </w:tc>
        <w:tc>
          <w:tcPr>
            <w:tcW w:w="958" w:type="pct"/>
            <w:tcBorders>
              <w:top w:val="nil"/>
              <w:left w:val="nil"/>
              <w:bottom w:val="single" w:sz="4" w:space="0" w:color="000000"/>
              <w:right w:val="single" w:sz="4" w:space="0" w:color="000000"/>
            </w:tcBorders>
            <w:shd w:val="clear" w:color="auto" w:fill="auto"/>
            <w:noWrap/>
            <w:vAlign w:val="bottom"/>
            <w:hideMark/>
          </w:tcPr>
          <w:p w14:paraId="77105D98" w14:textId="36776A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38854" w14:textId="0BA831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1DEF3" w14:textId="0B4F58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04,292.00 </w:t>
            </w:r>
          </w:p>
        </w:tc>
      </w:tr>
      <w:tr w:rsidR="000E15CA" w:rsidRPr="000E15CA" w14:paraId="45CF6FC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C01B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A1F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73FC9676" w14:textId="4648BD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3C251505" w14:textId="2196E0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426DF" w14:textId="42D1AF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432D9" w14:textId="43877A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51,448.00 </w:t>
            </w:r>
          </w:p>
        </w:tc>
      </w:tr>
      <w:tr w:rsidR="000E15CA" w:rsidRPr="000E15CA" w14:paraId="28CF350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0AB1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084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44CD43A4" w14:textId="00AC6A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11A8C89E" w14:textId="54E418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1325074E" w14:textId="217796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5EDC4" w14:textId="5383B4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765,801.25 </w:t>
            </w:r>
          </w:p>
        </w:tc>
      </w:tr>
      <w:tr w:rsidR="000E15CA" w:rsidRPr="000E15CA" w14:paraId="7D10E41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2D3B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102D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41062F58" w14:textId="668B33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9,060.00 </w:t>
            </w:r>
          </w:p>
        </w:tc>
        <w:tc>
          <w:tcPr>
            <w:tcW w:w="958" w:type="pct"/>
            <w:tcBorders>
              <w:top w:val="nil"/>
              <w:left w:val="nil"/>
              <w:bottom w:val="single" w:sz="4" w:space="0" w:color="000000"/>
              <w:right w:val="single" w:sz="4" w:space="0" w:color="000000"/>
            </w:tcBorders>
            <w:shd w:val="clear" w:color="auto" w:fill="auto"/>
            <w:noWrap/>
            <w:vAlign w:val="bottom"/>
            <w:hideMark/>
          </w:tcPr>
          <w:p w14:paraId="255322E1" w14:textId="7498A3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016DD866" w14:textId="5482CC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37F8B" w14:textId="4F5555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19,196.50 </w:t>
            </w:r>
          </w:p>
        </w:tc>
      </w:tr>
      <w:tr w:rsidR="000E15CA" w:rsidRPr="000E15CA" w14:paraId="17A1598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A4D3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05C1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7A19D1E4" w14:textId="7448A3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961B7B" w14:textId="0F7862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58A90DA2" w14:textId="71D39C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CD26C" w14:textId="4BD4CC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0,490.00 </w:t>
            </w:r>
          </w:p>
        </w:tc>
      </w:tr>
      <w:tr w:rsidR="000E15CA" w:rsidRPr="000E15CA" w14:paraId="5E92F25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4067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8606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4D86A469" w14:textId="4F8A71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86,844.00 </w:t>
            </w:r>
          </w:p>
        </w:tc>
        <w:tc>
          <w:tcPr>
            <w:tcW w:w="958" w:type="pct"/>
            <w:tcBorders>
              <w:top w:val="nil"/>
              <w:left w:val="nil"/>
              <w:bottom w:val="single" w:sz="4" w:space="0" w:color="000000"/>
              <w:right w:val="single" w:sz="4" w:space="0" w:color="000000"/>
            </w:tcBorders>
            <w:shd w:val="clear" w:color="auto" w:fill="auto"/>
            <w:noWrap/>
            <w:vAlign w:val="bottom"/>
            <w:hideMark/>
          </w:tcPr>
          <w:p w14:paraId="415E1FF2" w14:textId="069C26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C4B8C" w14:textId="3AB170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B2263" w14:textId="637B4E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86,844.00 </w:t>
            </w:r>
          </w:p>
        </w:tc>
      </w:tr>
      <w:tr w:rsidR="000E15CA" w:rsidRPr="000E15CA" w14:paraId="1ADC206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83DF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EDDD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43314D28" w14:textId="317D95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5,990.00 </w:t>
            </w:r>
          </w:p>
        </w:tc>
        <w:tc>
          <w:tcPr>
            <w:tcW w:w="958" w:type="pct"/>
            <w:tcBorders>
              <w:top w:val="nil"/>
              <w:left w:val="nil"/>
              <w:bottom w:val="single" w:sz="4" w:space="0" w:color="000000"/>
              <w:right w:val="single" w:sz="4" w:space="0" w:color="000000"/>
            </w:tcBorders>
            <w:shd w:val="clear" w:color="auto" w:fill="auto"/>
            <w:noWrap/>
            <w:vAlign w:val="bottom"/>
            <w:hideMark/>
          </w:tcPr>
          <w:p w14:paraId="5569DF62" w14:textId="6D007C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AB8300" w14:textId="672A1B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D6D05" w14:textId="2346D6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88,990.00 </w:t>
            </w:r>
          </w:p>
        </w:tc>
      </w:tr>
      <w:tr w:rsidR="000E15CA" w:rsidRPr="000E15CA" w14:paraId="32B15BF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2C84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96D7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5FC90768" w14:textId="13C03B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277,666.00 </w:t>
            </w:r>
          </w:p>
        </w:tc>
        <w:tc>
          <w:tcPr>
            <w:tcW w:w="958" w:type="pct"/>
            <w:tcBorders>
              <w:top w:val="nil"/>
              <w:left w:val="nil"/>
              <w:bottom w:val="single" w:sz="4" w:space="0" w:color="000000"/>
              <w:right w:val="single" w:sz="4" w:space="0" w:color="000000"/>
            </w:tcBorders>
            <w:shd w:val="clear" w:color="auto" w:fill="auto"/>
            <w:noWrap/>
            <w:vAlign w:val="bottom"/>
            <w:hideMark/>
          </w:tcPr>
          <w:p w14:paraId="3E2DFBD2" w14:textId="7C1A5B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0522755E" w14:textId="5046A6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D54F8" w14:textId="4E1240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918,529.00 </w:t>
            </w:r>
          </w:p>
        </w:tc>
      </w:tr>
      <w:tr w:rsidR="000E15CA" w:rsidRPr="000E15CA" w14:paraId="704DE35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1596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FECB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3D8B43F" w14:textId="2679D9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09,369.00 </w:t>
            </w:r>
          </w:p>
        </w:tc>
        <w:tc>
          <w:tcPr>
            <w:tcW w:w="958" w:type="pct"/>
            <w:tcBorders>
              <w:top w:val="nil"/>
              <w:left w:val="nil"/>
              <w:bottom w:val="single" w:sz="4" w:space="0" w:color="000000"/>
              <w:right w:val="single" w:sz="4" w:space="0" w:color="000000"/>
            </w:tcBorders>
            <w:shd w:val="clear" w:color="auto" w:fill="auto"/>
            <w:noWrap/>
            <w:vAlign w:val="bottom"/>
            <w:hideMark/>
          </w:tcPr>
          <w:p w14:paraId="1B879C4C" w14:textId="448657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3C83C70F" w14:textId="26EB9D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84DD0" w14:textId="6A27D1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333,761.29 </w:t>
            </w:r>
          </w:p>
        </w:tc>
      </w:tr>
      <w:tr w:rsidR="000E15CA" w:rsidRPr="000E15CA" w14:paraId="4A46F5C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7D5C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1044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52BE725C" w14:textId="7DD25E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96,722.00 </w:t>
            </w:r>
          </w:p>
        </w:tc>
        <w:tc>
          <w:tcPr>
            <w:tcW w:w="958" w:type="pct"/>
            <w:tcBorders>
              <w:top w:val="nil"/>
              <w:left w:val="nil"/>
              <w:bottom w:val="single" w:sz="4" w:space="0" w:color="000000"/>
              <w:right w:val="single" w:sz="4" w:space="0" w:color="000000"/>
            </w:tcBorders>
            <w:shd w:val="clear" w:color="auto" w:fill="auto"/>
            <w:noWrap/>
            <w:vAlign w:val="bottom"/>
            <w:hideMark/>
          </w:tcPr>
          <w:p w14:paraId="6F360757" w14:textId="39DE22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47F3B" w14:textId="4AEDDB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1C031" w14:textId="4D7D7C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96,722.00 </w:t>
            </w:r>
          </w:p>
        </w:tc>
      </w:tr>
      <w:tr w:rsidR="000E15CA" w:rsidRPr="000E15CA" w14:paraId="0CB1C2A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F0B2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B1AA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45E94EF5" w14:textId="431A94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2286D6E3" w14:textId="651447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EE79B0" w14:textId="723211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F29C2" w14:textId="35DE16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00,301.00 </w:t>
            </w:r>
          </w:p>
        </w:tc>
      </w:tr>
      <w:tr w:rsidR="000E15CA" w:rsidRPr="000E15CA" w14:paraId="6D9DF31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47B7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09FE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4C833271" w14:textId="2149CE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032E480" w14:textId="409FB7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4FF55" w14:textId="47EDC0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42AE1" w14:textId="2F2248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61,700.00 </w:t>
            </w:r>
          </w:p>
        </w:tc>
      </w:tr>
      <w:tr w:rsidR="000E15CA" w:rsidRPr="000E15CA" w14:paraId="67C9CA18"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84CFFD"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52C1420" w14:textId="35A9DB5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070CC2BB" w14:textId="1FE0EDA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F972EC4" w14:textId="7271797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5E9DCD6" w14:textId="0E9922D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5,718,272.48 </w:t>
            </w:r>
          </w:p>
        </w:tc>
      </w:tr>
      <w:tr w:rsidR="000E15CA" w:rsidRPr="000E15CA" w14:paraId="7F8409FE"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AD814"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0F205D8C" w14:textId="154CA6D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B17503" w14:textId="429BF0A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E2D3ED" w14:textId="53AE010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E8EACA" w14:textId="69477D9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237,153.70 </w:t>
            </w:r>
          </w:p>
        </w:tc>
      </w:tr>
      <w:tr w:rsidR="000E15CA" w:rsidRPr="000E15CA" w14:paraId="6E8C17E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04179"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C7D8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1D484ADC" w14:textId="40CDBD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796C90D7" w14:textId="6FDAEC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D8DC7" w14:textId="0EE48B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4E6EF" w14:textId="30F69C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2,900.00 </w:t>
            </w:r>
          </w:p>
        </w:tc>
      </w:tr>
      <w:tr w:rsidR="000E15CA" w:rsidRPr="000E15CA" w14:paraId="2502594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E7BF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5CA3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60B1E2F" w14:textId="3A569B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4391BD21" w14:textId="3FE4EC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1737A" w14:textId="763FC8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7FD04" w14:textId="0F67A4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3,050.00 </w:t>
            </w:r>
          </w:p>
        </w:tc>
      </w:tr>
      <w:tr w:rsidR="000E15CA" w:rsidRPr="000E15CA" w14:paraId="79F3296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8801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6D72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793818F3" w14:textId="1E7B33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78222E2A" w14:textId="439921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20641" w14:textId="322524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6D557" w14:textId="6EC80E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387.50 </w:t>
            </w:r>
          </w:p>
        </w:tc>
      </w:tr>
      <w:tr w:rsidR="000E15CA" w:rsidRPr="000E15CA" w14:paraId="5337A1A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7E9C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021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60C26880" w14:textId="0ED047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1D2FCEFE" w14:textId="4C9B6B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4AD9B" w14:textId="00BC6B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4EA26" w14:textId="1E7C8E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5,900.00 </w:t>
            </w:r>
          </w:p>
        </w:tc>
      </w:tr>
      <w:tr w:rsidR="000E15CA" w:rsidRPr="000E15CA" w14:paraId="513791D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1423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6C4F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50F61BF" w14:textId="1C3D49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259555" w14:textId="71769D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EB984" w14:textId="153456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FDC69" w14:textId="62FC39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0,000.00 </w:t>
            </w:r>
          </w:p>
        </w:tc>
      </w:tr>
      <w:tr w:rsidR="000E15CA" w:rsidRPr="000E15CA" w14:paraId="22AA8EE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3D6E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7386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65FC7A66" w14:textId="51C0B2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21F07BDD" w14:textId="2CF769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C9AD7" w14:textId="21C0D6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CDD82" w14:textId="57E26C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5,916.20 </w:t>
            </w:r>
          </w:p>
        </w:tc>
      </w:tr>
      <w:tr w:rsidR="000E15CA" w:rsidRPr="000E15CA" w14:paraId="3B5FA8B5"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A1DFA"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49CA74F" w14:textId="6D4B1C3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CB50F9" w14:textId="5D80A08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EE410A" w14:textId="2C895B2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41FBA4" w14:textId="38F838A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962,276.80 </w:t>
            </w:r>
          </w:p>
        </w:tc>
      </w:tr>
      <w:tr w:rsidR="000E15CA" w:rsidRPr="000E15CA" w14:paraId="2897CE9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7F15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231F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3E5342F2" w14:textId="04552A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3C0792" w14:textId="5D9721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B34B8" w14:textId="331293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25808" w14:textId="67A954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5,500.00 </w:t>
            </w:r>
          </w:p>
        </w:tc>
      </w:tr>
      <w:tr w:rsidR="000E15CA" w:rsidRPr="000E15CA" w14:paraId="111A22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CA28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53AE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71C108BA" w14:textId="70D2B2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1578C7DA" w14:textId="24CAE4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7A879" w14:textId="460952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6FF3A" w14:textId="78595A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5,320.00 </w:t>
            </w:r>
          </w:p>
        </w:tc>
      </w:tr>
      <w:tr w:rsidR="000E15CA" w:rsidRPr="000E15CA" w14:paraId="0DD7EFF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0E8B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C923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73E22ABC" w14:textId="4F3980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468E5792" w14:textId="36D8F8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25DD2" w14:textId="033CDA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61CB5" w14:textId="716B12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8,775.00 </w:t>
            </w:r>
          </w:p>
        </w:tc>
      </w:tr>
      <w:tr w:rsidR="000E15CA" w:rsidRPr="000E15CA" w14:paraId="646D85E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CE67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31F8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B9C6663" w14:textId="7EE9E0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1A10CB98" w14:textId="56A8A0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F41B7" w14:textId="036F02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8C580" w14:textId="65816C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6,650.00 </w:t>
            </w:r>
          </w:p>
        </w:tc>
      </w:tr>
      <w:tr w:rsidR="000E15CA" w:rsidRPr="000E15CA" w14:paraId="12E3B5D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7F1C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30B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0C9D0DC9" w14:textId="5DC566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269B29" w14:textId="064F72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B1DC7" w14:textId="5F86AC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249BC" w14:textId="5E2829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00.00 </w:t>
            </w:r>
          </w:p>
        </w:tc>
      </w:tr>
      <w:tr w:rsidR="000E15CA" w:rsidRPr="000E15CA" w14:paraId="67062A9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405B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D47E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115C48C1" w14:textId="4D307D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C5FD3CE" w14:textId="509F8C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D4873" w14:textId="141E25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1299C" w14:textId="0A3BCC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1,200.00 </w:t>
            </w:r>
          </w:p>
        </w:tc>
      </w:tr>
      <w:tr w:rsidR="000E15CA" w:rsidRPr="000E15CA" w14:paraId="595B172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D231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9398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7018F3F" w14:textId="01C323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01E12022" w14:textId="43B027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A6D54" w14:textId="1EFBDF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0F31B" w14:textId="6A0C65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0,131.30 </w:t>
            </w:r>
          </w:p>
        </w:tc>
      </w:tr>
      <w:tr w:rsidR="000E15CA" w:rsidRPr="000E15CA" w14:paraId="139F341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3B31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A729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321AE0A6" w14:textId="574803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4C291952" w14:textId="1878FF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D3089" w14:textId="411428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BD820" w14:textId="6FFE08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04,855.00 </w:t>
            </w:r>
          </w:p>
        </w:tc>
      </w:tr>
      <w:tr w:rsidR="000E15CA" w:rsidRPr="000E15CA" w14:paraId="6228101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E48E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0552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6AFCE0D" w14:textId="4AA0CE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1809F7E" w14:textId="3113CD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3654A" w14:textId="282FC6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18A6A" w14:textId="6DFDC3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48,643.70 </w:t>
            </w:r>
          </w:p>
        </w:tc>
      </w:tr>
      <w:tr w:rsidR="000E15CA" w:rsidRPr="000E15CA" w14:paraId="515C770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E783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65D0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23B8BDD" w14:textId="1B9B75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517191A6" w14:textId="54C0C3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D6A85" w14:textId="1D8D20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C224C" w14:textId="7C5531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92,201.80 </w:t>
            </w:r>
          </w:p>
        </w:tc>
      </w:tr>
      <w:tr w:rsidR="000E15CA" w:rsidRPr="000E15CA" w14:paraId="7D913F98"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E4072"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C0B4282" w14:textId="407EC38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03610C" w14:textId="739257C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AEF1D0" w14:textId="51E7EF0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7F73FB" w14:textId="28BA033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9,141,750.00 </w:t>
            </w:r>
          </w:p>
        </w:tc>
      </w:tr>
      <w:tr w:rsidR="000E15CA" w:rsidRPr="000E15CA" w14:paraId="50F3FA1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19B2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95D5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6EAF95D8" w14:textId="2BB9EB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14703C" w14:textId="6AC9DA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295DF" w14:textId="54ABFA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C7151" w14:textId="20E22B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r>
      <w:tr w:rsidR="000E15CA" w:rsidRPr="000E15CA" w14:paraId="3C57160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DC04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777E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709EE321" w14:textId="1D8CFF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1A7C5484" w14:textId="3C5293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3092C" w14:textId="112EA5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39FD3" w14:textId="7E7F2B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6,152.75 </w:t>
            </w:r>
          </w:p>
        </w:tc>
      </w:tr>
      <w:tr w:rsidR="000E15CA" w:rsidRPr="000E15CA" w14:paraId="11770A9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4E31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9777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2A292FC1" w14:textId="0F3617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0919CDF1" w14:textId="49CB65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E4D53" w14:textId="7D5D5F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93A86" w14:textId="42B8BF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806.50 </w:t>
            </w:r>
          </w:p>
        </w:tc>
      </w:tr>
      <w:tr w:rsidR="000E15CA" w:rsidRPr="000E15CA" w14:paraId="5B90C71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CEEA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C93A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979215F" w14:textId="36BB2E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0701F9BB" w14:textId="2ABCB2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62198" w14:textId="490EA7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3B9EE" w14:textId="01015F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5,252.75 </w:t>
            </w:r>
          </w:p>
        </w:tc>
      </w:tr>
      <w:tr w:rsidR="000E15CA" w:rsidRPr="000E15CA" w14:paraId="74C26DA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278D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2FF3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6615A769" w14:textId="668D25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45D74" w14:textId="1DFEB4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22412" w14:textId="2C05B6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ECD2F" w14:textId="4857D0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18,000.00 </w:t>
            </w:r>
          </w:p>
        </w:tc>
      </w:tr>
      <w:tr w:rsidR="000E15CA" w:rsidRPr="000E15CA" w14:paraId="6AB8F17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5508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EE8A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0BCFABC1" w14:textId="256DC5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CCC3A" w14:textId="3CA8BD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3A0FD" w14:textId="02BEC4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3F489" w14:textId="23DDF1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r>
      <w:tr w:rsidR="000E15CA" w:rsidRPr="000E15CA" w14:paraId="7AECE6A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3C62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4DBC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708FF11A" w14:textId="220A00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5D2158CC" w14:textId="4C1AE6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868BE" w14:textId="2FB632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72AAC" w14:textId="3A5C28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806.50 </w:t>
            </w:r>
          </w:p>
        </w:tc>
      </w:tr>
      <w:tr w:rsidR="000E15CA" w:rsidRPr="000E15CA" w14:paraId="627133E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A145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A84B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7B51AB0E" w14:textId="418CA9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071C24BC" w14:textId="349C46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A0275" w14:textId="765D92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D2B41" w14:textId="2C7C0E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98,925.00 </w:t>
            </w:r>
          </w:p>
        </w:tc>
      </w:tr>
      <w:tr w:rsidR="000E15CA" w:rsidRPr="000E15CA" w14:paraId="398B1A0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1163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DE1A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66744F9" w14:textId="10EB93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12CDD502" w14:textId="20BE56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16B50" w14:textId="4A6485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EE81C" w14:textId="3AC80E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7,806.50 </w:t>
            </w:r>
          </w:p>
        </w:tc>
      </w:tr>
      <w:tr w:rsidR="000E15CA" w:rsidRPr="000E15CA" w14:paraId="6F08687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1ECD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8A9D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3CB93304" w14:textId="15554B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6EEFB" w14:textId="2E2E7A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AD472" w14:textId="1F97DC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4FB45" w14:textId="56C6CC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r>
      <w:tr w:rsidR="000E15CA" w:rsidRPr="000E15CA" w14:paraId="027A0E9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BCA3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9499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7078123E" w14:textId="204E30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60DB2B" w14:textId="004A5E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4EA32" w14:textId="02EBEF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95761" w14:textId="54F6D1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r>
      <w:tr w:rsidR="000E15CA" w:rsidRPr="000E15CA" w14:paraId="65B5126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D7A7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0CE8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11FD59A" w14:textId="364316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525681" w14:textId="481724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D595E" w14:textId="7AE6BB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A686E" w14:textId="3C20D3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r>
      <w:tr w:rsidR="000E15CA" w:rsidRPr="000E15CA" w14:paraId="46D2ED2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026C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D6C7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08A659DD" w14:textId="034CEB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D21DD7" w14:textId="585391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FC7E7" w14:textId="18D2DB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4BA12" w14:textId="21AB5A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r>
      <w:tr w:rsidR="000E15CA" w:rsidRPr="000E15CA" w14:paraId="65E9AFD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0B5E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AE41D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721C647" w14:textId="629705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C06975" w14:textId="571D4D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A9B45" w14:textId="1E3D57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3AA50" w14:textId="65C6BD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r>
      <w:tr w:rsidR="000E15CA" w:rsidRPr="000E15CA" w14:paraId="7785B3D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B400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3B7C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ECE8E29" w14:textId="7E1709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308333" w14:textId="484E02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6203B" w14:textId="120E7D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F5612" w14:textId="739318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r>
      <w:tr w:rsidR="000E15CA" w:rsidRPr="000E15CA" w14:paraId="4BF28498"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083D6"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EDE8F05" w14:textId="441B325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2B218A56" w14:textId="710A0A5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C4BEB6" w14:textId="3F9399C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D5322B" w14:textId="26AC6BA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650,422.98 </w:t>
            </w:r>
          </w:p>
        </w:tc>
      </w:tr>
      <w:tr w:rsidR="000E15CA" w:rsidRPr="000E15CA" w14:paraId="490A4CF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5A76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4726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3026FFDD" w14:textId="335A58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63329EB8" w14:textId="08B881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FE617" w14:textId="172D18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AD3C1" w14:textId="11AC47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8,087.15 </w:t>
            </w:r>
          </w:p>
        </w:tc>
      </w:tr>
      <w:tr w:rsidR="000E15CA" w:rsidRPr="000E15CA" w14:paraId="5054435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7358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D9D2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255235C9" w14:textId="39189D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DE63357" w14:textId="2E7B99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C777B" w14:textId="330AC0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09296" w14:textId="484468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3,600.00 </w:t>
            </w:r>
          </w:p>
        </w:tc>
      </w:tr>
      <w:tr w:rsidR="000E15CA" w:rsidRPr="000E15CA" w14:paraId="336CF91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8E31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D75F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6A43B243" w14:textId="5DD77D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21AA841" w14:textId="3633B2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59F61" w14:textId="254F12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016F1" w14:textId="43D0DA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9,500.00 </w:t>
            </w:r>
          </w:p>
        </w:tc>
      </w:tr>
      <w:tr w:rsidR="000E15CA" w:rsidRPr="000E15CA" w14:paraId="52DED27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BA8A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2510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0A0B80A4" w14:textId="5509B9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7652DA28" w14:textId="410399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834C7" w14:textId="2F8796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DA70F" w14:textId="18755A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3,950.00 </w:t>
            </w:r>
          </w:p>
        </w:tc>
      </w:tr>
      <w:tr w:rsidR="000E15CA" w:rsidRPr="000E15CA" w14:paraId="4E5EA7D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C641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97A5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2E36175F" w14:textId="04F2AC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2B55DA" w14:textId="75A61C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96AD4" w14:textId="541330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430BE" w14:textId="46C755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0,000.00 </w:t>
            </w:r>
          </w:p>
        </w:tc>
      </w:tr>
      <w:tr w:rsidR="000E15CA" w:rsidRPr="000E15CA" w14:paraId="003D834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8B8A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062D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37CD98B8" w14:textId="7C6381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65689BEA" w14:textId="24A72F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24E60" w14:textId="788D62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5A812" w14:textId="0DFD29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2,723.73 </w:t>
            </w:r>
          </w:p>
        </w:tc>
      </w:tr>
      <w:tr w:rsidR="000E15CA" w:rsidRPr="000E15CA" w14:paraId="37F2CCB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2BC6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25AF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B4889A6" w14:textId="49842B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D58FEE" w14:textId="7DD41B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F6326" w14:textId="64E242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B596E" w14:textId="233926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0,000.00 </w:t>
            </w:r>
          </w:p>
        </w:tc>
      </w:tr>
      <w:tr w:rsidR="000E15CA" w:rsidRPr="000E15CA" w14:paraId="7258706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5718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2614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5BA59C" w14:textId="73877A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22ED1509" w14:textId="6FB4D9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CB90E" w14:textId="03BFF0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45688" w14:textId="5C8980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17,471.15 </w:t>
            </w:r>
          </w:p>
        </w:tc>
      </w:tr>
      <w:tr w:rsidR="000E15CA" w:rsidRPr="000E15CA" w14:paraId="25E2DBA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D06D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B733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E60D9E8" w14:textId="194A20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945E97" w14:textId="002E08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DA15F" w14:textId="2561EE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47D2C" w14:textId="075D8F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3,000.00 </w:t>
            </w:r>
          </w:p>
        </w:tc>
      </w:tr>
      <w:tr w:rsidR="000E15CA" w:rsidRPr="000E15CA" w14:paraId="653FABD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140E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3B05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2C0CBF4" w14:textId="36BAFD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295D1B05" w14:textId="735CC9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25E50" w14:textId="1BF8E3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9188D" w14:textId="3AEB3A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2,090.95 </w:t>
            </w:r>
          </w:p>
        </w:tc>
      </w:tr>
      <w:tr w:rsidR="000E15CA" w:rsidRPr="000E15CA" w14:paraId="701075FA"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14AE6"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A933EEE" w14:textId="64115DA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E22773" w14:textId="05F107B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102B56" w14:textId="5C1C095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5B63CC" w14:textId="55D0630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1,726,669.00 </w:t>
            </w:r>
          </w:p>
        </w:tc>
      </w:tr>
      <w:tr w:rsidR="000E15CA" w:rsidRPr="000E15CA" w14:paraId="29A047E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AF52D"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7EC94D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A16DF9B" w14:textId="528C8D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5A8D45E7" w14:textId="748339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F8DD9" w14:textId="057F7B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1C35A" w14:textId="1D44DB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2,579.00 </w:t>
            </w:r>
          </w:p>
        </w:tc>
      </w:tr>
      <w:tr w:rsidR="000E15CA" w:rsidRPr="000E15CA" w14:paraId="1D34B55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384EC"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D3F0BF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46BA6EA6" w14:textId="5F2485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33BC6E" w14:textId="14160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0B7E7" w14:textId="5452A2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C0124" w14:textId="4B0A8C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5,000.00 </w:t>
            </w:r>
          </w:p>
        </w:tc>
      </w:tr>
      <w:tr w:rsidR="000E15CA" w:rsidRPr="000E15CA" w14:paraId="6FCCD9C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CCC5B"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DD8701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434FE7B6" w14:textId="370A2E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6B78F90C" w14:textId="58777D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72996" w14:textId="72E0EE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32C72" w14:textId="45D3C1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6,825.00 </w:t>
            </w:r>
          </w:p>
        </w:tc>
      </w:tr>
      <w:tr w:rsidR="000E15CA" w:rsidRPr="000E15CA" w14:paraId="42FA689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C2C6C"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3D0DF7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F197C80" w14:textId="701508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9EAAD" w14:textId="169D1D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CE72E" w14:textId="353B59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DC4FA" w14:textId="0D0684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7,300.00 </w:t>
            </w:r>
          </w:p>
        </w:tc>
      </w:tr>
      <w:tr w:rsidR="000E15CA" w:rsidRPr="000E15CA" w14:paraId="18F6E81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A2991"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E695D9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B375EDD" w14:textId="4730C7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263F204D" w14:textId="3851FE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6DF8B" w14:textId="19A513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AD2D5" w14:textId="068E7F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9,250.00 </w:t>
            </w:r>
          </w:p>
        </w:tc>
      </w:tr>
      <w:tr w:rsidR="000E15CA" w:rsidRPr="000E15CA" w14:paraId="3088BB8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32C86"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D3FEC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4870BDDA" w14:textId="3A3303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01CF4" w14:textId="24DDD8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37E6D" w14:textId="11F495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607DE" w14:textId="71B6C2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1,800.00 </w:t>
            </w:r>
          </w:p>
        </w:tc>
      </w:tr>
      <w:tr w:rsidR="000E15CA" w:rsidRPr="000E15CA" w14:paraId="6EB5722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FB2EB"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BCF98A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3620B3E9" w14:textId="369164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1FA2B8AE" w14:textId="7F2710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3A62E" w14:textId="4C482F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B0AAC" w14:textId="219E2F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7,100.00 </w:t>
            </w:r>
          </w:p>
        </w:tc>
      </w:tr>
      <w:tr w:rsidR="000E15CA" w:rsidRPr="000E15CA" w14:paraId="65C32FA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82964"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288AD3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506A8A59" w14:textId="605DAB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24A50FA" w14:textId="2247D0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14CBB" w14:textId="7623AB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96777" w14:textId="01D07A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1,100.00 </w:t>
            </w:r>
          </w:p>
        </w:tc>
      </w:tr>
      <w:tr w:rsidR="000E15CA" w:rsidRPr="000E15CA" w14:paraId="449F68B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7D0F8"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2E86F8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A0B0859" w14:textId="6ADD9B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244C1FAA" w14:textId="4978E3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794BA" w14:textId="5B0384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1607C" w14:textId="7DC3A8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2,050.00 </w:t>
            </w:r>
          </w:p>
        </w:tc>
      </w:tr>
      <w:tr w:rsidR="000E15CA" w:rsidRPr="000E15CA" w14:paraId="18F9BD8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1DF85"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B68C86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3DDC33FD" w14:textId="325069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43C34953" w14:textId="4C9F15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0DBE1" w14:textId="12BC56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021B4" w14:textId="73F6F2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68,100.00 </w:t>
            </w:r>
          </w:p>
        </w:tc>
      </w:tr>
      <w:tr w:rsidR="000E15CA" w:rsidRPr="000E15CA" w14:paraId="40E1987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7997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6318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29D71210" w14:textId="2A8CC7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3ADCB99E" w14:textId="50DB2B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9B904" w14:textId="0F091F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BA765" w14:textId="6B7AE3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91,750.00 </w:t>
            </w:r>
          </w:p>
        </w:tc>
      </w:tr>
      <w:tr w:rsidR="000E15CA" w:rsidRPr="000E15CA" w14:paraId="6F236E3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3181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F5A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3A4C880" w14:textId="7361C3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CB3A3" w14:textId="0FA8E8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44597" w14:textId="3AC805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E6F60" w14:textId="07948C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0,000.00 </w:t>
            </w:r>
          </w:p>
        </w:tc>
      </w:tr>
      <w:tr w:rsidR="000E15CA" w:rsidRPr="000E15CA" w14:paraId="53BBCE3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84AF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0998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FBDD769" w14:textId="3724F7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00FDA00E" w14:textId="03C90D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1E273" w14:textId="48D3AE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91373" w14:textId="2AB578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78,905.00 </w:t>
            </w:r>
          </w:p>
        </w:tc>
      </w:tr>
      <w:tr w:rsidR="000E15CA" w:rsidRPr="000E15CA" w14:paraId="1817B3D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24B3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B4BB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943F502" w14:textId="4CF4F0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1B258A" w14:textId="059793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C1AD7" w14:textId="166EF9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E7FBF" w14:textId="157171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5,000.00 </w:t>
            </w:r>
          </w:p>
        </w:tc>
      </w:tr>
      <w:tr w:rsidR="000E15CA" w:rsidRPr="000E15CA" w14:paraId="605FAAF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AA60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F53F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B65489B" w14:textId="457EC7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079F3149" w14:textId="1E716A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2823C" w14:textId="58C3FA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ADA91" w14:textId="3FCA06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8,770.00 </w:t>
            </w:r>
          </w:p>
        </w:tc>
      </w:tr>
      <w:tr w:rsidR="000E15CA" w:rsidRPr="000E15CA" w14:paraId="7843B4C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DC2B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3E2D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B72FFD8" w14:textId="1F8C56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45CDC6DA" w14:textId="135CE8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27AAE" w14:textId="0AC965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924C0" w14:textId="109CB7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6,375.00 </w:t>
            </w:r>
          </w:p>
        </w:tc>
      </w:tr>
      <w:tr w:rsidR="000E15CA" w:rsidRPr="000E15CA" w14:paraId="29AD02E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B8E7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5200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07B951A" w14:textId="6AEAB1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4013BC05" w14:textId="591C90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0E0C9" w14:textId="5FA90A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C581D" w14:textId="3FA518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4,765.00 </w:t>
            </w:r>
          </w:p>
        </w:tc>
      </w:tr>
      <w:tr w:rsidR="000E15CA" w:rsidRPr="000E15CA" w14:paraId="1AEB3AA1"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549AB3"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61BFB5DE" w14:textId="4E0B908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5,910,972.20 </w:t>
            </w:r>
          </w:p>
        </w:tc>
        <w:tc>
          <w:tcPr>
            <w:tcW w:w="958" w:type="pct"/>
            <w:tcBorders>
              <w:top w:val="nil"/>
              <w:left w:val="nil"/>
              <w:bottom w:val="single" w:sz="4" w:space="0" w:color="000000"/>
              <w:right w:val="single" w:sz="4" w:space="0" w:color="000000"/>
            </w:tcBorders>
            <w:shd w:val="clear" w:color="A5A5A5" w:fill="A5A5A5"/>
            <w:noWrap/>
            <w:vAlign w:val="bottom"/>
            <w:hideMark/>
          </w:tcPr>
          <w:p w14:paraId="12B0F4C5" w14:textId="4575BAE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9AAEB5B" w14:textId="78B2B0A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13C7F8" w14:textId="7326BE8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8,987,922.20 </w:t>
            </w:r>
          </w:p>
        </w:tc>
      </w:tr>
      <w:tr w:rsidR="000E15CA" w:rsidRPr="000E15CA" w14:paraId="282383BB"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4FB8B"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04A2E129" w14:textId="4E0E857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0,630,187.35 </w:t>
            </w:r>
          </w:p>
        </w:tc>
        <w:tc>
          <w:tcPr>
            <w:tcW w:w="958" w:type="pct"/>
            <w:tcBorders>
              <w:top w:val="nil"/>
              <w:left w:val="nil"/>
              <w:bottom w:val="single" w:sz="4" w:space="0" w:color="000000"/>
              <w:right w:val="single" w:sz="4" w:space="0" w:color="000000"/>
            </w:tcBorders>
            <w:shd w:val="clear" w:color="D8D8D8" w:fill="D8D8D8"/>
            <w:noWrap/>
            <w:vAlign w:val="bottom"/>
            <w:hideMark/>
          </w:tcPr>
          <w:p w14:paraId="77A49751" w14:textId="346B371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04DEBD3" w14:textId="1CCEB8B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85CB89F" w14:textId="63C3FF2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2,075,937.35 </w:t>
            </w:r>
          </w:p>
        </w:tc>
      </w:tr>
      <w:tr w:rsidR="000E15CA" w:rsidRPr="000E15CA" w14:paraId="2C59B1B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1683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8B4B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1788BD8D" w14:textId="36304F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73DC7621" w14:textId="6A226C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CC643" w14:textId="61392A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EDAB8" w14:textId="135D63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86,728.00 </w:t>
            </w:r>
          </w:p>
        </w:tc>
      </w:tr>
      <w:tr w:rsidR="000E15CA" w:rsidRPr="000E15CA" w14:paraId="6B962F1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3906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7678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BDAA084" w14:textId="04C953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0D4CF44C" w14:textId="2670D2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4C353" w14:textId="58C769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63E70" w14:textId="4753BA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39,865.16 </w:t>
            </w:r>
          </w:p>
        </w:tc>
      </w:tr>
      <w:tr w:rsidR="000E15CA" w:rsidRPr="000E15CA" w14:paraId="4E60539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A895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3706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1D4BCFE6" w14:textId="136C7D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0073721E" w14:textId="111E81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D87EB" w14:textId="30081F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423DB" w14:textId="103459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08,781.72 </w:t>
            </w:r>
          </w:p>
        </w:tc>
      </w:tr>
      <w:tr w:rsidR="000E15CA" w:rsidRPr="000E15CA" w14:paraId="6F5C64E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28E5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B369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7FFACF71" w14:textId="59CFD9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53F51AE9" w14:textId="3B53BB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7D163608" w14:textId="2274C9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3C57E" w14:textId="5C9734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961,210.81 </w:t>
            </w:r>
          </w:p>
        </w:tc>
      </w:tr>
      <w:tr w:rsidR="000E15CA" w:rsidRPr="000E15CA" w14:paraId="7C4A4A2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74AC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DA1D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4CD7A41B" w14:textId="66A7D1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07BF6D37" w14:textId="572B16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5CD7C72" w14:textId="065F52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BF45C" w14:textId="59D5D6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8,541.24 </w:t>
            </w:r>
          </w:p>
        </w:tc>
      </w:tr>
      <w:tr w:rsidR="000E15CA" w:rsidRPr="000E15CA" w14:paraId="0C4F4DE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CC1F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A194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290FB0" w14:textId="4DDC61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3E4BAAAE" w14:textId="450D67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FA395" w14:textId="0FDAC7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38B2E" w14:textId="05A322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266.28 </w:t>
            </w:r>
          </w:p>
        </w:tc>
      </w:tr>
      <w:tr w:rsidR="000E15CA" w:rsidRPr="000E15CA" w14:paraId="1747FE3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BBFB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625C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2202E38F" w14:textId="12E6AB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63E0B040" w14:textId="45ABB9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67625" w14:textId="1CA23D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F3CAF" w14:textId="57CE1E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5,243.13 </w:t>
            </w:r>
          </w:p>
        </w:tc>
      </w:tr>
      <w:tr w:rsidR="000E15CA" w:rsidRPr="000E15CA" w14:paraId="253E26B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0220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63A2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59022C02" w14:textId="585A62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435F1EF8" w14:textId="3C4AD7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3EC8E" w14:textId="22009E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6E2F8" w14:textId="6595B2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60,396.60 </w:t>
            </w:r>
          </w:p>
        </w:tc>
      </w:tr>
      <w:tr w:rsidR="000E15CA" w:rsidRPr="000E15CA" w14:paraId="1FEF6B0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F7C5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2E5B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79A430FD" w14:textId="5BAB92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2AF855FE" w14:textId="3AAF4B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7C353" w14:textId="51FBC9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CF6A9" w14:textId="31F97C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6,033.52 </w:t>
            </w:r>
          </w:p>
        </w:tc>
      </w:tr>
      <w:tr w:rsidR="000E15CA" w:rsidRPr="000E15CA" w14:paraId="0A39A86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9461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24E0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2E71C96" w14:textId="2E6737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17405E04" w14:textId="6900F7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389C9" w14:textId="3F1617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99EB0" w14:textId="6D77AA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8,021.36 </w:t>
            </w:r>
          </w:p>
        </w:tc>
      </w:tr>
      <w:tr w:rsidR="000E15CA" w:rsidRPr="000E15CA" w14:paraId="73835FE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DF81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37C8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0E6DD9CF" w14:textId="6AAF2E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27499099" w14:textId="26A517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D127A" w14:textId="4702A4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AA471" w14:textId="4803BA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2,221.40 </w:t>
            </w:r>
          </w:p>
        </w:tc>
      </w:tr>
      <w:tr w:rsidR="000E15CA" w:rsidRPr="000E15CA" w14:paraId="6342CFE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2635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95BA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C2E73E7" w14:textId="2D6213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1D215B62" w14:textId="423CE7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B845D" w14:textId="370812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19B61" w14:textId="7BBAC1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6,025.44 </w:t>
            </w:r>
          </w:p>
        </w:tc>
      </w:tr>
      <w:tr w:rsidR="000E15CA" w:rsidRPr="000E15CA" w14:paraId="7ED36C8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E878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2A2E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27017096" w14:textId="595F5F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7D48E216" w14:textId="5EF9E1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65DA6" w14:textId="379FB1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3ACA8" w14:textId="03892E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30,357.04 </w:t>
            </w:r>
          </w:p>
        </w:tc>
      </w:tr>
      <w:tr w:rsidR="000E15CA" w:rsidRPr="000E15CA" w14:paraId="4CED6F9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7DD3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EAD8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0984A589" w14:textId="2674A4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89,460.43 </w:t>
            </w:r>
          </w:p>
        </w:tc>
        <w:tc>
          <w:tcPr>
            <w:tcW w:w="958" w:type="pct"/>
            <w:tcBorders>
              <w:top w:val="nil"/>
              <w:left w:val="nil"/>
              <w:bottom w:val="single" w:sz="4" w:space="0" w:color="000000"/>
              <w:right w:val="single" w:sz="4" w:space="0" w:color="000000"/>
            </w:tcBorders>
            <w:shd w:val="clear" w:color="auto" w:fill="auto"/>
            <w:noWrap/>
            <w:vAlign w:val="bottom"/>
            <w:hideMark/>
          </w:tcPr>
          <w:p w14:paraId="40CF2BCC" w14:textId="43213E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FFF55" w14:textId="3871BF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351FE" w14:textId="4C529D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89,460.43 </w:t>
            </w:r>
          </w:p>
        </w:tc>
      </w:tr>
      <w:tr w:rsidR="000E15CA" w:rsidRPr="000E15CA" w14:paraId="7BD027A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FBAE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29DE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22400979" w14:textId="41A81D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0DB8320A" w14:textId="496E85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45D42" w14:textId="457A05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A8C96" w14:textId="1A74BF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2,743.04 </w:t>
            </w:r>
          </w:p>
        </w:tc>
      </w:tr>
      <w:tr w:rsidR="000E15CA" w:rsidRPr="000E15CA" w14:paraId="04D6B65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D8D8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C457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3A80FD8E" w14:textId="2D2309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018C13F2" w14:textId="5F3C4F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5E44E" w14:textId="0AB728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489CA" w14:textId="24863F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8,630.00 </w:t>
            </w:r>
          </w:p>
        </w:tc>
      </w:tr>
      <w:tr w:rsidR="000E15CA" w:rsidRPr="000E15CA" w14:paraId="5C05182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EFF8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DAD8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35377C9F" w14:textId="71B328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2CB4B269" w14:textId="377528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D2709" w14:textId="0120CB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F4348" w14:textId="663AF5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90,896.80 </w:t>
            </w:r>
          </w:p>
        </w:tc>
      </w:tr>
      <w:tr w:rsidR="000E15CA" w:rsidRPr="000E15CA" w14:paraId="551F386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C080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BC98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5D803975" w14:textId="422602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1B29146C" w14:textId="568FDD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141B0" w14:textId="785664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1B73B" w14:textId="668B0A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6,515.38 </w:t>
            </w:r>
          </w:p>
        </w:tc>
      </w:tr>
      <w:tr w:rsidR="000E15CA" w:rsidRPr="000E15CA" w14:paraId="7B56D41A"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3F627"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DC7001F" w14:textId="2116FFA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212,44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365C89D1" w14:textId="72DD304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1FE7A0" w14:textId="1238556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05B0A7" w14:textId="4103D62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212,449.67 </w:t>
            </w:r>
          </w:p>
        </w:tc>
      </w:tr>
      <w:tr w:rsidR="000E15CA" w:rsidRPr="000E15CA" w14:paraId="7924583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3D6B1"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017D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233FA79E" w14:textId="2DD042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5C0E0C53" w14:textId="0D23C8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BA146" w14:textId="4F5FCB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D66BB18" w14:textId="48A44C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87,256.42 </w:t>
            </w:r>
          </w:p>
        </w:tc>
      </w:tr>
      <w:tr w:rsidR="000E15CA" w:rsidRPr="000E15CA" w14:paraId="0628242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82CCA"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B04E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20B791EC" w14:textId="395BDB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3D65D534" w14:textId="7ECF23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10B9E" w14:textId="6FF7B7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74E6A" w14:textId="017470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8,583.16 </w:t>
            </w:r>
          </w:p>
        </w:tc>
      </w:tr>
      <w:tr w:rsidR="000E15CA" w:rsidRPr="000E15CA" w14:paraId="6EF5E96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0D33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41B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1F98AF99" w14:textId="565E32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3F95522E" w14:textId="795DCB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E8121" w14:textId="04FFE2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CC7B3" w14:textId="441E86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1,553.00 </w:t>
            </w:r>
          </w:p>
        </w:tc>
      </w:tr>
      <w:tr w:rsidR="000E15CA" w:rsidRPr="000E15CA" w14:paraId="10D0C0E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80A4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F3B5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6214EBBF" w14:textId="258491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57A4E87C" w14:textId="700C8F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7BEAD" w14:textId="0A1098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AE6B0" w14:textId="70BBB5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3,789.64 </w:t>
            </w:r>
          </w:p>
        </w:tc>
      </w:tr>
      <w:tr w:rsidR="000E15CA" w:rsidRPr="000E15CA" w14:paraId="719A948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47AD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A452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13ECC7D6" w14:textId="50881B9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7DBB1336" w14:textId="738A25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D00D9" w14:textId="304F09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62C9F" w14:textId="3E3E81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86,862.40 </w:t>
            </w:r>
          </w:p>
        </w:tc>
      </w:tr>
      <w:tr w:rsidR="000E15CA" w:rsidRPr="000E15CA" w14:paraId="4128108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18EF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62D9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45DFB280" w14:textId="719E61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1CFBEA1" w14:textId="248779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0F012" w14:textId="3F5C3D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6A441" w14:textId="5F22B0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2,500.00 </w:t>
            </w:r>
          </w:p>
        </w:tc>
      </w:tr>
      <w:tr w:rsidR="000E15CA" w:rsidRPr="000E15CA" w14:paraId="22A90A8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FE13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40D03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E803C13" w14:textId="51F8AA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388D6EEF" w14:textId="238B5B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58BFC" w14:textId="3DC21D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80F20" w14:textId="4212B0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5,229.29 </w:t>
            </w:r>
          </w:p>
        </w:tc>
      </w:tr>
      <w:tr w:rsidR="000E15CA" w:rsidRPr="000E15CA" w14:paraId="0FBEAE5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5B6F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8ADA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773A6835" w14:textId="792DEA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16BCAE38" w14:textId="535063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462A6" w14:textId="3A5328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95F03" w14:textId="56AC71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0,633.32 </w:t>
            </w:r>
          </w:p>
        </w:tc>
      </w:tr>
      <w:tr w:rsidR="000E15CA" w:rsidRPr="000E15CA" w14:paraId="2E9C5A2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3E91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135B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AF6E068" w14:textId="5F721D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6C0BECB1" w14:textId="71B522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42655" w14:textId="3D972F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F513E" w14:textId="3E26D8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2,430.00 </w:t>
            </w:r>
          </w:p>
        </w:tc>
      </w:tr>
      <w:tr w:rsidR="000E15CA" w:rsidRPr="000E15CA" w14:paraId="7902F8B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AEDC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07E7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DC0D4FA" w14:textId="425FFC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29B75FAD" w14:textId="0CC7F7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E360D" w14:textId="7E878A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C987E" w14:textId="03A26A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490.94 </w:t>
            </w:r>
          </w:p>
        </w:tc>
      </w:tr>
      <w:tr w:rsidR="000E15CA" w:rsidRPr="000E15CA" w14:paraId="19563F1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C16E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7DCD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0840B334" w14:textId="36139E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35277CC0" w14:textId="392D41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9A7B1" w14:textId="562EBF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31841" w14:textId="2C02B9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1,168.82 </w:t>
            </w:r>
          </w:p>
        </w:tc>
      </w:tr>
      <w:tr w:rsidR="000E15CA" w:rsidRPr="000E15CA" w14:paraId="73303CA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0430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766C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08F1CA9" w14:textId="20C5F0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6D4B71F5" w14:textId="4E3544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FB9CC" w14:textId="7543B2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768E7" w14:textId="415836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7,902.68 </w:t>
            </w:r>
          </w:p>
        </w:tc>
      </w:tr>
      <w:tr w:rsidR="000E15CA" w:rsidRPr="000E15CA" w14:paraId="37F21AE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5037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258F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240C2E83" w14:textId="763988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02611A35" w14:textId="7CB685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702B9" w14:textId="0BBC1E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05823" w14:textId="665D938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0,050.00 </w:t>
            </w:r>
          </w:p>
        </w:tc>
      </w:tr>
      <w:tr w:rsidR="000E15CA" w:rsidRPr="000E15CA" w14:paraId="3345DE69"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E977C"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B065727" w14:textId="33809ED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2,257,007.13 </w:t>
            </w:r>
          </w:p>
        </w:tc>
        <w:tc>
          <w:tcPr>
            <w:tcW w:w="958" w:type="pct"/>
            <w:tcBorders>
              <w:top w:val="nil"/>
              <w:left w:val="nil"/>
              <w:bottom w:val="single" w:sz="4" w:space="0" w:color="000000"/>
              <w:right w:val="single" w:sz="4" w:space="0" w:color="000000"/>
            </w:tcBorders>
            <w:shd w:val="clear" w:color="D8D8D8" w:fill="D8D8D8"/>
            <w:noWrap/>
            <w:vAlign w:val="bottom"/>
            <w:hideMark/>
          </w:tcPr>
          <w:p w14:paraId="0D4A2440" w14:textId="262E1F3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5D5DC0" w14:textId="5B2C034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E278EC" w14:textId="03D3550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2,307,007.13 </w:t>
            </w:r>
          </w:p>
        </w:tc>
      </w:tr>
      <w:tr w:rsidR="000E15CA" w:rsidRPr="000E15CA" w14:paraId="7C58503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2327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6F4A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67E4299E" w14:textId="573218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371D7DC6" w14:textId="19F83B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ED393" w14:textId="2F39F1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3B75C30" w14:textId="07F6DB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50,692.18 </w:t>
            </w:r>
          </w:p>
        </w:tc>
      </w:tr>
      <w:tr w:rsidR="000E15CA" w:rsidRPr="000E15CA" w14:paraId="416AF86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B1F5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E59D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6D899C5E" w14:textId="2E132E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5340A760" w14:textId="5FFC89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1F6FF" w14:textId="28D5D3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D8EC5" w14:textId="7F41BD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02,623.68 </w:t>
            </w:r>
          </w:p>
        </w:tc>
      </w:tr>
      <w:tr w:rsidR="000E15CA" w:rsidRPr="000E15CA" w14:paraId="4FE46BE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8634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58F2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55A1CEBE" w14:textId="14F877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3B85275D" w14:textId="6C4753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3FA8A" w14:textId="03D452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F8595" w14:textId="15BAEF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5,068.94 </w:t>
            </w:r>
          </w:p>
        </w:tc>
      </w:tr>
      <w:tr w:rsidR="000E15CA" w:rsidRPr="000E15CA" w14:paraId="2BE82DB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DA29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4455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6985E2F0" w14:textId="18F064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50600F97" w14:textId="2009EB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2FE1B" w14:textId="012263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B1B03" w14:textId="700FBA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7,730.00 </w:t>
            </w:r>
          </w:p>
        </w:tc>
      </w:tr>
      <w:tr w:rsidR="000E15CA" w:rsidRPr="000E15CA" w14:paraId="271C00B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D8C7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338D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4257F74E" w14:textId="732E20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43B74074" w14:textId="15BF88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0892A" w14:textId="7B451F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B0719" w14:textId="15F5DC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7,617.76 </w:t>
            </w:r>
          </w:p>
        </w:tc>
      </w:tr>
      <w:tr w:rsidR="000E15CA" w:rsidRPr="000E15CA" w14:paraId="382E514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3E33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F948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33330FFC" w14:textId="7E9889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48F90ED0" w14:textId="172585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A1A5B" w14:textId="7CB666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1D1E7" w14:textId="10E416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1,620.22 </w:t>
            </w:r>
          </w:p>
        </w:tc>
      </w:tr>
      <w:tr w:rsidR="000E15CA" w:rsidRPr="000E15CA" w14:paraId="6C31193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0D9C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F57A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78314EAB" w14:textId="47FEFA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16A3E325" w14:textId="12EB1E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DC102" w14:textId="141C85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236E7" w14:textId="44352C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7,459.07 </w:t>
            </w:r>
          </w:p>
        </w:tc>
      </w:tr>
      <w:tr w:rsidR="000E15CA" w:rsidRPr="000E15CA" w14:paraId="4F7EE6C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0BF3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3E32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6ABEA1B7" w14:textId="62510F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2E4ED30E" w14:textId="525661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3974E" w14:textId="19400E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04F4C" w14:textId="79C70D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7,220.72 </w:t>
            </w:r>
          </w:p>
        </w:tc>
      </w:tr>
      <w:tr w:rsidR="000E15CA" w:rsidRPr="000E15CA" w14:paraId="39B4148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86E2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5E24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78D65BB0" w14:textId="180CD7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52885AFC" w14:textId="27079E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74CB0" w14:textId="6D9021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5DF4B" w14:textId="191DC4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8,472.76 </w:t>
            </w:r>
          </w:p>
        </w:tc>
      </w:tr>
      <w:tr w:rsidR="000E15CA" w:rsidRPr="000E15CA" w14:paraId="083B1EF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4D93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EAA3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3F25BF07" w14:textId="399B38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261E335B" w14:textId="617659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4EC4B" w14:textId="281514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9E8F7" w14:textId="764A73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482.96 </w:t>
            </w:r>
          </w:p>
        </w:tc>
      </w:tr>
      <w:tr w:rsidR="000E15CA" w:rsidRPr="000E15CA" w14:paraId="24FEDF2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02F1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B702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61C9759B" w14:textId="7403D0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8B1B06D" w14:textId="29E394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9F567" w14:textId="5EAD78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845EA" w14:textId="75AB10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4,596.44 </w:t>
            </w:r>
          </w:p>
        </w:tc>
      </w:tr>
      <w:tr w:rsidR="000E15CA" w:rsidRPr="000E15CA" w14:paraId="739F17A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3970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6132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1498B12F" w14:textId="3C4229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40D20388" w14:textId="1E775E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E5FBB" w14:textId="3403F8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B7548" w14:textId="35DCEB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2,126.16 </w:t>
            </w:r>
          </w:p>
        </w:tc>
      </w:tr>
      <w:tr w:rsidR="000E15CA" w:rsidRPr="000E15CA" w14:paraId="1802AB0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B735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43B8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144D687E" w14:textId="25F2DA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78AE5C32" w14:textId="2AF795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3F3BB" w14:textId="6267F7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A39A8" w14:textId="47CEE0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2,312.68 </w:t>
            </w:r>
          </w:p>
        </w:tc>
      </w:tr>
      <w:tr w:rsidR="000E15CA" w:rsidRPr="000E15CA" w14:paraId="57DC6C0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768C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BA09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57BBA155" w14:textId="1C214C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54291EBB" w14:textId="1836AB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CD881" w14:textId="1EC022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AAE45" w14:textId="3E9545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2,569.16 </w:t>
            </w:r>
          </w:p>
        </w:tc>
      </w:tr>
      <w:tr w:rsidR="000E15CA" w:rsidRPr="000E15CA" w14:paraId="1EF0253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81B2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6C19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4F5DCBEB" w14:textId="31B508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5C64DF32" w14:textId="6BF067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35F6D" w14:textId="7AE977D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09F67" w14:textId="7DD11A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1,422.48 </w:t>
            </w:r>
          </w:p>
        </w:tc>
      </w:tr>
      <w:tr w:rsidR="000E15CA" w:rsidRPr="000E15CA" w14:paraId="379EDEA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0469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0A44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1B5C8F" w14:textId="401692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6FBAC432" w14:textId="1DC616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5A1E1" w14:textId="5456F7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02E59" w14:textId="3B3762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5,490.06 </w:t>
            </w:r>
          </w:p>
        </w:tc>
      </w:tr>
      <w:tr w:rsidR="000E15CA" w:rsidRPr="000E15CA" w14:paraId="42E116B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1849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8645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C8EC630" w14:textId="4B4676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5C55CBB8" w14:textId="72AA76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53918" w14:textId="4CFEF0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C3319" w14:textId="3306EA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0,430.04 </w:t>
            </w:r>
          </w:p>
        </w:tc>
      </w:tr>
      <w:tr w:rsidR="000E15CA" w:rsidRPr="000E15CA" w14:paraId="0405DA8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0E25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6F89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4F5CB245" w14:textId="04C306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322FD80F" w14:textId="72E3F5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808CDD" w14:textId="2DFDD6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8FD30" w14:textId="2B29BF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28,458.20 </w:t>
            </w:r>
          </w:p>
        </w:tc>
      </w:tr>
      <w:tr w:rsidR="000E15CA" w:rsidRPr="000E15CA" w14:paraId="30DF9A0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C45F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4793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4D1BB34F" w14:textId="79C50C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3ABAC699" w14:textId="59EFF2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1C0D0" w14:textId="4CE381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EAE41" w14:textId="206C17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4,242.92 </w:t>
            </w:r>
          </w:p>
        </w:tc>
      </w:tr>
      <w:tr w:rsidR="000E15CA" w:rsidRPr="000E15CA" w14:paraId="6C9FFF2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5C58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7D6F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169E6C11" w14:textId="112030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56A493C7" w14:textId="3C0DF6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61DB3" w14:textId="48B9AC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E1ECB" w14:textId="2626E2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9,508.88 </w:t>
            </w:r>
          </w:p>
        </w:tc>
      </w:tr>
      <w:tr w:rsidR="000E15CA" w:rsidRPr="000E15CA" w14:paraId="025D7F7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C6ED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556E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18E45847" w14:textId="721820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0B1B6CA5" w14:textId="3283F3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3A90B" w14:textId="05EB21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8E031" w14:textId="3C5B83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2,807.88 </w:t>
            </w:r>
          </w:p>
        </w:tc>
      </w:tr>
      <w:tr w:rsidR="000E15CA" w:rsidRPr="000E15CA" w14:paraId="348FDDE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E91A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7773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14852989" w14:textId="5F2849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53973B38" w14:textId="7779CF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7B400" w14:textId="78CCCB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149FA" w14:textId="78D1FD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0,958.80 </w:t>
            </w:r>
          </w:p>
        </w:tc>
      </w:tr>
      <w:tr w:rsidR="000E15CA" w:rsidRPr="000E15CA" w14:paraId="32E828D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0B7D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9938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2CFDE635" w14:textId="0A5981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23754743" w14:textId="0DBA84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B9E2B" w14:textId="299F64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FC6BE" w14:textId="39074D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9,371.53 </w:t>
            </w:r>
          </w:p>
        </w:tc>
      </w:tr>
      <w:tr w:rsidR="000E15CA" w:rsidRPr="000E15CA" w14:paraId="4466B22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2797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ADC7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D996D3" w14:textId="2E1BC7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147C20AE" w14:textId="53A374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E68C8" w14:textId="341184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6BBFD" w14:textId="22BAA6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2,045.18 </w:t>
            </w:r>
          </w:p>
        </w:tc>
      </w:tr>
      <w:tr w:rsidR="000E15CA" w:rsidRPr="000E15CA" w14:paraId="6F08AFC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D427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B56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21B237BB" w14:textId="4FE66C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4D10C27F" w14:textId="6B10A5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25982" w14:textId="04CE38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07BC2" w14:textId="5EA046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1,480.00 </w:t>
            </w:r>
          </w:p>
        </w:tc>
      </w:tr>
      <w:tr w:rsidR="000E15CA" w:rsidRPr="000E15CA" w14:paraId="19C9355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C00C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738B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0ED6F369" w14:textId="1C0686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6744C89A" w14:textId="545CA6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0A465" w14:textId="70161A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F9879" w14:textId="146561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1,506.28 </w:t>
            </w:r>
          </w:p>
        </w:tc>
      </w:tr>
      <w:tr w:rsidR="000E15CA" w:rsidRPr="000E15CA" w14:paraId="48B690A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1481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683C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0DF932D9" w14:textId="5FB2FD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2C2056FF" w14:textId="40148B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635E6" w14:textId="62F0AB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E9A69" w14:textId="402E4F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9,547.69 </w:t>
            </w:r>
          </w:p>
        </w:tc>
      </w:tr>
      <w:tr w:rsidR="000E15CA" w:rsidRPr="000E15CA" w14:paraId="01FA743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9113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6590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3F431B0B" w14:textId="210AFE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0C714E3D" w14:textId="249F4E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33A72" w14:textId="3F3C7F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621C5" w14:textId="61EC84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3,941.74 </w:t>
            </w:r>
          </w:p>
        </w:tc>
      </w:tr>
      <w:tr w:rsidR="000E15CA" w:rsidRPr="000E15CA" w14:paraId="6E0889F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9EA5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F6BC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1AC6011C" w14:textId="558DE5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3925609F" w14:textId="527BB5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8783E" w14:textId="614B9F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9E379" w14:textId="2260E0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7,703.44 </w:t>
            </w:r>
          </w:p>
        </w:tc>
      </w:tr>
      <w:tr w:rsidR="000E15CA" w:rsidRPr="000E15CA" w14:paraId="7060884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105D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91B5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3F4A881C" w14:textId="1603AF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29547A28" w14:textId="76BD8F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F1E29" w14:textId="549D4D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4C544" w14:textId="45D2D3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3,816.76 </w:t>
            </w:r>
          </w:p>
        </w:tc>
      </w:tr>
      <w:tr w:rsidR="000E15CA" w:rsidRPr="000E15CA" w14:paraId="58067E7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9366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8FE2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698C3913" w14:textId="09C347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7,211.78 </w:t>
            </w:r>
          </w:p>
        </w:tc>
        <w:tc>
          <w:tcPr>
            <w:tcW w:w="958" w:type="pct"/>
            <w:tcBorders>
              <w:top w:val="nil"/>
              <w:left w:val="nil"/>
              <w:bottom w:val="single" w:sz="4" w:space="0" w:color="000000"/>
              <w:right w:val="single" w:sz="4" w:space="0" w:color="000000"/>
            </w:tcBorders>
            <w:shd w:val="clear" w:color="auto" w:fill="auto"/>
            <w:noWrap/>
            <w:vAlign w:val="bottom"/>
            <w:hideMark/>
          </w:tcPr>
          <w:p w14:paraId="43766C3D" w14:textId="16DE29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32DF0" w14:textId="566B60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6187F" w14:textId="476FA6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7,211.78 </w:t>
            </w:r>
          </w:p>
        </w:tc>
      </w:tr>
      <w:tr w:rsidR="000E15CA" w:rsidRPr="000E15CA" w14:paraId="0AD25E5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EECF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5364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D409312" w14:textId="6EE01B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5156D974" w14:textId="3088F5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10EA9" w14:textId="1F4E96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C22DD" w14:textId="0E0055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7,057.28 </w:t>
            </w:r>
          </w:p>
        </w:tc>
      </w:tr>
      <w:tr w:rsidR="000E15CA" w:rsidRPr="000E15CA" w14:paraId="1F83E48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9F23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E142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668E747" w14:textId="179860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217D5BF9" w14:textId="22415E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E1661" w14:textId="075CF2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D668D" w14:textId="52AB81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23,237.54 </w:t>
            </w:r>
          </w:p>
        </w:tc>
      </w:tr>
      <w:tr w:rsidR="000E15CA" w:rsidRPr="000E15CA" w14:paraId="30AF504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1BB9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69FC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098D05F7" w14:textId="1D6336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022A98B2" w14:textId="2AC560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08E7A" w14:textId="5C9611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69F6F" w14:textId="6427DE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33,077.76 </w:t>
            </w:r>
          </w:p>
        </w:tc>
      </w:tr>
      <w:tr w:rsidR="000E15CA" w:rsidRPr="000E15CA" w14:paraId="15C4545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6627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B75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2A87B5A7" w14:textId="2C7300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3350961E" w14:textId="6C284F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BDD8F" w14:textId="16E0AD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F7690" w14:textId="26862C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1,152.72 </w:t>
            </w:r>
          </w:p>
        </w:tc>
      </w:tr>
      <w:tr w:rsidR="000E15CA" w:rsidRPr="000E15CA" w14:paraId="7EB9F61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397B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1389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1E245677" w14:textId="0084D5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7315DEC1" w14:textId="1B6501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F95EA" w14:textId="75D115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6F8F7" w14:textId="2FAEA9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70,584.32 </w:t>
            </w:r>
          </w:p>
        </w:tc>
      </w:tr>
      <w:tr w:rsidR="000E15CA" w:rsidRPr="000E15CA" w14:paraId="1113C7A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2D2C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E0BD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6E1828BD" w14:textId="5E69BF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2FDFD65E" w14:textId="70A5A7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FA9CB" w14:textId="0EF7AC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19BD2" w14:textId="137BA9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387,361.12 </w:t>
            </w:r>
          </w:p>
        </w:tc>
      </w:tr>
      <w:tr w:rsidR="000E15CA" w:rsidRPr="000E15CA" w14:paraId="37501F10"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EBE43"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235E876" w14:textId="0C10231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288,9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9239B5B" w14:textId="166F640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0BDD83" w14:textId="7679913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3DA0D6" w14:textId="2932424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288,926.38 </w:t>
            </w:r>
          </w:p>
        </w:tc>
      </w:tr>
      <w:tr w:rsidR="000E15CA" w:rsidRPr="000E15CA" w14:paraId="7A857B6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4832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9316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551A523B" w14:textId="34A4AE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6DD17247" w14:textId="5FA2A0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A0DA0" w14:textId="20AF5E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9621B" w14:textId="2E5D47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434,456.38 </w:t>
            </w:r>
          </w:p>
        </w:tc>
      </w:tr>
      <w:tr w:rsidR="000E15CA" w:rsidRPr="000E15CA" w14:paraId="1AD179A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AFC5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FC08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48596E3B" w14:textId="3A80CA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29E6A4F4" w14:textId="29B64C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2DE1D" w14:textId="5416A2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FBE39" w14:textId="2EE9D4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6,490.00 </w:t>
            </w:r>
          </w:p>
        </w:tc>
      </w:tr>
      <w:tr w:rsidR="000E15CA" w:rsidRPr="000E15CA" w14:paraId="7C8B3C8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5F46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E1EB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731CF95E" w14:textId="74FF4C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39976F67" w14:textId="4AD88B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99DC2" w14:textId="4F2AE8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5DF0F" w14:textId="144164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7,980.00 </w:t>
            </w:r>
          </w:p>
        </w:tc>
      </w:tr>
      <w:tr w:rsidR="000E15CA" w:rsidRPr="000E15CA" w14:paraId="203D07C2"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D2890"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C29CDFE" w14:textId="1C5F5A2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0AD04D29" w14:textId="4C10DB0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2CE719" w14:textId="61C2546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AA95AD" w14:textId="42AF6B0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015,801.32 </w:t>
            </w:r>
          </w:p>
        </w:tc>
      </w:tr>
      <w:tr w:rsidR="000E15CA" w:rsidRPr="000E15CA" w14:paraId="4BB85A1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F655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F4F2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344BC2B7" w14:textId="5C4655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5979A784" w14:textId="4F7A2C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C6645" w14:textId="790D17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C2D72" w14:textId="4B6483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6,151.00 </w:t>
            </w:r>
          </w:p>
        </w:tc>
      </w:tr>
      <w:tr w:rsidR="000E15CA" w:rsidRPr="000E15CA" w14:paraId="3B81AD9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4D89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596C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2056704" w14:textId="095732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044DFCCB" w14:textId="258293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7A048" w14:textId="1B8F3B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CCE42" w14:textId="025345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4,226.50 </w:t>
            </w:r>
          </w:p>
        </w:tc>
      </w:tr>
      <w:tr w:rsidR="000E15CA" w:rsidRPr="000E15CA" w14:paraId="7D60017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D5E1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0335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4AFF2C82" w14:textId="5BFF49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B5A22" w14:textId="761C39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D9B33" w14:textId="4B6F40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7CCFF" w14:textId="7D9F75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700.00 </w:t>
            </w:r>
          </w:p>
        </w:tc>
      </w:tr>
      <w:tr w:rsidR="000E15CA" w:rsidRPr="000E15CA" w14:paraId="65703EB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5203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234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AB4EDC3" w14:textId="119132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3A1234D2" w14:textId="7FF4A8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1341A" w14:textId="01C316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8C526" w14:textId="33763A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3,192.50 </w:t>
            </w:r>
          </w:p>
        </w:tc>
      </w:tr>
      <w:tr w:rsidR="000E15CA" w:rsidRPr="000E15CA" w14:paraId="6D55C9F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39CC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20FA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1C603F16" w14:textId="0E682A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3360DD4D" w14:textId="06184F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69031" w14:textId="36944F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66AA3" w14:textId="17C60D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4,420.00 </w:t>
            </w:r>
          </w:p>
        </w:tc>
      </w:tr>
      <w:tr w:rsidR="000E15CA" w:rsidRPr="000E15CA" w14:paraId="2C263ED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16E3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DB5B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04109B0D" w14:textId="04FEC4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0C19017D" w14:textId="6396A5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AE1FE" w14:textId="4C650B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C8EFC" w14:textId="371531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2,634.00 </w:t>
            </w:r>
          </w:p>
        </w:tc>
      </w:tr>
      <w:tr w:rsidR="000E15CA" w:rsidRPr="000E15CA" w14:paraId="2F3EC30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5FAD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545E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02468390" w14:textId="5B01C8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6631CEFA" w14:textId="5F92B8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E3859" w14:textId="4C1BEC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46B8D" w14:textId="397E30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6,792.50 </w:t>
            </w:r>
          </w:p>
        </w:tc>
      </w:tr>
      <w:tr w:rsidR="000E15CA" w:rsidRPr="000E15CA" w14:paraId="3396A15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DF13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8AA970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636FCFA9" w14:textId="46C954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537E7F7A" w14:textId="234D21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D598A" w14:textId="21DBFF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0E464" w14:textId="2BC8CC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4,260.00 </w:t>
            </w:r>
          </w:p>
        </w:tc>
      </w:tr>
      <w:tr w:rsidR="000E15CA" w:rsidRPr="000E15CA" w14:paraId="7315B31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7D48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2188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4D542E83" w14:textId="368A86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31894343" w14:textId="2EB408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63BDA" w14:textId="75D70E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30439" w14:textId="430574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840.00 </w:t>
            </w:r>
          </w:p>
        </w:tc>
      </w:tr>
      <w:tr w:rsidR="000E15CA" w:rsidRPr="000E15CA" w14:paraId="30BCED2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4053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81D9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124F0B1" w14:textId="66CCEB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41329C47" w14:textId="03BE06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231CC" w14:textId="2E6197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D4F6D" w14:textId="64C986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5,535.00 </w:t>
            </w:r>
          </w:p>
        </w:tc>
      </w:tr>
      <w:tr w:rsidR="000E15CA" w:rsidRPr="000E15CA" w14:paraId="3910E89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2C1D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42D2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14B5F4C9" w14:textId="41EDB0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237C89E7" w14:textId="1B69E0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3364F" w14:textId="57E409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77B46" w14:textId="4F1BA8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5,049.82 </w:t>
            </w:r>
          </w:p>
        </w:tc>
      </w:tr>
      <w:tr w:rsidR="000E15CA" w:rsidRPr="000E15CA" w14:paraId="6D5477D1"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809F3"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7629D59" w14:textId="36169DA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0,506,600.35 </w:t>
            </w:r>
          </w:p>
        </w:tc>
        <w:tc>
          <w:tcPr>
            <w:tcW w:w="958" w:type="pct"/>
            <w:tcBorders>
              <w:top w:val="nil"/>
              <w:left w:val="nil"/>
              <w:bottom w:val="single" w:sz="4" w:space="0" w:color="000000"/>
              <w:right w:val="single" w:sz="4" w:space="0" w:color="000000"/>
            </w:tcBorders>
            <w:shd w:val="clear" w:color="D8D8D8" w:fill="D8D8D8"/>
            <w:noWrap/>
            <w:vAlign w:val="bottom"/>
            <w:hideMark/>
          </w:tcPr>
          <w:p w14:paraId="0D3B32A8" w14:textId="12BDC09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1309E9" w14:textId="25A939A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6FEFEE" w14:textId="52531AB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2,087,800.35 </w:t>
            </w:r>
          </w:p>
        </w:tc>
      </w:tr>
      <w:tr w:rsidR="000E15CA" w:rsidRPr="000E15CA" w14:paraId="0F36DBF3"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C857E97"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85655D4" w14:textId="3202E8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732759DD" w14:textId="743012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F67CC" w14:textId="0DE96E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F2DE855" w14:textId="00F2BB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164,288.77 </w:t>
            </w:r>
          </w:p>
        </w:tc>
      </w:tr>
      <w:tr w:rsidR="000E15CA" w:rsidRPr="000E15CA" w14:paraId="02E73C5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0AF4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1F56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37DFBDB1" w14:textId="7F35D1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1D7D0A44" w14:textId="4BE988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F99CF" w14:textId="1E1AA3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C8280" w14:textId="76F068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2,882.44 </w:t>
            </w:r>
          </w:p>
        </w:tc>
      </w:tr>
      <w:tr w:rsidR="000E15CA" w:rsidRPr="000E15CA" w14:paraId="0CDDB3F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2DF9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9C6E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4A618615" w14:textId="25BE0E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1A61A381" w14:textId="599048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A5778" w14:textId="1CC747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A54A3" w14:textId="509686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0,258.54 </w:t>
            </w:r>
          </w:p>
        </w:tc>
      </w:tr>
      <w:tr w:rsidR="000E15CA" w:rsidRPr="000E15CA" w14:paraId="4FEF1B3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E519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CEA8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69DEA46B" w14:textId="42BA0D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1D56997B" w14:textId="0C193E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AB9C9" w14:textId="73EFA5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60D0B" w14:textId="326E2A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5,213.48 </w:t>
            </w:r>
          </w:p>
        </w:tc>
      </w:tr>
      <w:tr w:rsidR="000E15CA" w:rsidRPr="000E15CA" w14:paraId="1AECF03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4CE8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2C81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13E2C7B1" w14:textId="2DE790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7E1380A7" w14:textId="47EE5C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B7F14" w14:textId="1A4F89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6F834" w14:textId="4C33DD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6,672.72 </w:t>
            </w:r>
          </w:p>
        </w:tc>
      </w:tr>
      <w:tr w:rsidR="000E15CA" w:rsidRPr="000E15CA" w14:paraId="5353EC3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7EAE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BB55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58B81255" w14:textId="751E84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28A43746" w14:textId="02D1D6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E93D97" w14:textId="362EA8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C966F" w14:textId="28C01E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73,501.02 </w:t>
            </w:r>
          </w:p>
        </w:tc>
      </w:tr>
      <w:tr w:rsidR="000E15CA" w:rsidRPr="000E15CA" w14:paraId="5FA3052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A46F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20A3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556DA8B4" w14:textId="0DD8CA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6AEDF65A" w14:textId="3E33A9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4610C94A" w14:textId="019BAB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6F99F" w14:textId="2F0B96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48,112.24 </w:t>
            </w:r>
          </w:p>
        </w:tc>
      </w:tr>
      <w:tr w:rsidR="000E15CA" w:rsidRPr="000E15CA" w14:paraId="45EF134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9927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3DAC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542C18EB" w14:textId="3A7609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3AC4E469" w14:textId="25F27D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7B5F58" w14:textId="70BAE0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58C95" w14:textId="2FDC00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80,626.00 </w:t>
            </w:r>
          </w:p>
        </w:tc>
      </w:tr>
      <w:tr w:rsidR="000E15CA" w:rsidRPr="000E15CA" w14:paraId="742470C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2B0B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2C30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640106A9" w14:textId="1E8B89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16696BDF" w14:textId="61BD78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C01C2" w14:textId="4C20CF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C4EB7" w14:textId="2641FF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4,244.13 </w:t>
            </w:r>
          </w:p>
        </w:tc>
      </w:tr>
      <w:tr w:rsidR="000E15CA" w:rsidRPr="000E15CA" w14:paraId="6606DC7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7B29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B80D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686B3343" w14:textId="1E01F7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739A8C25" w14:textId="4A1821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AFF5C7C" w14:textId="4D2407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BAA09" w14:textId="7CBF4B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9,532.92 </w:t>
            </w:r>
          </w:p>
        </w:tc>
      </w:tr>
      <w:tr w:rsidR="000E15CA" w:rsidRPr="000E15CA" w14:paraId="36246D6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44F6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6A14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E869EA6" w14:textId="081179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6D812F6D" w14:textId="21C54E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562BC" w14:textId="162531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97CC5" w14:textId="291CE8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359.60 </w:t>
            </w:r>
          </w:p>
        </w:tc>
      </w:tr>
      <w:tr w:rsidR="000E15CA" w:rsidRPr="000E15CA" w14:paraId="4EB951D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6E2F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DD49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18910A1C" w14:textId="10230D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0F3D8D92" w14:textId="2F4575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76CD2C2" w14:textId="30260C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E4993" w14:textId="3D757D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1,043.20 </w:t>
            </w:r>
          </w:p>
        </w:tc>
      </w:tr>
      <w:tr w:rsidR="000E15CA" w:rsidRPr="000E15CA" w14:paraId="520AF76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64D5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3174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3B173A8" w14:textId="7CA917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29AEE4F3" w14:textId="42BD0F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20DDA" w14:textId="746479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A3A4A" w14:textId="367A32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1,665.13 </w:t>
            </w:r>
          </w:p>
        </w:tc>
      </w:tr>
      <w:tr w:rsidR="000E15CA" w:rsidRPr="000E15CA" w14:paraId="38AE46B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2386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ACFA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02FC829A" w14:textId="6DF44B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2C2AEE17" w14:textId="263CE3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CBF47" w14:textId="018C05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2C5E2" w14:textId="050F76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7,236.32 </w:t>
            </w:r>
          </w:p>
        </w:tc>
      </w:tr>
      <w:tr w:rsidR="000E15CA" w:rsidRPr="000E15CA" w14:paraId="0E68447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ADB1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4566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2428A3A" w14:textId="532A1D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6DBD9561" w14:textId="61935E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8A0ED" w14:textId="733E5A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27325" w14:textId="074BC7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887.40 </w:t>
            </w:r>
          </w:p>
        </w:tc>
      </w:tr>
      <w:tr w:rsidR="000E15CA" w:rsidRPr="000E15CA" w14:paraId="0EED357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80E0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0141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96F8A81" w14:textId="18365E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172129AB" w14:textId="485A0C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83E70" w14:textId="2D6103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04D2A" w14:textId="0D9875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38,276.44 </w:t>
            </w:r>
          </w:p>
        </w:tc>
      </w:tr>
      <w:tr w:rsidR="000E15CA" w:rsidRPr="000E15CA" w14:paraId="59B67907"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294E68"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74B1B163" w14:textId="5434838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45,350,808.08 </w:t>
            </w:r>
          </w:p>
        </w:tc>
        <w:tc>
          <w:tcPr>
            <w:tcW w:w="958" w:type="pct"/>
            <w:tcBorders>
              <w:top w:val="nil"/>
              <w:left w:val="nil"/>
              <w:bottom w:val="single" w:sz="4" w:space="0" w:color="000000"/>
              <w:right w:val="single" w:sz="4" w:space="0" w:color="000000"/>
            </w:tcBorders>
            <w:shd w:val="clear" w:color="A5A5A5" w:fill="A5A5A5"/>
            <w:noWrap/>
            <w:vAlign w:val="bottom"/>
            <w:hideMark/>
          </w:tcPr>
          <w:p w14:paraId="5FEF195A" w14:textId="2EFFCD7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2AC6B3B" w14:textId="4549AB9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B9AB8F5" w14:textId="29F58AF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45,953,958.08 </w:t>
            </w:r>
          </w:p>
        </w:tc>
      </w:tr>
      <w:tr w:rsidR="000E15CA" w:rsidRPr="000E15CA" w14:paraId="158FC693"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DDC35"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E05AED9" w14:textId="057571BF"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3,825,35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B11B39D" w14:textId="50A7115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12486BF" w14:textId="5A1ACCD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5218D8" w14:textId="4F92D82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4,103,107.82 </w:t>
            </w:r>
          </w:p>
        </w:tc>
      </w:tr>
      <w:tr w:rsidR="000E15CA" w:rsidRPr="000E15CA" w14:paraId="0A9856E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1C06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F28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4DCD2434" w14:textId="181D6F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F2AFBD" w14:textId="0AC077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CBF1F" w14:textId="11EFBF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D03D2" w14:textId="716E48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000.00 </w:t>
            </w:r>
          </w:p>
        </w:tc>
      </w:tr>
      <w:tr w:rsidR="000E15CA" w:rsidRPr="000E15CA" w14:paraId="5A80D7C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B681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4F15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2E0BEFF9" w14:textId="2406E0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01FAFA" w14:textId="4D20B9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6024B" w14:textId="20865E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2B6F0" w14:textId="6F484D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97,500.00 </w:t>
            </w:r>
          </w:p>
        </w:tc>
      </w:tr>
      <w:tr w:rsidR="000E15CA" w:rsidRPr="000E15CA" w14:paraId="4DCB8BD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3994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D2A4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DCB3FE1" w14:textId="211470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695E7806" w14:textId="5F52CE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F5D7D" w14:textId="76CEE1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2600B" w14:textId="676253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0,880.00 </w:t>
            </w:r>
          </w:p>
        </w:tc>
      </w:tr>
      <w:tr w:rsidR="000E15CA" w:rsidRPr="000E15CA" w14:paraId="424D162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FBAA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8577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2FF00596" w14:textId="5C7427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6131C6B" w14:textId="321444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635EEF1" w14:textId="0D5561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C64A0" w14:textId="290C98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0,447.20 </w:t>
            </w:r>
          </w:p>
        </w:tc>
      </w:tr>
      <w:tr w:rsidR="000E15CA" w:rsidRPr="000E15CA" w14:paraId="621F8A7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6DF2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CD6D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C8A6B2A" w14:textId="7828C0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453E16AE" w14:textId="0A97FC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8E4AE" w14:textId="3FB891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9CE63" w14:textId="464ED9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21,656.70 </w:t>
            </w:r>
          </w:p>
        </w:tc>
      </w:tr>
      <w:tr w:rsidR="000E15CA" w:rsidRPr="000E15CA" w14:paraId="3A4051C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F397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D56D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E993546" w14:textId="71D1EA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769D769F" w14:textId="21DDC7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CBACF" w14:textId="3A73C0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75337" w14:textId="71B64B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67,414.10 </w:t>
            </w:r>
          </w:p>
        </w:tc>
      </w:tr>
      <w:tr w:rsidR="000E15CA" w:rsidRPr="000E15CA" w14:paraId="3162586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E0F3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B901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0C03C901" w14:textId="15E031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42EE94" w14:textId="11DEFE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7549F" w14:textId="367D3F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61BB9" w14:textId="048EBB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9,000.00 </w:t>
            </w:r>
          </w:p>
        </w:tc>
      </w:tr>
      <w:tr w:rsidR="000E15CA" w:rsidRPr="000E15CA" w14:paraId="625DC94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568B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F086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60221BAD" w14:textId="4D0EBD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8CA7E6" w14:textId="3EA5E8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1D330" w14:textId="526606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F877E" w14:textId="374C69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80,500.00 </w:t>
            </w:r>
          </w:p>
        </w:tc>
      </w:tr>
      <w:tr w:rsidR="000E15CA" w:rsidRPr="000E15CA" w14:paraId="5DA5FC4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0C20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14B3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0B4F0BF8" w14:textId="16DC29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50,800.00 </w:t>
            </w:r>
          </w:p>
        </w:tc>
        <w:tc>
          <w:tcPr>
            <w:tcW w:w="958" w:type="pct"/>
            <w:tcBorders>
              <w:top w:val="nil"/>
              <w:left w:val="nil"/>
              <w:bottom w:val="single" w:sz="4" w:space="0" w:color="000000"/>
              <w:right w:val="single" w:sz="4" w:space="0" w:color="000000"/>
            </w:tcBorders>
            <w:shd w:val="clear" w:color="auto" w:fill="auto"/>
            <w:noWrap/>
            <w:vAlign w:val="bottom"/>
            <w:hideMark/>
          </w:tcPr>
          <w:p w14:paraId="728AE928" w14:textId="17CFF5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F88FC" w14:textId="200B35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7034A" w14:textId="4286F5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50,800.00 </w:t>
            </w:r>
          </w:p>
        </w:tc>
      </w:tr>
      <w:tr w:rsidR="000E15CA" w:rsidRPr="000E15CA" w14:paraId="429F614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B49A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5E8D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7152FB30" w14:textId="21B256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177B5448" w14:textId="3BFC6E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CFABC" w14:textId="674C85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C016D" w14:textId="0D8A0C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2,100.00 </w:t>
            </w:r>
          </w:p>
        </w:tc>
      </w:tr>
      <w:tr w:rsidR="000E15CA" w:rsidRPr="000E15CA" w14:paraId="58B9064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3C0D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A3FC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5D9E0511" w14:textId="72160F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355178" w14:textId="345705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3187A" w14:textId="720334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EB66C" w14:textId="61CDE3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54,800.00 </w:t>
            </w:r>
          </w:p>
        </w:tc>
      </w:tr>
      <w:tr w:rsidR="000E15CA" w:rsidRPr="000E15CA" w14:paraId="6BDD62B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1CE3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115A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2C699E29" w14:textId="675261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9,936,835.40 </w:t>
            </w:r>
          </w:p>
        </w:tc>
        <w:tc>
          <w:tcPr>
            <w:tcW w:w="958" w:type="pct"/>
            <w:tcBorders>
              <w:top w:val="nil"/>
              <w:left w:val="nil"/>
              <w:bottom w:val="single" w:sz="4" w:space="0" w:color="000000"/>
              <w:right w:val="single" w:sz="4" w:space="0" w:color="000000"/>
            </w:tcBorders>
            <w:shd w:val="clear" w:color="auto" w:fill="auto"/>
            <w:noWrap/>
            <w:vAlign w:val="bottom"/>
            <w:hideMark/>
          </w:tcPr>
          <w:p w14:paraId="6AE55E96" w14:textId="6EDB22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A9C92" w14:textId="5C5205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58573" w14:textId="1E1CE7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9,936,835.40 </w:t>
            </w:r>
          </w:p>
        </w:tc>
      </w:tr>
      <w:tr w:rsidR="000E15CA" w:rsidRPr="000E15CA" w14:paraId="7461C04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113C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142C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A6B21E2" w14:textId="40493B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FFBC49" w14:textId="5553C5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7068C" w14:textId="2B596B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31461" w14:textId="1EAEAC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93,400.00 </w:t>
            </w:r>
          </w:p>
        </w:tc>
      </w:tr>
      <w:tr w:rsidR="000E15CA" w:rsidRPr="000E15CA" w14:paraId="5BE18A0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9507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17AF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604822DC" w14:textId="3E267A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19,340.00 </w:t>
            </w:r>
          </w:p>
        </w:tc>
        <w:tc>
          <w:tcPr>
            <w:tcW w:w="958" w:type="pct"/>
            <w:tcBorders>
              <w:top w:val="nil"/>
              <w:left w:val="nil"/>
              <w:bottom w:val="single" w:sz="4" w:space="0" w:color="000000"/>
              <w:right w:val="single" w:sz="4" w:space="0" w:color="000000"/>
            </w:tcBorders>
            <w:shd w:val="clear" w:color="auto" w:fill="auto"/>
            <w:noWrap/>
            <w:vAlign w:val="bottom"/>
            <w:hideMark/>
          </w:tcPr>
          <w:p w14:paraId="4A6E41CA" w14:textId="535B57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EC37E" w14:textId="7A7F92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E7BD6" w14:textId="06BAF0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19,340.00 </w:t>
            </w:r>
          </w:p>
        </w:tc>
      </w:tr>
      <w:tr w:rsidR="000E15CA" w:rsidRPr="000E15CA" w14:paraId="7DA0D56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8EB6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AFB5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2CB86835" w14:textId="138BB5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98296EA" w14:textId="3EE5B0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46ACB" w14:textId="48D5B5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1DB25" w14:textId="28A5C6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5,897.42 </w:t>
            </w:r>
          </w:p>
        </w:tc>
      </w:tr>
      <w:tr w:rsidR="000E15CA" w:rsidRPr="000E15CA" w14:paraId="37F7B31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7F51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3169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71B6ED35" w14:textId="1D8B75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11B6ED63" w14:textId="557E2F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DAE6E" w14:textId="7A78CC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98608" w14:textId="033341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87,537.00 </w:t>
            </w:r>
          </w:p>
        </w:tc>
      </w:tr>
      <w:tr w:rsidR="000E15CA" w:rsidRPr="000E15CA" w14:paraId="19B5E525"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ED040"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4BA7FEFE" w14:textId="2DF1119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7,583,4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6EE24A7" w14:textId="3AEB34B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00CDFE" w14:textId="5BE80AE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EB7360" w14:textId="7CE31AB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7,858,853.71 </w:t>
            </w:r>
          </w:p>
        </w:tc>
      </w:tr>
      <w:tr w:rsidR="000E15CA" w:rsidRPr="000E15CA" w14:paraId="22BBED4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489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BCF2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6BD77385" w14:textId="0F1099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4377997F" w14:textId="49C179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8716E" w14:textId="48E732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47011" w14:textId="781D3C8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8,984.96 </w:t>
            </w:r>
          </w:p>
        </w:tc>
      </w:tr>
      <w:tr w:rsidR="000E15CA" w:rsidRPr="000E15CA" w14:paraId="62D9C19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9AF7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DC57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482E5B60" w14:textId="196586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743B3B" w14:textId="37E8ED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1199B" w14:textId="41D168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01A9C" w14:textId="26A577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4,000.00 </w:t>
            </w:r>
          </w:p>
        </w:tc>
      </w:tr>
      <w:tr w:rsidR="000E15CA" w:rsidRPr="000E15CA" w14:paraId="4608E0B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3AAE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0F20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45F0FB23" w14:textId="0D89B9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48DF4169" w14:textId="41802E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D2EDD" w14:textId="36D1B0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BA655" w14:textId="672171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68,099.20 </w:t>
            </w:r>
          </w:p>
        </w:tc>
      </w:tr>
      <w:tr w:rsidR="000E15CA" w:rsidRPr="000E15CA" w14:paraId="2100EB9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2DF5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00D2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BE4D873" w14:textId="72313C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99,820.45 </w:t>
            </w:r>
          </w:p>
        </w:tc>
        <w:tc>
          <w:tcPr>
            <w:tcW w:w="958" w:type="pct"/>
            <w:tcBorders>
              <w:top w:val="nil"/>
              <w:left w:val="nil"/>
              <w:bottom w:val="single" w:sz="4" w:space="0" w:color="000000"/>
              <w:right w:val="single" w:sz="4" w:space="0" w:color="000000"/>
            </w:tcBorders>
            <w:shd w:val="clear" w:color="auto" w:fill="auto"/>
            <w:noWrap/>
            <w:vAlign w:val="bottom"/>
            <w:hideMark/>
          </w:tcPr>
          <w:p w14:paraId="35507A5C" w14:textId="5C0E27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2F94E" w14:textId="3AF2D0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31607" w14:textId="6B135B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99,820.45 </w:t>
            </w:r>
          </w:p>
        </w:tc>
      </w:tr>
      <w:tr w:rsidR="000E15CA" w:rsidRPr="000E15CA" w14:paraId="5E5E001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A48D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9ED5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F0254FB" w14:textId="656887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90,395.00 </w:t>
            </w:r>
          </w:p>
        </w:tc>
        <w:tc>
          <w:tcPr>
            <w:tcW w:w="958" w:type="pct"/>
            <w:tcBorders>
              <w:top w:val="nil"/>
              <w:left w:val="nil"/>
              <w:bottom w:val="single" w:sz="4" w:space="0" w:color="000000"/>
              <w:right w:val="single" w:sz="4" w:space="0" w:color="000000"/>
            </w:tcBorders>
            <w:shd w:val="clear" w:color="auto" w:fill="auto"/>
            <w:noWrap/>
            <w:vAlign w:val="bottom"/>
            <w:hideMark/>
          </w:tcPr>
          <w:p w14:paraId="5782F421" w14:textId="359918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C72C0" w14:textId="2F284D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B04A6" w14:textId="0E451D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90,395.00 </w:t>
            </w:r>
          </w:p>
        </w:tc>
      </w:tr>
      <w:tr w:rsidR="000E15CA" w:rsidRPr="000E15CA" w14:paraId="54C1D59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542A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AB62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1A3B5DA0" w14:textId="52D89F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0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8379F8" w14:textId="6B870B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B1DCC" w14:textId="24E8A9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2FAF2" w14:textId="723836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08,000.00 </w:t>
            </w:r>
          </w:p>
        </w:tc>
      </w:tr>
      <w:tr w:rsidR="000E15CA" w:rsidRPr="000E15CA" w14:paraId="1BF6A91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C5DE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BEC9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2A4F5B9B" w14:textId="156BD6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91,565.00 </w:t>
            </w:r>
          </w:p>
        </w:tc>
        <w:tc>
          <w:tcPr>
            <w:tcW w:w="958" w:type="pct"/>
            <w:tcBorders>
              <w:top w:val="nil"/>
              <w:left w:val="nil"/>
              <w:bottom w:val="single" w:sz="4" w:space="0" w:color="000000"/>
              <w:right w:val="single" w:sz="4" w:space="0" w:color="000000"/>
            </w:tcBorders>
            <w:shd w:val="clear" w:color="auto" w:fill="auto"/>
            <w:noWrap/>
            <w:vAlign w:val="bottom"/>
            <w:hideMark/>
          </w:tcPr>
          <w:p w14:paraId="417A167C" w14:textId="1F1353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D7056" w14:textId="7FDB77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B4C31" w14:textId="0E50D1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91,565.00 </w:t>
            </w:r>
          </w:p>
        </w:tc>
      </w:tr>
      <w:tr w:rsidR="000E15CA" w:rsidRPr="000E15CA" w14:paraId="4EC3056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11D5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03BF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175A7CDB" w14:textId="33744D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574A186" w14:textId="7CD820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53B7D" w14:textId="01FC71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811E3" w14:textId="2F432D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0,040.00 </w:t>
            </w:r>
          </w:p>
        </w:tc>
      </w:tr>
      <w:tr w:rsidR="000E15CA" w:rsidRPr="000E15CA" w14:paraId="7B96CFE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26B3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855C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358EA41B" w14:textId="471EC3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47,229.00 </w:t>
            </w:r>
          </w:p>
        </w:tc>
        <w:tc>
          <w:tcPr>
            <w:tcW w:w="958" w:type="pct"/>
            <w:tcBorders>
              <w:top w:val="nil"/>
              <w:left w:val="nil"/>
              <w:bottom w:val="single" w:sz="4" w:space="0" w:color="000000"/>
              <w:right w:val="single" w:sz="4" w:space="0" w:color="000000"/>
            </w:tcBorders>
            <w:shd w:val="clear" w:color="auto" w:fill="auto"/>
            <w:noWrap/>
            <w:vAlign w:val="bottom"/>
            <w:hideMark/>
          </w:tcPr>
          <w:p w14:paraId="3C3A753A" w14:textId="466E07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00E9C" w14:textId="309F97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D36A9" w14:textId="5EC733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47,229.00 </w:t>
            </w:r>
          </w:p>
        </w:tc>
      </w:tr>
      <w:tr w:rsidR="000E15CA" w:rsidRPr="000E15CA" w14:paraId="6DD23EA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1C67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7103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2DD58058" w14:textId="79F207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A9878F" w14:textId="1CDB2E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CC25FC0" w14:textId="7824E4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02AAE" w14:textId="55E44B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10,400.00 </w:t>
            </w:r>
          </w:p>
        </w:tc>
      </w:tr>
      <w:tr w:rsidR="000E15CA" w:rsidRPr="000E15CA" w14:paraId="146A8F8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9BC9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4004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300BC2CB" w14:textId="5CD471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3CAA28" w14:textId="057CD5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89428" w14:textId="19FDEE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86AEB" w14:textId="0C103F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40,000.00 </w:t>
            </w:r>
          </w:p>
        </w:tc>
      </w:tr>
      <w:tr w:rsidR="000E15CA" w:rsidRPr="000E15CA" w14:paraId="4D1EB18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176A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0BB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3B2AF1B8" w14:textId="1DB7AC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7987FEB3" w14:textId="74D4E7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31794" w14:textId="41F2EB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C8107" w14:textId="44C5BF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4,250.00 </w:t>
            </w:r>
          </w:p>
        </w:tc>
      </w:tr>
      <w:tr w:rsidR="000E15CA" w:rsidRPr="000E15CA" w14:paraId="347518A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E370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2DCD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13F0C41" w14:textId="3BCA8D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5,168.10 </w:t>
            </w:r>
          </w:p>
        </w:tc>
        <w:tc>
          <w:tcPr>
            <w:tcW w:w="958" w:type="pct"/>
            <w:tcBorders>
              <w:top w:val="nil"/>
              <w:left w:val="nil"/>
              <w:bottom w:val="single" w:sz="4" w:space="0" w:color="000000"/>
              <w:right w:val="single" w:sz="4" w:space="0" w:color="000000"/>
            </w:tcBorders>
            <w:shd w:val="clear" w:color="auto" w:fill="auto"/>
            <w:noWrap/>
            <w:vAlign w:val="bottom"/>
            <w:hideMark/>
          </w:tcPr>
          <w:p w14:paraId="1AC605E3" w14:textId="2F9E67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C9B13" w14:textId="2034A9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5F7ED" w14:textId="57744F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5,168.10 </w:t>
            </w:r>
          </w:p>
        </w:tc>
      </w:tr>
      <w:tr w:rsidR="000E15CA" w:rsidRPr="000E15CA" w14:paraId="05FE956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F016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4A9C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890F77B" w14:textId="450C30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C72DD2A" w14:textId="2E6BC2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B3F91" w14:textId="2B5856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27711" w14:textId="147C54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4,350.00 </w:t>
            </w:r>
          </w:p>
        </w:tc>
      </w:tr>
      <w:tr w:rsidR="000E15CA" w:rsidRPr="000E15CA" w14:paraId="22523BD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65C2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ACFF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908F140" w14:textId="420EAF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771BF8D7" w14:textId="0E2D92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65315" w14:textId="47E2A6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E1396" w14:textId="40EA36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33,487.00 </w:t>
            </w:r>
          </w:p>
        </w:tc>
      </w:tr>
      <w:tr w:rsidR="000E15CA" w:rsidRPr="000E15CA" w14:paraId="633E10C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F1CA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AC8D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3A47FDAE" w14:textId="63D842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BD5BF" w14:textId="4FEF9F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402E9" w14:textId="662A56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08EAB" w14:textId="2E8764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5,800.00 </w:t>
            </w:r>
          </w:p>
        </w:tc>
      </w:tr>
      <w:tr w:rsidR="000E15CA" w:rsidRPr="000E15CA" w14:paraId="3FA3B49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6C09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83FD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16E52DA3" w14:textId="1DB2FF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71149197" w14:textId="7E725C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243B8" w14:textId="3BE114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CB90A" w14:textId="1F0CB7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1,190.00 </w:t>
            </w:r>
          </w:p>
        </w:tc>
      </w:tr>
      <w:tr w:rsidR="000E15CA" w:rsidRPr="000E15CA" w14:paraId="6A49566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4A7C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8B649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0424032D" w14:textId="0C07ED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749A8560" w14:textId="3703C2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B9E45" w14:textId="7F6864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3BA92" w14:textId="0CA8EA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46,075.00 </w:t>
            </w:r>
          </w:p>
        </w:tc>
      </w:tr>
      <w:tr w:rsidR="000E15CA" w:rsidRPr="000E15CA" w14:paraId="67A2ADD5"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434FD"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5CF18EA6" w14:textId="058458D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8,667,4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9FA4DBF" w14:textId="0532E67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857140" w14:textId="0E6AE0F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568E6C" w14:textId="0E56042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8,667,434.95 </w:t>
            </w:r>
          </w:p>
        </w:tc>
      </w:tr>
      <w:tr w:rsidR="000E15CA" w:rsidRPr="000E15CA" w14:paraId="60F108A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3B41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0F64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7303E6EA" w14:textId="6D5EF8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7BE8DE6" w14:textId="4248A5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6AA29" w14:textId="07032A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ADF9A" w14:textId="7EDD4A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0,320.00 </w:t>
            </w:r>
          </w:p>
        </w:tc>
      </w:tr>
      <w:tr w:rsidR="000E15CA" w:rsidRPr="000E15CA" w14:paraId="3C33EF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7179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0B28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514EBBFD" w14:textId="46B4AD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548EC0E9" w14:textId="7D4DDC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B88FC" w14:textId="30DD94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2D2F6" w14:textId="39DE21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86,820.00 </w:t>
            </w:r>
          </w:p>
        </w:tc>
      </w:tr>
      <w:tr w:rsidR="000E15CA" w:rsidRPr="000E15CA" w14:paraId="51BF91B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E7E3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BD61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1B105A31" w14:textId="3093D8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60C19F" w14:textId="7DC6DD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0D6F6" w14:textId="028D54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39248" w14:textId="1F17D8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60,000.00 </w:t>
            </w:r>
          </w:p>
        </w:tc>
      </w:tr>
      <w:tr w:rsidR="000E15CA" w:rsidRPr="000E15CA" w14:paraId="0511CC8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7321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87C4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0A5BD24" w14:textId="1DD28D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55CAD8" w14:textId="509CF3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3A639" w14:textId="329316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CA5CF" w14:textId="451647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2,000.00 </w:t>
            </w:r>
          </w:p>
        </w:tc>
      </w:tr>
      <w:tr w:rsidR="000E15CA" w:rsidRPr="000E15CA" w14:paraId="1AB894D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FC76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0D5D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2F496244" w14:textId="5473BF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2D4BA285" w14:textId="74CD06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69DA9" w14:textId="3EFDF2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B31F7" w14:textId="0E740C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0,447.75 </w:t>
            </w:r>
          </w:p>
        </w:tc>
      </w:tr>
      <w:tr w:rsidR="000E15CA" w:rsidRPr="000E15CA" w14:paraId="2AF755A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2DA3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A4F3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52EDC5A6" w14:textId="78CFC5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06C454E3" w14:textId="421535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94B4D" w14:textId="5A2F52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AA3B6" w14:textId="68D467D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5,944.00 </w:t>
            </w:r>
          </w:p>
        </w:tc>
      </w:tr>
      <w:tr w:rsidR="000E15CA" w:rsidRPr="000E15CA" w14:paraId="6F856EC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EE8D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8AC1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58CF02F0" w14:textId="01E4D68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18B09272" w14:textId="7A71FB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EF069" w14:textId="199364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9D38C" w14:textId="71B3E2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68,223.75 </w:t>
            </w:r>
          </w:p>
        </w:tc>
      </w:tr>
      <w:tr w:rsidR="000E15CA" w:rsidRPr="000E15CA" w14:paraId="3B01926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8E9F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AE6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DB55B09" w14:textId="495ED1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25105" w14:textId="1E8107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B0441" w14:textId="7D49F4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F30D7" w14:textId="10E51D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50,000.00 </w:t>
            </w:r>
          </w:p>
        </w:tc>
      </w:tr>
      <w:tr w:rsidR="000E15CA" w:rsidRPr="000E15CA" w14:paraId="52E894B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B562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43DD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72C4C1EF" w14:textId="46C004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50D874" w14:textId="734F5E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C798A" w14:textId="1FA65A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F5ABB" w14:textId="29D74E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3,000.00 </w:t>
            </w:r>
          </w:p>
        </w:tc>
      </w:tr>
      <w:tr w:rsidR="000E15CA" w:rsidRPr="000E15CA" w14:paraId="1775CB4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EB58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6F5F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0E36596D" w14:textId="515987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15E86" w14:textId="29B1FD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40FCC" w14:textId="1FC385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EEC22" w14:textId="4C936A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25,000.00 </w:t>
            </w:r>
          </w:p>
        </w:tc>
      </w:tr>
      <w:tr w:rsidR="000E15CA" w:rsidRPr="000E15CA" w14:paraId="4C9AAC9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3AD4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BFB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199C793C" w14:textId="18847B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89,400.00 </w:t>
            </w:r>
          </w:p>
        </w:tc>
        <w:tc>
          <w:tcPr>
            <w:tcW w:w="958" w:type="pct"/>
            <w:tcBorders>
              <w:top w:val="nil"/>
              <w:left w:val="nil"/>
              <w:bottom w:val="single" w:sz="4" w:space="0" w:color="000000"/>
              <w:right w:val="single" w:sz="4" w:space="0" w:color="000000"/>
            </w:tcBorders>
            <w:shd w:val="clear" w:color="auto" w:fill="auto"/>
            <w:noWrap/>
            <w:vAlign w:val="bottom"/>
            <w:hideMark/>
          </w:tcPr>
          <w:p w14:paraId="22E3A6E0" w14:textId="393EC4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59C12" w14:textId="0BADF1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116F6" w14:textId="22E85D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89,400.00 </w:t>
            </w:r>
          </w:p>
        </w:tc>
      </w:tr>
      <w:tr w:rsidR="000E15CA" w:rsidRPr="000E15CA" w14:paraId="4001B7B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BF2C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E630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E2B2652" w14:textId="74A411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2869D289" w14:textId="35D3F8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E94D4" w14:textId="0F769B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078A8" w14:textId="4980BC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13,298.75 </w:t>
            </w:r>
          </w:p>
        </w:tc>
      </w:tr>
      <w:tr w:rsidR="000E15CA" w:rsidRPr="000E15CA" w14:paraId="1402095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2F7D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A208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755EFB29" w14:textId="1C8686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57D65A77" w14:textId="79B6A5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969C3" w14:textId="172350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B3235" w14:textId="28383C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81,160.00 </w:t>
            </w:r>
          </w:p>
        </w:tc>
      </w:tr>
      <w:tr w:rsidR="000E15CA" w:rsidRPr="000E15CA" w14:paraId="2744119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C887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C633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EF65BD0" w14:textId="4A9BBE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D34EC" w14:textId="1BCE9C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40CF6" w14:textId="71F14C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2214A" w14:textId="76B689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60,000.00 </w:t>
            </w:r>
          </w:p>
        </w:tc>
      </w:tr>
      <w:tr w:rsidR="000E15CA" w:rsidRPr="000E15CA" w14:paraId="7C1E81C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4861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8A98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0B4D45" w14:textId="616C49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27,111.45 </w:t>
            </w:r>
          </w:p>
        </w:tc>
        <w:tc>
          <w:tcPr>
            <w:tcW w:w="958" w:type="pct"/>
            <w:tcBorders>
              <w:top w:val="nil"/>
              <w:left w:val="nil"/>
              <w:bottom w:val="single" w:sz="4" w:space="0" w:color="000000"/>
              <w:right w:val="single" w:sz="4" w:space="0" w:color="000000"/>
            </w:tcBorders>
            <w:shd w:val="clear" w:color="auto" w:fill="auto"/>
            <w:noWrap/>
            <w:vAlign w:val="bottom"/>
            <w:hideMark/>
          </w:tcPr>
          <w:p w14:paraId="5CA02BA1" w14:textId="163329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697FB" w14:textId="6FE6A2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3F85" w14:textId="328AEB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27,111.45 </w:t>
            </w:r>
          </w:p>
        </w:tc>
      </w:tr>
      <w:tr w:rsidR="000E15CA" w:rsidRPr="000E15CA" w14:paraId="3C81315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6369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93AB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115E3BA0" w14:textId="7F6E16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72224FE" w14:textId="21CC7C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20322" w14:textId="3B7EDE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F078C" w14:textId="40E539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2,500.00 </w:t>
            </w:r>
          </w:p>
        </w:tc>
      </w:tr>
      <w:tr w:rsidR="000E15CA" w:rsidRPr="000E15CA" w14:paraId="42AE24B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DD7C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ACD1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627B0495" w14:textId="211F04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6BB36E" w14:textId="68ED8E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F3AA2" w14:textId="4976D4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9311D" w14:textId="106D51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00,000.00 </w:t>
            </w:r>
          </w:p>
        </w:tc>
      </w:tr>
      <w:tr w:rsidR="000E15CA" w:rsidRPr="000E15CA" w14:paraId="1397E42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2573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8CCA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67F0A757" w14:textId="7B7B54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1650B20A" w14:textId="6CC86E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ADFA8" w14:textId="1ED93D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30872" w14:textId="6E4D59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32,209.25 </w:t>
            </w:r>
          </w:p>
        </w:tc>
      </w:tr>
      <w:tr w:rsidR="000E15CA" w:rsidRPr="000E15CA" w14:paraId="0FA83B12"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8141E"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7C890F9" w14:textId="6C10DF3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89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6E84A2" w14:textId="6B70930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E3356F" w14:textId="52474C1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85C374" w14:textId="3AE72CE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895,383.55 </w:t>
            </w:r>
          </w:p>
        </w:tc>
      </w:tr>
      <w:tr w:rsidR="000E15CA" w:rsidRPr="000E15CA" w14:paraId="0501132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ED3D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0CE3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D3322C4" w14:textId="04DF38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4DC9816F" w14:textId="3E8B05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75D0F" w14:textId="42D640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9EB34" w14:textId="09862A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85,201.95 </w:t>
            </w:r>
          </w:p>
        </w:tc>
      </w:tr>
      <w:tr w:rsidR="000E15CA" w:rsidRPr="000E15CA" w14:paraId="455E170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9140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29F0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26EC59EA" w14:textId="434C59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54423595" w14:textId="387282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E6B3A" w14:textId="155771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4383B" w14:textId="54F33B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9,640.00 </w:t>
            </w:r>
          </w:p>
        </w:tc>
      </w:tr>
      <w:tr w:rsidR="000E15CA" w:rsidRPr="000E15CA" w14:paraId="4A0E3DE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77C4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89EB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73CDBF46" w14:textId="5FA2B0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372FD6BE" w14:textId="73C120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E09AB" w14:textId="18636F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5CC5F" w14:textId="3AD113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26,319.10 </w:t>
            </w:r>
          </w:p>
        </w:tc>
      </w:tr>
      <w:tr w:rsidR="000E15CA" w:rsidRPr="000E15CA" w14:paraId="0D121B0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9247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83AB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3E0C696" w14:textId="65FD90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312F2F00" w14:textId="6F9B4E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AE9EA" w14:textId="62B652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CAAD2" w14:textId="62DF5C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3,052.50 </w:t>
            </w:r>
          </w:p>
        </w:tc>
      </w:tr>
      <w:tr w:rsidR="000E15CA" w:rsidRPr="000E15CA" w14:paraId="53C4280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37BC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FC5B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09E13AE7" w14:textId="252DC9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209D6A97" w14:textId="0A3A19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EDEF2" w14:textId="01E983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BDDAE" w14:textId="75CE55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11,170.00 </w:t>
            </w:r>
          </w:p>
        </w:tc>
      </w:tr>
      <w:tr w:rsidR="000E15CA" w:rsidRPr="000E15CA" w14:paraId="3CC60387"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0DA95"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7E0E3C86" w14:textId="19104C3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9,549,549.23 </w:t>
            </w:r>
          </w:p>
        </w:tc>
        <w:tc>
          <w:tcPr>
            <w:tcW w:w="958" w:type="pct"/>
            <w:tcBorders>
              <w:top w:val="nil"/>
              <w:left w:val="nil"/>
              <w:bottom w:val="single" w:sz="4" w:space="0" w:color="000000"/>
              <w:right w:val="single" w:sz="4" w:space="0" w:color="000000"/>
            </w:tcBorders>
            <w:shd w:val="clear" w:color="D8D8D8" w:fill="D8D8D8"/>
            <w:noWrap/>
            <w:vAlign w:val="bottom"/>
            <w:hideMark/>
          </w:tcPr>
          <w:p w14:paraId="0334DBF1" w14:textId="3115CF9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DE65863" w14:textId="09C506B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D98B69" w14:textId="6FB66D9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9,599,549.23 </w:t>
            </w:r>
          </w:p>
        </w:tc>
      </w:tr>
      <w:tr w:rsidR="000E15CA" w:rsidRPr="000E15CA" w14:paraId="677A905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2175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6B23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61AF8547" w14:textId="0C8043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2598CF76" w14:textId="08A1A6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B9890" w14:textId="2E6AB0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8BD14" w14:textId="1781F3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73,220.00 </w:t>
            </w:r>
          </w:p>
        </w:tc>
      </w:tr>
      <w:tr w:rsidR="000E15CA" w:rsidRPr="000E15CA" w14:paraId="41DE266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03EE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A3A4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041B64A8" w14:textId="5B84F9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29F13C00" w14:textId="518D48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7A3F8" w14:textId="21C0FA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A1E03" w14:textId="668709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0,223.05 </w:t>
            </w:r>
          </w:p>
        </w:tc>
      </w:tr>
      <w:tr w:rsidR="000E15CA" w:rsidRPr="000E15CA" w14:paraId="652C2D0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49BB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72C0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32AFD864" w14:textId="55DC4F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0D3D63" w14:textId="53549F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8B643" w14:textId="4529E9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50421" w14:textId="3D7B7E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1,500.00 </w:t>
            </w:r>
          </w:p>
        </w:tc>
      </w:tr>
      <w:tr w:rsidR="000E15CA" w:rsidRPr="000E15CA" w14:paraId="2126F8D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7FA2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45BC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31D177FF" w14:textId="6F1049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F54CE6" w14:textId="08CF1F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3F68A" w14:textId="29FE9B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5BD95" w14:textId="52FE64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0,000.00 </w:t>
            </w:r>
          </w:p>
        </w:tc>
      </w:tr>
      <w:tr w:rsidR="000E15CA" w:rsidRPr="000E15CA" w14:paraId="55C6681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4FF6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6440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634D3422" w14:textId="393689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5E9F9" w14:textId="7133A7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DC554" w14:textId="5FC80B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8197B" w14:textId="042582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81,800.00 </w:t>
            </w:r>
          </w:p>
        </w:tc>
      </w:tr>
      <w:tr w:rsidR="000E15CA" w:rsidRPr="000E15CA" w14:paraId="2AB4718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3FD1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23BA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2A97EBCF" w14:textId="576F8C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3E3220" w14:textId="6C35DE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5CBDD" w14:textId="36529B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AE01C" w14:textId="0BE9A5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510,000.00 </w:t>
            </w:r>
          </w:p>
        </w:tc>
      </w:tr>
      <w:tr w:rsidR="000E15CA" w:rsidRPr="000E15CA" w14:paraId="3719F2F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5373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32E2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E9DDEAA" w14:textId="46BAA5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4973F374" w14:textId="5B1CBC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F7EDD" w14:textId="05852C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28FF9" w14:textId="71DA5D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713.92 </w:t>
            </w:r>
          </w:p>
        </w:tc>
      </w:tr>
      <w:tr w:rsidR="000E15CA" w:rsidRPr="000E15CA" w14:paraId="4550315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AB5B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A528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5EEDA4B1" w14:textId="52416F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21,633.55 </w:t>
            </w:r>
          </w:p>
        </w:tc>
        <w:tc>
          <w:tcPr>
            <w:tcW w:w="958" w:type="pct"/>
            <w:tcBorders>
              <w:top w:val="nil"/>
              <w:left w:val="nil"/>
              <w:bottom w:val="single" w:sz="4" w:space="0" w:color="000000"/>
              <w:right w:val="single" w:sz="4" w:space="0" w:color="000000"/>
            </w:tcBorders>
            <w:shd w:val="clear" w:color="auto" w:fill="auto"/>
            <w:noWrap/>
            <w:vAlign w:val="bottom"/>
            <w:hideMark/>
          </w:tcPr>
          <w:p w14:paraId="5DD4005A" w14:textId="1D22A9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E65AC" w14:textId="754DF0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F3D52" w14:textId="3D626A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21,633.55 </w:t>
            </w:r>
          </w:p>
        </w:tc>
      </w:tr>
      <w:tr w:rsidR="000E15CA" w:rsidRPr="000E15CA" w14:paraId="1EA8AF7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23D3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4041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70CD78EF" w14:textId="2DF1D2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2,200.00 </w:t>
            </w:r>
          </w:p>
        </w:tc>
        <w:tc>
          <w:tcPr>
            <w:tcW w:w="958" w:type="pct"/>
            <w:tcBorders>
              <w:top w:val="nil"/>
              <w:left w:val="nil"/>
              <w:bottom w:val="single" w:sz="4" w:space="0" w:color="000000"/>
              <w:right w:val="single" w:sz="4" w:space="0" w:color="000000"/>
            </w:tcBorders>
            <w:shd w:val="clear" w:color="auto" w:fill="auto"/>
            <w:noWrap/>
            <w:vAlign w:val="bottom"/>
            <w:hideMark/>
          </w:tcPr>
          <w:p w14:paraId="15A56AD4" w14:textId="39FDFA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00031" w14:textId="021585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3FB9E" w14:textId="61D63A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2,200.00 </w:t>
            </w:r>
          </w:p>
        </w:tc>
      </w:tr>
      <w:tr w:rsidR="000E15CA" w:rsidRPr="000E15CA" w14:paraId="6E01285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15F7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8719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54B408B" w14:textId="3B691B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698,240.00 </w:t>
            </w:r>
          </w:p>
        </w:tc>
        <w:tc>
          <w:tcPr>
            <w:tcW w:w="958" w:type="pct"/>
            <w:tcBorders>
              <w:top w:val="nil"/>
              <w:left w:val="nil"/>
              <w:bottom w:val="single" w:sz="4" w:space="0" w:color="000000"/>
              <w:right w:val="single" w:sz="4" w:space="0" w:color="000000"/>
            </w:tcBorders>
            <w:shd w:val="clear" w:color="auto" w:fill="auto"/>
            <w:noWrap/>
            <w:vAlign w:val="bottom"/>
            <w:hideMark/>
          </w:tcPr>
          <w:p w14:paraId="52F7EA4A" w14:textId="28223C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E3F1E7" w14:textId="37F800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3D64D" w14:textId="633EA4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748,240.00 </w:t>
            </w:r>
          </w:p>
        </w:tc>
      </w:tr>
      <w:tr w:rsidR="000E15CA" w:rsidRPr="000E15CA" w14:paraId="3C312AC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50EF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CA5C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1BFF862D" w14:textId="41687D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CB3481" w14:textId="6532D0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A0FA1" w14:textId="3998A8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67A5E" w14:textId="6CA916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0,000.00 </w:t>
            </w:r>
          </w:p>
        </w:tc>
      </w:tr>
      <w:tr w:rsidR="000E15CA" w:rsidRPr="000E15CA" w14:paraId="60FD208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240A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7F6E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4186DAE6" w14:textId="7C573E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080.00 </w:t>
            </w:r>
          </w:p>
        </w:tc>
        <w:tc>
          <w:tcPr>
            <w:tcW w:w="958" w:type="pct"/>
            <w:tcBorders>
              <w:top w:val="nil"/>
              <w:left w:val="nil"/>
              <w:bottom w:val="single" w:sz="4" w:space="0" w:color="000000"/>
              <w:right w:val="single" w:sz="4" w:space="0" w:color="000000"/>
            </w:tcBorders>
            <w:shd w:val="clear" w:color="auto" w:fill="auto"/>
            <w:noWrap/>
            <w:vAlign w:val="bottom"/>
            <w:hideMark/>
          </w:tcPr>
          <w:p w14:paraId="6D887621" w14:textId="1274F4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8C241" w14:textId="234C4A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1119A" w14:textId="0B2109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080.00 </w:t>
            </w:r>
          </w:p>
        </w:tc>
      </w:tr>
      <w:tr w:rsidR="000E15CA" w:rsidRPr="000E15CA" w14:paraId="04C1241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6B8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9D34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75AAE923" w14:textId="1C468A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BED349" w14:textId="6B645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C5CD5" w14:textId="71112C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20B87" w14:textId="24639A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50,000.00 </w:t>
            </w:r>
          </w:p>
        </w:tc>
      </w:tr>
      <w:tr w:rsidR="000E15CA" w:rsidRPr="000E15CA" w14:paraId="43BF635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17AD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25BB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924DAD1" w14:textId="3CCD4D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B3B5F" w14:textId="201E50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1953D" w14:textId="2FB56E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703F4" w14:textId="59D7DE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5,800.00 </w:t>
            </w:r>
          </w:p>
        </w:tc>
      </w:tr>
      <w:tr w:rsidR="000E15CA" w:rsidRPr="000E15CA" w14:paraId="137D366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3915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BBD6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149DE97E" w14:textId="228A01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134EC9" w14:textId="7E8B13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2177D" w14:textId="7204EC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BDF2A" w14:textId="79B50E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0,000.00 </w:t>
            </w:r>
          </w:p>
        </w:tc>
      </w:tr>
      <w:tr w:rsidR="000E15CA" w:rsidRPr="000E15CA" w14:paraId="20C632C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D200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37E9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2D7D62D1" w14:textId="6B3F25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3E44C996" w14:textId="3B09CF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65B47" w14:textId="0CD771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8A030" w14:textId="6B96E9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18,860.00 </w:t>
            </w:r>
          </w:p>
        </w:tc>
      </w:tr>
      <w:tr w:rsidR="000E15CA" w:rsidRPr="000E15CA" w14:paraId="0CCD06E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6878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A4FB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2FE057" w14:textId="142C74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817,236.00 </w:t>
            </w:r>
          </w:p>
        </w:tc>
        <w:tc>
          <w:tcPr>
            <w:tcW w:w="958" w:type="pct"/>
            <w:tcBorders>
              <w:top w:val="nil"/>
              <w:left w:val="nil"/>
              <w:bottom w:val="single" w:sz="4" w:space="0" w:color="000000"/>
              <w:right w:val="single" w:sz="4" w:space="0" w:color="000000"/>
            </w:tcBorders>
            <w:shd w:val="clear" w:color="auto" w:fill="auto"/>
            <w:noWrap/>
            <w:vAlign w:val="bottom"/>
            <w:hideMark/>
          </w:tcPr>
          <w:p w14:paraId="68BE356E" w14:textId="0B7278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4B645" w14:textId="4C157A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151D5" w14:textId="4B01F2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817,236.00 </w:t>
            </w:r>
          </w:p>
        </w:tc>
      </w:tr>
      <w:tr w:rsidR="000E15CA" w:rsidRPr="000E15CA" w14:paraId="48BF30B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EEAC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13E0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7745E17E" w14:textId="2AC865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8,837.20 </w:t>
            </w:r>
          </w:p>
        </w:tc>
        <w:tc>
          <w:tcPr>
            <w:tcW w:w="958" w:type="pct"/>
            <w:tcBorders>
              <w:top w:val="nil"/>
              <w:left w:val="nil"/>
              <w:bottom w:val="single" w:sz="4" w:space="0" w:color="000000"/>
              <w:right w:val="single" w:sz="4" w:space="0" w:color="000000"/>
            </w:tcBorders>
            <w:shd w:val="clear" w:color="auto" w:fill="auto"/>
            <w:noWrap/>
            <w:vAlign w:val="bottom"/>
            <w:hideMark/>
          </w:tcPr>
          <w:p w14:paraId="4EE89349" w14:textId="72BAD9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742BE" w14:textId="0E990B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84A17" w14:textId="1645F6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8,837.20 </w:t>
            </w:r>
          </w:p>
        </w:tc>
      </w:tr>
      <w:tr w:rsidR="000E15CA" w:rsidRPr="000E15CA" w14:paraId="523BC6C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DC17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2CC6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7958D978" w14:textId="028FCE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609BBE10" w14:textId="5FC5C5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75430" w14:textId="309547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59040" w14:textId="157B8C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75,250.00 </w:t>
            </w:r>
          </w:p>
        </w:tc>
      </w:tr>
      <w:tr w:rsidR="000E15CA" w:rsidRPr="000E15CA" w14:paraId="0C94738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5D73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D929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54CEC875" w14:textId="4183DF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ED2385" w14:textId="4A6582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8782F" w14:textId="5FE604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79F3A" w14:textId="0F2B12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80,000.00 </w:t>
            </w:r>
          </w:p>
        </w:tc>
      </w:tr>
      <w:tr w:rsidR="000E15CA" w:rsidRPr="000E15CA" w14:paraId="740423D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0B47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842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7AE778D4" w14:textId="246893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134C5D" w14:textId="2C5402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53C44" w14:textId="780422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5C430" w14:textId="1515A3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2,000.00 </w:t>
            </w:r>
          </w:p>
        </w:tc>
      </w:tr>
      <w:tr w:rsidR="000E15CA" w:rsidRPr="000E15CA" w14:paraId="14B6787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047C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F42A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301C45C7" w14:textId="119410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80,896.00 </w:t>
            </w:r>
          </w:p>
        </w:tc>
        <w:tc>
          <w:tcPr>
            <w:tcW w:w="958" w:type="pct"/>
            <w:tcBorders>
              <w:top w:val="nil"/>
              <w:left w:val="nil"/>
              <w:bottom w:val="single" w:sz="4" w:space="0" w:color="000000"/>
              <w:right w:val="single" w:sz="4" w:space="0" w:color="000000"/>
            </w:tcBorders>
            <w:shd w:val="clear" w:color="auto" w:fill="auto"/>
            <w:noWrap/>
            <w:vAlign w:val="bottom"/>
            <w:hideMark/>
          </w:tcPr>
          <w:p w14:paraId="47AD9F9D" w14:textId="7A9C47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1145D" w14:textId="742AD8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714D1" w14:textId="608680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80,896.00 </w:t>
            </w:r>
          </w:p>
        </w:tc>
      </w:tr>
      <w:tr w:rsidR="000E15CA" w:rsidRPr="000E15CA" w14:paraId="22997C1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7F4F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CDCF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00754BD8" w14:textId="2CF3E8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2EEB50CC" w14:textId="5CD516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765D9" w14:textId="75CD4D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AFC9A" w14:textId="7F8FE5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83,920.00 </w:t>
            </w:r>
          </w:p>
        </w:tc>
      </w:tr>
      <w:tr w:rsidR="000E15CA" w:rsidRPr="000E15CA" w14:paraId="574AB7B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991B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92E5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5B9432BF" w14:textId="05FFE7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13,239.44 </w:t>
            </w:r>
          </w:p>
        </w:tc>
        <w:tc>
          <w:tcPr>
            <w:tcW w:w="958" w:type="pct"/>
            <w:tcBorders>
              <w:top w:val="nil"/>
              <w:left w:val="nil"/>
              <w:bottom w:val="single" w:sz="4" w:space="0" w:color="000000"/>
              <w:right w:val="single" w:sz="4" w:space="0" w:color="000000"/>
            </w:tcBorders>
            <w:shd w:val="clear" w:color="auto" w:fill="auto"/>
            <w:noWrap/>
            <w:vAlign w:val="bottom"/>
            <w:hideMark/>
          </w:tcPr>
          <w:p w14:paraId="5F6BB37C" w14:textId="0DAD89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17DAE" w14:textId="3ACF97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F49B0" w14:textId="27032B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13,239.44 </w:t>
            </w:r>
          </w:p>
        </w:tc>
      </w:tr>
      <w:tr w:rsidR="000E15CA" w:rsidRPr="000E15CA" w14:paraId="46AFBDF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7761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B606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4BADFA6D" w14:textId="2AF3C0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6D0B7A" w14:textId="187F86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E2608" w14:textId="564015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5CB28" w14:textId="1E9703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000.00 </w:t>
            </w:r>
          </w:p>
        </w:tc>
      </w:tr>
      <w:tr w:rsidR="000E15CA" w:rsidRPr="000E15CA" w14:paraId="3340490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746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14EE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1C3C94AA" w14:textId="4065E6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83,804.07 </w:t>
            </w:r>
          </w:p>
        </w:tc>
        <w:tc>
          <w:tcPr>
            <w:tcW w:w="958" w:type="pct"/>
            <w:tcBorders>
              <w:top w:val="nil"/>
              <w:left w:val="nil"/>
              <w:bottom w:val="single" w:sz="4" w:space="0" w:color="000000"/>
              <w:right w:val="single" w:sz="4" w:space="0" w:color="000000"/>
            </w:tcBorders>
            <w:shd w:val="clear" w:color="auto" w:fill="auto"/>
            <w:noWrap/>
            <w:vAlign w:val="bottom"/>
            <w:hideMark/>
          </w:tcPr>
          <w:p w14:paraId="5B1FFFB2" w14:textId="4F24AF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12382" w14:textId="122349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C15E2" w14:textId="7FDB08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83,804.07 </w:t>
            </w:r>
          </w:p>
        </w:tc>
      </w:tr>
      <w:tr w:rsidR="000E15CA" w:rsidRPr="000E15CA" w14:paraId="40750E5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F82A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39E4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7B5BD551" w14:textId="1517AB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13883A" w14:textId="640F8C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DE007" w14:textId="171C64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846E8" w14:textId="11CEDF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0,000.00 </w:t>
            </w:r>
          </w:p>
        </w:tc>
      </w:tr>
      <w:tr w:rsidR="000E15CA" w:rsidRPr="000E15CA" w14:paraId="1B36A10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50F0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F5CE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5E6D1649" w14:textId="0969D6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CEA3B" w14:textId="3D8FDA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288A4" w14:textId="187D97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0BFB0" w14:textId="4CC6E4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60,000.00 </w:t>
            </w:r>
          </w:p>
        </w:tc>
      </w:tr>
      <w:tr w:rsidR="000E15CA" w:rsidRPr="000E15CA" w14:paraId="6C16438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D289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B23E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50BC9F0B" w14:textId="30F080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6F2E5245" w14:textId="567869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702C5" w14:textId="6F6952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23A61" w14:textId="0B9C97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83,200.00 </w:t>
            </w:r>
          </w:p>
        </w:tc>
      </w:tr>
      <w:tr w:rsidR="000E15CA" w:rsidRPr="000E15CA" w14:paraId="5CD5B8C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A476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2D3E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6988EED5" w14:textId="5F5A6C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3F4303" w14:textId="10597C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A9791" w14:textId="724C6E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56878" w14:textId="42EA17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755,000.00 </w:t>
            </w:r>
          </w:p>
        </w:tc>
      </w:tr>
      <w:tr w:rsidR="000E15CA" w:rsidRPr="000E15CA" w14:paraId="66E4E57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EADC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E161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33A360C7" w14:textId="6B9A37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1DC49101" w14:textId="58FC0B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B9D9F" w14:textId="47693C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A9077" w14:textId="6DDC14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5,075.00 </w:t>
            </w:r>
          </w:p>
        </w:tc>
      </w:tr>
      <w:tr w:rsidR="000E15CA" w:rsidRPr="000E15CA" w14:paraId="7CAC4F7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3137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64DA56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6BCF21AE" w14:textId="55422A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4BF212" w14:textId="70563A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258B4" w14:textId="42BAB8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1EC20" w14:textId="61EC0B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0,000.00 </w:t>
            </w:r>
          </w:p>
        </w:tc>
      </w:tr>
      <w:tr w:rsidR="000E15CA" w:rsidRPr="000E15CA" w14:paraId="496604C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202F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7A8B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33FAA14" w14:textId="511126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436,805.00 </w:t>
            </w:r>
          </w:p>
        </w:tc>
        <w:tc>
          <w:tcPr>
            <w:tcW w:w="958" w:type="pct"/>
            <w:tcBorders>
              <w:top w:val="nil"/>
              <w:left w:val="nil"/>
              <w:bottom w:val="single" w:sz="4" w:space="0" w:color="000000"/>
              <w:right w:val="single" w:sz="4" w:space="0" w:color="000000"/>
            </w:tcBorders>
            <w:shd w:val="clear" w:color="auto" w:fill="auto"/>
            <w:noWrap/>
            <w:vAlign w:val="bottom"/>
            <w:hideMark/>
          </w:tcPr>
          <w:p w14:paraId="7C6C8CF1" w14:textId="1236C1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7E4EC" w14:textId="60DD8C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616D1" w14:textId="092941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436,805.00 </w:t>
            </w:r>
          </w:p>
        </w:tc>
      </w:tr>
      <w:tr w:rsidR="000E15CA" w:rsidRPr="000E15CA" w14:paraId="53F5667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115C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CB5C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5166843" w14:textId="211996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AAAB6E" w14:textId="1CE7A8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F73AD" w14:textId="403482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59016" w14:textId="556577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70,000.00 </w:t>
            </w:r>
          </w:p>
        </w:tc>
      </w:tr>
      <w:tr w:rsidR="000E15CA" w:rsidRPr="000E15CA" w14:paraId="686219A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8F89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4868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3479B732" w14:textId="3C5D4E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C75BDF3" w14:textId="1DD3F9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4E361" w14:textId="660E6B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3BA62" w14:textId="2D34F3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5,940.00 </w:t>
            </w:r>
          </w:p>
        </w:tc>
      </w:tr>
      <w:tr w:rsidR="000E15CA" w:rsidRPr="000E15CA" w14:paraId="7881D64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E92D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398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208387F1" w14:textId="584636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7102FC18" w14:textId="3CDEFC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E12DE" w14:textId="1E5ED8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682B9" w14:textId="28FA91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300.00 </w:t>
            </w:r>
          </w:p>
        </w:tc>
      </w:tr>
      <w:tr w:rsidR="000E15CA" w:rsidRPr="000E15CA" w14:paraId="15CB0BE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5A72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947E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F7905A5" w14:textId="421E32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68,776.00 </w:t>
            </w:r>
          </w:p>
        </w:tc>
        <w:tc>
          <w:tcPr>
            <w:tcW w:w="958" w:type="pct"/>
            <w:tcBorders>
              <w:top w:val="nil"/>
              <w:left w:val="nil"/>
              <w:bottom w:val="single" w:sz="4" w:space="0" w:color="000000"/>
              <w:right w:val="single" w:sz="4" w:space="0" w:color="000000"/>
            </w:tcBorders>
            <w:shd w:val="clear" w:color="auto" w:fill="auto"/>
            <w:noWrap/>
            <w:vAlign w:val="bottom"/>
            <w:hideMark/>
          </w:tcPr>
          <w:p w14:paraId="20DA6DC6" w14:textId="02CBCB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20ECE" w14:textId="5B1353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EF8C9" w14:textId="4888C6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68,776.00 </w:t>
            </w:r>
          </w:p>
        </w:tc>
      </w:tr>
      <w:tr w:rsidR="000E15CA" w:rsidRPr="000E15CA" w14:paraId="214CE38A"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4E222"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FB3E8D3" w14:textId="0971388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1,829,6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3F7C284" w14:textId="51C8876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EE0FF5" w14:textId="5961587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E6E0DA" w14:textId="12646B0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1,829,628.82 </w:t>
            </w:r>
          </w:p>
        </w:tc>
      </w:tr>
      <w:tr w:rsidR="000E15CA" w:rsidRPr="000E15CA" w14:paraId="6A3E643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1DE8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2C02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001178BA" w14:textId="69C1D1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5116AB"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76DF6035"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727AC0AB" w14:textId="3A131F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00,000.00 </w:t>
            </w:r>
          </w:p>
        </w:tc>
      </w:tr>
      <w:tr w:rsidR="000E15CA" w:rsidRPr="000E15CA" w14:paraId="0CCD401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79B2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8D73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D5A9CF" w14:textId="62D1D8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4DE02697" w14:textId="6733E0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55822" w14:textId="6B64DD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2CBB2" w14:textId="325F16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596,959.72 </w:t>
            </w:r>
          </w:p>
        </w:tc>
      </w:tr>
      <w:tr w:rsidR="000E15CA" w:rsidRPr="000E15CA" w14:paraId="0C510D8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140D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1940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58D085" w14:textId="268705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6,360.00 </w:t>
            </w:r>
          </w:p>
        </w:tc>
        <w:tc>
          <w:tcPr>
            <w:tcW w:w="958" w:type="pct"/>
            <w:tcBorders>
              <w:top w:val="nil"/>
              <w:left w:val="nil"/>
              <w:bottom w:val="single" w:sz="4" w:space="0" w:color="000000"/>
              <w:right w:val="single" w:sz="4" w:space="0" w:color="000000"/>
            </w:tcBorders>
            <w:shd w:val="clear" w:color="auto" w:fill="auto"/>
            <w:noWrap/>
            <w:vAlign w:val="bottom"/>
            <w:hideMark/>
          </w:tcPr>
          <w:p w14:paraId="56446172" w14:textId="6ECC86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B382B" w14:textId="12667B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696B8" w14:textId="39BED5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6,360.00 </w:t>
            </w:r>
          </w:p>
        </w:tc>
      </w:tr>
      <w:tr w:rsidR="000E15CA" w:rsidRPr="000E15CA" w14:paraId="0AF8880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0B11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75A7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6AF5374D" w14:textId="6D50FE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C578327" w14:textId="38A09A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F4483" w14:textId="32497B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42B29" w14:textId="32664C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3,960.00 </w:t>
            </w:r>
          </w:p>
        </w:tc>
      </w:tr>
      <w:tr w:rsidR="000E15CA" w:rsidRPr="000E15CA" w14:paraId="752D65C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66C7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C3D3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C4558B" w14:textId="21CC63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5012A01E" w14:textId="566D49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58AF1" w14:textId="3A2A0C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03CE9" w14:textId="449351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7,097.00 </w:t>
            </w:r>
          </w:p>
        </w:tc>
      </w:tr>
      <w:tr w:rsidR="000E15CA" w:rsidRPr="000E15CA" w14:paraId="7F5C456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6406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2C48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473B5A72" w14:textId="0C86AF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4B099F9B" w14:textId="2FFCA7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CCF21" w14:textId="57733A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30C50" w14:textId="3DAC0C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31,120.00 </w:t>
            </w:r>
          </w:p>
        </w:tc>
      </w:tr>
      <w:tr w:rsidR="000E15CA" w:rsidRPr="000E15CA" w14:paraId="5D653E9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F99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BFA0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2E54C7D9" w14:textId="5E2BAF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0583A4BB" w14:textId="204383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345B2" w14:textId="53437A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57423" w14:textId="740C2A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2,036.10 </w:t>
            </w:r>
          </w:p>
        </w:tc>
      </w:tr>
      <w:tr w:rsidR="000E15CA" w:rsidRPr="000E15CA" w14:paraId="33E743E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E81C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5196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A8CCFDA" w14:textId="75842C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770E97AA" w14:textId="1C5C95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D3AD0" w14:textId="3DFD8A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60054" w14:textId="731B4B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1,817.50 </w:t>
            </w:r>
          </w:p>
        </w:tc>
      </w:tr>
      <w:tr w:rsidR="000E15CA" w:rsidRPr="000E15CA" w14:paraId="68C8EA7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5916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8AA2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4B4BD23" w14:textId="4E32A1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04C8C42E" w14:textId="68C8AF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AD1BC" w14:textId="7215A2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CD58B" w14:textId="1B9FEE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4,520.00 </w:t>
            </w:r>
          </w:p>
        </w:tc>
      </w:tr>
      <w:tr w:rsidR="000E15CA" w:rsidRPr="000E15CA" w14:paraId="33AD5A8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7E78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A933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4B4D9498" w14:textId="5F7A3E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4A643B" w14:textId="2C9E2B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4238C" w14:textId="6A72EF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46BEE" w14:textId="43495A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000.00 </w:t>
            </w:r>
          </w:p>
        </w:tc>
      </w:tr>
      <w:tr w:rsidR="000E15CA" w:rsidRPr="000E15CA" w14:paraId="46240DB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701C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BF82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40BAAC61" w14:textId="47032C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73ED63" w14:textId="3298ED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6DB3C" w14:textId="16FAFD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578B1" w14:textId="2645E7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67,350.00 </w:t>
            </w:r>
          </w:p>
        </w:tc>
      </w:tr>
      <w:tr w:rsidR="000E15CA" w:rsidRPr="000E15CA" w14:paraId="02BA059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F298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815A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A436EC7" w14:textId="057100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47FD8A3B" w14:textId="195F21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CCD47" w14:textId="33BEEE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C0072" w14:textId="7D608F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80.00 </w:t>
            </w:r>
          </w:p>
        </w:tc>
      </w:tr>
      <w:tr w:rsidR="000E15CA" w:rsidRPr="000E15CA" w14:paraId="50A76E1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4FBB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AA75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C22234C" w14:textId="01D5C1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04B0F607" w14:textId="7C45ED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B0EBD" w14:textId="3FEF87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111DF" w14:textId="759DAF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02,495.00 </w:t>
            </w:r>
          </w:p>
        </w:tc>
      </w:tr>
      <w:tr w:rsidR="000E15CA" w:rsidRPr="000E15CA" w14:paraId="5857A48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7D05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034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242B1AB9" w14:textId="413EB6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CE760" w14:textId="4D9265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5223F" w14:textId="5CE6FF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F9298" w14:textId="36A8C5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2,000.00 </w:t>
            </w:r>
          </w:p>
        </w:tc>
      </w:tr>
      <w:tr w:rsidR="000E15CA" w:rsidRPr="000E15CA" w14:paraId="1317125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01B6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6F22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FF50941" w14:textId="6F8B7E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1670CDD8" w14:textId="7ACDA2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59909" w14:textId="516180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C9F47" w14:textId="1B293C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18,170.00 </w:t>
            </w:r>
          </w:p>
        </w:tc>
      </w:tr>
      <w:tr w:rsidR="000E15CA" w:rsidRPr="000E15CA" w14:paraId="62646BC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6F3F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953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5FC0B710" w14:textId="3B0B38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3BC79C" w14:textId="089708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5B3F8" w14:textId="706AB1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5F427" w14:textId="1A9058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0,000.00 </w:t>
            </w:r>
          </w:p>
        </w:tc>
      </w:tr>
      <w:tr w:rsidR="000E15CA" w:rsidRPr="000E15CA" w14:paraId="08876A3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8D6C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3EC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B9A4A4" w14:textId="750449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4CEE24B5" w14:textId="7C02C8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31AA1" w14:textId="32DDCC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17B62" w14:textId="5CFBC1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0,760.00 </w:t>
            </w:r>
          </w:p>
        </w:tc>
      </w:tr>
      <w:tr w:rsidR="000E15CA" w:rsidRPr="000E15CA" w14:paraId="44AFF2E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1C2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FD1D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72430E55" w14:textId="60A168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89C72C" w14:textId="1568D0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A92DC" w14:textId="7E46E0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104BF" w14:textId="21452E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3,000.00 </w:t>
            </w:r>
          </w:p>
        </w:tc>
      </w:tr>
      <w:tr w:rsidR="000E15CA" w:rsidRPr="000E15CA" w14:paraId="34ABDBC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711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7111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5867FD24" w14:textId="342D11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28674119" w14:textId="76D8C6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91F98" w14:textId="642223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DD6F2" w14:textId="67472B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4,450.00 </w:t>
            </w:r>
          </w:p>
        </w:tc>
      </w:tr>
      <w:tr w:rsidR="000E15CA" w:rsidRPr="000E15CA" w14:paraId="7E59C33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A4CC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0946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4D4A4E5F" w14:textId="0AB334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AD5E44" w14:textId="04E252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622AE" w14:textId="3D5347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D4E17" w14:textId="2F8BAE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4,000.00 </w:t>
            </w:r>
          </w:p>
        </w:tc>
      </w:tr>
      <w:tr w:rsidR="000E15CA" w:rsidRPr="000E15CA" w14:paraId="11BF0F8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3D0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E39F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0A537FDF" w14:textId="4C6CDB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405D4323" w14:textId="24373C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5673C" w14:textId="3FA232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65A9C" w14:textId="75FB05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040.00 </w:t>
            </w:r>
          </w:p>
        </w:tc>
      </w:tr>
      <w:tr w:rsidR="000E15CA" w:rsidRPr="000E15CA" w14:paraId="59D7F48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2930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EE16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C6A54A2" w14:textId="12D98B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263D9C60" w14:textId="0AAE7E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4DA54" w14:textId="448AC2D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89EFB" w14:textId="7F4138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1,440.00 </w:t>
            </w:r>
          </w:p>
        </w:tc>
      </w:tr>
      <w:tr w:rsidR="000E15CA" w:rsidRPr="000E15CA" w14:paraId="601442C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D983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6664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9D9C63" w14:textId="3CD05F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28855476" w14:textId="0BDCFF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60C2F" w14:textId="0CA7C8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E2E54" w14:textId="5F08FC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6,656.00 </w:t>
            </w:r>
          </w:p>
        </w:tc>
      </w:tr>
      <w:tr w:rsidR="000E15CA" w:rsidRPr="000E15CA" w14:paraId="542549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1B1B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B9DE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3784D03A" w14:textId="7105FC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7D3514D6" w14:textId="75BBE7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D58CA" w14:textId="63898A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431C0" w14:textId="45507B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57,949.50 </w:t>
            </w:r>
          </w:p>
        </w:tc>
      </w:tr>
      <w:tr w:rsidR="000E15CA" w:rsidRPr="000E15CA" w14:paraId="257BE8A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82AC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E896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49540F" w14:textId="444171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572AAD06" w14:textId="42B78E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C9666" w14:textId="570580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28B03" w14:textId="1839C9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0,519.60 </w:t>
            </w:r>
          </w:p>
        </w:tc>
      </w:tr>
      <w:tr w:rsidR="000E15CA" w:rsidRPr="000E15CA" w14:paraId="7BEFDFF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829C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68C9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51CCF8B0" w14:textId="45C838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D64CF" w14:textId="400248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1301D" w14:textId="6BB461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FBD5A" w14:textId="72FA8D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000.00 </w:t>
            </w:r>
          </w:p>
        </w:tc>
      </w:tr>
      <w:tr w:rsidR="000E15CA" w:rsidRPr="000E15CA" w14:paraId="21A00CA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0D2E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7308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EE3BC8" w14:textId="248438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74784816" w14:textId="4F7137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26B6E" w14:textId="34EEE3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0231E" w14:textId="5E5A37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600.00 </w:t>
            </w:r>
          </w:p>
        </w:tc>
      </w:tr>
      <w:tr w:rsidR="000E15CA" w:rsidRPr="000E15CA" w14:paraId="1EECF8E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2BCA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B7BC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582759FA" w14:textId="5B0A94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78B3B4DE" w14:textId="6D7A51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E9BD1" w14:textId="15992E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C5B73" w14:textId="6A5DB2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5,480.00 </w:t>
            </w:r>
          </w:p>
        </w:tc>
      </w:tr>
      <w:tr w:rsidR="000E15CA" w:rsidRPr="000E15CA" w14:paraId="414A726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6BE7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5CCA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8D9BC79" w14:textId="0FAB95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64204DA3" w14:textId="74170E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F64B2" w14:textId="76D589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6CB84" w14:textId="58B3C8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5,740.00 </w:t>
            </w:r>
          </w:p>
        </w:tc>
      </w:tr>
      <w:tr w:rsidR="000E15CA" w:rsidRPr="000E15CA" w14:paraId="7242507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39F2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E5F4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672B2AFF" w14:textId="3E1475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E1D559F" w14:textId="3A8A90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A9E8F" w14:textId="38CC5E8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1C013" w14:textId="4D03B0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00.00 </w:t>
            </w:r>
          </w:p>
        </w:tc>
      </w:tr>
      <w:tr w:rsidR="000E15CA" w:rsidRPr="000E15CA" w14:paraId="62139AC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70FC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5F90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15EF3506" w14:textId="6DC383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4D1D27E" w14:textId="7C15D8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4DECD" w14:textId="2DADDF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42CB3" w14:textId="0A1C64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5,148.40 </w:t>
            </w:r>
          </w:p>
        </w:tc>
      </w:tr>
      <w:tr w:rsidR="000E15CA" w:rsidRPr="000E15CA" w14:paraId="54268C1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5B6A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C45B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476C11D1" w14:textId="34026B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17F45492" w14:textId="0E24E0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D301F" w14:textId="562A0D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BC8E2" w14:textId="015AF1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51,080.00 </w:t>
            </w:r>
          </w:p>
        </w:tc>
      </w:tr>
      <w:tr w:rsidR="000E15CA" w:rsidRPr="000E15CA" w14:paraId="247951C2"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D8860C"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E9B6FB3" w14:textId="4A6F86E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6C18EABC" w14:textId="5C0A74E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2F21DCB" w14:textId="4596B01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D6DB302" w14:textId="78D3410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94,406,512.65 </w:t>
            </w:r>
          </w:p>
        </w:tc>
      </w:tr>
      <w:tr w:rsidR="000E15CA" w:rsidRPr="000E15CA" w14:paraId="31F65BD3"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24708"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52ABE9A7" w14:textId="4370F8B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282F8D27" w14:textId="292FBCA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46D0B5" w14:textId="73ED2F9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C18ACC" w14:textId="11311E1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9,514,641.47 </w:t>
            </w:r>
          </w:p>
        </w:tc>
      </w:tr>
      <w:tr w:rsidR="000E15CA" w:rsidRPr="000E15CA" w14:paraId="1E412DA6"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32D6B78"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1080AED1" w14:textId="3AA16F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33BF41B2" w14:textId="4122AD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8253A" w14:textId="3DA8D2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9C8FA90" w14:textId="79444F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8,939.12 </w:t>
            </w:r>
          </w:p>
        </w:tc>
      </w:tr>
      <w:tr w:rsidR="000E15CA" w:rsidRPr="000E15CA" w14:paraId="500C3BA3" w14:textId="77777777" w:rsidTr="000E15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580E9C9"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58B7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6D159247" w14:textId="0BAAA3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6F999378" w14:textId="609C4D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B4F2A" w14:textId="3CB84A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8DFBD" w14:textId="1337F0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6,755.86 </w:t>
            </w:r>
          </w:p>
        </w:tc>
      </w:tr>
      <w:tr w:rsidR="000E15CA" w:rsidRPr="000E15CA" w14:paraId="66C0276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8BE3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65AA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850E9F4" w14:textId="5CF5A9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32BEE5D" w14:textId="1EC817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42C85" w14:textId="69C62A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CAFC7" w14:textId="01BFD9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5,780.00 </w:t>
            </w:r>
          </w:p>
        </w:tc>
      </w:tr>
      <w:tr w:rsidR="000E15CA" w:rsidRPr="000E15CA" w14:paraId="2BC7B89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3960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F193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4C7B6FD" w14:textId="13FE95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C3D77C" w14:textId="7702FA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E8625" w14:textId="5AA1EF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CE19A" w14:textId="4401CA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6,000.00 </w:t>
            </w:r>
          </w:p>
        </w:tc>
      </w:tr>
      <w:tr w:rsidR="000E15CA" w:rsidRPr="000E15CA" w14:paraId="17C980B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09AE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3259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3D053ED6" w14:textId="4BA83C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0D4867B2" w14:textId="46285C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EC3E0" w14:textId="0A8765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D224C" w14:textId="381354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859,289.24 </w:t>
            </w:r>
          </w:p>
        </w:tc>
      </w:tr>
      <w:tr w:rsidR="000E15CA" w:rsidRPr="000E15CA" w14:paraId="50286B2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CEFA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2084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1BE51B69" w14:textId="2263FC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3F594FC7" w14:textId="311AA8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66DD1" w14:textId="4A1A42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FD3AC" w14:textId="744BBB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3,629.92 </w:t>
            </w:r>
          </w:p>
        </w:tc>
      </w:tr>
      <w:tr w:rsidR="000E15CA" w:rsidRPr="000E15CA" w14:paraId="721A459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30F1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66BA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22DCA309" w14:textId="1E53AD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0567610C" w14:textId="4490B5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2B57D" w14:textId="6FB8FD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97C18" w14:textId="15156F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8,790.00 </w:t>
            </w:r>
          </w:p>
        </w:tc>
      </w:tr>
      <w:tr w:rsidR="000E15CA" w:rsidRPr="000E15CA" w14:paraId="2F1B838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D67E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8216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CE6121A" w14:textId="58E9FF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1517DA9" w14:textId="49DC3E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E8CF1" w14:textId="41C8E6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1DD82" w14:textId="74CB7F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5,526.05 </w:t>
            </w:r>
          </w:p>
        </w:tc>
      </w:tr>
      <w:tr w:rsidR="000E15CA" w:rsidRPr="000E15CA" w14:paraId="3966E56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231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6C7E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9B0B227" w14:textId="71C215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6AAF611A" w14:textId="645A23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D019A" w14:textId="63C2B6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36503" w14:textId="7F307A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29,680.00 </w:t>
            </w:r>
          </w:p>
        </w:tc>
      </w:tr>
      <w:tr w:rsidR="000E15CA" w:rsidRPr="000E15CA" w14:paraId="0BBC71F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C6F6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B607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2841AEF2" w14:textId="1809B6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7AE14656" w14:textId="32B913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45BF0" w14:textId="28FB35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7C20E" w14:textId="7F5E33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33,787.00 </w:t>
            </w:r>
          </w:p>
        </w:tc>
      </w:tr>
      <w:tr w:rsidR="000E15CA" w:rsidRPr="000E15CA" w14:paraId="09E8D1E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C291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1C2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64481D1" w14:textId="44904C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0D34F4FD" w14:textId="7889AF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73B04" w14:textId="36A97C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FEFA2" w14:textId="56E73B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42,864.32 </w:t>
            </w:r>
          </w:p>
        </w:tc>
      </w:tr>
      <w:tr w:rsidR="000E15CA" w:rsidRPr="000E15CA" w14:paraId="6822D80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9394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80EA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5F4736B8" w14:textId="1ADE84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4A0B1C11" w14:textId="247FFC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08F3F" w14:textId="366CAF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419E8" w14:textId="63147E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80,911.86 </w:t>
            </w:r>
          </w:p>
        </w:tc>
      </w:tr>
      <w:tr w:rsidR="000E15CA" w:rsidRPr="000E15CA" w14:paraId="2DBF730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79E2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BFF4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6B4E672B" w14:textId="1F3601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39D8C4EC" w14:textId="2FE9F9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76594" w14:textId="7559B9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0C26B" w14:textId="5D2649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52,143.94 </w:t>
            </w:r>
          </w:p>
        </w:tc>
      </w:tr>
      <w:tr w:rsidR="000E15CA" w:rsidRPr="000E15CA" w14:paraId="097E3D6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D1D4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7F93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42F9795" w14:textId="3D1F37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D6ED3F" w14:textId="2E5230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8539E" w14:textId="30CD318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CA40D" w14:textId="7FB233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5,000.00 </w:t>
            </w:r>
          </w:p>
        </w:tc>
      </w:tr>
      <w:tr w:rsidR="000E15CA" w:rsidRPr="000E15CA" w14:paraId="78B4CC3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722A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8AF3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0CF6AF52" w14:textId="396201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6EB08446" w14:textId="250B3C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F6712" w14:textId="773B16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1D7E9" w14:textId="18BED8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89,840.00 </w:t>
            </w:r>
          </w:p>
        </w:tc>
      </w:tr>
      <w:tr w:rsidR="000E15CA" w:rsidRPr="000E15CA" w14:paraId="1967704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BAAF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9AA436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33E8D4C8" w14:textId="5226ED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0637DAFF" w14:textId="2D77AF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9100D" w14:textId="2E0BB7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98B07" w14:textId="508129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7,290.00 </w:t>
            </w:r>
          </w:p>
        </w:tc>
      </w:tr>
      <w:tr w:rsidR="000E15CA" w:rsidRPr="000E15CA" w14:paraId="3E95AE4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9FF8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C7AF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226633EB" w14:textId="352525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45E27E36" w14:textId="11B9F2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0AE2B" w14:textId="5C9F20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66537" w14:textId="453355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30,711.96 </w:t>
            </w:r>
          </w:p>
        </w:tc>
      </w:tr>
      <w:tr w:rsidR="000E15CA" w:rsidRPr="000E15CA" w14:paraId="2567DBA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C5FB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1D67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618D4FEC" w14:textId="280FAE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53FEF86" w14:textId="3C7F1F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4A068" w14:textId="6025DC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A5626" w14:textId="75C820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75,213.86 </w:t>
            </w:r>
          </w:p>
        </w:tc>
      </w:tr>
      <w:tr w:rsidR="000E15CA" w:rsidRPr="000E15CA" w14:paraId="72FCEC3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17D3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C822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71E96189" w14:textId="190F27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FC965" w14:textId="2381FE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DEEA7" w14:textId="6F0860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930AC" w14:textId="23C9DF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3,000.00 </w:t>
            </w:r>
          </w:p>
        </w:tc>
      </w:tr>
      <w:tr w:rsidR="000E15CA" w:rsidRPr="000E15CA" w14:paraId="64E6379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E902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D45B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6C99638F" w14:textId="4F0DB1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8D6779" w14:textId="4DB083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776FA" w14:textId="46E9BA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C55D8" w14:textId="756B66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7,500.00 </w:t>
            </w:r>
          </w:p>
        </w:tc>
      </w:tr>
      <w:tr w:rsidR="000E15CA" w:rsidRPr="000E15CA" w14:paraId="6C7D5E3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F091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DDAB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56FD0422" w14:textId="524080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43948224" w14:textId="2C6FAB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1673C" w14:textId="4B6DCE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23F90" w14:textId="3E1BAD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5,820.00 </w:t>
            </w:r>
          </w:p>
        </w:tc>
      </w:tr>
      <w:tr w:rsidR="000E15CA" w:rsidRPr="000E15CA" w14:paraId="436A673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3405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8087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5109CCA4" w14:textId="3C3EE5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FFCA2BD" w14:textId="289450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C33D5" w14:textId="714368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D3FED" w14:textId="37784F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7,228.92 </w:t>
            </w:r>
          </w:p>
        </w:tc>
      </w:tr>
      <w:tr w:rsidR="000E15CA" w:rsidRPr="000E15CA" w14:paraId="61718D6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6E6E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5D72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61ACEBAE" w14:textId="39C65B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41DA68AC" w14:textId="4FF90F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E6EFD" w14:textId="57472A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4DE51" w14:textId="3FDB0F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45,845.00 </w:t>
            </w:r>
          </w:p>
        </w:tc>
      </w:tr>
      <w:tr w:rsidR="000E15CA" w:rsidRPr="000E15CA" w14:paraId="5535C8B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9DF2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2293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02F310B9" w14:textId="2C4431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41D54D78" w14:textId="2A9C1D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9BA48" w14:textId="6943ED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C23CA" w14:textId="4DB19F9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54,815.00 </w:t>
            </w:r>
          </w:p>
        </w:tc>
      </w:tr>
      <w:tr w:rsidR="000E15CA" w:rsidRPr="000E15CA" w14:paraId="593A0AC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2B1A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6604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7AE98E36" w14:textId="3BB5A4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D01B3D0" w14:textId="4DE4B1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C18B0" w14:textId="29C389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C07F4" w14:textId="0B573E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8,759.50 </w:t>
            </w:r>
          </w:p>
        </w:tc>
      </w:tr>
      <w:tr w:rsidR="000E15CA" w:rsidRPr="000E15CA" w14:paraId="44561BB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B9C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4926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1D211897" w14:textId="302F40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9B921EA" w14:textId="69F0B0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6C54D" w14:textId="40C444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C1D20" w14:textId="789755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500.00 </w:t>
            </w:r>
          </w:p>
        </w:tc>
      </w:tr>
      <w:tr w:rsidR="000E15CA" w:rsidRPr="000E15CA" w14:paraId="112277C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2BD3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27AA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27B7C93C" w14:textId="170387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50AFCCC0" w14:textId="4714D1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EC64F" w14:textId="22D0EB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A6F0A" w14:textId="126379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28,496.60 </w:t>
            </w:r>
          </w:p>
        </w:tc>
      </w:tr>
      <w:tr w:rsidR="000E15CA" w:rsidRPr="000E15CA" w14:paraId="612695E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AC18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FC56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E055E22" w14:textId="2A4DF2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F90408" w14:textId="459A24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CA442" w14:textId="344028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673D4" w14:textId="78274C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9,500.00 </w:t>
            </w:r>
          </w:p>
        </w:tc>
      </w:tr>
      <w:tr w:rsidR="000E15CA" w:rsidRPr="000E15CA" w14:paraId="1E45191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0E15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158B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351622DA" w14:textId="768E73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2D43D705" w14:textId="25E3A7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C9BC8" w14:textId="4C143E9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10DA3" w14:textId="47517C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4,335.00 </w:t>
            </w:r>
          </w:p>
        </w:tc>
      </w:tr>
      <w:tr w:rsidR="000E15CA" w:rsidRPr="000E15CA" w14:paraId="4F25DD0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FFFA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EF53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4F2397D" w14:textId="7B020D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1B944994" w14:textId="7989E7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76C16" w14:textId="22F4C2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A601C" w14:textId="6A5ABC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9,964.56 </w:t>
            </w:r>
          </w:p>
        </w:tc>
      </w:tr>
      <w:tr w:rsidR="000E15CA" w:rsidRPr="000E15CA" w14:paraId="6E0F859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D1AA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3581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927872F" w14:textId="1F8197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C79D04C" w14:textId="3E144F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8AC42" w14:textId="64ACDC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51FBF" w14:textId="1557FE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7,915.00 </w:t>
            </w:r>
          </w:p>
        </w:tc>
      </w:tr>
      <w:tr w:rsidR="000E15CA" w:rsidRPr="000E15CA" w14:paraId="399799B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54D0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8A9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0C460DF" w14:textId="4A103E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48C5211B" w14:textId="236D39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3D755" w14:textId="446B11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8BF81" w14:textId="6D5FCE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7,391.78 </w:t>
            </w:r>
          </w:p>
        </w:tc>
      </w:tr>
      <w:tr w:rsidR="000E15CA" w:rsidRPr="000E15CA" w14:paraId="66E2F3F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10A3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219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83939D0" w14:textId="295C82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566BB322" w14:textId="34A2E4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3FFA2" w14:textId="62ED17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2D35B" w14:textId="4F7A74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63,768.30 </w:t>
            </w:r>
          </w:p>
        </w:tc>
      </w:tr>
      <w:tr w:rsidR="000E15CA" w:rsidRPr="000E15CA" w14:paraId="72BF143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552F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DD06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C721D52" w14:textId="2C9BD8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70DBBB50" w14:textId="3DAB8E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DD4E3" w14:textId="740EF9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CE6CC" w14:textId="16BFFC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3,911.48 </w:t>
            </w:r>
          </w:p>
        </w:tc>
      </w:tr>
      <w:tr w:rsidR="000E15CA" w:rsidRPr="000E15CA" w14:paraId="404A869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8A3B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D231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10A8A02C" w14:textId="3E27E0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301577E6" w14:textId="6D3F54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58A12" w14:textId="245BF5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EB45F" w14:textId="4D670D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50,742.86 </w:t>
            </w:r>
          </w:p>
        </w:tc>
      </w:tr>
      <w:tr w:rsidR="000E15CA" w:rsidRPr="000E15CA" w14:paraId="5A55EB0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92B4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E7BB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70FD0068" w14:textId="03849E8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35058952" w14:textId="083684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1EC3A" w14:textId="1A82D4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033F4" w14:textId="35BCF1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8,994.00 </w:t>
            </w:r>
          </w:p>
        </w:tc>
      </w:tr>
      <w:tr w:rsidR="000E15CA" w:rsidRPr="000E15CA" w14:paraId="700443F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6987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462D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6F411990" w14:textId="19478B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F7E9762" w14:textId="4F8046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25E00" w14:textId="10515D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CDFD8" w14:textId="63BBC1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9,628.00 </w:t>
            </w:r>
          </w:p>
        </w:tc>
      </w:tr>
      <w:tr w:rsidR="000E15CA" w:rsidRPr="000E15CA" w14:paraId="744CA16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1887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C4C2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92BD80" w14:textId="12C689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337CB3F6" w14:textId="1E9971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0C3C0" w14:textId="322DC2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27F5A" w14:textId="4DBD21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08,583.80 </w:t>
            </w:r>
          </w:p>
        </w:tc>
      </w:tr>
      <w:tr w:rsidR="000E15CA" w:rsidRPr="000E15CA" w14:paraId="40974D8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889A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52C6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4D260EE3" w14:textId="2246A7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60AA2" w14:textId="7BA8AA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2BF79" w14:textId="198014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83788" w14:textId="22FACC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4,600.00 </w:t>
            </w:r>
          </w:p>
        </w:tc>
      </w:tr>
      <w:tr w:rsidR="000E15CA" w:rsidRPr="000E15CA" w14:paraId="36A024A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6D85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64B5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724F1E4" w14:textId="74F2D1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0F6094E4" w14:textId="3EC17E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CB93C" w14:textId="2E1230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AF46F" w14:textId="52ADB8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79.64 </w:t>
            </w:r>
          </w:p>
        </w:tc>
      </w:tr>
      <w:tr w:rsidR="000E15CA" w:rsidRPr="000E15CA" w14:paraId="25AC4E3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B352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3A14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40EF7896" w14:textId="3C5C14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3DF1F121" w14:textId="08C7DD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C4247" w14:textId="0853A7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7559E" w14:textId="43BAE8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78,275.00 </w:t>
            </w:r>
          </w:p>
        </w:tc>
      </w:tr>
      <w:tr w:rsidR="000E15CA" w:rsidRPr="000E15CA" w14:paraId="4A80291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24AB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8E5B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11D1366F" w14:textId="0ED8FA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22220676" w14:textId="5D4E93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E90F2" w14:textId="58B86D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B509B" w14:textId="45300E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4,400.00 </w:t>
            </w:r>
          </w:p>
        </w:tc>
      </w:tr>
      <w:tr w:rsidR="000E15CA" w:rsidRPr="000E15CA" w14:paraId="04A5737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54EF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2497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3EA4DB9" w14:textId="53F1ED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5EB4A213" w14:textId="153550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A9402" w14:textId="6761FA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CFA26" w14:textId="2AE5B6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1,433.90 </w:t>
            </w:r>
          </w:p>
        </w:tc>
      </w:tr>
      <w:tr w:rsidR="000E15CA" w:rsidRPr="000E15CA" w14:paraId="0AD1229B"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ACEFA"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02F3429D" w14:textId="16EB97A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494F22D4" w14:textId="00FE21DF"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F7F5C8" w14:textId="0C21A12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9CF788" w14:textId="12606AC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21,150,390.86 </w:t>
            </w:r>
          </w:p>
        </w:tc>
      </w:tr>
      <w:tr w:rsidR="000E15CA" w:rsidRPr="000E15CA" w14:paraId="7EE67434" w14:textId="77777777" w:rsidTr="000E15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4295413"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108B267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455024C2" w14:textId="724757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2E9F0BC8" w14:textId="3C68C4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3C150" w14:textId="21B90C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D6BE2BF" w14:textId="6E9988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546,493.52 </w:t>
            </w:r>
          </w:p>
        </w:tc>
      </w:tr>
      <w:tr w:rsidR="000E15CA" w:rsidRPr="000E15CA" w14:paraId="6DEF80FF" w14:textId="77777777" w:rsidTr="000E15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A04DF48"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57F6B8A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F17B7CA" w14:textId="3EA39D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3BF28C49" w14:textId="4DB335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CA66F" w14:textId="46F1A8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9C8F8" w14:textId="62CAF2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3,440.30 </w:t>
            </w:r>
          </w:p>
        </w:tc>
      </w:tr>
      <w:tr w:rsidR="000E15CA" w:rsidRPr="000E15CA" w14:paraId="59783EF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4AB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7FB4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425EAAF4" w14:textId="11B795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44D13146" w14:textId="610925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C3415" w14:textId="762338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6C173" w14:textId="3A3409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6,393.24 </w:t>
            </w:r>
          </w:p>
        </w:tc>
      </w:tr>
      <w:tr w:rsidR="000E15CA" w:rsidRPr="000E15CA" w14:paraId="53C7396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4F3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730E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3D7B5A4B" w14:textId="2C57BB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4043C351" w14:textId="7A8BCA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8CCA0" w14:textId="64D8E3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ED392" w14:textId="50DFB8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9,129.22 </w:t>
            </w:r>
          </w:p>
        </w:tc>
      </w:tr>
      <w:tr w:rsidR="000E15CA" w:rsidRPr="000E15CA" w14:paraId="7ED430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2A34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D9EE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3F74BBEF" w14:textId="30C160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7C5AA161" w14:textId="6FFE7D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DF31C" w14:textId="40FAEE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4502A" w14:textId="1E9643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1,703.80 </w:t>
            </w:r>
          </w:p>
        </w:tc>
      </w:tr>
      <w:tr w:rsidR="000E15CA" w:rsidRPr="000E15CA" w14:paraId="4704A7E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C396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24B0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46D530FF" w14:textId="04FB06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7BC57E39" w14:textId="1F0BC6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85DDF" w14:textId="765CDC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615F2" w14:textId="0112E2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0,880.76 </w:t>
            </w:r>
          </w:p>
        </w:tc>
      </w:tr>
      <w:tr w:rsidR="000E15CA" w:rsidRPr="000E15CA" w14:paraId="00073CA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A0B3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DA6C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5732F87" w14:textId="3C39A6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6EF319B8" w14:textId="059F74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E9336" w14:textId="55295A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28A0F" w14:textId="7E8C8A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6,588.80 </w:t>
            </w:r>
          </w:p>
        </w:tc>
      </w:tr>
      <w:tr w:rsidR="000E15CA" w:rsidRPr="000E15CA" w14:paraId="1247264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E153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12E0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0DFEE556" w14:textId="348EAD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06B0C938" w14:textId="2CC179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42CEE" w14:textId="01F3CC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C7A28" w14:textId="000149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3,718.62 </w:t>
            </w:r>
          </w:p>
        </w:tc>
      </w:tr>
      <w:tr w:rsidR="000E15CA" w:rsidRPr="000E15CA" w14:paraId="6C57849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3374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D347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75930C4D" w14:textId="727E9E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254BD9F7" w14:textId="53EFFE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59EA3" w14:textId="10BCED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3BF1D" w14:textId="22F52F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42,266.10 </w:t>
            </w:r>
          </w:p>
        </w:tc>
      </w:tr>
      <w:tr w:rsidR="000E15CA" w:rsidRPr="000E15CA" w14:paraId="3DEE1CB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6728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40DE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BF5B8E0" w14:textId="249AC3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3CC22312" w14:textId="74A6E8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83E21" w14:textId="565EA0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47AF6" w14:textId="245FAA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918,442.84 </w:t>
            </w:r>
          </w:p>
        </w:tc>
      </w:tr>
      <w:tr w:rsidR="000E15CA" w:rsidRPr="000E15CA" w14:paraId="3D5AC12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F664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4741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F35466D" w14:textId="54FC44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69DBC1C6" w14:textId="68EB0F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5C4A3" w14:textId="690059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576C9" w14:textId="086AE0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91,604.40 </w:t>
            </w:r>
          </w:p>
        </w:tc>
      </w:tr>
      <w:tr w:rsidR="000E15CA" w:rsidRPr="000E15CA" w14:paraId="0CEFCDC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FED1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7B75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2BB07319" w14:textId="0A45BD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2B3C434D" w14:textId="2920B2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EA3CF" w14:textId="402F12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F16EF" w14:textId="00F99E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2,691.62 </w:t>
            </w:r>
          </w:p>
        </w:tc>
      </w:tr>
      <w:tr w:rsidR="000E15CA" w:rsidRPr="000E15CA" w14:paraId="071E569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5339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7FBF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0BDA3F13" w14:textId="30CEAA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4EB2778B" w14:textId="62E78A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0FFD1" w14:textId="24B378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2B31E" w14:textId="0BC8D1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9,653.44 </w:t>
            </w:r>
          </w:p>
        </w:tc>
      </w:tr>
      <w:tr w:rsidR="000E15CA" w:rsidRPr="000E15CA" w14:paraId="339992B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CF71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0CA9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66F9898D" w14:textId="1F26D8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0E1EE022" w14:textId="057D75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94022" w14:textId="4D43A1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E32A5" w14:textId="38CD6C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699,754.96 </w:t>
            </w:r>
          </w:p>
        </w:tc>
      </w:tr>
      <w:tr w:rsidR="000E15CA" w:rsidRPr="000E15CA" w14:paraId="5AE8100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D9DB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75FC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57E20BEA" w14:textId="36A47C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15EFF9CF" w14:textId="3B1302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F3FF5" w14:textId="0BDA41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577F7" w14:textId="1B917E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978,031.10 </w:t>
            </w:r>
          </w:p>
        </w:tc>
      </w:tr>
      <w:tr w:rsidR="000E15CA" w:rsidRPr="000E15CA" w14:paraId="2C943E3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BB97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679F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0420F57" w14:textId="7D6BC1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515333D4" w14:textId="213DF6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820D5" w14:textId="6A2E33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07CE5" w14:textId="5154A9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737,580.36 </w:t>
            </w:r>
          </w:p>
        </w:tc>
      </w:tr>
      <w:tr w:rsidR="000E15CA" w:rsidRPr="000E15CA" w14:paraId="2C09C1D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3F33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73F8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668D0C1C" w14:textId="3499EB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4C1687DB" w14:textId="59E49B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6B5CD" w14:textId="450E18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939C3" w14:textId="53F20D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602,027.72 </w:t>
            </w:r>
          </w:p>
        </w:tc>
      </w:tr>
      <w:tr w:rsidR="000E15CA" w:rsidRPr="000E15CA" w14:paraId="519590A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DF9F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B870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87A230" w14:textId="62F357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1B65B6F9" w14:textId="1E63A6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93664" w14:textId="609F54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85C30" w14:textId="313745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197,858.88 </w:t>
            </w:r>
          </w:p>
        </w:tc>
      </w:tr>
      <w:tr w:rsidR="000E15CA" w:rsidRPr="000E15CA" w14:paraId="1343DC2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C249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5D78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4DB3CBA" w14:textId="09811C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59B572C0" w14:textId="519D4A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01F05" w14:textId="01FABB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2D28B" w14:textId="6C377A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7,890.94 </w:t>
            </w:r>
          </w:p>
        </w:tc>
      </w:tr>
      <w:tr w:rsidR="000E15CA" w:rsidRPr="000E15CA" w14:paraId="1A201B6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1FD8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87F8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2F50790A" w14:textId="0BE539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3D40542B" w14:textId="7FAC1A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9BFCC" w14:textId="440F5D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FEE92" w14:textId="5F3D63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80,269.86 </w:t>
            </w:r>
          </w:p>
        </w:tc>
      </w:tr>
      <w:tr w:rsidR="000E15CA" w:rsidRPr="000E15CA" w14:paraId="4096C1E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6FE8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F53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21E30DCE" w14:textId="14CF7C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1E954A7D" w14:textId="50BF48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76F28" w14:textId="6B3A90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031E4" w14:textId="662A78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635,336.90 </w:t>
            </w:r>
          </w:p>
        </w:tc>
      </w:tr>
      <w:tr w:rsidR="000E15CA" w:rsidRPr="000E15CA" w14:paraId="5D4822F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AB9F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C8E1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C442170" w14:textId="42780A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2CC37CB0" w14:textId="4239ED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32BD9" w14:textId="3E5A39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621B6" w14:textId="628B3E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680,425.90 </w:t>
            </w:r>
          </w:p>
        </w:tc>
      </w:tr>
      <w:tr w:rsidR="000E15CA" w:rsidRPr="000E15CA" w14:paraId="6E35F21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1AA5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0417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0FD449B" w14:textId="10DE56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6F3DD33C" w14:textId="02D5E2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D9856" w14:textId="5C1C5E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9F8AE" w14:textId="0F8974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2,775.22 </w:t>
            </w:r>
          </w:p>
        </w:tc>
      </w:tr>
      <w:tr w:rsidR="000E15CA" w:rsidRPr="000E15CA" w14:paraId="4555F7D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5561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576D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7C196D" w14:textId="4F9F12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17E83AD9" w14:textId="73C830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65EEA" w14:textId="1C7A7B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406CF" w14:textId="7E7A95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69,354.78 </w:t>
            </w:r>
          </w:p>
        </w:tc>
      </w:tr>
      <w:tr w:rsidR="000E15CA" w:rsidRPr="000E15CA" w14:paraId="3CB12BF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18EE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41CA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7CECA369" w14:textId="7BAEB0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1D45E470" w14:textId="32D5E4D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968BE" w14:textId="7DF064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40284" w14:textId="047D01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75,757.18 </w:t>
            </w:r>
          </w:p>
        </w:tc>
      </w:tr>
      <w:tr w:rsidR="000E15CA" w:rsidRPr="000E15CA" w14:paraId="6DE31C5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15E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3980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097BBD47" w14:textId="500747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6B190EE1" w14:textId="2969AF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CAF85" w14:textId="3A5478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65CCD" w14:textId="12F2D7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388,987.76 </w:t>
            </w:r>
          </w:p>
        </w:tc>
      </w:tr>
      <w:tr w:rsidR="000E15CA" w:rsidRPr="000E15CA" w14:paraId="3DFDDB0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3C0E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B27E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58C73457" w14:textId="5E1FA0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6D2FE2DE" w14:textId="54844D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F42C0" w14:textId="0AA467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0B35E" w14:textId="2E0388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72,035.00 </w:t>
            </w:r>
          </w:p>
        </w:tc>
      </w:tr>
      <w:tr w:rsidR="000E15CA" w:rsidRPr="000E15CA" w14:paraId="74A68ED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8E9D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EF94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156EDAEA" w14:textId="5A8C38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58D0F19D" w14:textId="1B1A1E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1ED20" w14:textId="69D131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2BD57" w14:textId="063E03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013,427.04 </w:t>
            </w:r>
          </w:p>
        </w:tc>
      </w:tr>
      <w:tr w:rsidR="000E15CA" w:rsidRPr="000E15CA" w14:paraId="3EB3041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2BEF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E24390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3EACD00F" w14:textId="3273DC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06B6955C" w14:textId="4F292D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CAFF5" w14:textId="1A7F36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71310" w14:textId="4849B6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850,785.14 </w:t>
            </w:r>
          </w:p>
        </w:tc>
      </w:tr>
      <w:tr w:rsidR="000E15CA" w:rsidRPr="000E15CA" w14:paraId="2ED57C8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181F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3816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45180763" w14:textId="23B499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45E038EE" w14:textId="6A216E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4E5BE" w14:textId="2937A2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E7759" w14:textId="7DA436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982.54 </w:t>
            </w:r>
          </w:p>
        </w:tc>
      </w:tr>
      <w:tr w:rsidR="000E15CA" w:rsidRPr="000E15CA" w14:paraId="35B9422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82AA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9250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7F6280" w14:textId="2D2994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57F2AF3A" w14:textId="4B1DD5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91F09" w14:textId="0AFD44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86360" w14:textId="336B8F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42,028.56 </w:t>
            </w:r>
          </w:p>
        </w:tc>
      </w:tr>
      <w:tr w:rsidR="000E15CA" w:rsidRPr="000E15CA" w14:paraId="2A6B227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C8C3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B177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438FAD4F" w14:textId="44C627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79F88650" w14:textId="056812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5AA5D" w14:textId="60E0D1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5A300" w14:textId="7EBA8A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650,222.62 </w:t>
            </w:r>
          </w:p>
        </w:tc>
      </w:tr>
      <w:tr w:rsidR="000E15CA" w:rsidRPr="000E15CA" w14:paraId="20CEA4F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55B6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FB4F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4BAF2773" w14:textId="0688C3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198942F1" w14:textId="3CF205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9DB10" w14:textId="6D5705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5C18A" w14:textId="5BC6A2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25,793.60 </w:t>
            </w:r>
          </w:p>
        </w:tc>
      </w:tr>
      <w:tr w:rsidR="000E15CA" w:rsidRPr="000E15CA" w14:paraId="2D4C984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BB62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6E96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1053FC77" w14:textId="45FD19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01092CFD" w14:textId="40E693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F8B86" w14:textId="1E3783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87490" w14:textId="22D80B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12,419.68 </w:t>
            </w:r>
          </w:p>
        </w:tc>
      </w:tr>
      <w:tr w:rsidR="000E15CA" w:rsidRPr="000E15CA" w14:paraId="16786E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B693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1038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63713F10" w14:textId="1AC8ED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0A8D2DAB" w14:textId="139721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DBF54" w14:textId="12E6BD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1DAEC" w14:textId="754468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79,402.09 </w:t>
            </w:r>
          </w:p>
        </w:tc>
      </w:tr>
      <w:tr w:rsidR="000E15CA" w:rsidRPr="000E15CA" w14:paraId="1F14E1F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A754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218D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21707143" w14:textId="4E4EA4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71B5D9CC" w14:textId="0B8289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16BBB" w14:textId="6AFFF8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ED241" w14:textId="5066CC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8,567.78 </w:t>
            </w:r>
          </w:p>
        </w:tc>
      </w:tr>
      <w:tr w:rsidR="000E15CA" w:rsidRPr="000E15CA" w14:paraId="33A7326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E0FE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51A3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B6A744A" w14:textId="6A5FFA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5DFBEDFB" w14:textId="78327E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5B1BE" w14:textId="1D1527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08DA8" w14:textId="2AA0B1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1,899.04 </w:t>
            </w:r>
          </w:p>
        </w:tc>
      </w:tr>
      <w:tr w:rsidR="000E15CA" w:rsidRPr="000E15CA" w14:paraId="12D8A58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4B6F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BE1A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497C4E75" w14:textId="57387B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40DABE56" w14:textId="00161E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4CF4C" w14:textId="4A37C6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15938" w14:textId="56D994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75,257.62 </w:t>
            </w:r>
          </w:p>
        </w:tc>
      </w:tr>
      <w:tr w:rsidR="000E15CA" w:rsidRPr="000E15CA" w14:paraId="2FA03F6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3841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E26F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132A9533" w14:textId="69C633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63AA7E79" w14:textId="1EA63A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2C399" w14:textId="6B196F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67DAE" w14:textId="3D860B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994,393.88 </w:t>
            </w:r>
          </w:p>
        </w:tc>
      </w:tr>
      <w:tr w:rsidR="000E15CA" w:rsidRPr="000E15CA" w14:paraId="523FE11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DE97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1CB1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2C39749F" w14:textId="2A5218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333BB906" w14:textId="0303B4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5FD0A" w14:textId="5E5176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924A6" w14:textId="7735EE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4,837.56 </w:t>
            </w:r>
          </w:p>
        </w:tc>
      </w:tr>
      <w:tr w:rsidR="000E15CA" w:rsidRPr="000E15CA" w14:paraId="050915B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B726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05F4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31636DC6" w14:textId="0A5136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4E771600" w14:textId="1564BE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3EC5E" w14:textId="5484FD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FC157" w14:textId="3BED36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64,068.04 </w:t>
            </w:r>
          </w:p>
        </w:tc>
      </w:tr>
      <w:tr w:rsidR="000E15CA" w:rsidRPr="000E15CA" w14:paraId="4B343AE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3425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5895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6524769" w14:textId="75682E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2D8A7690" w14:textId="55FA1C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34FF9" w14:textId="6C497B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FDF3F" w14:textId="233899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045,285.62 </w:t>
            </w:r>
          </w:p>
        </w:tc>
      </w:tr>
      <w:tr w:rsidR="000E15CA" w:rsidRPr="000E15CA" w14:paraId="68BAEDC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52AB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4135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37676D57" w14:textId="38CBAD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15DA6FF0" w14:textId="5F12B5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4F68B" w14:textId="43E81D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320B7" w14:textId="625ACA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838,628.32 </w:t>
            </w:r>
          </w:p>
        </w:tc>
      </w:tr>
      <w:tr w:rsidR="000E15CA" w:rsidRPr="000E15CA" w14:paraId="368CAC9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21C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02A3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4B6F895E" w14:textId="12DEC4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10F5C6C0" w14:textId="7C5EF2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660EF" w14:textId="34EC2D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1789C" w14:textId="3D607B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31,640.18 </w:t>
            </w:r>
          </w:p>
        </w:tc>
      </w:tr>
      <w:tr w:rsidR="000E15CA" w:rsidRPr="000E15CA" w14:paraId="27F8141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63EB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0400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0C862990" w14:textId="37CC3D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11F52FF0" w14:textId="783DD9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CCDA0" w14:textId="2CAF76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938E2" w14:textId="190FDA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75,612.17 </w:t>
            </w:r>
          </w:p>
        </w:tc>
      </w:tr>
      <w:tr w:rsidR="000E15CA" w:rsidRPr="000E15CA" w14:paraId="601301F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67B1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DBE1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0F820E76" w14:textId="4641C9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0B718EC0" w14:textId="035991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E12F9" w14:textId="7054A5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AAF46" w14:textId="66D838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84,257.46 </w:t>
            </w:r>
          </w:p>
        </w:tc>
      </w:tr>
      <w:tr w:rsidR="000E15CA" w:rsidRPr="000E15CA" w14:paraId="68A223C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E81D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9237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2A3B705" w14:textId="751F93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3DB12CA2" w14:textId="105527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A1951" w14:textId="6D2037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A29CC" w14:textId="292E75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26,592.14 </w:t>
            </w:r>
          </w:p>
        </w:tc>
      </w:tr>
      <w:tr w:rsidR="000E15CA" w:rsidRPr="000E15CA" w14:paraId="1CCF7DB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2F9E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B169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81EBE15" w14:textId="2BAAB5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1E6EDE95" w14:textId="53B1D1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DC163" w14:textId="690232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0C2D7" w14:textId="42F27E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917,487.82 </w:t>
            </w:r>
          </w:p>
        </w:tc>
      </w:tr>
      <w:tr w:rsidR="000E15CA" w:rsidRPr="000E15CA" w14:paraId="4F1C9F4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66D2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680A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496280CD" w14:textId="74F8D4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62F4154F" w14:textId="0274FC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25390" w14:textId="4A2622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C8950" w14:textId="22BF81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037,881.72 </w:t>
            </w:r>
          </w:p>
        </w:tc>
      </w:tr>
      <w:tr w:rsidR="000E15CA" w:rsidRPr="000E15CA" w14:paraId="4FA985D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718C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E1D5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2357D83D" w14:textId="241DCD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7C0F62E4" w14:textId="5A921B9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1B0A6" w14:textId="49F89C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2B8D4" w14:textId="118C1E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18,936.22 </w:t>
            </w:r>
          </w:p>
        </w:tc>
      </w:tr>
      <w:tr w:rsidR="000E15CA" w:rsidRPr="000E15CA" w14:paraId="53439AF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0675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A47F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7774E6F" w14:textId="252527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5708B64A" w14:textId="0A8B74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6170B" w14:textId="6EDCC2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EB287" w14:textId="643724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94,826.40 </w:t>
            </w:r>
          </w:p>
        </w:tc>
      </w:tr>
      <w:tr w:rsidR="000E15CA" w:rsidRPr="000E15CA" w14:paraId="4714E5A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DD3B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024B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1C74E4" w14:textId="5E0D1C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72BD1974" w14:textId="1ECA22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6740B" w14:textId="35BFF2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EC268" w14:textId="077441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61,004.24 </w:t>
            </w:r>
          </w:p>
        </w:tc>
      </w:tr>
      <w:tr w:rsidR="000E15CA" w:rsidRPr="000E15CA" w14:paraId="5F009B8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AF14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7718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635A68F5" w14:textId="0CC5A3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1E796BF4" w14:textId="5C03BB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F272A" w14:textId="308EAD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E4096" w14:textId="54BBA0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47,453.78 </w:t>
            </w:r>
          </w:p>
        </w:tc>
      </w:tr>
      <w:tr w:rsidR="000E15CA" w:rsidRPr="000E15CA" w14:paraId="40236BF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B462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E7A1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FBF9CBA" w14:textId="4B722C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14EC5E85" w14:textId="25F416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2CAB7" w14:textId="3B9E04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7A35F" w14:textId="417DED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50,606.38 </w:t>
            </w:r>
          </w:p>
        </w:tc>
      </w:tr>
      <w:tr w:rsidR="000E15CA" w:rsidRPr="000E15CA" w14:paraId="2A07B536"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2F279"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684CE7D1" w14:textId="515C298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66314A" w14:textId="2A7BBC4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7DC119" w14:textId="497C0E6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658E0F" w14:textId="7C13741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870,273.30 </w:t>
            </w:r>
          </w:p>
        </w:tc>
      </w:tr>
      <w:tr w:rsidR="000E15CA" w:rsidRPr="000E15CA" w14:paraId="547FC16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F915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77D5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1FD03811" w14:textId="7D97FF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1203A644" w14:textId="47F997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E3A1F" w14:textId="11FE0F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892AE" w14:textId="507057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0,118.48 </w:t>
            </w:r>
          </w:p>
        </w:tc>
      </w:tr>
      <w:tr w:rsidR="000E15CA" w:rsidRPr="000E15CA" w14:paraId="5F9B396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B5BF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4F55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77F5E5AC" w14:textId="2A4319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2F78DF1D" w14:textId="0AB0FA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4171A" w14:textId="54BC79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729CB" w14:textId="6BB847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19,714.82 </w:t>
            </w:r>
          </w:p>
        </w:tc>
      </w:tr>
      <w:tr w:rsidR="000E15CA" w:rsidRPr="000E15CA" w14:paraId="798754E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6B48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9A0F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1C2248AE" w14:textId="68969B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6A4B005E" w14:textId="5ACD8D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A0916" w14:textId="325C67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B8342" w14:textId="2A32CF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40,440.00 </w:t>
            </w:r>
          </w:p>
        </w:tc>
      </w:tr>
      <w:tr w:rsidR="000E15CA" w:rsidRPr="000E15CA" w14:paraId="79CB8BF5"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08778"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5E9DBEF" w14:textId="1547C00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27A75BC2" w14:textId="368491A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77E5BC" w14:textId="4876B00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B54958" w14:textId="0C766BC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0,871,207.02 </w:t>
            </w:r>
          </w:p>
        </w:tc>
      </w:tr>
      <w:tr w:rsidR="000E15CA" w:rsidRPr="000E15CA" w14:paraId="1979BACB" w14:textId="77777777" w:rsidTr="000E15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0C531CA"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3C88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2A01D5F1" w14:textId="1539D7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237936D3" w14:textId="528FA7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8FFEF" w14:textId="14E7BC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1BF7860" w14:textId="5A8AE9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262,622.13 </w:t>
            </w:r>
          </w:p>
        </w:tc>
      </w:tr>
      <w:tr w:rsidR="000E15CA" w:rsidRPr="000E15CA" w14:paraId="24110D2D" w14:textId="77777777" w:rsidTr="000E15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DFFAEE6"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58D6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756DF517" w14:textId="42C36A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660634D" w14:textId="3B6DBD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E42D7" w14:textId="31A995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6D89F" w14:textId="2F10B5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96,940.00 </w:t>
            </w:r>
          </w:p>
        </w:tc>
      </w:tr>
      <w:tr w:rsidR="000E15CA" w:rsidRPr="000E15CA" w14:paraId="6FDE7E4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340C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8EC6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72A32581" w14:textId="746BF8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77E2B547" w14:textId="74DD57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168E4" w14:textId="6B8FAA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1D5AA" w14:textId="002AE5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624,790.00 </w:t>
            </w:r>
          </w:p>
        </w:tc>
      </w:tr>
      <w:tr w:rsidR="000E15CA" w:rsidRPr="000E15CA" w14:paraId="50F5FE3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F210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276E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3357B38A" w14:textId="357ABA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468F7D24" w14:textId="3D5AB9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096E9" w14:textId="491803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A3167" w14:textId="6517DC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19,557.64 </w:t>
            </w:r>
          </w:p>
        </w:tc>
      </w:tr>
      <w:tr w:rsidR="000E15CA" w:rsidRPr="000E15CA" w14:paraId="5FE35E4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5FD2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DF9C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14A9CC" w14:textId="6D5326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05C2FB23" w14:textId="647FAD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9234A" w14:textId="16A8E7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BA2DA" w14:textId="07E67A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089,469.32 </w:t>
            </w:r>
          </w:p>
        </w:tc>
      </w:tr>
      <w:tr w:rsidR="000E15CA" w:rsidRPr="000E15CA" w14:paraId="571468C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4EF3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AAD0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4CFCBF" w14:textId="0C5CAB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5F891A5B" w14:textId="4D56E2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4EF59" w14:textId="30AD91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EFE74" w14:textId="52ABB9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9,662.78 </w:t>
            </w:r>
          </w:p>
        </w:tc>
      </w:tr>
      <w:tr w:rsidR="000E15CA" w:rsidRPr="000E15CA" w14:paraId="5496E25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5775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F05A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44A11AC" w14:textId="4E886E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4894BA24" w14:textId="5580BA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5DBEF" w14:textId="0B3B85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32608" w14:textId="192968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849,807.18 </w:t>
            </w:r>
          </w:p>
        </w:tc>
      </w:tr>
      <w:tr w:rsidR="000E15CA" w:rsidRPr="000E15CA" w14:paraId="6B80494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4F5F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E16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48D5DCF" w14:textId="72641C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1E54B5E7" w14:textId="356F90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32161" w14:textId="543951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4647F" w14:textId="024E49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9,972.10 </w:t>
            </w:r>
          </w:p>
        </w:tc>
      </w:tr>
      <w:tr w:rsidR="000E15CA" w:rsidRPr="000E15CA" w14:paraId="68E9071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9282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537F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21D06DCD" w14:textId="7295A2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54110300" w14:textId="4B71C3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CF350" w14:textId="368847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F1583" w14:textId="5ABD47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712,011.48 </w:t>
            </w:r>
          </w:p>
        </w:tc>
      </w:tr>
      <w:tr w:rsidR="000E15CA" w:rsidRPr="000E15CA" w14:paraId="05EEC52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13E7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7326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6BA56FF5" w14:textId="114BBA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44C50257" w14:textId="740912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792A7" w14:textId="65C368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202B6" w14:textId="2DE509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23,020.85 </w:t>
            </w:r>
          </w:p>
        </w:tc>
      </w:tr>
      <w:tr w:rsidR="000E15CA" w:rsidRPr="000E15CA" w14:paraId="46DD815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D41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B91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1A2ECD05" w14:textId="4BD567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7BF24A" w14:textId="1FE7D1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AC092" w14:textId="7F39BE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A8A03" w14:textId="22D954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02,500.00 </w:t>
            </w:r>
          </w:p>
        </w:tc>
      </w:tr>
      <w:tr w:rsidR="000E15CA" w:rsidRPr="000E15CA" w14:paraId="307AA42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8926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4FCB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66EFD205" w14:textId="317037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1958E5FB" w14:textId="759F5E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B91B3" w14:textId="26F51E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12664" w14:textId="30568C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0,262.46 </w:t>
            </w:r>
          </w:p>
        </w:tc>
      </w:tr>
      <w:tr w:rsidR="000E15CA" w:rsidRPr="000E15CA" w14:paraId="3F0B595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8EE4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AA9E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2AB604E0" w14:textId="69170B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23E5D10E" w14:textId="009665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1CB18" w14:textId="214571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93CB8" w14:textId="0913C7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030,987.48 </w:t>
            </w:r>
          </w:p>
        </w:tc>
      </w:tr>
      <w:tr w:rsidR="000E15CA" w:rsidRPr="000E15CA" w14:paraId="2CA1176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FAAF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D797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4E2A1150" w14:textId="46906F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3EE71BA7" w14:textId="178D1C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CBD98" w14:textId="7DD779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24796" w14:textId="6628D5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26,143.60 </w:t>
            </w:r>
          </w:p>
        </w:tc>
      </w:tr>
      <w:tr w:rsidR="000E15CA" w:rsidRPr="000E15CA" w14:paraId="6ED5608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B1F4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B0F3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07430AC5" w14:textId="54BA53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3200E8FB" w14:textId="0E5261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6AE9C" w14:textId="71602C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5972C" w14:textId="496099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792,860.00 </w:t>
            </w:r>
          </w:p>
        </w:tc>
      </w:tr>
      <w:tr w:rsidR="000E15CA" w:rsidRPr="000E15CA" w14:paraId="544F01B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50A7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F2E9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1A3BACB4" w14:textId="72AA71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5D384C" w14:textId="680CA5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5C3AE" w14:textId="133472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0BEA7" w14:textId="1A68F3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30,600.00 </w:t>
            </w:r>
          </w:p>
        </w:tc>
      </w:tr>
      <w:tr w:rsidR="000E15CA" w:rsidRPr="000E15CA" w14:paraId="62C7A302"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014BF3"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ACBA942" w14:textId="1CE568A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5,499,952.22 </w:t>
            </w:r>
          </w:p>
        </w:tc>
        <w:tc>
          <w:tcPr>
            <w:tcW w:w="958" w:type="pct"/>
            <w:tcBorders>
              <w:top w:val="nil"/>
              <w:left w:val="nil"/>
              <w:bottom w:val="single" w:sz="4" w:space="0" w:color="000000"/>
              <w:right w:val="single" w:sz="4" w:space="0" w:color="000000"/>
            </w:tcBorders>
            <w:shd w:val="clear" w:color="A5A5A5" w:fill="A5A5A5"/>
            <w:noWrap/>
            <w:vAlign w:val="bottom"/>
            <w:hideMark/>
          </w:tcPr>
          <w:p w14:paraId="622905BE" w14:textId="1D8DA82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ACE2FC6" w14:textId="6D7D446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330BB265" w14:textId="3F0AA2B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7,422,222.22 </w:t>
            </w:r>
          </w:p>
        </w:tc>
      </w:tr>
      <w:tr w:rsidR="000E15CA" w:rsidRPr="000E15CA" w14:paraId="42BFEE28"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56729"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31344CB" w14:textId="4F2CED5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302BA" w14:textId="20E7CF3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CC7176" w14:textId="2916D41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29982D" w14:textId="607E2AC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20,827.23 </w:t>
            </w:r>
          </w:p>
        </w:tc>
      </w:tr>
      <w:tr w:rsidR="000E15CA" w:rsidRPr="000E15CA" w14:paraId="03AFAC7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05F6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7E6D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7D5F1DA4" w14:textId="076ACC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4501197C" w14:textId="3B160E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B7C18" w14:textId="6BCA90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47A96" w14:textId="381160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195.44 </w:t>
            </w:r>
          </w:p>
        </w:tc>
      </w:tr>
      <w:tr w:rsidR="000E15CA" w:rsidRPr="000E15CA" w14:paraId="34CB117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891F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3D1A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450E93E3" w14:textId="19BF06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B4C4980" w14:textId="75FCF6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C8BC5" w14:textId="623051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AB6FF" w14:textId="11F06C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3.93 </w:t>
            </w:r>
          </w:p>
        </w:tc>
      </w:tr>
      <w:tr w:rsidR="000E15CA" w:rsidRPr="000E15CA" w14:paraId="3D84C8D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A620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008F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24A535AA" w14:textId="749FC7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108823D" w14:textId="6E5921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942F0" w14:textId="28CD4B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9D6DE" w14:textId="527E9E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7.86 </w:t>
            </w:r>
          </w:p>
        </w:tc>
      </w:tr>
      <w:tr w:rsidR="000E15CA" w:rsidRPr="000E15CA" w14:paraId="52A677FC"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A5AF8"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02094AA" w14:textId="4394A4EF"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0CF41CEC" w14:textId="50FFBE3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063113" w14:textId="004F933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95673D" w14:textId="63A448FF"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921,252.72 </w:t>
            </w:r>
          </w:p>
        </w:tc>
      </w:tr>
      <w:tr w:rsidR="000E15CA" w:rsidRPr="000E15CA" w14:paraId="203CE30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5DCCE"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4B80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413F128" w14:textId="42DBB52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5C17497F" w14:textId="583FE0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B6F4C" w14:textId="3E8CB7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8996824" w14:textId="0A4BA1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0,351.17 </w:t>
            </w:r>
          </w:p>
        </w:tc>
      </w:tr>
      <w:tr w:rsidR="000E15CA" w:rsidRPr="000E15CA" w14:paraId="7A42957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E54F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F58C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30ACE511" w14:textId="06FD93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3DC87CD" w14:textId="2F13E9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2C060" w14:textId="5F8176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B1B48" w14:textId="01B9E0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70.70 </w:t>
            </w:r>
          </w:p>
        </w:tc>
      </w:tr>
      <w:tr w:rsidR="000E15CA" w:rsidRPr="000E15CA" w14:paraId="5D06090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CB6E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13FB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3AE7199D" w14:textId="39A0EA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4ECE81B6" w14:textId="1D271A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30F9D" w14:textId="08ADAC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AD47A" w14:textId="6E119E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70.70 </w:t>
            </w:r>
          </w:p>
        </w:tc>
      </w:tr>
      <w:tr w:rsidR="000E15CA" w:rsidRPr="000E15CA" w14:paraId="77E632A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496E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CE0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51F12386" w14:textId="25BD5F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CB2A2" w14:textId="708268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DBA5B" w14:textId="57C6A5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3933162B" w14:textId="7F4263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900.00 </w:t>
            </w:r>
          </w:p>
        </w:tc>
      </w:tr>
      <w:tr w:rsidR="000E15CA" w:rsidRPr="000E15CA" w14:paraId="4FAECB5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32CD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74C99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40B95D01" w14:textId="02AFFE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2231D5A4" w14:textId="446CF0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DCC18" w14:textId="15125F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B948E" w14:textId="177F2C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19,868.75 </w:t>
            </w:r>
          </w:p>
        </w:tc>
      </w:tr>
      <w:tr w:rsidR="000E15CA" w:rsidRPr="000E15CA" w14:paraId="0833B8A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C054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336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40EED83E" w14:textId="732AE6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25EA9339" w14:textId="1F8094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EBD3C" w14:textId="45BF17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E843C" w14:textId="707FC8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87,191.40 </w:t>
            </w:r>
          </w:p>
        </w:tc>
      </w:tr>
      <w:tr w:rsidR="000E15CA" w:rsidRPr="000E15CA" w14:paraId="1A837417"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0BE9B"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5DD2085" w14:textId="231741C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2F354A7C" w14:textId="29CF894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774B6B" w14:textId="3A69AB3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950F94" w14:textId="0F13903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902,012.49 </w:t>
            </w:r>
          </w:p>
        </w:tc>
      </w:tr>
      <w:tr w:rsidR="000E15CA" w:rsidRPr="000E15CA" w14:paraId="37BB4CD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9493B"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B431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55976FD" w14:textId="76AFB0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14369324" w14:textId="4B92EA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78DA5" w14:textId="7B04AD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8C1A3F1" w14:textId="59C8A2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9,499.00 </w:t>
            </w:r>
          </w:p>
        </w:tc>
      </w:tr>
      <w:tr w:rsidR="000E15CA" w:rsidRPr="000E15CA" w14:paraId="6B8CD68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E8F9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69CD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CCDFC4" w14:textId="5DD49B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54B14A5A" w14:textId="3344EF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E4AF8" w14:textId="6D1458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ED1A0" w14:textId="640854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15,947.34 </w:t>
            </w:r>
          </w:p>
        </w:tc>
      </w:tr>
      <w:tr w:rsidR="000E15CA" w:rsidRPr="000E15CA" w14:paraId="5BA5C79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F703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16A4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2A667C96" w14:textId="1DE618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38C63DB7" w14:textId="4635FE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A6A4D" w14:textId="41C336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CD720" w14:textId="3CB520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43,423.98 </w:t>
            </w:r>
          </w:p>
        </w:tc>
      </w:tr>
      <w:tr w:rsidR="000E15CA" w:rsidRPr="000E15CA" w14:paraId="3D72ABB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67A9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AD0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0E2DB931" w14:textId="0427F7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0B2653E8" w14:textId="0D0F7B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DA598" w14:textId="0F84D6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6965A" w14:textId="6AF6E02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07,840.32 </w:t>
            </w:r>
          </w:p>
        </w:tc>
      </w:tr>
      <w:tr w:rsidR="000E15CA" w:rsidRPr="000E15CA" w14:paraId="08D4747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1C3E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62E7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54A2780E" w14:textId="680B07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7E49A95" w14:textId="68C604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B3CBE" w14:textId="47635D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60D2F" w14:textId="56CA33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227.86 </w:t>
            </w:r>
          </w:p>
        </w:tc>
      </w:tr>
      <w:tr w:rsidR="000E15CA" w:rsidRPr="000E15CA" w14:paraId="07F190B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5533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5A50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2129FD54" w14:textId="523B9D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62E84113" w14:textId="42F758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573A3" w14:textId="188DA1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1DFBF" w14:textId="26D444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31.79 </w:t>
            </w:r>
          </w:p>
        </w:tc>
      </w:tr>
      <w:tr w:rsidR="000E15CA" w:rsidRPr="000E15CA" w14:paraId="12AF1B9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8627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54CD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05927C87" w14:textId="00BD50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5FBFEA08" w14:textId="6E4B98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22E70" w14:textId="7A587F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C705A" w14:textId="7B93B2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280.00 </w:t>
            </w:r>
          </w:p>
        </w:tc>
      </w:tr>
      <w:tr w:rsidR="000E15CA" w:rsidRPr="000E15CA" w14:paraId="7F04D87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2431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50EB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E626D40" w14:textId="54F426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01062A3D" w14:textId="707C50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F0E8B" w14:textId="70FA65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DE707" w14:textId="4969EA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227.86 </w:t>
            </w:r>
          </w:p>
        </w:tc>
      </w:tr>
      <w:tr w:rsidR="000E15CA" w:rsidRPr="000E15CA" w14:paraId="4ECADE6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281FC"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1988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79F485B8" w14:textId="6602F0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4BAE386" w14:textId="34AA58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752F1" w14:textId="3E5176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59110" w14:textId="40C904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75.72 </w:t>
            </w:r>
          </w:p>
        </w:tc>
      </w:tr>
      <w:tr w:rsidR="000E15CA" w:rsidRPr="000E15CA" w14:paraId="4B94922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3786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F4BE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773EDA9D" w14:textId="5624B1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5BE1C" w14:textId="60D176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B0DF8" w14:textId="669361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530395BF" w14:textId="1C78CC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380.00 </w:t>
            </w:r>
          </w:p>
        </w:tc>
      </w:tr>
      <w:tr w:rsidR="000E15CA" w:rsidRPr="000E15CA" w14:paraId="251BC68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702B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FCA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5A2DB8D5" w14:textId="54CA4F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718B233" w14:textId="76F32F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91ACD" w14:textId="7E78BD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6273B" w14:textId="63400D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7.86 </w:t>
            </w:r>
          </w:p>
        </w:tc>
      </w:tr>
      <w:tr w:rsidR="000E15CA" w:rsidRPr="000E15CA" w14:paraId="3DB75F5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CA09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A398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6D0E5E2A" w14:textId="2781EA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5B3F54D6" w14:textId="1D0E9A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67F05" w14:textId="004CF3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39E29" w14:textId="7DF08B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5,144.00 </w:t>
            </w:r>
          </w:p>
        </w:tc>
      </w:tr>
      <w:tr w:rsidR="000E15CA" w:rsidRPr="000E15CA" w14:paraId="47BE1BA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15B4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7A85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3AF284AC" w14:textId="6674F5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4D89D9F" w14:textId="216AFA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38141" w14:textId="600702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E225FB3" w14:textId="50E544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087.86 </w:t>
            </w:r>
          </w:p>
        </w:tc>
      </w:tr>
      <w:tr w:rsidR="000E15CA" w:rsidRPr="000E15CA" w14:paraId="3FC73B7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70C3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D59B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33C70431" w14:textId="5D91D9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74F88F4F" w14:textId="792305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EBCC9" w14:textId="54FD452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D6B39" w14:textId="0A13EB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991.25 </w:t>
            </w:r>
          </w:p>
        </w:tc>
      </w:tr>
      <w:tr w:rsidR="000E15CA" w:rsidRPr="000E15CA" w14:paraId="1A83F83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0B17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6459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1A091770" w14:textId="3F30B0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69D4EC24" w14:textId="346799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413B8" w14:textId="6A2C25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5503D" w14:textId="700FD2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31.79 </w:t>
            </w:r>
          </w:p>
        </w:tc>
      </w:tr>
      <w:tr w:rsidR="000E15CA" w:rsidRPr="000E15CA" w14:paraId="7445C2C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56D4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F2CB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4FF25698" w14:textId="29C2D9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1EF0EC53" w14:textId="3F3FA5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6DD3C" w14:textId="37303D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1F94C" w14:textId="3294B7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6,901.93 </w:t>
            </w:r>
          </w:p>
        </w:tc>
      </w:tr>
      <w:tr w:rsidR="000E15CA" w:rsidRPr="000E15CA" w14:paraId="391351E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E5B5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29C4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50225D0" w14:textId="6CCB85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E71641E" w14:textId="51FF5B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ABEA5" w14:textId="0DBF22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0A193" w14:textId="5942BC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3.93 </w:t>
            </w:r>
          </w:p>
        </w:tc>
      </w:tr>
      <w:tr w:rsidR="000E15CA" w:rsidRPr="000E15CA" w14:paraId="2E84760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8F78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D119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0A18D15C" w14:textId="224367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4616E" w14:textId="642CEA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A9CD8" w14:textId="6EDE01D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051FC2E5" w14:textId="504FD7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300.00 </w:t>
            </w:r>
          </w:p>
        </w:tc>
      </w:tr>
      <w:tr w:rsidR="000E15CA" w:rsidRPr="000E15CA" w14:paraId="11A6F87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1A6A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3AEB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316245A0" w14:textId="09B2D4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5C5F2" w14:textId="7DA491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79EF2" w14:textId="31D326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14796F13" w14:textId="457256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690.00 </w:t>
            </w:r>
          </w:p>
        </w:tc>
      </w:tr>
      <w:tr w:rsidR="000E15CA" w:rsidRPr="000E15CA" w14:paraId="642A1C76"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75296"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1481E68" w14:textId="0584C0A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6C3546D" w14:textId="178DDF4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8A8882" w14:textId="618908C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A38B76" w14:textId="23B0686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053,999.54 </w:t>
            </w:r>
          </w:p>
        </w:tc>
      </w:tr>
      <w:tr w:rsidR="000E15CA" w:rsidRPr="000E15CA" w14:paraId="1939C61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2B89A"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0CEB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8C6924E" w14:textId="727D53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44E775AE" w14:textId="6AD771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A68A7" w14:textId="2CCFF9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4ADC3B6" w14:textId="742B86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207.68 </w:t>
            </w:r>
          </w:p>
        </w:tc>
      </w:tr>
      <w:tr w:rsidR="000E15CA" w:rsidRPr="000E15CA" w14:paraId="5A80607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1BAFF"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FA38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3ED1322F" w14:textId="00B5A9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7A7EFB21" w14:textId="69F840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51AD2" w14:textId="44D439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2D19D" w14:textId="23C42D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1,210.00 </w:t>
            </w:r>
          </w:p>
        </w:tc>
      </w:tr>
      <w:tr w:rsidR="000E15CA" w:rsidRPr="000E15CA" w14:paraId="65AE35B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13BFA"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6A6A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39137343" w14:textId="7FBBA3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3A39A616" w14:textId="598E53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55E2D" w14:textId="2DE349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31AC96C" w14:textId="04C86F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5,605.00 </w:t>
            </w:r>
          </w:p>
        </w:tc>
      </w:tr>
      <w:tr w:rsidR="000E15CA" w:rsidRPr="000E15CA" w14:paraId="1776662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F5C2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F70F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1BED153D" w14:textId="2CF072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71547B68" w14:textId="626430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F321A" w14:textId="166D36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1E9E2" w14:textId="37A412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60,912.86 </w:t>
            </w:r>
          </w:p>
        </w:tc>
      </w:tr>
      <w:tr w:rsidR="000E15CA" w:rsidRPr="000E15CA" w14:paraId="6F5C41B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9EB5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553A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4066DD3F" w14:textId="034CFE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4542A0D7" w14:textId="1949FE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1219D" w14:textId="129BA0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33EC8" w14:textId="4816FA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0,854.00 </w:t>
            </w:r>
          </w:p>
        </w:tc>
      </w:tr>
      <w:tr w:rsidR="000E15CA" w:rsidRPr="000E15CA" w14:paraId="1FB8DC4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1F92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F0CF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231B02F" w14:textId="665F14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6740BAFD" w14:textId="50BDA7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25EEE" w14:textId="50BCD3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0988B" w14:textId="73FB28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140.00 </w:t>
            </w:r>
          </w:p>
        </w:tc>
      </w:tr>
      <w:tr w:rsidR="000E15CA" w:rsidRPr="000E15CA" w14:paraId="29FB18C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8143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D770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0FACF01D" w14:textId="36CC1C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78843976" w14:textId="0F2FEE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D552A" w14:textId="4EEC93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8D1F2" w14:textId="032942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070.00 </w:t>
            </w:r>
          </w:p>
        </w:tc>
      </w:tr>
      <w:tr w:rsidR="000E15CA" w:rsidRPr="000E15CA" w14:paraId="76C7ABDD"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1E79A"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B4ED4F6" w14:textId="4B4162C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A4CCF4A" w14:textId="10BBF7F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B90F58" w14:textId="79409B4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8E650E" w14:textId="70A5BCF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7,603,082.95 </w:t>
            </w:r>
          </w:p>
        </w:tc>
      </w:tr>
      <w:tr w:rsidR="000E15CA" w:rsidRPr="000E15CA" w14:paraId="33E45CB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93F0F"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5135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614CCB9" w14:textId="18A21B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56FEAB4C" w14:textId="7BC6B8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E7780" w14:textId="2175DB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73B2AC2" w14:textId="34CC24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256.41 </w:t>
            </w:r>
          </w:p>
        </w:tc>
      </w:tr>
      <w:tr w:rsidR="000E15CA" w:rsidRPr="000E15CA" w14:paraId="3B51480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5121F"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519F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D1BF05" w14:textId="58BCB8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5599F5B0" w14:textId="16EF2A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336BC" w14:textId="65E381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77CF2" w14:textId="041B8A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59,825.00 </w:t>
            </w:r>
          </w:p>
        </w:tc>
      </w:tr>
      <w:tr w:rsidR="000E15CA" w:rsidRPr="000E15CA" w14:paraId="7EF4B57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4EE9D"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2CE1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0029D02F" w14:textId="573B93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F243D8A" w14:textId="32B749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9C642" w14:textId="0454C3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77BC9" w14:textId="049F18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3.93 </w:t>
            </w:r>
          </w:p>
        </w:tc>
      </w:tr>
      <w:tr w:rsidR="000E15CA" w:rsidRPr="000E15CA" w14:paraId="0E6EC98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39D2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FECA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4F6B18F" w14:textId="54280A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6B48E" w14:textId="12D6F9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9A439" w14:textId="7E80BF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F2DE31E" w14:textId="33D177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08,500.00 </w:t>
            </w:r>
          </w:p>
        </w:tc>
      </w:tr>
      <w:tr w:rsidR="000E15CA" w:rsidRPr="000E15CA" w14:paraId="088D7A4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5C211"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2DC5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33ABF177" w14:textId="0924AF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665B1F5F" w14:textId="589581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F61BE" w14:textId="7CF7C4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594E2" w14:textId="442C42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386,203.80 </w:t>
            </w:r>
          </w:p>
        </w:tc>
      </w:tr>
      <w:tr w:rsidR="000E15CA" w:rsidRPr="000E15CA" w14:paraId="54F1DAD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9611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DB0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34D90AD9" w14:textId="399272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0581F356" w14:textId="01E4D3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0EF2D" w14:textId="6D1848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46F62" w14:textId="7BD840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3,956.90 </w:t>
            </w:r>
          </w:p>
        </w:tc>
      </w:tr>
      <w:tr w:rsidR="000E15CA" w:rsidRPr="000E15CA" w14:paraId="1E04F24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64F7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25EE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2AFF3D8D" w14:textId="26FE21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1CE91335" w14:textId="674BC3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28895" w14:textId="33C271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E9C09" w14:textId="174432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8,659.86 </w:t>
            </w:r>
          </w:p>
        </w:tc>
      </w:tr>
      <w:tr w:rsidR="000E15CA" w:rsidRPr="000E15CA" w14:paraId="65F1CB2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FE5D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029B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293E14F3" w14:textId="0833A5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4DB66739" w14:textId="4C5B95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2D158" w14:textId="299213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5FC6E" w14:textId="38932E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7,238.06 </w:t>
            </w:r>
          </w:p>
        </w:tc>
      </w:tr>
      <w:tr w:rsidR="000E15CA" w:rsidRPr="000E15CA" w14:paraId="0A77F78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C2E34"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544D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03F2F5F" w14:textId="058B71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30910A0" w14:textId="53E12B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F9E0B" w14:textId="11472A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EF69F" w14:textId="465BFD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87.86 </w:t>
            </w:r>
          </w:p>
        </w:tc>
      </w:tr>
      <w:tr w:rsidR="000E15CA" w:rsidRPr="000E15CA" w14:paraId="23F49FA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F8747"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5801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279FCF45" w14:textId="56B358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38DF4689" w14:textId="50EC13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1BFA6" w14:textId="1E6D05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220E4" w14:textId="398656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91,811.13 </w:t>
            </w:r>
          </w:p>
        </w:tc>
      </w:tr>
      <w:tr w:rsidR="000E15CA" w:rsidRPr="000E15CA" w14:paraId="15836301"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D6E74"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4A35F77" w14:textId="2BDFB93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0A920D82" w14:textId="2D7CDA5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1CED53" w14:textId="75F68E8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C94C5E" w14:textId="211ADD0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921,047.29 </w:t>
            </w:r>
          </w:p>
        </w:tc>
      </w:tr>
      <w:tr w:rsidR="000E15CA" w:rsidRPr="000E15CA" w14:paraId="6430EDF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9E152"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5FD5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89440C7" w14:textId="58B842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2A85F427" w14:textId="16806A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4382F" w14:textId="4D06EE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71C4FE0" w14:textId="590D9B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767.56 </w:t>
            </w:r>
          </w:p>
        </w:tc>
      </w:tr>
      <w:tr w:rsidR="000E15CA" w:rsidRPr="000E15CA" w14:paraId="515B9E7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5C8F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A7F7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5A190817" w14:textId="540E3F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D5850F8" w14:textId="6486A1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7022E" w14:textId="37C5E6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B4825" w14:textId="3CF3A7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75.72 </w:t>
            </w:r>
          </w:p>
        </w:tc>
      </w:tr>
      <w:tr w:rsidR="000E15CA" w:rsidRPr="000E15CA" w14:paraId="1811ABD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A173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95B5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8F2FC71" w14:textId="606591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B45FA" w14:textId="617DA4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87A3B" w14:textId="7E7BED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08637A5" w14:textId="7FB459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74D3895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AAE2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7CD7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1492D442" w14:textId="791ECC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FE5A305" w14:textId="52CF9F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BD5C1" w14:textId="12E950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405E8" w14:textId="25E4E5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75.72 </w:t>
            </w:r>
          </w:p>
        </w:tc>
      </w:tr>
      <w:tr w:rsidR="000E15CA" w:rsidRPr="000E15CA" w14:paraId="5E742E5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8DCA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674F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5A01463F" w14:textId="4E044E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7DF0D319" w14:textId="57F0EE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F5BB9" w14:textId="2E1FB0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E8294" w14:textId="013522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0,901.86 </w:t>
            </w:r>
          </w:p>
        </w:tc>
      </w:tr>
      <w:tr w:rsidR="000E15CA" w:rsidRPr="000E15CA" w14:paraId="3F7BCAE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2EA3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030A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8D81785" w14:textId="72F4C2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B0568" w14:textId="50D52D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B5A8B" w14:textId="65E0C7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42D78AF" w14:textId="7D3746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7,500.00 </w:t>
            </w:r>
          </w:p>
        </w:tc>
      </w:tr>
      <w:tr w:rsidR="000E15CA" w:rsidRPr="000E15CA" w14:paraId="0DB2A6C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31CDE"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71F2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B13F9D5" w14:textId="02FE4A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28643D38" w14:textId="36B2BA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D42D8" w14:textId="03E397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A2678" w14:textId="1A7E14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6,526.43 </w:t>
            </w:r>
          </w:p>
        </w:tc>
      </w:tr>
      <w:tr w:rsidR="000E15CA" w:rsidRPr="000E15CA" w14:paraId="14A65EEE"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B6052E"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76F16F1A" w14:textId="176B466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0,083,178.83 </w:t>
            </w:r>
          </w:p>
        </w:tc>
        <w:tc>
          <w:tcPr>
            <w:tcW w:w="958" w:type="pct"/>
            <w:tcBorders>
              <w:top w:val="nil"/>
              <w:left w:val="nil"/>
              <w:bottom w:val="single" w:sz="4" w:space="0" w:color="000000"/>
              <w:right w:val="single" w:sz="4" w:space="0" w:color="000000"/>
            </w:tcBorders>
            <w:shd w:val="clear" w:color="A5A5A5" w:fill="A5A5A5"/>
            <w:noWrap/>
            <w:vAlign w:val="bottom"/>
            <w:hideMark/>
          </w:tcPr>
          <w:p w14:paraId="27403DE5" w14:textId="2082012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69340FF" w14:textId="3FCAD85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A31696D" w14:textId="3088EB3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0,083,178.83 </w:t>
            </w:r>
          </w:p>
        </w:tc>
      </w:tr>
      <w:tr w:rsidR="000E15CA" w:rsidRPr="000E15CA" w14:paraId="42355CCF"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48C41"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6D57181" w14:textId="1959FB0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1,618,522.18 </w:t>
            </w:r>
          </w:p>
        </w:tc>
        <w:tc>
          <w:tcPr>
            <w:tcW w:w="958" w:type="pct"/>
            <w:tcBorders>
              <w:top w:val="nil"/>
              <w:left w:val="nil"/>
              <w:bottom w:val="single" w:sz="4" w:space="0" w:color="000000"/>
              <w:right w:val="single" w:sz="4" w:space="0" w:color="000000"/>
            </w:tcBorders>
            <w:shd w:val="clear" w:color="D8D8D8" w:fill="D8D8D8"/>
            <w:noWrap/>
            <w:vAlign w:val="bottom"/>
            <w:hideMark/>
          </w:tcPr>
          <w:p w14:paraId="55703E2D" w14:textId="4FCE92A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0E15CB" w14:textId="33C9217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66F799" w14:textId="39BC67B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1,618,522.18 </w:t>
            </w:r>
          </w:p>
        </w:tc>
      </w:tr>
      <w:tr w:rsidR="000E15CA" w:rsidRPr="000E15CA" w14:paraId="236EBD4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63BD5"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20A8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067BE1ED" w14:textId="7FC7BD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5996E9C8" w14:textId="4709B3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38FB3" w14:textId="6BB2A5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C8B09" w14:textId="5D5CD2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4,440.00 </w:t>
            </w:r>
          </w:p>
        </w:tc>
      </w:tr>
      <w:tr w:rsidR="000E15CA" w:rsidRPr="000E15CA" w14:paraId="2867637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FFA9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CB29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AFB445D" w14:textId="448190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647A559C" w14:textId="33BF28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339DB" w14:textId="432331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F6DE2" w14:textId="6B0F0D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6,240.00 </w:t>
            </w:r>
          </w:p>
        </w:tc>
      </w:tr>
      <w:tr w:rsidR="000E15CA" w:rsidRPr="000E15CA" w14:paraId="002D887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EFF6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9F1D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3F4E2B" w14:textId="79E998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48A6C700" w14:textId="07725B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D1CBF" w14:textId="089485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4ABBE" w14:textId="3816EB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16,192.50 </w:t>
            </w:r>
          </w:p>
        </w:tc>
      </w:tr>
      <w:tr w:rsidR="000E15CA" w:rsidRPr="000E15CA" w14:paraId="3781FD5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A15F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89E73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79326D" w14:textId="4E60D9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79077EF" w14:textId="2DCB5B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5DABA" w14:textId="7EF896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4CF4F" w14:textId="3DD621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63,960.00 </w:t>
            </w:r>
          </w:p>
        </w:tc>
      </w:tr>
      <w:tr w:rsidR="000E15CA" w:rsidRPr="000E15CA" w14:paraId="38DFCB4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FCA5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1609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56C4430C" w14:textId="614C55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424CFF4C" w14:textId="6A0A41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ADB95" w14:textId="28D543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695DB" w14:textId="39A55B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2,960.00 </w:t>
            </w:r>
          </w:p>
        </w:tc>
      </w:tr>
      <w:tr w:rsidR="000E15CA" w:rsidRPr="000E15CA" w14:paraId="44B5F8A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618A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D22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58D536B3" w14:textId="742152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06A0592E" w14:textId="1929F7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9FF9E" w14:textId="58BE37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03C4B" w14:textId="7BAF7F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3,560.00 </w:t>
            </w:r>
          </w:p>
        </w:tc>
      </w:tr>
      <w:tr w:rsidR="000E15CA" w:rsidRPr="000E15CA" w14:paraId="2092222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16F6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C37A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3020156E" w14:textId="5D0B89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9E2D7EE" w14:textId="2FB506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29D6D" w14:textId="6F566E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E41E1" w14:textId="3D7D29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1,200.00 </w:t>
            </w:r>
          </w:p>
        </w:tc>
      </w:tr>
      <w:tr w:rsidR="000E15CA" w:rsidRPr="000E15CA" w14:paraId="7ABC2AB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48AE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1B9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5DEBC2D4" w14:textId="5C4FF3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89E3A6C" w14:textId="190829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4214B" w14:textId="055AD9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E0ED7" w14:textId="7AF10C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6,480.00 </w:t>
            </w:r>
          </w:p>
        </w:tc>
      </w:tr>
      <w:tr w:rsidR="000E15CA" w:rsidRPr="000E15CA" w14:paraId="46A3CD3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F9BC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8E1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98F8AB2" w14:textId="1D4B90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12C8D3D1" w14:textId="7B9592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2A3DC" w14:textId="135E22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50BD5" w14:textId="4A6E0A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4,132.00 </w:t>
            </w:r>
          </w:p>
        </w:tc>
      </w:tr>
      <w:tr w:rsidR="000E15CA" w:rsidRPr="000E15CA" w14:paraId="6D5A5CE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45A9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3779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CDFD2EA" w14:textId="71305A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1AB4CE6" w14:textId="0A613B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1F0FE" w14:textId="502296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70728" w14:textId="037F39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8,400.00 </w:t>
            </w:r>
          </w:p>
        </w:tc>
      </w:tr>
      <w:tr w:rsidR="000E15CA" w:rsidRPr="000E15CA" w14:paraId="66408DC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BD04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322D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563D7304" w14:textId="4F7D58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0E724E87" w14:textId="27A4BB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B3E00" w14:textId="0F014A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65F3D" w14:textId="353FCD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3,360.00 </w:t>
            </w:r>
          </w:p>
        </w:tc>
      </w:tr>
      <w:tr w:rsidR="000E15CA" w:rsidRPr="000E15CA" w14:paraId="4882444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D388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BF912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41315346" w14:textId="6C289E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1C547BCC" w14:textId="08C2B7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E1301" w14:textId="5562FC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BFBA8" w14:textId="070960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86,114.18 </w:t>
            </w:r>
          </w:p>
        </w:tc>
      </w:tr>
      <w:tr w:rsidR="000E15CA" w:rsidRPr="000E15CA" w14:paraId="6D801AE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164D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6E6F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4ED7A7E3" w14:textId="22FEE0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250899B" w14:textId="13F45A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BC67E" w14:textId="49348A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A98AF" w14:textId="79A21D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78,040.00 </w:t>
            </w:r>
          </w:p>
        </w:tc>
      </w:tr>
      <w:tr w:rsidR="000E15CA" w:rsidRPr="000E15CA" w14:paraId="1DCAB6A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626D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D65E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7F1BB159" w14:textId="0910DB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46FA063" w14:textId="24CF3C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8D5F3" w14:textId="423C11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498E7" w14:textId="044D1A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1,800.00 </w:t>
            </w:r>
          </w:p>
        </w:tc>
      </w:tr>
      <w:tr w:rsidR="000E15CA" w:rsidRPr="000E15CA" w14:paraId="446F9B3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DEB4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6D42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68C50D0B" w14:textId="47DA27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3,898.00 </w:t>
            </w:r>
          </w:p>
        </w:tc>
        <w:tc>
          <w:tcPr>
            <w:tcW w:w="958" w:type="pct"/>
            <w:tcBorders>
              <w:top w:val="nil"/>
              <w:left w:val="nil"/>
              <w:bottom w:val="single" w:sz="4" w:space="0" w:color="000000"/>
              <w:right w:val="single" w:sz="4" w:space="0" w:color="000000"/>
            </w:tcBorders>
            <w:shd w:val="clear" w:color="auto" w:fill="auto"/>
            <w:noWrap/>
            <w:vAlign w:val="bottom"/>
            <w:hideMark/>
          </w:tcPr>
          <w:p w14:paraId="6A924007" w14:textId="3BD23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F2F01" w14:textId="46D81D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AE066" w14:textId="7D9973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3,898.00 </w:t>
            </w:r>
          </w:p>
        </w:tc>
      </w:tr>
      <w:tr w:rsidR="000E15CA" w:rsidRPr="000E15CA" w14:paraId="4AE11D3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392D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4D22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193E83F9" w14:textId="2300AA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0E59B995" w14:textId="7C6711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13F9B" w14:textId="01E48A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1D2CF" w14:textId="1E2BA5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0,280.00 </w:t>
            </w:r>
          </w:p>
        </w:tc>
      </w:tr>
      <w:tr w:rsidR="000E15CA" w:rsidRPr="000E15CA" w14:paraId="33AC514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A0AB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ACD0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6C758C1" w14:textId="542BCC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8A4E98F" w14:textId="291757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1001F" w14:textId="02469D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E71B0" w14:textId="25FD52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0,280.00 </w:t>
            </w:r>
          </w:p>
        </w:tc>
      </w:tr>
      <w:tr w:rsidR="000E15CA" w:rsidRPr="000E15CA" w14:paraId="169CCD5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67FD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3F2D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796F1F2" w14:textId="78218A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24CCCFB2" w14:textId="1C4CB6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8A007" w14:textId="68D984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00781" w14:textId="383FE6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6,120.00 </w:t>
            </w:r>
          </w:p>
        </w:tc>
      </w:tr>
      <w:tr w:rsidR="000E15CA" w:rsidRPr="000E15CA" w14:paraId="1224EF0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E1E2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89E8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17C7913E" w14:textId="1606DE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5E1BC154" w14:textId="7D0566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48A21" w14:textId="524642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4134B" w14:textId="4BB8F3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1,773.50 </w:t>
            </w:r>
          </w:p>
        </w:tc>
      </w:tr>
      <w:tr w:rsidR="000E15CA" w:rsidRPr="000E15CA" w14:paraId="3FA2BD5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29DA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7262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749E6945" w14:textId="07766E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C397F7D" w14:textId="624C13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CCF54" w14:textId="3B0270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A992A" w14:textId="31487A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4,600.00 </w:t>
            </w:r>
          </w:p>
        </w:tc>
      </w:tr>
      <w:tr w:rsidR="000E15CA" w:rsidRPr="000E15CA" w14:paraId="72D9342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5BD3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7E8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522ADECE" w14:textId="581026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51B278F9" w14:textId="3202B5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7D720" w14:textId="7849E6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4CB54" w14:textId="566B3E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1,840.00 </w:t>
            </w:r>
          </w:p>
        </w:tc>
      </w:tr>
      <w:tr w:rsidR="000E15CA" w:rsidRPr="000E15CA" w14:paraId="6095E5C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27F7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0637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60850D18" w14:textId="130490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6B544063" w14:textId="2D974F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6FAAC" w14:textId="5CEFB8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B50C1" w14:textId="40ED04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7,680.00 </w:t>
            </w:r>
          </w:p>
        </w:tc>
      </w:tr>
      <w:tr w:rsidR="000E15CA" w:rsidRPr="000E15CA" w14:paraId="6F2C8D3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C480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3F46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48432426" w14:textId="78393B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52CEA9C2" w14:textId="027CC5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35D27" w14:textId="6C0482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98DAA" w14:textId="3552DE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3,452.00 </w:t>
            </w:r>
          </w:p>
        </w:tc>
      </w:tr>
      <w:tr w:rsidR="000E15CA" w:rsidRPr="000E15CA" w14:paraId="5D0B440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19A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6354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7866C3F3" w14:textId="43D276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19783558" w14:textId="470BAE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33262" w14:textId="473005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0A309" w14:textId="45C003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05,360.00 </w:t>
            </w:r>
          </w:p>
        </w:tc>
      </w:tr>
      <w:tr w:rsidR="000E15CA" w:rsidRPr="000E15CA" w14:paraId="1889209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E478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B686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4BF10724" w14:textId="7DDFF9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ABD41B" w14:textId="45622E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4FC74" w14:textId="3E0688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5D6AB" w14:textId="79C3D1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40,000.00 </w:t>
            </w:r>
          </w:p>
        </w:tc>
      </w:tr>
      <w:tr w:rsidR="000E15CA" w:rsidRPr="000E15CA" w14:paraId="1B5BEE9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3D26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B0D2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2753C425" w14:textId="5522FD8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53987D68" w14:textId="2C7A64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FE0F1" w14:textId="1D2458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52F15" w14:textId="54070F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7,360.00 </w:t>
            </w:r>
          </w:p>
        </w:tc>
      </w:tr>
      <w:tr w:rsidR="000E15CA" w:rsidRPr="000E15CA" w14:paraId="03DC2B1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C753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9837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7A8546D1" w14:textId="359BC0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FAB0EA" w14:textId="580AC4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1FDE9" w14:textId="5CF1B5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6CBFB" w14:textId="543C91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9,000.00 </w:t>
            </w:r>
          </w:p>
        </w:tc>
      </w:tr>
      <w:tr w:rsidR="000E15CA" w:rsidRPr="000E15CA" w14:paraId="7C0E6C35"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DA8BC"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9EF018B" w14:textId="01BE96E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611B3C1D" w14:textId="1C0AB91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DDFFDF" w14:textId="6134579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ADF7F6" w14:textId="1E3051E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9,191,738.09 </w:t>
            </w:r>
          </w:p>
        </w:tc>
      </w:tr>
      <w:tr w:rsidR="000E15CA" w:rsidRPr="000E15CA" w14:paraId="2FC462B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A3745"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7426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18A8E28" w14:textId="04261B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7C653A" w14:textId="6DC554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453F6" w14:textId="03FF50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5E1CE" w14:textId="41997A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7,000.00 </w:t>
            </w:r>
          </w:p>
        </w:tc>
      </w:tr>
      <w:tr w:rsidR="000E15CA" w:rsidRPr="000E15CA" w14:paraId="4260520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C003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2045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181E6CAF" w14:textId="667FB1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623C2394" w14:textId="4BE4CA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DD2D6" w14:textId="2AD378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E2F10" w14:textId="470A87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2,200.00 </w:t>
            </w:r>
          </w:p>
        </w:tc>
      </w:tr>
      <w:tr w:rsidR="000E15CA" w:rsidRPr="000E15CA" w14:paraId="3F5B16B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8A36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06DE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3BE3CF3E" w14:textId="514C0C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2D923F16" w14:textId="0CAF27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B065B" w14:textId="419B16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FC952" w14:textId="4C9EB8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8,080.00 </w:t>
            </w:r>
          </w:p>
        </w:tc>
      </w:tr>
      <w:tr w:rsidR="000E15CA" w:rsidRPr="000E15CA" w14:paraId="33D1C0F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3791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8746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3F26EE49" w14:textId="144FA4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53902FF3" w14:textId="798093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C576A" w14:textId="215F7B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26B0D" w14:textId="59E30A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5,520.00 </w:t>
            </w:r>
          </w:p>
        </w:tc>
      </w:tr>
      <w:tr w:rsidR="000E15CA" w:rsidRPr="000E15CA" w14:paraId="593C540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5A01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ABD8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C86194B" w14:textId="3058C2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F853AFE" w14:textId="7BC079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52013" w14:textId="5982BF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C7835" w14:textId="489CE8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9,800.00 </w:t>
            </w:r>
          </w:p>
        </w:tc>
      </w:tr>
      <w:tr w:rsidR="000E15CA" w:rsidRPr="000E15CA" w14:paraId="1FB6C4C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09B6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5EEB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7A2F24F" w14:textId="2747C0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4136C420" w14:textId="14DA48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ECA2D" w14:textId="1F9A2A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F1648" w14:textId="5862F2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4,240.00 </w:t>
            </w:r>
          </w:p>
        </w:tc>
      </w:tr>
      <w:tr w:rsidR="000E15CA" w:rsidRPr="000E15CA" w14:paraId="2DE754F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7496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6CE3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0512658F" w14:textId="4FD5B6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2DCED44D" w14:textId="7C976A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34E09" w14:textId="013265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594B8" w14:textId="15E4A4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6,960.00 </w:t>
            </w:r>
          </w:p>
        </w:tc>
      </w:tr>
      <w:tr w:rsidR="000E15CA" w:rsidRPr="000E15CA" w14:paraId="3E15DB4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2BCA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C2C5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6A3E8928" w14:textId="7F31D5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7C20A529" w14:textId="7E7070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D09BD" w14:textId="5F7CF9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B443D" w14:textId="17F60A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8,040.00 </w:t>
            </w:r>
          </w:p>
        </w:tc>
      </w:tr>
      <w:tr w:rsidR="000E15CA" w:rsidRPr="000E15CA" w14:paraId="288C785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A549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AF85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2B77291B" w14:textId="190BA0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1570CD6C" w14:textId="408E02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56F32" w14:textId="471334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7852A" w14:textId="7F2C64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96,920.00 </w:t>
            </w:r>
          </w:p>
        </w:tc>
      </w:tr>
      <w:tr w:rsidR="000E15CA" w:rsidRPr="000E15CA" w14:paraId="5F3DD82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1AAE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5243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2BB782C" w14:textId="64D7BB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CFE052E" w14:textId="146A66D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97D58" w14:textId="118B12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A6551" w14:textId="57A9AB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7,560.00 </w:t>
            </w:r>
          </w:p>
        </w:tc>
      </w:tr>
      <w:tr w:rsidR="000E15CA" w:rsidRPr="000E15CA" w14:paraId="162D6D2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A103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D8CE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44C2B80E" w14:textId="57976D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7D1BD7E2" w14:textId="66A656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60166" w14:textId="18F397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0691E" w14:textId="64F8E8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0,760.00 </w:t>
            </w:r>
          </w:p>
        </w:tc>
      </w:tr>
      <w:tr w:rsidR="000E15CA" w:rsidRPr="000E15CA" w14:paraId="68FD5CA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249E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A656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75321B7A" w14:textId="404027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1E551474" w14:textId="545255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E66CE" w14:textId="63346E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ABD4E" w14:textId="75CBFB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640.00 </w:t>
            </w:r>
          </w:p>
        </w:tc>
      </w:tr>
      <w:tr w:rsidR="000E15CA" w:rsidRPr="000E15CA" w14:paraId="50013AA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98F7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0FB8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0E9D5DB5" w14:textId="6F663C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46209410" w14:textId="64C6DC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D0333" w14:textId="2B25019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0B01E" w14:textId="7BF749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4,880.00 </w:t>
            </w:r>
          </w:p>
        </w:tc>
      </w:tr>
      <w:tr w:rsidR="000E15CA" w:rsidRPr="000E15CA" w14:paraId="537A7A5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3E4A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76ED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AC3692C" w14:textId="2EDA58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45A692A1" w14:textId="29AD4C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3F592" w14:textId="79B5AA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095AB" w14:textId="17F148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2,080.00 </w:t>
            </w:r>
          </w:p>
        </w:tc>
      </w:tr>
      <w:tr w:rsidR="000E15CA" w:rsidRPr="000E15CA" w14:paraId="617A485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5394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3E79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66B82A33" w14:textId="2FCC6C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237D619" w14:textId="6DD60A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D4250" w14:textId="6FE13B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5F0F9" w14:textId="7D8A9A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0,320.00 </w:t>
            </w:r>
          </w:p>
        </w:tc>
      </w:tr>
      <w:tr w:rsidR="000E15CA" w:rsidRPr="000E15CA" w14:paraId="0E24EC1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5065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048C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39352E6C" w14:textId="056AE1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4842B230" w14:textId="6CE442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AA3D2" w14:textId="531168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B7499" w14:textId="18DEB1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19,480.00 </w:t>
            </w:r>
          </w:p>
        </w:tc>
      </w:tr>
      <w:tr w:rsidR="000E15CA" w:rsidRPr="000E15CA" w14:paraId="0D2AE59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23EB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DD9B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850689" w14:textId="69CCE8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06588832" w14:textId="4E228E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D9226" w14:textId="495E6F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C872F" w14:textId="2BCDF5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90,838.91 </w:t>
            </w:r>
          </w:p>
        </w:tc>
      </w:tr>
      <w:tr w:rsidR="000E15CA" w:rsidRPr="000E15CA" w14:paraId="2DAA3A5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6078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B98A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22D7F31" w14:textId="733A09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767539F6" w14:textId="637DEF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D974B" w14:textId="39FE40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1D4B6" w14:textId="1BEDC6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7,200.00 </w:t>
            </w:r>
          </w:p>
        </w:tc>
      </w:tr>
      <w:tr w:rsidR="000E15CA" w:rsidRPr="000E15CA" w14:paraId="5CC4B65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DB92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164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7C34D7F1" w14:textId="5A25A8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124D2832" w14:textId="210EDB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BD284" w14:textId="126189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7EF51" w14:textId="086D25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5,720.00 </w:t>
            </w:r>
          </w:p>
        </w:tc>
      </w:tr>
      <w:tr w:rsidR="000E15CA" w:rsidRPr="000E15CA" w14:paraId="368FD3A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3FF2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F281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BA206C6" w14:textId="5A5CAE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1EAA80B" w14:textId="685B5A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D8284" w14:textId="327CD0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4D799" w14:textId="0134CA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2,840.00 </w:t>
            </w:r>
          </w:p>
        </w:tc>
      </w:tr>
      <w:tr w:rsidR="000E15CA" w:rsidRPr="000E15CA" w14:paraId="5619D63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7D46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B933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52B4FC3" w14:textId="132BBE5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199FE12E" w14:textId="6569CB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E6692" w14:textId="186335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1C61B" w14:textId="0DE58A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1,040.00 </w:t>
            </w:r>
          </w:p>
        </w:tc>
      </w:tr>
      <w:tr w:rsidR="000E15CA" w:rsidRPr="000E15CA" w14:paraId="4373BB6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B149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1587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BFCB4BC" w14:textId="0EF52D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08AE7DC5" w14:textId="292761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BB081" w14:textId="72B077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F18B6" w14:textId="76916F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5,120.00 </w:t>
            </w:r>
          </w:p>
        </w:tc>
      </w:tr>
      <w:tr w:rsidR="000E15CA" w:rsidRPr="000E15CA" w14:paraId="234123C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974F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864E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3A837E22" w14:textId="0A3F9E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618AA921" w14:textId="39374A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73B78" w14:textId="7C7525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13453" w14:textId="4B51C3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73,520.00 </w:t>
            </w:r>
          </w:p>
        </w:tc>
      </w:tr>
      <w:tr w:rsidR="000E15CA" w:rsidRPr="000E15CA" w14:paraId="2B98F00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74C8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FEE2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0230F5FD" w14:textId="21F750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2B59A2E2" w14:textId="2D5118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A85E2" w14:textId="7AAEC1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EE80B" w14:textId="44C8DB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1,400.00 </w:t>
            </w:r>
          </w:p>
        </w:tc>
      </w:tr>
      <w:tr w:rsidR="000E15CA" w:rsidRPr="000E15CA" w14:paraId="680A6AE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BE92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D072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1FB8A95B" w14:textId="709BBF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0A45CC66" w14:textId="4ECC0A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F0B58" w14:textId="21A68E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301D6" w14:textId="4532A7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45,080.00 </w:t>
            </w:r>
          </w:p>
        </w:tc>
      </w:tr>
      <w:tr w:rsidR="000E15CA" w:rsidRPr="000E15CA" w14:paraId="0AA6A2F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3D29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1FCC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1C6B8B74" w14:textId="0434B3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D1B249" w14:textId="1C6E5D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18FDB" w14:textId="602725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8AFA2" w14:textId="0BA97E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0,000.00 </w:t>
            </w:r>
          </w:p>
        </w:tc>
      </w:tr>
      <w:tr w:rsidR="000E15CA" w:rsidRPr="000E15CA" w14:paraId="79E8E81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75BD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A123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4F3A28D7" w14:textId="318EEC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053D9DEB" w14:textId="0022D3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003BC" w14:textId="01D0FD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C0216" w14:textId="13AB1E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4,160.00 </w:t>
            </w:r>
          </w:p>
        </w:tc>
      </w:tr>
      <w:tr w:rsidR="000E15CA" w:rsidRPr="000E15CA" w14:paraId="05FA69C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BF1D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90C1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F17925" w14:textId="478E5B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0FC1290E" w14:textId="77DA8C9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0C2CD" w14:textId="330315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DD53E" w14:textId="4B2E85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942,339.18 </w:t>
            </w:r>
          </w:p>
        </w:tc>
      </w:tr>
      <w:tr w:rsidR="000E15CA" w:rsidRPr="000E15CA" w14:paraId="1520E3BB"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9506F"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A4F9B4C" w14:textId="1481201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6B059EE1" w14:textId="2F3E027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AD09A2" w14:textId="67A3316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577B44" w14:textId="63EB58E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425,486.92 </w:t>
            </w:r>
          </w:p>
        </w:tc>
      </w:tr>
      <w:tr w:rsidR="000E15CA" w:rsidRPr="000E15CA" w14:paraId="410416D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D3282"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77A3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FB7A941" w14:textId="134AA6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23E4FB55" w14:textId="0C26AF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AA1C1" w14:textId="427728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C3398" w14:textId="4A8869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0,680.00 </w:t>
            </w:r>
          </w:p>
        </w:tc>
      </w:tr>
      <w:tr w:rsidR="000E15CA" w:rsidRPr="000E15CA" w14:paraId="760EBB5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C76DD"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8F0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1C5AAD42" w14:textId="092308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5DB58D13" w14:textId="78A4F3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1F26A" w14:textId="00D562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D7E30" w14:textId="5AB59B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4,280.00 </w:t>
            </w:r>
          </w:p>
        </w:tc>
      </w:tr>
      <w:tr w:rsidR="000E15CA" w:rsidRPr="000E15CA" w14:paraId="7DB199B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5285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85A16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326DE72" w14:textId="504BB3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30A570" w14:textId="3C2424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79459" w14:textId="37B824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3124B" w14:textId="756664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0,000.00 </w:t>
            </w:r>
          </w:p>
        </w:tc>
      </w:tr>
      <w:tr w:rsidR="000E15CA" w:rsidRPr="000E15CA" w14:paraId="4F37FBB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3E75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EBBD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1A69DD29" w14:textId="1503E5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6A56397F" w14:textId="085D1D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8A18B" w14:textId="4EAABB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A1441" w14:textId="6C9CC5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7,030.45 </w:t>
            </w:r>
          </w:p>
        </w:tc>
      </w:tr>
      <w:tr w:rsidR="000E15CA" w:rsidRPr="000E15CA" w14:paraId="46F42BB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1AB1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CC5D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63CE2C42" w14:textId="262D6C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7784BC83" w14:textId="68C2E4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0D3F1" w14:textId="522A86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FA32F" w14:textId="297A8A8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2,074.00 </w:t>
            </w:r>
          </w:p>
        </w:tc>
      </w:tr>
      <w:tr w:rsidR="000E15CA" w:rsidRPr="000E15CA" w14:paraId="4D7F346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E366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9808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2084B1F5" w14:textId="701C9D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1DABC199" w14:textId="00E82F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EC9E5" w14:textId="67F774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442B0" w14:textId="7FFCFE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8,742.00 </w:t>
            </w:r>
          </w:p>
        </w:tc>
      </w:tr>
      <w:tr w:rsidR="000E15CA" w:rsidRPr="000E15CA" w14:paraId="11573D1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929E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A6E4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5584381C" w14:textId="31B9F9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C69601D" w14:textId="7EB17F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91F7E" w14:textId="330A97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9C7EA" w14:textId="2354EA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50,480.00 </w:t>
            </w:r>
          </w:p>
        </w:tc>
      </w:tr>
      <w:tr w:rsidR="000E15CA" w:rsidRPr="000E15CA" w14:paraId="5D8CEC6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0766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BF4D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04CD7DC8" w14:textId="5AF0A9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5F1DAC" w14:textId="42B62F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23C49" w14:textId="39405D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F661C" w14:textId="1ADA11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81,800.00 </w:t>
            </w:r>
          </w:p>
        </w:tc>
      </w:tr>
      <w:tr w:rsidR="000E15CA" w:rsidRPr="000E15CA" w14:paraId="72440CB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5258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D48D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222F4A2E" w14:textId="55767A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0B3D7F6F" w14:textId="789C5B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E8C0E" w14:textId="579873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FE0E8" w14:textId="64B849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5,920.00 </w:t>
            </w:r>
          </w:p>
        </w:tc>
      </w:tr>
      <w:tr w:rsidR="000E15CA" w:rsidRPr="000E15CA" w14:paraId="30CC519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943B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79EF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1ABA619E" w14:textId="29D09D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7B3FB5D9" w14:textId="25F1A8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042A9" w14:textId="0A2A17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A3EEA" w14:textId="7B0028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0,040.00 </w:t>
            </w:r>
          </w:p>
        </w:tc>
      </w:tr>
      <w:tr w:rsidR="000E15CA" w:rsidRPr="000E15CA" w14:paraId="5A7FB94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35C6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DDFD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51E15349" w14:textId="173576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4C44EDFD" w14:textId="28E397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ACDEB" w14:textId="68D22C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A5D08" w14:textId="75AF3D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7,120.00 </w:t>
            </w:r>
          </w:p>
        </w:tc>
      </w:tr>
      <w:tr w:rsidR="000E15CA" w:rsidRPr="000E15CA" w14:paraId="4B3ECFA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3833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D346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34CF935B" w14:textId="43F2C9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1A54D849" w14:textId="081D12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A3446" w14:textId="546076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42D68" w14:textId="251FBE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93,480.47 </w:t>
            </w:r>
          </w:p>
        </w:tc>
      </w:tr>
      <w:tr w:rsidR="000E15CA" w:rsidRPr="000E15CA" w14:paraId="3755F26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1815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C364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E7C3BA8" w14:textId="1EAB8F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F097666" w14:textId="391418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FDCC6" w14:textId="31AE25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5A132" w14:textId="6062B7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3,600.00 </w:t>
            </w:r>
          </w:p>
        </w:tc>
      </w:tr>
      <w:tr w:rsidR="000E15CA" w:rsidRPr="000E15CA" w14:paraId="05D97E7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0266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E8CA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10376626" w14:textId="10A068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856742E" w14:textId="3F8CED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3E146" w14:textId="7B84DC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62F17" w14:textId="02A142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03,840.00 </w:t>
            </w:r>
          </w:p>
        </w:tc>
      </w:tr>
      <w:tr w:rsidR="000E15CA" w:rsidRPr="000E15CA" w14:paraId="48AE177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47CE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8B18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34FCC21" w14:textId="56B27D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756F563" w14:textId="423736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0CA48" w14:textId="6A0BC8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CF48A" w14:textId="442835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76,400.00 </w:t>
            </w:r>
          </w:p>
        </w:tc>
      </w:tr>
      <w:tr w:rsidR="000E15CA" w:rsidRPr="000E15CA" w14:paraId="50B6F93D"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62490"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21759257" w14:textId="0F848B2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367BC7E8" w14:textId="7F35D7E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B0E0E1" w14:textId="362FBC4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AFEA29" w14:textId="3464CAE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847,431.64 </w:t>
            </w:r>
          </w:p>
        </w:tc>
      </w:tr>
      <w:tr w:rsidR="000E15CA" w:rsidRPr="000E15CA" w14:paraId="1A0DB49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48AE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18F6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377CB00" w14:textId="6798AF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25B36B49" w14:textId="6B8424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79068" w14:textId="62A909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BCB28" w14:textId="648BBC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47,431.64 </w:t>
            </w:r>
          </w:p>
        </w:tc>
      </w:tr>
      <w:tr w:rsidR="000E15CA" w:rsidRPr="000E15CA" w14:paraId="1C1BBCC4"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D5F6C0"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1D67DAD3" w14:textId="104E45D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8,843,608.45 </w:t>
            </w:r>
          </w:p>
        </w:tc>
        <w:tc>
          <w:tcPr>
            <w:tcW w:w="958" w:type="pct"/>
            <w:tcBorders>
              <w:top w:val="nil"/>
              <w:left w:val="nil"/>
              <w:bottom w:val="single" w:sz="4" w:space="0" w:color="000000"/>
              <w:right w:val="single" w:sz="4" w:space="0" w:color="000000"/>
            </w:tcBorders>
            <w:shd w:val="clear" w:color="A5A5A5" w:fill="A5A5A5"/>
            <w:noWrap/>
            <w:vAlign w:val="bottom"/>
            <w:hideMark/>
          </w:tcPr>
          <w:p w14:paraId="34429789" w14:textId="7145C14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9BC3629" w14:textId="2BAFC80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476C977" w14:textId="71661AB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8,843,608.45 </w:t>
            </w:r>
          </w:p>
        </w:tc>
      </w:tr>
      <w:tr w:rsidR="000E15CA" w:rsidRPr="000E15CA" w14:paraId="1AE3A033"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55935"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6DC3454" w14:textId="13B4AA0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787,056.1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D0278C" w14:textId="15D1E48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8A0610" w14:textId="3D9B9E4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179CB4" w14:textId="0813CA5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787,056.10 </w:t>
            </w:r>
          </w:p>
        </w:tc>
      </w:tr>
      <w:tr w:rsidR="000E15CA" w:rsidRPr="000E15CA" w14:paraId="5162C89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59347"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FE0F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531612DC" w14:textId="08DDC4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0DE656E" w14:textId="5696C1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5E8D4" w14:textId="37E4A9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1EBE1" w14:textId="3B54A7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7A98E0A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5347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BD37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11DC4237" w14:textId="4E6334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hideMark/>
          </w:tcPr>
          <w:p w14:paraId="49E5047B" w14:textId="2D0614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9CDFA" w14:textId="4C8544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FF438" w14:textId="1DA344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86,320.00 </w:t>
            </w:r>
          </w:p>
        </w:tc>
      </w:tr>
      <w:tr w:rsidR="000E15CA" w:rsidRPr="000E15CA" w14:paraId="685A3F9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0795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B911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0AAADA35" w14:textId="046512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81E078" w14:textId="30ABDD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D44CB" w14:textId="166181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4FA7C" w14:textId="675107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171F618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7385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90DF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49A98496" w14:textId="7BEFD0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504FD4" w14:textId="369F2E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3299F" w14:textId="2507C6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075AF" w14:textId="704E8E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1A32E19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DAFF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57A5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01B337FF" w14:textId="11EEC6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5377E3B0" w14:textId="2E0872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6BDAB" w14:textId="18B3DC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714BA" w14:textId="6F3452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128.00 </w:t>
            </w:r>
          </w:p>
        </w:tc>
      </w:tr>
      <w:tr w:rsidR="000E15CA" w:rsidRPr="000E15CA" w14:paraId="7A1AC38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606C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F93E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3118FB6D" w14:textId="394DC6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26725286" w14:textId="454476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4B4ED" w14:textId="0E472F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D9E33" w14:textId="4BCDED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602.00 </w:t>
            </w:r>
          </w:p>
        </w:tc>
      </w:tr>
      <w:tr w:rsidR="000E15CA" w:rsidRPr="000E15CA" w14:paraId="016CE62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CB47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4149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3805E8B3" w14:textId="651FFD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5BCF5B1" w14:textId="0CC2B9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A58E6" w14:textId="2BEBB9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141F9" w14:textId="39250B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r>
      <w:tr w:rsidR="000E15CA" w:rsidRPr="000E15CA" w14:paraId="19CCBE9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6CB1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96E5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69BC08FA" w14:textId="6CE1DE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18,765.00 </w:t>
            </w:r>
          </w:p>
        </w:tc>
        <w:tc>
          <w:tcPr>
            <w:tcW w:w="958" w:type="pct"/>
            <w:tcBorders>
              <w:top w:val="nil"/>
              <w:left w:val="nil"/>
              <w:bottom w:val="single" w:sz="4" w:space="0" w:color="000000"/>
              <w:right w:val="single" w:sz="4" w:space="0" w:color="000000"/>
            </w:tcBorders>
            <w:shd w:val="clear" w:color="auto" w:fill="auto"/>
            <w:noWrap/>
            <w:vAlign w:val="bottom"/>
            <w:hideMark/>
          </w:tcPr>
          <w:p w14:paraId="6DB1502F" w14:textId="746DE2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E1475" w14:textId="3960CB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3B03C" w14:textId="2D49BC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18,765.00 </w:t>
            </w:r>
          </w:p>
        </w:tc>
      </w:tr>
      <w:tr w:rsidR="000E15CA" w:rsidRPr="000E15CA" w14:paraId="77FBFE6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7B98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5961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36B913F" w14:textId="596B26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0B01421" w14:textId="42F9E3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0DB60" w14:textId="104F3A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CE439" w14:textId="0EBC5F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r>
      <w:tr w:rsidR="000E15CA" w:rsidRPr="000E15CA" w14:paraId="4C9857B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B88E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F6AB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69CDF127" w14:textId="6C0083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1CA95CFB" w14:textId="145D68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0CDAB" w14:textId="2B8490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EF3B6" w14:textId="5DAC35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9,780.88 </w:t>
            </w:r>
          </w:p>
        </w:tc>
      </w:tr>
      <w:tr w:rsidR="000E15CA" w:rsidRPr="000E15CA" w14:paraId="5C481B4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B10E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54C6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20020D3A" w14:textId="0E1750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09C227D1" w14:textId="63BEBA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E23CF" w14:textId="521457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0C6D2" w14:textId="3425AE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5,225.22 </w:t>
            </w:r>
          </w:p>
        </w:tc>
      </w:tr>
      <w:tr w:rsidR="000E15CA" w:rsidRPr="000E15CA" w14:paraId="4F0D08B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AC34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2C19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2639207C" w14:textId="5D4D88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8A00717" w14:textId="39E97D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CF997" w14:textId="49FDB9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FCF9F" w14:textId="23E999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r>
      <w:tr w:rsidR="000E15CA" w:rsidRPr="000E15CA" w14:paraId="1D86526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3209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5A30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08DC5EDF" w14:textId="7DA84E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9305952" w14:textId="203A41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F5D22" w14:textId="5D062C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4999F" w14:textId="32542C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4,645.00 </w:t>
            </w:r>
          </w:p>
        </w:tc>
      </w:tr>
      <w:tr w:rsidR="000E15CA" w:rsidRPr="000E15CA" w14:paraId="7F96311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4647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F907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7F35C72B" w14:textId="0F0162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D26C7B0" w14:textId="584CA6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78992" w14:textId="6B7428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58FAF" w14:textId="63486B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29,300.00 </w:t>
            </w:r>
          </w:p>
        </w:tc>
      </w:tr>
      <w:tr w:rsidR="000E15CA" w:rsidRPr="000E15CA" w14:paraId="309B735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7588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C7DB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10B00903" w14:textId="6E517F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C5673A8" w14:textId="676C50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FDD62" w14:textId="5D51F8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CBAEA" w14:textId="71EDB7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r>
      <w:tr w:rsidR="000E15CA" w:rsidRPr="000E15CA" w14:paraId="682A9FB6"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452ED"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790E4023" w14:textId="314AF68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32BF6A17" w14:textId="30D1451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55B311" w14:textId="7E2C893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C394A8" w14:textId="7EF2FCC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646,869.37 </w:t>
            </w:r>
          </w:p>
        </w:tc>
      </w:tr>
      <w:tr w:rsidR="000E15CA" w:rsidRPr="000E15CA" w14:paraId="5D488EF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DE92D"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737F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0B99F52A" w14:textId="6D0D9B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C5F1337" w14:textId="13BAF4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0FF58" w14:textId="4A9B8D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0AF0E" w14:textId="6190BB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r>
      <w:tr w:rsidR="000E15CA" w:rsidRPr="000E15CA" w14:paraId="4820088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2771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0B9B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5EA1E9C3" w14:textId="357827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0491CBD7" w14:textId="14E5C4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59D18" w14:textId="26ADBF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87F14" w14:textId="73506B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1,503.62 </w:t>
            </w:r>
          </w:p>
        </w:tc>
      </w:tr>
      <w:tr w:rsidR="000E15CA" w:rsidRPr="000E15CA" w14:paraId="1E4CBBC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4940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F16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6D7F41C9" w14:textId="7CEDF6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460BA4FE" w14:textId="384B4E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5908B" w14:textId="58DB48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71066" w14:textId="53FCA8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72,180.75 </w:t>
            </w:r>
          </w:p>
        </w:tc>
      </w:tr>
      <w:tr w:rsidR="000E15CA" w:rsidRPr="000E15CA" w14:paraId="0CF00F2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B6C0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CEFA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008288FE" w14:textId="1DBF6A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ACE18CB" w14:textId="392ECC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9F725" w14:textId="1EC147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B0BCA" w14:textId="62D226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r>
      <w:tr w:rsidR="000E15CA" w:rsidRPr="000E15CA" w14:paraId="5127798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27C5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A38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2C8A61F5" w14:textId="139CAD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3DCD110" w14:textId="6B53AF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D4394" w14:textId="0366CD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66CC5" w14:textId="248606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r>
      <w:tr w:rsidR="000E15CA" w:rsidRPr="000E15CA" w14:paraId="16A6CB68"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E70E8"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1EE62F4" w14:textId="251B503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9,318,49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0156E90F" w14:textId="494F1A2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37A3AF" w14:textId="1F442D9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8F7C78" w14:textId="5DC0B5C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9,318,495.97 </w:t>
            </w:r>
          </w:p>
        </w:tc>
      </w:tr>
      <w:tr w:rsidR="000E15CA" w:rsidRPr="000E15CA" w14:paraId="7FB1551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61705"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DE42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673F27" w14:textId="7D80B2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033,482.53 </w:t>
            </w:r>
          </w:p>
        </w:tc>
        <w:tc>
          <w:tcPr>
            <w:tcW w:w="958" w:type="pct"/>
            <w:tcBorders>
              <w:top w:val="nil"/>
              <w:left w:val="nil"/>
              <w:bottom w:val="single" w:sz="4" w:space="0" w:color="000000"/>
              <w:right w:val="single" w:sz="4" w:space="0" w:color="000000"/>
            </w:tcBorders>
            <w:shd w:val="clear" w:color="auto" w:fill="auto"/>
            <w:noWrap/>
            <w:vAlign w:val="bottom"/>
            <w:hideMark/>
          </w:tcPr>
          <w:p w14:paraId="73EEACD5" w14:textId="3D6A3E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95646" w14:textId="3478C2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F8EAD" w14:textId="2FA18A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033,482.53 </w:t>
            </w:r>
          </w:p>
        </w:tc>
      </w:tr>
      <w:tr w:rsidR="000E15CA" w:rsidRPr="000E15CA" w14:paraId="4253E15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B4AA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C7C2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3D04C66E" w14:textId="50318B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B3D3C01" w14:textId="3FBD9E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3EE97" w14:textId="72E6C4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51D5B" w14:textId="576E51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1,465.00 </w:t>
            </w:r>
          </w:p>
        </w:tc>
      </w:tr>
      <w:tr w:rsidR="000E15CA" w:rsidRPr="000E15CA" w14:paraId="6BC500C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8595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821D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21862625" w14:textId="216CD1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721D67" w14:textId="01F8B9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EC897" w14:textId="6E4D90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23055" w14:textId="07740C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7AA9900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C7C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9FE0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03643D20" w14:textId="207B1D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3789A69A" w14:textId="45954E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941B4" w14:textId="364972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A7579" w14:textId="197620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97,902.00 </w:t>
            </w:r>
          </w:p>
        </w:tc>
      </w:tr>
      <w:tr w:rsidR="000E15CA" w:rsidRPr="000E15CA" w14:paraId="6C7D3A4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82E8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E730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60BF6F91" w14:textId="60A1CA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2B27E4F8" w14:textId="50C045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7C906" w14:textId="2F8475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7B73B" w14:textId="27C74B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32,663.69 </w:t>
            </w:r>
          </w:p>
        </w:tc>
      </w:tr>
      <w:tr w:rsidR="000E15CA" w:rsidRPr="000E15CA" w14:paraId="44FE66B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1D2E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5577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6DA93EC1" w14:textId="341663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49,545.00 </w:t>
            </w:r>
          </w:p>
        </w:tc>
        <w:tc>
          <w:tcPr>
            <w:tcW w:w="958" w:type="pct"/>
            <w:tcBorders>
              <w:top w:val="nil"/>
              <w:left w:val="nil"/>
              <w:bottom w:val="single" w:sz="4" w:space="0" w:color="000000"/>
              <w:right w:val="single" w:sz="4" w:space="0" w:color="000000"/>
            </w:tcBorders>
            <w:shd w:val="clear" w:color="auto" w:fill="auto"/>
            <w:noWrap/>
            <w:vAlign w:val="bottom"/>
            <w:hideMark/>
          </w:tcPr>
          <w:p w14:paraId="10D959BE" w14:textId="79F636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48997" w14:textId="026B8A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F4F35" w14:textId="5D29FA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49,545.00 </w:t>
            </w:r>
          </w:p>
        </w:tc>
      </w:tr>
      <w:tr w:rsidR="000E15CA" w:rsidRPr="000E15CA" w14:paraId="7B4004B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758B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437D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0A6EB2E2" w14:textId="6C8B8E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3D14D09" w14:textId="43B8A0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5304F" w14:textId="5624F7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AF89A" w14:textId="62A5A2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329E390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2838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BB2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4570FDB0" w14:textId="6ED5BE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AC11FA2" w14:textId="3FBD5F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74365" w14:textId="33AD49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166B7" w14:textId="67A06F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780.00 </w:t>
            </w:r>
          </w:p>
        </w:tc>
      </w:tr>
      <w:tr w:rsidR="000E15CA" w:rsidRPr="000E15CA" w14:paraId="74495D7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F4E8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4BB0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2C38E779" w14:textId="378BB2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E14C934" w14:textId="069931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784DE" w14:textId="166CF6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0FC3B" w14:textId="2F51DA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6B2F431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4807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233D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265AD529" w14:textId="44CA1D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5B03F85" w14:textId="4063D3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17894" w14:textId="072EBA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BA67F" w14:textId="5D8681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1,465.00 </w:t>
            </w:r>
          </w:p>
        </w:tc>
      </w:tr>
      <w:tr w:rsidR="000E15CA" w:rsidRPr="000E15CA" w14:paraId="48A0C54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D5A8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6445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57A93F0F" w14:textId="2CFA05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12E500C9" w14:textId="07CD56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BECCB" w14:textId="3716B2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8166A" w14:textId="5D305A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164,965.00 </w:t>
            </w:r>
          </w:p>
        </w:tc>
      </w:tr>
      <w:tr w:rsidR="000E15CA" w:rsidRPr="000E15CA" w14:paraId="1357F66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D671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9F5C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7C724F0" w14:textId="76D5CA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E1143C" w14:textId="0A64BF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1FDD1" w14:textId="764E85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3015C" w14:textId="7EF02F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40A7B60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36D1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C9E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1EF93A25" w14:textId="2CE364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448,877.75 </w:t>
            </w:r>
          </w:p>
        </w:tc>
        <w:tc>
          <w:tcPr>
            <w:tcW w:w="958" w:type="pct"/>
            <w:tcBorders>
              <w:top w:val="nil"/>
              <w:left w:val="nil"/>
              <w:bottom w:val="single" w:sz="4" w:space="0" w:color="000000"/>
              <w:right w:val="single" w:sz="4" w:space="0" w:color="000000"/>
            </w:tcBorders>
            <w:shd w:val="clear" w:color="auto" w:fill="auto"/>
            <w:noWrap/>
            <w:vAlign w:val="bottom"/>
            <w:hideMark/>
          </w:tcPr>
          <w:p w14:paraId="5A386DB0" w14:textId="5480FE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4E762" w14:textId="11FB3C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D6A67" w14:textId="29D5FF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448,877.75 </w:t>
            </w:r>
          </w:p>
        </w:tc>
      </w:tr>
      <w:tr w:rsidR="000E15CA" w:rsidRPr="000E15CA" w14:paraId="73CBB9C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FF93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9CEA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A491AA8" w14:textId="6B2818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9077E6" w14:textId="3D0F99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48D5F" w14:textId="4AF1D3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02EAE" w14:textId="68152E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2,500.00 </w:t>
            </w:r>
          </w:p>
        </w:tc>
      </w:tr>
      <w:tr w:rsidR="000E15CA" w:rsidRPr="000E15CA" w14:paraId="50D9694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1F45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83FC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742333F1" w14:textId="23C206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8C9A6B" w14:textId="4D2F9B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CA3B4" w14:textId="081884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1305E" w14:textId="0A7375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6F7BE29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8AE8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CFDF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4FE79CAF" w14:textId="75EB9C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372C902" w14:textId="3FF96B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606A0" w14:textId="5EF0CB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90B1B" w14:textId="49ADBE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1,465.00 </w:t>
            </w:r>
          </w:p>
        </w:tc>
      </w:tr>
      <w:tr w:rsidR="000E15CA" w:rsidRPr="000E15CA" w14:paraId="0809066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1E97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6763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3202CD50" w14:textId="60F73E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08B5705" w14:textId="45E106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6364D" w14:textId="218A3C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E1FDB" w14:textId="070365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20D55D2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6675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765F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5E0FD47A" w14:textId="746AEC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2057300D" w14:textId="5AE6ED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B337F" w14:textId="4660A5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361A2" w14:textId="699850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6,930.00 </w:t>
            </w:r>
          </w:p>
        </w:tc>
      </w:tr>
      <w:tr w:rsidR="000E15CA" w:rsidRPr="000E15CA" w14:paraId="0AB911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401E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8E49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195726A4" w14:textId="1E5316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F721FB2" w14:textId="5547F8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6B965" w14:textId="30B6C9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32758" w14:textId="422A96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1,465.00 </w:t>
            </w:r>
          </w:p>
        </w:tc>
      </w:tr>
      <w:tr w:rsidR="000E15CA" w:rsidRPr="000E15CA" w14:paraId="49C26A3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7978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ACD7A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6CDB0C8B" w14:textId="79F23B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7D24A3" w14:textId="56F6B6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349AC" w14:textId="788282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E17C4" w14:textId="38051E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5E989722"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243D5"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4A11986" w14:textId="78C1B48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35CE6AC" w14:textId="1D9108C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0A28C7" w14:textId="012BE09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CB4165" w14:textId="4F58F43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289,220.64 </w:t>
            </w:r>
          </w:p>
        </w:tc>
      </w:tr>
      <w:tr w:rsidR="000E15CA" w:rsidRPr="000E15CA" w14:paraId="5DE0200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ACC38"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9442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68A874C4" w14:textId="35FB39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19472EC" w14:textId="132AF9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99AE7" w14:textId="67DD8F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88196" w14:textId="57D180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r>
      <w:tr w:rsidR="000E15CA" w:rsidRPr="000E15CA" w14:paraId="32B6EDA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9596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87CD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7D4B3B91" w14:textId="6B0D99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393198" w14:textId="27C338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0813E" w14:textId="3C0521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AE603" w14:textId="290485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54863FE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84D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D906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0179C4F2" w14:textId="3DC6D1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851F41" w14:textId="0D4A21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CC1F5" w14:textId="2DF9B6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97B91" w14:textId="0B979D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0ADEC6A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EF6D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028C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908A373" w14:textId="05BD2B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7327C0" w14:textId="360EF9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8DAB4" w14:textId="59FF4F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AD8E0" w14:textId="195617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3A854E1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857E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1F5B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1FCC466C" w14:textId="4BC6F2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AB66802" w14:textId="1AFB00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11F92" w14:textId="437CCE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4EDD9" w14:textId="6DA0AD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r>
      <w:tr w:rsidR="000E15CA" w:rsidRPr="000E15CA" w14:paraId="7DD52E3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17AE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5ED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4C99116C" w14:textId="36904D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73E4C54" w14:textId="134527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3022B" w14:textId="5F00E6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6E252" w14:textId="0E1FC4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3748ABC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9F5C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797C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C7AE0E" w14:textId="1E9245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6E6CF812" w14:textId="3CD104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5B217" w14:textId="266E1D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DF764" w14:textId="071354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67,440.00 </w:t>
            </w:r>
          </w:p>
        </w:tc>
      </w:tr>
      <w:tr w:rsidR="000E15CA" w:rsidRPr="000E15CA" w14:paraId="5A5B358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2628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ADD8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35D2B55B" w14:textId="6E8F10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8427F1" w14:textId="4EAA7D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D381F" w14:textId="61CBA1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EC291" w14:textId="5E5100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130E95D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24C3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3E78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A66DDF9" w14:textId="1E1DD0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75E5373" w14:textId="2A0E49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4533E" w14:textId="216D24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A6417" w14:textId="19C6E3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121F881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7C1A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E29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3CB03098" w14:textId="0012B6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451C99" w14:textId="069C03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6EA34" w14:textId="26CF03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3B7D1" w14:textId="028657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5D095B3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5D3C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A037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49B47A7F" w14:textId="42EA43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BCC3ACC" w14:textId="4D84E1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86F30" w14:textId="7D86AC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E5E6D" w14:textId="4E2032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18C8C2A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CD16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A2B6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1B5F8667" w14:textId="490575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3AB3E68C" w14:textId="0FC5B2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06D7D" w14:textId="792E18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52C13" w14:textId="447BA5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3,240.64 </w:t>
            </w:r>
          </w:p>
        </w:tc>
      </w:tr>
      <w:tr w:rsidR="000E15CA" w:rsidRPr="000E15CA" w14:paraId="16B192B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11E5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6ECD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4C8D523" w14:textId="020B2C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A5822D" w14:textId="0B7498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F9F62" w14:textId="0E8BD6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264CC" w14:textId="00FA8B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0B73FBD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56D1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5EAB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4A112B" w14:textId="277F1B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81A2A6" w14:textId="0C85FC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96FE1" w14:textId="2577DE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5DFB5" w14:textId="526233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05,000.00 </w:t>
            </w:r>
          </w:p>
        </w:tc>
      </w:tr>
      <w:tr w:rsidR="000E15CA" w:rsidRPr="000E15CA" w14:paraId="516AEF8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1662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9F55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5D14C89D" w14:textId="5845F8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16124FA" w14:textId="7091CD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43A8E" w14:textId="24D2F0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701C0" w14:textId="02609A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7B134E7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3651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A2C7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89073B" w14:textId="205F69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EE74436" w14:textId="3BB8EA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0CD65" w14:textId="44C825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4663F" w14:textId="353711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1D30FCF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5DAF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DDDF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70593B52" w14:textId="69B9D6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45BCE4" w14:textId="21F361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C334B" w14:textId="27C95D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8B47D" w14:textId="1AF2DD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5BB9376B"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669774"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9CD2EA9" w14:textId="18187FE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2,801,966.37 </w:t>
            </w:r>
          </w:p>
        </w:tc>
        <w:tc>
          <w:tcPr>
            <w:tcW w:w="958" w:type="pct"/>
            <w:tcBorders>
              <w:top w:val="nil"/>
              <w:left w:val="nil"/>
              <w:bottom w:val="single" w:sz="4" w:space="0" w:color="000000"/>
              <w:right w:val="single" w:sz="4" w:space="0" w:color="000000"/>
            </w:tcBorders>
            <w:shd w:val="clear" w:color="D8D8D8" w:fill="D8D8D8"/>
            <w:noWrap/>
            <w:vAlign w:val="bottom"/>
            <w:hideMark/>
          </w:tcPr>
          <w:p w14:paraId="3F83C410" w14:textId="2AEA09E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057C45" w14:textId="765F8C5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7D3078" w14:textId="422B427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2,801,966.37 </w:t>
            </w:r>
          </w:p>
        </w:tc>
      </w:tr>
      <w:tr w:rsidR="000E15CA" w:rsidRPr="000E15CA" w14:paraId="43DE7EA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FFD2D"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0AA7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C8B900" w14:textId="45FF40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808,310.37 </w:t>
            </w:r>
          </w:p>
        </w:tc>
        <w:tc>
          <w:tcPr>
            <w:tcW w:w="958" w:type="pct"/>
            <w:tcBorders>
              <w:top w:val="nil"/>
              <w:left w:val="nil"/>
              <w:bottom w:val="single" w:sz="4" w:space="0" w:color="000000"/>
              <w:right w:val="single" w:sz="4" w:space="0" w:color="000000"/>
            </w:tcBorders>
            <w:shd w:val="clear" w:color="auto" w:fill="auto"/>
            <w:noWrap/>
            <w:vAlign w:val="bottom"/>
            <w:hideMark/>
          </w:tcPr>
          <w:p w14:paraId="036E1510" w14:textId="5AD974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AB50B" w14:textId="150B90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0439B" w14:textId="4F589A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808,310.37 </w:t>
            </w:r>
          </w:p>
        </w:tc>
      </w:tr>
      <w:tr w:rsidR="000E15CA" w:rsidRPr="000E15CA" w14:paraId="732B518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CC0D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F474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5F0E780F" w14:textId="1CFFB7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920CEA9" w14:textId="2A70C1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502DD" w14:textId="0D88EA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B871D" w14:textId="371582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4,395.00 </w:t>
            </w:r>
          </w:p>
        </w:tc>
      </w:tr>
      <w:tr w:rsidR="000E15CA" w:rsidRPr="000E15CA" w14:paraId="4A92376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39AC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4E1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6B4B94E3" w14:textId="23F621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D9BC239" w14:textId="7801573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6E4FD" w14:textId="5617E7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BA769" w14:textId="3C0FF8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6C26CFE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3E5C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2AC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7594691" w14:textId="455BE5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6F51133" w14:textId="4242D1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1BA47" w14:textId="2EA001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40D15" w14:textId="26B314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r>
      <w:tr w:rsidR="000E15CA" w:rsidRPr="000E15CA" w14:paraId="2E9B071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35CC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B72F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458547" w14:textId="35416E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3,218.00 </w:t>
            </w:r>
          </w:p>
        </w:tc>
        <w:tc>
          <w:tcPr>
            <w:tcW w:w="958" w:type="pct"/>
            <w:tcBorders>
              <w:top w:val="nil"/>
              <w:left w:val="nil"/>
              <w:bottom w:val="single" w:sz="4" w:space="0" w:color="000000"/>
              <w:right w:val="single" w:sz="4" w:space="0" w:color="000000"/>
            </w:tcBorders>
            <w:shd w:val="clear" w:color="auto" w:fill="auto"/>
            <w:noWrap/>
            <w:vAlign w:val="bottom"/>
            <w:hideMark/>
          </w:tcPr>
          <w:p w14:paraId="1416ED0E" w14:textId="7F2B6F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0FA04" w14:textId="1B2F6B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453AE" w14:textId="7F7FC1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3,218.00 </w:t>
            </w:r>
          </w:p>
        </w:tc>
      </w:tr>
      <w:tr w:rsidR="000E15CA" w:rsidRPr="000E15CA" w14:paraId="69C0F9C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BBEC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2550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4F0394C6" w14:textId="2A95A4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76F5D79" w14:textId="3BCB73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1DA39" w14:textId="3DA318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DB2CB" w14:textId="24EFF4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r>
      <w:tr w:rsidR="000E15CA" w:rsidRPr="000E15CA" w14:paraId="4206FC4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B0D9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4A8C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634BB51B" w14:textId="5E16B5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A6FAC57" w14:textId="044292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37626" w14:textId="761DA5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862E7" w14:textId="6926BD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07,200.00 </w:t>
            </w:r>
          </w:p>
        </w:tc>
      </w:tr>
      <w:tr w:rsidR="000E15CA" w:rsidRPr="000E15CA" w14:paraId="3F6CA36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8164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B019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2E883A32" w14:textId="7BFA0D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3B2D692E" w14:textId="2189B1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8DB75" w14:textId="1922B0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7F7DD" w14:textId="3760C55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0,789.00 </w:t>
            </w:r>
          </w:p>
        </w:tc>
      </w:tr>
      <w:tr w:rsidR="000E15CA" w:rsidRPr="000E15CA" w14:paraId="248C4F1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4FF7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8F3F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6E03F0A4" w14:textId="48D5BA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833C056" w14:textId="3E5F0E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6675A" w14:textId="5CB7A3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7C5CE" w14:textId="717C82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8,570.00 </w:t>
            </w:r>
          </w:p>
        </w:tc>
      </w:tr>
      <w:tr w:rsidR="000E15CA" w:rsidRPr="000E15CA" w14:paraId="4C173E0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23A3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FE6D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69876293" w14:textId="7B2031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9DDA282" w14:textId="7562EC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0076E" w14:textId="5CCCF8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9D542" w14:textId="7E4D2D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r>
      <w:tr w:rsidR="000E15CA" w:rsidRPr="000E15CA" w14:paraId="6060E07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4B3A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D886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7445C23C" w14:textId="1978A9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3395F33" w14:textId="2B9E38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5F47B" w14:textId="0821BA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0DB10" w14:textId="7F2308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r>
      <w:tr w:rsidR="000E15CA" w:rsidRPr="000E15CA" w14:paraId="7D42655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0CFA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A6AD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0061B704" w14:textId="7CE67F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FB6C023" w14:textId="49F2A5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5D495" w14:textId="17BEB98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9467F" w14:textId="55E423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r>
      <w:tr w:rsidR="000E15CA" w:rsidRPr="000E15CA" w14:paraId="00D5D07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636A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ACD1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65FA4537" w14:textId="52F358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D3E3DCD" w14:textId="4DC435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5ADBF" w14:textId="5CD669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77525" w14:textId="248494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r>
      <w:tr w:rsidR="000E15CA" w:rsidRPr="000E15CA" w14:paraId="01D203E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BAF7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725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3DBDB80" w14:textId="6BC680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0480B34B" w14:textId="701DC8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AE60A" w14:textId="3F70F8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7E467" w14:textId="50C689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85,700.00 </w:t>
            </w:r>
          </w:p>
        </w:tc>
      </w:tr>
      <w:tr w:rsidR="000E15CA" w:rsidRPr="000E15CA" w14:paraId="6263E81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DAA5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D70A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60C7905B" w14:textId="29646F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2F9DD28" w14:textId="0D0284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6292A" w14:textId="01D34D6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5FDBC" w14:textId="6923C3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r>
      <w:tr w:rsidR="000E15CA" w:rsidRPr="000E15CA" w14:paraId="664B79A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BAF8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A44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5CC7CC39" w14:textId="41B997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77F28ABC" w14:textId="077FC1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13AF2" w14:textId="0C27B5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F1813" w14:textId="2936D3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684,045.00 </w:t>
            </w:r>
          </w:p>
        </w:tc>
      </w:tr>
      <w:tr w:rsidR="000E15CA" w:rsidRPr="000E15CA" w14:paraId="2A3FFCB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6D2F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7F24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33F719AA" w14:textId="269EE3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0,479.00 </w:t>
            </w:r>
          </w:p>
        </w:tc>
        <w:tc>
          <w:tcPr>
            <w:tcW w:w="958" w:type="pct"/>
            <w:tcBorders>
              <w:top w:val="nil"/>
              <w:left w:val="nil"/>
              <w:bottom w:val="single" w:sz="4" w:space="0" w:color="000000"/>
              <w:right w:val="single" w:sz="4" w:space="0" w:color="000000"/>
            </w:tcBorders>
            <w:shd w:val="clear" w:color="auto" w:fill="auto"/>
            <w:noWrap/>
            <w:vAlign w:val="bottom"/>
            <w:hideMark/>
          </w:tcPr>
          <w:p w14:paraId="29A0503F" w14:textId="10BBD9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3514A" w14:textId="017934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23389" w14:textId="1AB5E2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0,479.00 </w:t>
            </w:r>
          </w:p>
        </w:tc>
      </w:tr>
      <w:tr w:rsidR="000E15CA" w:rsidRPr="000E15CA" w14:paraId="742854C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DD7C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B15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01E50708" w14:textId="1184DF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A4B80E4" w14:textId="7CAD23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C9381" w14:textId="4D7302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3A331" w14:textId="57B424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r>
      <w:tr w:rsidR="000E15CA" w:rsidRPr="000E15CA" w14:paraId="04B7A12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96F8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82CA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1E740F1" w14:textId="767EC0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0FB331B3" w14:textId="671DEE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652D4" w14:textId="528416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46EB4" w14:textId="651651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1,980.00 </w:t>
            </w:r>
          </w:p>
        </w:tc>
      </w:tr>
      <w:tr w:rsidR="000E15CA" w:rsidRPr="000E15CA" w14:paraId="26DA826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DD34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FCFB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3E1FA546" w14:textId="22496D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F143E74" w14:textId="7B3AA1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CC1AF" w14:textId="40A7E1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F0C5F" w14:textId="5E3785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5,780.00 </w:t>
            </w:r>
          </w:p>
        </w:tc>
      </w:tr>
      <w:tr w:rsidR="000E15CA" w:rsidRPr="000E15CA" w14:paraId="37864C3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8DCB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74C2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7BC0D2BF" w14:textId="4D23FC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2F61E924" w14:textId="3AB60A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9D860" w14:textId="7D6208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ED3F5" w14:textId="42DF6A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6,850.00 </w:t>
            </w:r>
          </w:p>
        </w:tc>
      </w:tr>
      <w:tr w:rsidR="000E15CA" w:rsidRPr="000E15CA" w14:paraId="12EAE55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7080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C3F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5DD0B3DC" w14:textId="2CD8E1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2A90F29D" w14:textId="706A9F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835E6" w14:textId="4FC641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86942" w14:textId="660181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6,930.00 </w:t>
            </w:r>
          </w:p>
        </w:tc>
      </w:tr>
      <w:tr w:rsidR="000E15CA" w:rsidRPr="000E15CA" w14:paraId="3CC83EF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DF93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E004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45C9893" w14:textId="198772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562CDF" w14:textId="433902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44F50" w14:textId="618AF5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383E9" w14:textId="4103B7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5,350.00 </w:t>
            </w:r>
          </w:p>
        </w:tc>
      </w:tr>
      <w:tr w:rsidR="000E15CA" w:rsidRPr="000E15CA" w14:paraId="0E4696E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346F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754E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5C3087C4" w14:textId="70F9BF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D55B58" w14:textId="7CD558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E2373" w14:textId="6BE68A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2BC83" w14:textId="0A7726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1,000.00 </w:t>
            </w:r>
          </w:p>
        </w:tc>
      </w:tr>
      <w:tr w:rsidR="000E15CA" w:rsidRPr="000E15CA" w14:paraId="4A657E0D"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16EC70"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B794F18" w14:textId="1ECA666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17DC0D5C" w14:textId="0AEEB40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FF93A64" w14:textId="1F5F383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7420278" w14:textId="590C15D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8,773,076.29 </w:t>
            </w:r>
          </w:p>
        </w:tc>
      </w:tr>
      <w:tr w:rsidR="000E15CA" w:rsidRPr="000E15CA" w14:paraId="62251640"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18500"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9782764" w14:textId="23CF0AB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118C11BB" w14:textId="112843C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90E3B6" w14:textId="0B7B01D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7CA078" w14:textId="2B3D578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828,117.16 </w:t>
            </w:r>
          </w:p>
        </w:tc>
      </w:tr>
      <w:tr w:rsidR="000E15CA" w:rsidRPr="000E15CA" w14:paraId="3A076CD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37C5A"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6602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3B2F794" w14:textId="0F9F95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3D0D2F0" w14:textId="37E7A0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929CA" w14:textId="5A503B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4F3BD" w14:textId="07DA90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9,630.00 </w:t>
            </w:r>
          </w:p>
        </w:tc>
      </w:tr>
      <w:tr w:rsidR="000E15CA" w:rsidRPr="000E15CA" w14:paraId="10BE08C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6F2A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8EC1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7869B0E" w14:textId="2998ED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61F73A5B" w14:textId="6A0468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69FD4" w14:textId="0FD9D2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E8200" w14:textId="316E48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56,096.53 </w:t>
            </w:r>
          </w:p>
        </w:tc>
      </w:tr>
      <w:tr w:rsidR="000E15CA" w:rsidRPr="000E15CA" w14:paraId="571CEE2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283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BA3D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F7A38CB" w14:textId="14DC37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7EE17F9C" w14:textId="50C6C3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988E5" w14:textId="6D79D9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59188" w14:textId="7ADE6C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5,849.15 </w:t>
            </w:r>
          </w:p>
        </w:tc>
      </w:tr>
      <w:tr w:rsidR="000E15CA" w:rsidRPr="000E15CA" w14:paraId="4B53E87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9A05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916B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03A8BCDA" w14:textId="628A44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7B61B947" w14:textId="16851C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DE0EF" w14:textId="56EF56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B32AE" w14:textId="6FC2EC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93,966.82 </w:t>
            </w:r>
          </w:p>
        </w:tc>
      </w:tr>
      <w:tr w:rsidR="000E15CA" w:rsidRPr="000E15CA" w14:paraId="1640D95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92FD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D0E1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C92712F" w14:textId="240595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390CCFF9" w14:textId="50BBB6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34A44" w14:textId="07279F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4DF22" w14:textId="46AB72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6,364.71 </w:t>
            </w:r>
          </w:p>
        </w:tc>
      </w:tr>
      <w:tr w:rsidR="000E15CA" w:rsidRPr="000E15CA" w14:paraId="17A7220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DDA9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75E0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1D7EC221" w14:textId="1D0701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22EA3D70" w14:textId="2DEC52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3B62D" w14:textId="3BB7B0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09093" w14:textId="6B9CE9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6,370.00 </w:t>
            </w:r>
          </w:p>
        </w:tc>
      </w:tr>
      <w:tr w:rsidR="000E15CA" w:rsidRPr="000E15CA" w14:paraId="5EEF685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1637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104B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4B8008A7" w14:textId="2E9786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9D8C36A" w14:textId="233B6B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D7DB1" w14:textId="1396D1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BD460" w14:textId="362586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48,283.89 </w:t>
            </w:r>
          </w:p>
        </w:tc>
      </w:tr>
      <w:tr w:rsidR="000E15CA" w:rsidRPr="000E15CA" w14:paraId="3E6D49B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319B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F47B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56EF3270" w14:textId="6979A2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316ECF4D" w14:textId="07F123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383EF" w14:textId="658126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91BD4" w14:textId="24B797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33,458.80 </w:t>
            </w:r>
          </w:p>
        </w:tc>
      </w:tr>
      <w:tr w:rsidR="000E15CA" w:rsidRPr="000E15CA" w14:paraId="7933CE2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2D19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E95D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64667394" w14:textId="119987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496CE0E3" w14:textId="3B00B5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C426C" w14:textId="4698DC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D20E6" w14:textId="79F542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03,379.32 </w:t>
            </w:r>
          </w:p>
        </w:tc>
      </w:tr>
      <w:tr w:rsidR="000E15CA" w:rsidRPr="000E15CA" w14:paraId="5848B62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97E2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6E93D8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6CEB9B45" w14:textId="6163C0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25B09DE1" w14:textId="3B1679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5854D" w14:textId="39307E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7962A" w14:textId="667B21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9,492.94 </w:t>
            </w:r>
          </w:p>
        </w:tc>
      </w:tr>
      <w:tr w:rsidR="000E15CA" w:rsidRPr="000E15CA" w14:paraId="045C981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FE6F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D00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1C9CF07C" w14:textId="2D81B6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4BC28509" w14:textId="51FBFE4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688C2" w14:textId="08EF98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92FD3" w14:textId="017D44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5,225.00 </w:t>
            </w:r>
          </w:p>
        </w:tc>
      </w:tr>
      <w:tr w:rsidR="000E15CA" w:rsidRPr="000E15CA" w14:paraId="2A44287B"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3282E"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E6962A5" w14:textId="1E85B47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BFA508C" w14:textId="2D48801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F0E765" w14:textId="71D6FB4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E9F40C" w14:textId="7DC41E4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3,098,776.85 </w:t>
            </w:r>
          </w:p>
        </w:tc>
      </w:tr>
      <w:tr w:rsidR="000E15CA" w:rsidRPr="000E15CA" w14:paraId="62594F8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1D266"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15E9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4517C780" w14:textId="18740A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3C4D518B" w14:textId="520AF4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E0561" w14:textId="40669A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149CE" w14:textId="4E99A4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46,090.42 </w:t>
            </w:r>
          </w:p>
        </w:tc>
      </w:tr>
      <w:tr w:rsidR="000E15CA" w:rsidRPr="000E15CA" w14:paraId="37A3CD3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C08B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824A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7CA4283C" w14:textId="727A92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40A87DC2" w14:textId="00CAA4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D4DFA" w14:textId="5479FE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522C6" w14:textId="2ABAFF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25,523.95 </w:t>
            </w:r>
          </w:p>
        </w:tc>
      </w:tr>
      <w:tr w:rsidR="000E15CA" w:rsidRPr="000E15CA" w14:paraId="2306388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37A5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81AA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CA3D029" w14:textId="49D512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63759E04" w14:textId="2EE34B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BF9AA" w14:textId="2E52F4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5AC0D" w14:textId="72EC79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0,830.18 </w:t>
            </w:r>
          </w:p>
        </w:tc>
      </w:tr>
      <w:tr w:rsidR="000E15CA" w:rsidRPr="000E15CA" w14:paraId="42BE03A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369A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9515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3AE21B05" w14:textId="043E33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0F33734C" w14:textId="2245CF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AF457" w14:textId="387E78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C7D41" w14:textId="4E9088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86,846.54 </w:t>
            </w:r>
          </w:p>
        </w:tc>
      </w:tr>
      <w:tr w:rsidR="000E15CA" w:rsidRPr="000E15CA" w14:paraId="3BD8E26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FCE4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8554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71AB5695" w14:textId="187048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55258644" w14:textId="7D5D7E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CCD86" w14:textId="6548B7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559F4" w14:textId="586B48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15,784.32 </w:t>
            </w:r>
          </w:p>
        </w:tc>
      </w:tr>
      <w:tr w:rsidR="000E15CA" w:rsidRPr="000E15CA" w14:paraId="2720E76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2271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2747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6E4C0F7D" w14:textId="10A37A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76FB2911" w14:textId="613914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3585B" w14:textId="366864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1532E" w14:textId="38C5AC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9,368.82 </w:t>
            </w:r>
          </w:p>
        </w:tc>
      </w:tr>
      <w:tr w:rsidR="000E15CA" w:rsidRPr="000E15CA" w14:paraId="6681680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B00A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538D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6ED2B46C" w14:textId="5AF032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24607A0A" w14:textId="54F0E8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68D34" w14:textId="04642E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3C6E0" w14:textId="4968BE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918,705.15 </w:t>
            </w:r>
          </w:p>
        </w:tc>
      </w:tr>
      <w:tr w:rsidR="000E15CA" w:rsidRPr="000E15CA" w14:paraId="25B436B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18B0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01A6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DC1F9D3" w14:textId="1A696F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599D8A9" w14:textId="60A113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9B066" w14:textId="03522C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10D33" w14:textId="5FAD34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4,206.65 </w:t>
            </w:r>
          </w:p>
        </w:tc>
      </w:tr>
      <w:tr w:rsidR="000E15CA" w:rsidRPr="000E15CA" w14:paraId="2841A5D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303F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CB2A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ABEEE9C" w14:textId="6E33BF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19D4C21F" w14:textId="169EA9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7E4E0" w14:textId="6281FA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40F0A" w14:textId="675B29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7,487.08 </w:t>
            </w:r>
          </w:p>
        </w:tc>
      </w:tr>
      <w:tr w:rsidR="000E15CA" w:rsidRPr="000E15CA" w14:paraId="4DF7956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2D25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CFD4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151E196A" w14:textId="041877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3EC1B1F4" w14:textId="09A963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4AB31" w14:textId="182A75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85091" w14:textId="0B74D2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41,502.54 </w:t>
            </w:r>
          </w:p>
        </w:tc>
      </w:tr>
      <w:tr w:rsidR="000E15CA" w:rsidRPr="000E15CA" w14:paraId="5A196E1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A87C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69E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031F4939" w14:textId="48697F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6248C9ED" w14:textId="4A8F75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7681D" w14:textId="75BE1A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1D0F1" w14:textId="33A288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12,431.20 </w:t>
            </w:r>
          </w:p>
        </w:tc>
      </w:tr>
      <w:tr w:rsidR="000E15CA" w:rsidRPr="000E15CA" w14:paraId="3BE3ACAD"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044B7"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B78DF58" w14:textId="719CF82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771D1C04" w14:textId="008F41D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C8B89E" w14:textId="11DC73E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5F6648" w14:textId="3C36247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4,933,766.09 </w:t>
            </w:r>
          </w:p>
        </w:tc>
      </w:tr>
      <w:tr w:rsidR="000E15CA" w:rsidRPr="000E15CA" w14:paraId="0CB562A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43E7E"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E32D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23B1AF30" w14:textId="03D4987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729A7DAE" w14:textId="1AC275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473B9" w14:textId="3DAFF2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84F42" w14:textId="5B5529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65,619.99 </w:t>
            </w:r>
          </w:p>
        </w:tc>
      </w:tr>
      <w:tr w:rsidR="000E15CA" w:rsidRPr="000E15CA" w14:paraId="5990431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68C0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740A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C7815C" w14:textId="337564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36BA7F96" w14:textId="195EB4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D7D2D" w14:textId="7D702B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7FF77" w14:textId="6CB98E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031,039.59 </w:t>
            </w:r>
          </w:p>
        </w:tc>
      </w:tr>
      <w:tr w:rsidR="000E15CA" w:rsidRPr="000E15CA" w14:paraId="02DB5E4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A681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78CE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3F543D66" w14:textId="384EC5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1DC44B99" w14:textId="79D855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4E262" w14:textId="312D66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D8D1E" w14:textId="315349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25,845.86 </w:t>
            </w:r>
          </w:p>
        </w:tc>
      </w:tr>
      <w:tr w:rsidR="000E15CA" w:rsidRPr="000E15CA" w14:paraId="02CBAE9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C0A2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F63E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107A624" w14:textId="1E16C1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6D7D646A" w14:textId="4A0590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23AF1" w14:textId="17A73B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C1E85" w14:textId="0AC4C7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74,842.95 </w:t>
            </w:r>
          </w:p>
        </w:tc>
      </w:tr>
      <w:tr w:rsidR="000E15CA" w:rsidRPr="000E15CA" w14:paraId="24169AE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6456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24D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02F8DA9B" w14:textId="29973C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1FE719DE" w14:textId="43AFE4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81DE8" w14:textId="4ED2C6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05055" w14:textId="6EACAB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36,420.00 </w:t>
            </w:r>
          </w:p>
        </w:tc>
      </w:tr>
      <w:tr w:rsidR="000E15CA" w:rsidRPr="000E15CA" w14:paraId="4D91E8A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086F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5F09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D6CBD28" w14:textId="280C47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0FA1869E" w14:textId="535CA5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62222" w14:textId="4F042E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837CF" w14:textId="71D42A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81,816.30 </w:t>
            </w:r>
          </w:p>
        </w:tc>
      </w:tr>
      <w:tr w:rsidR="000E15CA" w:rsidRPr="000E15CA" w14:paraId="61ADB20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70A1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AC96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7DBD6555" w14:textId="7BD147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65E563D0" w14:textId="4FEC1E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31F2B" w14:textId="3231F3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F9115" w14:textId="5D77ED7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0,104.18 </w:t>
            </w:r>
          </w:p>
        </w:tc>
      </w:tr>
      <w:tr w:rsidR="000E15CA" w:rsidRPr="000E15CA" w14:paraId="1BF057A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2FFB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82B0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284688F3" w14:textId="0B2B14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3500A5F9" w14:textId="49B25B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C172C" w14:textId="22F193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1EB65" w14:textId="7C5BD0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17,826.07 </w:t>
            </w:r>
          </w:p>
        </w:tc>
      </w:tr>
      <w:tr w:rsidR="000E15CA" w:rsidRPr="000E15CA" w14:paraId="24585EE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EC8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A505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4EF8FAC9" w14:textId="53D718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40B9E16A" w14:textId="41F0A9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964AB" w14:textId="7ACB70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7C0B3" w14:textId="6EDD3F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0,251.15 </w:t>
            </w:r>
          </w:p>
        </w:tc>
      </w:tr>
      <w:tr w:rsidR="000E15CA" w:rsidRPr="000E15CA" w14:paraId="1E78BD67"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EAA5F"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81AFD85" w14:textId="5083BC0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E7C864B" w14:textId="1222A01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38E72D" w14:textId="681705E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0993D3" w14:textId="6C3B956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6,062,442.25 </w:t>
            </w:r>
          </w:p>
        </w:tc>
      </w:tr>
      <w:tr w:rsidR="000E15CA" w:rsidRPr="000E15CA" w14:paraId="1DCBB546"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06D14B"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597D88E" w14:textId="04B468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1D5B7CCE" w14:textId="18E5DF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FADAC" w14:textId="57E657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F467A3A" w14:textId="161440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6,442,703.84 </w:t>
            </w:r>
          </w:p>
        </w:tc>
      </w:tr>
      <w:tr w:rsidR="000E15CA" w:rsidRPr="000E15CA" w14:paraId="5EF0DF3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60CBB"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334A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5F17D8E3" w14:textId="3A3571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30E85DB9" w14:textId="5BA474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05334" w14:textId="2ED2BA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4D94A" w14:textId="2F8BA4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57,148.41 </w:t>
            </w:r>
          </w:p>
        </w:tc>
      </w:tr>
      <w:tr w:rsidR="000E15CA" w:rsidRPr="000E15CA" w14:paraId="1F06267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F6FE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502F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502F2527" w14:textId="785056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3BB13331" w14:textId="345577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5B977" w14:textId="6AD76C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8DBD4" w14:textId="3EBFB3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331,350.00 </w:t>
            </w:r>
          </w:p>
        </w:tc>
      </w:tr>
      <w:tr w:rsidR="000E15CA" w:rsidRPr="000E15CA" w14:paraId="4708A5F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D690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349A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0E1D34CF" w14:textId="541035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17F91F7" w14:textId="0B34DF1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F5D03" w14:textId="1D100B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02357" w14:textId="0D26D7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030.00 </w:t>
            </w:r>
          </w:p>
        </w:tc>
      </w:tr>
      <w:tr w:rsidR="000E15CA" w:rsidRPr="000E15CA" w14:paraId="74F8B43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4853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88D6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0025F8F3" w14:textId="77BA02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BCC22CC" w14:textId="3C0120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FBF81" w14:textId="2C0FA8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2A676" w14:textId="60B39B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030.00 </w:t>
            </w:r>
          </w:p>
        </w:tc>
      </w:tr>
      <w:tr w:rsidR="000E15CA" w:rsidRPr="000E15CA" w14:paraId="480DCCA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76AE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D87D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0E9063F3" w14:textId="75A98F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5457210A" w14:textId="67F179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B6C94" w14:textId="67AF0B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12B7A" w14:textId="72B8AC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883,180.00 </w:t>
            </w:r>
          </w:p>
        </w:tc>
      </w:tr>
      <w:tr w:rsidR="000E15CA" w:rsidRPr="000E15CA" w14:paraId="77D00CE1"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FDFC7"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2E8C456" w14:textId="22AA421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6C0F86D" w14:textId="782A455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0737A1" w14:textId="5262116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EDE0A6" w14:textId="73BFEB0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849,973.94 </w:t>
            </w:r>
          </w:p>
        </w:tc>
      </w:tr>
      <w:tr w:rsidR="000E15CA" w:rsidRPr="000E15CA" w14:paraId="482370F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B060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22E5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4269124E" w14:textId="4C5107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53F00B7B" w14:textId="1ACA51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56306" w14:textId="3415DE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4A1E3" w14:textId="06280D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91,606.38 </w:t>
            </w:r>
          </w:p>
        </w:tc>
      </w:tr>
      <w:tr w:rsidR="000E15CA" w:rsidRPr="000E15CA" w14:paraId="116F2FB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14BA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F5D8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0A37EBA" w14:textId="7A6B80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1B415D05" w14:textId="050339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A4C2E" w14:textId="1DBD64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94B00" w14:textId="3C15DA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37,467.56 </w:t>
            </w:r>
          </w:p>
        </w:tc>
      </w:tr>
      <w:tr w:rsidR="000E15CA" w:rsidRPr="000E15CA" w14:paraId="42B3181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57A5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2F15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3E13DCA" w14:textId="613544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0C6E83" w14:textId="06E9DF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86272" w14:textId="156927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57480" w14:textId="75BCCC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20,900.00 </w:t>
            </w:r>
          </w:p>
        </w:tc>
      </w:tr>
      <w:tr w:rsidR="000E15CA" w:rsidRPr="000E15CA" w14:paraId="423C1D22"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B0BA31"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5E3E9B3" w14:textId="118C51B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2,107,5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3897AA1" w14:textId="165E3C4F"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C323D0C" w14:textId="0BD1BDC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E5C9E91" w14:textId="598A1AD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2,107,513.00 </w:t>
            </w:r>
          </w:p>
        </w:tc>
      </w:tr>
      <w:tr w:rsidR="000E15CA" w:rsidRPr="000E15CA" w14:paraId="1DA6C967"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66FF4"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E71ABE0" w14:textId="463D2B4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DB67C0" w14:textId="2463AEE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27ED24" w14:textId="1191629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C1675A" w14:textId="4F89068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0,657,900.00 </w:t>
            </w:r>
          </w:p>
        </w:tc>
      </w:tr>
      <w:tr w:rsidR="000E15CA" w:rsidRPr="000E15CA" w14:paraId="3D48217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948DD"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D14F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7BD9F090" w14:textId="530478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2EEC44A" w14:textId="1B7873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D2E03" w14:textId="11FE60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B0EEB" w14:textId="7F0A49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5,600.00 </w:t>
            </w:r>
          </w:p>
        </w:tc>
      </w:tr>
      <w:tr w:rsidR="000E15CA" w:rsidRPr="000E15CA" w14:paraId="523E0BC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7BE4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A5AB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42C6100B" w14:textId="06C9D1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62445F" w14:textId="57BD7C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5CA34" w14:textId="710309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AF0A1" w14:textId="0CE196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451DF9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5DEF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7097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1411DC84" w14:textId="06EEA5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456ABB" w14:textId="4CABB9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C32F1" w14:textId="5E294A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B2B6D" w14:textId="6AD945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0E6B843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005B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8FDB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4E5A88C9" w14:textId="4C7614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23E540D" w14:textId="30B6A3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B1FB6" w14:textId="474994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C4A50" w14:textId="639F2A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5,600.00 </w:t>
            </w:r>
          </w:p>
        </w:tc>
      </w:tr>
      <w:tr w:rsidR="000E15CA" w:rsidRPr="000E15CA" w14:paraId="1949C46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C82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77C1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72911190" w14:textId="3CFEBA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5BC7E2" w14:textId="7929FE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00BA2" w14:textId="2F5E79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B1A39" w14:textId="30EDE66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7362839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0E9D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7434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4B7BFB44" w14:textId="1B8794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6333B2" w14:textId="20A5A5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32541" w14:textId="7804B4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9168A" w14:textId="5DA152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44B3EA1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E774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2560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E7B1AB7" w14:textId="474001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BCC5F6" w14:textId="68D8AF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31BEC" w14:textId="441222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3175C" w14:textId="2B3C77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0532019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8E4C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E61E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0A5E445E" w14:textId="129B25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D718A23" w14:textId="128CAA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D3F33" w14:textId="53845D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E633D" w14:textId="505EA5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0,500.00 </w:t>
            </w:r>
          </w:p>
        </w:tc>
      </w:tr>
      <w:tr w:rsidR="000E15CA" w:rsidRPr="000E15CA" w14:paraId="73F3813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3BCF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467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0A3A6AB" w14:textId="59588C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3DA9B0" w14:textId="3AB9A29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3AE49" w14:textId="2898FE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20F58" w14:textId="4D7152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23F068C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17B3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1C60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28A6BF7B" w14:textId="465BCD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00C895C" w14:textId="7956F5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E4054" w14:textId="01903A2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688F2" w14:textId="343507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5,600.00 </w:t>
            </w:r>
          </w:p>
        </w:tc>
      </w:tr>
      <w:tr w:rsidR="000E15CA" w:rsidRPr="000E15CA" w14:paraId="5A0B9C3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FA0D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9FAB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401461E6" w14:textId="366741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8FC9489" w14:textId="7D84AB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B3FC2" w14:textId="26B4ED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9D636" w14:textId="443257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45,600.00 </w:t>
            </w:r>
          </w:p>
        </w:tc>
      </w:tr>
      <w:tr w:rsidR="000E15CA" w:rsidRPr="000E15CA" w14:paraId="78408C0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42E6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562D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034D8CC7" w14:textId="3C0F8D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1E6A62" w14:textId="6323C5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4255F" w14:textId="52A635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A69FB" w14:textId="6B1392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74BE364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A1F6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360F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4BCB1C66" w14:textId="3D6481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0D51E4" w14:textId="0261EA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B73B0" w14:textId="1D8DE0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21B4D" w14:textId="011B06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425004D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4614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5092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6EBD22FD" w14:textId="75BBFF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F42D7B" w14:textId="62604E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1C556" w14:textId="6AECC9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C6588" w14:textId="06E41E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75,000.00 </w:t>
            </w:r>
          </w:p>
        </w:tc>
      </w:tr>
      <w:tr w:rsidR="000E15CA" w:rsidRPr="000E15CA" w14:paraId="4544D81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5D42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8397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801D356" w14:textId="28D737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157829" w14:textId="6289AB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FA8B7" w14:textId="2B4869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85D02" w14:textId="6C0135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09DB265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3A7D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A3AF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43E421F7" w14:textId="5E55A9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F7E895" w14:textId="24D9E3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26C87" w14:textId="7E0C10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A4D0F" w14:textId="2A695F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520B4B0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BCFF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6458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AE6C748" w14:textId="37094B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77CA35" w14:textId="005FF7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51DCE" w14:textId="676B3C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55DC6" w14:textId="6B4668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589CA86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9F3B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7280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4967034F" w14:textId="3D09CC1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F6D015" w14:textId="06E9DE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97C11" w14:textId="4CA5C5F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941C3" w14:textId="735667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50,000.00 </w:t>
            </w:r>
          </w:p>
        </w:tc>
      </w:tr>
      <w:tr w:rsidR="000E15CA" w:rsidRPr="000E15CA" w14:paraId="6C66C141"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5A46E"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46B1D319" w14:textId="2F1F06C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7,68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EFC3655" w14:textId="4063193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BD22F6" w14:textId="3CB0705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F3072B" w14:textId="12F37B0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7,688,450.00 </w:t>
            </w:r>
          </w:p>
        </w:tc>
      </w:tr>
      <w:tr w:rsidR="000E15CA" w:rsidRPr="000E15CA" w14:paraId="57E6B2A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0C32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AFE8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1A3D264" w14:textId="6CD736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CB3380" w14:textId="60DFDF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38200" w14:textId="74F0B6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A1F254C" w14:textId="499F29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75,000.00 </w:t>
            </w:r>
          </w:p>
        </w:tc>
      </w:tr>
      <w:tr w:rsidR="000E15CA" w:rsidRPr="000E15CA" w14:paraId="4FA58D4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03C3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EF2960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2B730734" w14:textId="3824C2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6E81C3F" w14:textId="5E1A25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08C3B" w14:textId="231620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08A46" w14:textId="0DDA9C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800.00 </w:t>
            </w:r>
          </w:p>
        </w:tc>
      </w:tr>
      <w:tr w:rsidR="000E15CA" w:rsidRPr="000E15CA" w14:paraId="6BC8C58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99B3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425D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4B9D2816" w14:textId="5F5611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17B28D" w14:textId="1E97CA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9ADE8" w14:textId="27201A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15939" w14:textId="387062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800.00 </w:t>
            </w:r>
          </w:p>
        </w:tc>
      </w:tr>
      <w:tr w:rsidR="000E15CA" w:rsidRPr="000E15CA" w14:paraId="4F42337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EECD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0C67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502A1B85" w14:textId="611082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A6E8CD0" w14:textId="4FA5D9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CFD0C" w14:textId="33E6216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4AE5F" w14:textId="6DE4F4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800.00 </w:t>
            </w:r>
          </w:p>
        </w:tc>
      </w:tr>
      <w:tr w:rsidR="000E15CA" w:rsidRPr="000E15CA" w14:paraId="0E9BF45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D954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59DD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0D55060B" w14:textId="181765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11D58BAC" w14:textId="078B58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BF763" w14:textId="7D2552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E69C2" w14:textId="6D0C63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84,150.00 </w:t>
            </w:r>
          </w:p>
        </w:tc>
      </w:tr>
      <w:tr w:rsidR="000E15CA" w:rsidRPr="000E15CA" w14:paraId="5EE32EC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8B42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3DEC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22269BB7" w14:textId="02FA69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3E307507" w14:textId="5B8EC2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65433" w14:textId="5C1175A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90D61" w14:textId="1B5F53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65,300.00 </w:t>
            </w:r>
          </w:p>
        </w:tc>
      </w:tr>
      <w:tr w:rsidR="000E15CA" w:rsidRPr="000E15CA" w14:paraId="31D0EFB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79C9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FC53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6B8EBAAE" w14:textId="28678F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D9C9946" w14:textId="577CE85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0FA34" w14:textId="1C1073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B8CAF" w14:textId="08FAB3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52,800.00 </w:t>
            </w:r>
          </w:p>
        </w:tc>
      </w:tr>
      <w:tr w:rsidR="000E15CA" w:rsidRPr="000E15CA" w14:paraId="45343AC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906A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170A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63DBF97B" w14:textId="7EB37F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8FEC7B7" w14:textId="3D5E5C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07DC4" w14:textId="5521A1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58A38" w14:textId="4F99AAF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02,800.00 </w:t>
            </w:r>
          </w:p>
        </w:tc>
      </w:tr>
      <w:tr w:rsidR="000E15CA" w:rsidRPr="000E15CA" w14:paraId="05A7B02C"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05D47"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1C75D57" w14:textId="1263C8B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3,819,6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8547F7D" w14:textId="7DDDBCB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ABB0AE" w14:textId="5CF2AD7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A5EDFB" w14:textId="667B034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3,819,613.00 </w:t>
            </w:r>
          </w:p>
        </w:tc>
      </w:tr>
      <w:tr w:rsidR="000E15CA" w:rsidRPr="000E15CA" w14:paraId="48659FE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E3060"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282A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5ECC22B4" w14:textId="0E7BDF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5C36E5" w14:textId="290651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2D16C" w14:textId="0875B6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18FB18" w14:textId="4C048BE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00,000.00 </w:t>
            </w:r>
          </w:p>
        </w:tc>
      </w:tr>
      <w:tr w:rsidR="000E15CA" w:rsidRPr="000E15CA" w14:paraId="68EC6A1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47F76"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ADF8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3AAF3702" w14:textId="6B54F8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6EDE1B32" w14:textId="23E825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63457" w14:textId="7FD416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2CC18" w14:textId="7380B1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14,950.00 </w:t>
            </w:r>
          </w:p>
        </w:tc>
      </w:tr>
      <w:tr w:rsidR="000E15CA" w:rsidRPr="000E15CA" w14:paraId="59040A9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DF4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D9D6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FDC29A6" w14:textId="77A4D9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C3685BE" w14:textId="53D64F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5ABF5" w14:textId="745131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298FC" w14:textId="495B47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31,800.00 </w:t>
            </w:r>
          </w:p>
        </w:tc>
      </w:tr>
      <w:tr w:rsidR="000E15CA" w:rsidRPr="000E15CA" w14:paraId="0B28931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6ECE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ABCD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2A7B9864" w14:textId="52C1A0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291F9B6" w14:textId="7AD1F6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59C9A" w14:textId="09570D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57F7C" w14:textId="7A2CE2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64,350.00 </w:t>
            </w:r>
          </w:p>
        </w:tc>
      </w:tr>
      <w:tr w:rsidR="000E15CA" w:rsidRPr="000E15CA" w14:paraId="46C9C08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F811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74D5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56CF7047" w14:textId="4D50AC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1333EC" w14:textId="19AD5D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BE6A9" w14:textId="6BD8E0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CBA0A" w14:textId="7F3F9F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44,350.00 </w:t>
            </w:r>
          </w:p>
        </w:tc>
      </w:tr>
      <w:tr w:rsidR="000E15CA" w:rsidRPr="000E15CA" w14:paraId="1394C86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C3CB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2C08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5700D8C7" w14:textId="7FE0ABA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6892D0C" w14:textId="779FDD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20EA2" w14:textId="695DCA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83E8E" w14:textId="6F2C1F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39,950.00 </w:t>
            </w:r>
          </w:p>
        </w:tc>
      </w:tr>
      <w:tr w:rsidR="000E15CA" w:rsidRPr="000E15CA" w14:paraId="033DC28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8995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07A5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20E281F3" w14:textId="41BF68F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CA0040C" w14:textId="647D6C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7FFC0" w14:textId="00AF31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B35DA" w14:textId="7648AC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9,350.00 </w:t>
            </w:r>
          </w:p>
        </w:tc>
      </w:tr>
      <w:tr w:rsidR="000E15CA" w:rsidRPr="000E15CA" w14:paraId="5540916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BFF0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33E1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33817F53" w14:textId="30B26E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09FE68E0" w14:textId="2F211A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A0510" w14:textId="684B18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0E652" w14:textId="1FE72C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4,650.00 </w:t>
            </w:r>
          </w:p>
        </w:tc>
      </w:tr>
      <w:tr w:rsidR="000E15CA" w:rsidRPr="000E15CA" w14:paraId="54FB95C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7446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82CC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ACA0CA8" w14:textId="3B8838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4545E61" w14:textId="2EBFCF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55E72" w14:textId="348D25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4FF86" w14:textId="0F7297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42,400.00 </w:t>
            </w:r>
          </w:p>
        </w:tc>
      </w:tr>
      <w:tr w:rsidR="000E15CA" w:rsidRPr="000E15CA" w14:paraId="67300F4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E459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1931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7163D6C1" w14:textId="559BB7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E329351" w14:textId="5DB0EA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A55E2" w14:textId="3FB17C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D6F34" w14:textId="6C0997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39,950.00 </w:t>
            </w:r>
          </w:p>
        </w:tc>
      </w:tr>
      <w:tr w:rsidR="000E15CA" w:rsidRPr="000E15CA" w14:paraId="3E7D4B0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629F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5FF5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526289EC" w14:textId="7C57AA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2951F53C" w14:textId="0E698A8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9C8C0" w14:textId="7F722C5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7524D" w14:textId="2699AE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58,563.00 </w:t>
            </w:r>
          </w:p>
        </w:tc>
      </w:tr>
      <w:tr w:rsidR="000E15CA" w:rsidRPr="000E15CA" w14:paraId="284E4FA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463D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8466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516239A2" w14:textId="016350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049CF9F" w14:textId="08E0A8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EE372" w14:textId="7C678C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880B4" w14:textId="23DF6E2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9,350.00 </w:t>
            </w:r>
          </w:p>
        </w:tc>
      </w:tr>
      <w:tr w:rsidR="000E15CA" w:rsidRPr="000E15CA" w14:paraId="519BC9F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1D65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79A7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100CEA06" w14:textId="68C5D6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A7A9D27" w14:textId="02E32D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BCB1E" w14:textId="32912A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C1197" w14:textId="3CEE3B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39,950.00 </w:t>
            </w:r>
          </w:p>
        </w:tc>
      </w:tr>
      <w:tr w:rsidR="000E15CA" w:rsidRPr="000E15CA" w14:paraId="4BCC0F37"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ECE3B"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475AA9AA" w14:textId="12BF4FF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2BBEBD" w14:textId="69B0CF4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414CA6" w14:textId="7EBE2E3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265D0A" w14:textId="15B857D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916,050.00 </w:t>
            </w:r>
          </w:p>
        </w:tc>
      </w:tr>
      <w:tr w:rsidR="000E15CA" w:rsidRPr="000E15CA" w14:paraId="56620F5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08EDD"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5A4F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1236EBDB" w14:textId="35C0B6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002ECB9" w14:textId="07FD979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06FF0" w14:textId="5F79D4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33842" w14:textId="77F190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r>
      <w:tr w:rsidR="000E15CA" w:rsidRPr="000E15CA" w14:paraId="5EF35F3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48FB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A685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2C2FF3E" w14:textId="1CBF8B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DC6DB98" w14:textId="22E819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32989" w14:textId="18E572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D6C5F" w14:textId="31556C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r>
      <w:tr w:rsidR="000E15CA" w:rsidRPr="000E15CA" w14:paraId="3FD7E3A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9822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1CC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8B80A3D" w14:textId="049200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76D73A4" w14:textId="62920F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A3E3B" w14:textId="1F5BF7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24D9A" w14:textId="7F433C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r>
      <w:tr w:rsidR="000E15CA" w:rsidRPr="000E15CA" w14:paraId="7BCBC41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4C41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4C64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5AD79D02" w14:textId="39E878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AF424D" w14:textId="4D93E4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F3F05" w14:textId="593315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15B63" w14:textId="5DED73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r>
      <w:tr w:rsidR="000E15CA" w:rsidRPr="000E15CA" w14:paraId="6047AA4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FCD5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4D0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43003E4" w14:textId="094C2D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1121BF9" w14:textId="5CD7ECA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7C047" w14:textId="1B3486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82CB3" w14:textId="162F19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r>
      <w:tr w:rsidR="000E15CA" w:rsidRPr="000E15CA" w14:paraId="490528B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B4BE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B403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105B8EBF" w14:textId="0897E6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7FE62B" w14:textId="3E7024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DBC9C" w14:textId="497AEC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9A755" w14:textId="0BDD5B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85,500.00 </w:t>
            </w:r>
          </w:p>
        </w:tc>
      </w:tr>
      <w:tr w:rsidR="000E15CA" w:rsidRPr="000E15CA" w14:paraId="5C32BD2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6ECB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3D6D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5BB6A078" w14:textId="21B2EA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083700AD" w14:textId="28A692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1A199" w14:textId="621B65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13FA0" w14:textId="31ED85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81,550.00 </w:t>
            </w:r>
          </w:p>
        </w:tc>
      </w:tr>
      <w:tr w:rsidR="000E15CA" w:rsidRPr="000E15CA" w14:paraId="7127592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088A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7E4B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56EC741" w14:textId="05A7C5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5DEE2F9" w14:textId="28044D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66CE9" w14:textId="387C43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CE343" w14:textId="254881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r>
      <w:tr w:rsidR="000E15CA" w:rsidRPr="000E15CA" w14:paraId="6A9BFC6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43FE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3676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7F823A32" w14:textId="3E3C6E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1FF8C52" w14:textId="1043A4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6FEE2" w14:textId="7915B6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CD675" w14:textId="11A364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14,900.00 </w:t>
            </w:r>
          </w:p>
        </w:tc>
      </w:tr>
      <w:tr w:rsidR="000E15CA" w:rsidRPr="000E15CA" w14:paraId="53F698E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DDFB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C5E7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DF03C10" w14:textId="695D24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43D2D4C" w14:textId="4792F50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F7D46" w14:textId="55D7DE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5B6E8" w14:textId="206A84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r>
      <w:tr w:rsidR="000E15CA" w:rsidRPr="000E15CA" w14:paraId="1F8C538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4BFB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BBB9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3068E0E8" w14:textId="5286AD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8F5BA" w14:textId="394477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7CB6C" w14:textId="01EA36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3A276" w14:textId="7F5D77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r>
      <w:tr w:rsidR="000E15CA" w:rsidRPr="000E15CA" w14:paraId="18485212" w14:textId="77777777" w:rsidTr="000E15CA">
        <w:trPr>
          <w:trHeight w:val="20"/>
        </w:trPr>
        <w:tc>
          <w:tcPr>
            <w:tcW w:w="79" w:type="pct"/>
            <w:tcBorders>
              <w:top w:val="nil"/>
              <w:left w:val="single" w:sz="4" w:space="0" w:color="000000"/>
              <w:bottom w:val="nil"/>
              <w:right w:val="nil"/>
            </w:tcBorders>
            <w:shd w:val="clear" w:color="auto" w:fill="auto"/>
            <w:vAlign w:val="center"/>
            <w:hideMark/>
          </w:tcPr>
          <w:p w14:paraId="656C05A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7C22B62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5AB3F7F9" w14:textId="772BB0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53CEFA3" w14:textId="45A50DB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2146F" w14:textId="061B92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6C675" w14:textId="4BFDE87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4,900.00 </w:t>
            </w:r>
          </w:p>
        </w:tc>
      </w:tr>
      <w:tr w:rsidR="000E15CA" w:rsidRPr="000E15CA" w14:paraId="079F49A4" w14:textId="77777777" w:rsidTr="000E15CA">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29812EA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5BE81D7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72BEC1FB" w14:textId="3806CF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1B24A808" w14:textId="66BF59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684EF978" w14:textId="6BBFD3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38C56422" w14:textId="2FB21BD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5,500.00 </w:t>
            </w:r>
          </w:p>
        </w:tc>
      </w:tr>
      <w:tr w:rsidR="000E15CA" w:rsidRPr="000E15CA" w14:paraId="74983A22"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D8D187"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0CEADD52" w14:textId="75772A9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29394BE3" w14:textId="5BC7293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62106AE" w14:textId="131DAEE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C09F211" w14:textId="7F27DD6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61,240,409.75 </w:t>
            </w:r>
          </w:p>
        </w:tc>
      </w:tr>
      <w:tr w:rsidR="000E15CA" w:rsidRPr="000E15CA" w14:paraId="3B637A25"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B20E4"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3298C17" w14:textId="38D96D8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BF03035" w14:textId="4EC5665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7669FF" w14:textId="6311A46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CD4883" w14:textId="6418708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6,544,679.38 </w:t>
            </w:r>
          </w:p>
        </w:tc>
      </w:tr>
      <w:tr w:rsidR="000E15CA" w:rsidRPr="000E15CA" w14:paraId="18116A7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1ABE4"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C417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CA93566" w14:textId="5224F6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22724D7E" w14:textId="09856E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3A089" w14:textId="216050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25F5F" w14:textId="1CBB69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82,476.25 </w:t>
            </w:r>
          </w:p>
        </w:tc>
      </w:tr>
      <w:tr w:rsidR="000E15CA" w:rsidRPr="000E15CA" w14:paraId="5303652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D745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476F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E56B81" w14:textId="661FD3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6E59F20D" w14:textId="10D85F0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7D3CA" w14:textId="7A5395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4919F" w14:textId="0C134E6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287,352.00 </w:t>
            </w:r>
          </w:p>
        </w:tc>
      </w:tr>
      <w:tr w:rsidR="000E15CA" w:rsidRPr="000E15CA" w14:paraId="00D1401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CE56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8B45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49FC7D33" w14:textId="30E3BF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765BDB73" w14:textId="7DDE5A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EC762" w14:textId="7F32099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3D724" w14:textId="04E110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1,423.63 </w:t>
            </w:r>
          </w:p>
        </w:tc>
      </w:tr>
      <w:tr w:rsidR="000E15CA" w:rsidRPr="000E15CA" w14:paraId="72FD970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3AAA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6F11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75C8AC7" w14:textId="7299E2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5444B255" w14:textId="6F637F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A5000" w14:textId="11F50A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C0A21" w14:textId="5C64EA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9,766.25 </w:t>
            </w:r>
          </w:p>
        </w:tc>
      </w:tr>
      <w:tr w:rsidR="000E15CA" w:rsidRPr="000E15CA" w14:paraId="62C722A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828A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BAC2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0CE79A07" w14:textId="54252A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2C0CB3D2" w14:textId="25DFDF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B3862" w14:textId="2408C0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EF12E" w14:textId="253CB5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98,800.75 </w:t>
            </w:r>
          </w:p>
        </w:tc>
      </w:tr>
      <w:tr w:rsidR="000E15CA" w:rsidRPr="000E15CA" w14:paraId="3F43B35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8B88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B1F4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4F8BCEA5" w14:textId="0CD8BC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4183607D" w14:textId="2789EB3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97F5D" w14:textId="72F2C4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7F877" w14:textId="789B970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125,472.50 </w:t>
            </w:r>
          </w:p>
        </w:tc>
      </w:tr>
      <w:tr w:rsidR="000E15CA" w:rsidRPr="000E15CA" w14:paraId="42D3691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4D13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B5AC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0E75C9A1" w14:textId="17A8BF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57C4D059" w14:textId="4E6AEA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9BC47" w14:textId="3D4CAB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8B062" w14:textId="6B6E79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23,850.00 </w:t>
            </w:r>
          </w:p>
        </w:tc>
      </w:tr>
      <w:tr w:rsidR="000E15CA" w:rsidRPr="000E15CA" w14:paraId="6C302B5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411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0276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7055969A" w14:textId="134362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1E7F8483" w14:textId="669E9A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B6517" w14:textId="23C70F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1F27B" w14:textId="519780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968,565.56 </w:t>
            </w:r>
          </w:p>
        </w:tc>
      </w:tr>
      <w:tr w:rsidR="000E15CA" w:rsidRPr="000E15CA" w14:paraId="3D67599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B1CC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B70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4A70947E" w14:textId="39BA48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5BFD8874" w14:textId="55F544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8AC73" w14:textId="70AAEA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C773E" w14:textId="5BFB4A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8,072.44 </w:t>
            </w:r>
          </w:p>
        </w:tc>
      </w:tr>
      <w:tr w:rsidR="000E15CA" w:rsidRPr="000E15CA" w14:paraId="49A1AFF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4EE6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B3C5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365A0CE" w14:textId="643F5D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CD6CD36" w14:textId="0D22C4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B6A4E" w14:textId="635D7A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A1C6F" w14:textId="795408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98,900.00 </w:t>
            </w:r>
          </w:p>
        </w:tc>
      </w:tr>
      <w:tr w:rsidR="000E15CA" w:rsidRPr="000E15CA" w14:paraId="0B818449"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8177A"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4D99C7B" w14:textId="6292092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B54E981" w14:textId="263C32A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8EFD5E" w14:textId="363DB5A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9AAA3C" w14:textId="11AD523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748,685.25 </w:t>
            </w:r>
          </w:p>
        </w:tc>
      </w:tr>
      <w:tr w:rsidR="000E15CA" w:rsidRPr="000E15CA" w14:paraId="1A8BBFF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C98C0"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CA20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692049FF" w14:textId="7FB71A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6C3A49D" w14:textId="7E3336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EE0DE" w14:textId="1E83FC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58995" w14:textId="2CF1A4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9,532.50 </w:t>
            </w:r>
          </w:p>
        </w:tc>
      </w:tr>
      <w:tr w:rsidR="000E15CA" w:rsidRPr="000E15CA" w14:paraId="3EB2A31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F5DD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FBA0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D21605C" w14:textId="533042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47A88E2" w14:textId="30BB2C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20950" w14:textId="2C06F8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C1947" w14:textId="1F1AF0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97,195.00 </w:t>
            </w:r>
          </w:p>
        </w:tc>
      </w:tr>
      <w:tr w:rsidR="000E15CA" w:rsidRPr="000E15CA" w14:paraId="5E4ECDC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8861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C480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B53955F" w14:textId="376ACC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30964823" w14:textId="74AE32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A2C67" w14:textId="34BF5C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61C0B" w14:textId="3153D0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22,520.25 </w:t>
            </w:r>
          </w:p>
        </w:tc>
      </w:tr>
      <w:tr w:rsidR="000E15CA" w:rsidRPr="000E15CA" w14:paraId="64749E5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927D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9D65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2361B2A3" w14:textId="793EDF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760ECCA3" w14:textId="08BDA9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D769D" w14:textId="74E611C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C2001" w14:textId="2BECAB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943.75 </w:t>
            </w:r>
          </w:p>
        </w:tc>
      </w:tr>
      <w:tr w:rsidR="000E15CA" w:rsidRPr="000E15CA" w14:paraId="2E6C5A7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ADFC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8627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205278D" w14:textId="4D51D5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ACAFCEC" w14:textId="49D49C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5EC7D" w14:textId="4DDC43A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E2989" w14:textId="3571E4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8,831.25 </w:t>
            </w:r>
          </w:p>
        </w:tc>
      </w:tr>
      <w:tr w:rsidR="000E15CA" w:rsidRPr="000E15CA" w14:paraId="0FD61CD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75E1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0C66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42078261" w14:textId="11674F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521A8D8" w14:textId="40F36A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725A2" w14:textId="67DF14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B966A" w14:textId="195151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8,831.25 </w:t>
            </w:r>
          </w:p>
        </w:tc>
      </w:tr>
      <w:tr w:rsidR="000E15CA" w:rsidRPr="000E15CA" w14:paraId="307CEA6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CACF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418D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32D97773" w14:textId="32B00C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BC8491F" w14:textId="098747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A1C01" w14:textId="27F2E04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121DC" w14:textId="61AC61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8,831.25 </w:t>
            </w:r>
          </w:p>
        </w:tc>
      </w:tr>
      <w:tr w:rsidR="000E15CA" w:rsidRPr="000E15CA" w14:paraId="0839A25D"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990CA"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2747CA3" w14:textId="77C37D2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19DE383B" w14:textId="50809BEF"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20000E" w14:textId="39635D2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AF0402" w14:textId="6532F4F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8,361,942.88 </w:t>
            </w:r>
          </w:p>
        </w:tc>
      </w:tr>
      <w:tr w:rsidR="000E15CA" w:rsidRPr="000E15CA" w14:paraId="4D3ADA4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670E6"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F5FA5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8921D86" w14:textId="67A296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68835473" w14:textId="3BF43E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BB784" w14:textId="26836AD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C0079" w14:textId="43B4A90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43,854.63 </w:t>
            </w:r>
          </w:p>
        </w:tc>
      </w:tr>
      <w:tr w:rsidR="000E15CA" w:rsidRPr="000E15CA" w14:paraId="651BD88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AC9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AF6E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43EF7BF3" w14:textId="08EBAD1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572E64D" w14:textId="4A60AC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A0DB0" w14:textId="2CF511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BDA21" w14:textId="1F57A0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24,143.75 </w:t>
            </w:r>
          </w:p>
        </w:tc>
      </w:tr>
      <w:tr w:rsidR="000E15CA" w:rsidRPr="000E15CA" w14:paraId="28B2DF7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E001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65EC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94ECBD6" w14:textId="5586BE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0EEEBEE4" w14:textId="2BE628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DE4C0" w14:textId="01D9E0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D953C" w14:textId="729EAC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2,435.00 </w:t>
            </w:r>
          </w:p>
        </w:tc>
      </w:tr>
      <w:tr w:rsidR="000E15CA" w:rsidRPr="000E15CA" w14:paraId="59E6C0F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3825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C209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321B2ABB" w14:textId="1978B4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74314A9" w14:textId="21AA60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C713C" w14:textId="4DA2B3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0DC79" w14:textId="34D48B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81,299.38 </w:t>
            </w:r>
          </w:p>
        </w:tc>
      </w:tr>
      <w:tr w:rsidR="000E15CA" w:rsidRPr="000E15CA" w14:paraId="19F7BFD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651C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BE4A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6D80D98D" w14:textId="069E44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326D71C" w14:textId="7CA02D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6FB68" w14:textId="432978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77B09" w14:textId="4CBE7D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5,940.00 </w:t>
            </w:r>
          </w:p>
        </w:tc>
      </w:tr>
      <w:tr w:rsidR="000E15CA" w:rsidRPr="000E15CA" w14:paraId="7891400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81CF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BF71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BD2AF9A" w14:textId="6BA92A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A79204" w14:textId="38E0CC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99306" w14:textId="2FD611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A126A" w14:textId="65E6DB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98,900.00 </w:t>
            </w:r>
          </w:p>
        </w:tc>
      </w:tr>
      <w:tr w:rsidR="000E15CA" w:rsidRPr="000E15CA" w14:paraId="765914C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320D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0BF1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24F921F" w14:textId="1ADDF9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1A59505" w14:textId="402360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2878E" w14:textId="6A50B0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728E8" w14:textId="6C8747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5,940.00 </w:t>
            </w:r>
          </w:p>
        </w:tc>
      </w:tr>
      <w:tr w:rsidR="000E15CA" w:rsidRPr="000E15CA" w14:paraId="25C5189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042C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FD18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3166B33D" w14:textId="15267A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4BF6FAA9" w14:textId="069CB7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AF484" w14:textId="1F1440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364F7" w14:textId="46CBCD2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2,545.63 </w:t>
            </w:r>
          </w:p>
        </w:tc>
      </w:tr>
      <w:tr w:rsidR="000E15CA" w:rsidRPr="000E15CA" w14:paraId="5851AD3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E4AC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784E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0AD2EFEF" w14:textId="6E2222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594B5F17" w14:textId="2BD822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BE932" w14:textId="562C3E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DF5F7" w14:textId="4384492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40,265.00 </w:t>
            </w:r>
          </w:p>
        </w:tc>
      </w:tr>
      <w:tr w:rsidR="000E15CA" w:rsidRPr="000E15CA" w14:paraId="131A55B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E0DF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98D0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5443FB0A" w14:textId="773D4C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4F02A2FF" w14:textId="5221CB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3EDD9" w14:textId="50A1F2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8762C" w14:textId="419168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06,377.70 </w:t>
            </w:r>
          </w:p>
        </w:tc>
      </w:tr>
      <w:tr w:rsidR="000E15CA" w:rsidRPr="000E15CA" w14:paraId="59A3EDB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8391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3ADE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78362BD" w14:textId="657622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066FD530" w14:textId="4A7DEE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254E7" w14:textId="0661B2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FD9D0" w14:textId="6D9303B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1,025.00 </w:t>
            </w:r>
          </w:p>
        </w:tc>
      </w:tr>
      <w:tr w:rsidR="000E15CA" w:rsidRPr="000E15CA" w14:paraId="10C3D63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411C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BAA6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311535D2" w14:textId="5CB8FD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5BE76A9" w14:textId="51FC65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ADBCE" w14:textId="36ED88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F4055" w14:textId="46906D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1,025.00 </w:t>
            </w:r>
          </w:p>
        </w:tc>
      </w:tr>
      <w:tr w:rsidR="000E15CA" w:rsidRPr="000E15CA" w14:paraId="6FD5D80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D036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9161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2C51FBC7" w14:textId="12525C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6034BF55" w14:textId="55F197A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D0900" w14:textId="754D30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F3F22" w14:textId="3E9DC38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15,653.75 </w:t>
            </w:r>
          </w:p>
        </w:tc>
      </w:tr>
      <w:tr w:rsidR="000E15CA" w:rsidRPr="000E15CA" w14:paraId="1FB94BE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DC58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0D53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49F9557" w14:textId="184450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930EA98" w14:textId="727A90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4A7B3" w14:textId="12525E6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2801A" w14:textId="7435053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5,940.00 </w:t>
            </w:r>
          </w:p>
        </w:tc>
      </w:tr>
      <w:tr w:rsidR="000E15CA" w:rsidRPr="000E15CA" w14:paraId="318820A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08F8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F7FB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5BC28BFB" w14:textId="1242E2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5180FE7D" w14:textId="0F39B8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FE73C" w14:textId="6B20400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6E33A" w14:textId="4C1C7B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06,226.30 </w:t>
            </w:r>
          </w:p>
        </w:tc>
      </w:tr>
      <w:tr w:rsidR="000E15CA" w:rsidRPr="000E15CA" w14:paraId="5F4A2EF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8A44B"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3A8F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696C049" w14:textId="2E6076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705B8A35" w14:textId="2DEC2B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1FD5B" w14:textId="567D52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14754" w14:textId="00CAEE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30,198.75 </w:t>
            </w:r>
          </w:p>
        </w:tc>
      </w:tr>
      <w:tr w:rsidR="000E15CA" w:rsidRPr="000E15CA" w14:paraId="017F264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9B01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48EA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F41C75A" w14:textId="3B9781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989BF82" w14:textId="18570D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4A2C9" w14:textId="36C684C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5DA93" w14:textId="1110B4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25,940.00 </w:t>
            </w:r>
          </w:p>
        </w:tc>
      </w:tr>
      <w:tr w:rsidR="000E15CA" w:rsidRPr="000E15CA" w14:paraId="03FE24D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C226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15EA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C914B4" w14:textId="1D85C9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692C046C" w14:textId="1A33BF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28491" w14:textId="2D1D56D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486A4" w14:textId="5D8ED1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3,655.49 </w:t>
            </w:r>
          </w:p>
        </w:tc>
      </w:tr>
      <w:tr w:rsidR="000E15CA" w:rsidRPr="000E15CA" w14:paraId="62758E7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8D93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3311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C4FD63D" w14:textId="2A83DC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ABE8D" w14:textId="636531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BCCD947" w14:textId="3EE6F7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83929" w14:textId="40D8B3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15,600.00 </w:t>
            </w:r>
          </w:p>
        </w:tc>
      </w:tr>
      <w:tr w:rsidR="000E15CA" w:rsidRPr="000E15CA" w14:paraId="00A318E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8653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0E3D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43B0E97F" w14:textId="41C27C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74FA90CA" w14:textId="039B03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1858D" w14:textId="72DFED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D48EB" w14:textId="5309FFE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74,977.50 </w:t>
            </w:r>
          </w:p>
        </w:tc>
      </w:tr>
      <w:tr w:rsidR="000E15CA" w:rsidRPr="000E15CA" w14:paraId="4309BFB2"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FB608"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BF70F65" w14:textId="0CB8B5DF"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00168DC5" w14:textId="507702A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496201" w14:textId="5AB7945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41BD59" w14:textId="7E205A2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2,585,102.24 </w:t>
            </w:r>
          </w:p>
        </w:tc>
      </w:tr>
      <w:tr w:rsidR="000E15CA" w:rsidRPr="000E15CA" w14:paraId="54F1E82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BEAA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4E99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04F25486" w14:textId="620922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5FA14629" w14:textId="46B0FB5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D768D" w14:textId="783F02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9C907" w14:textId="2BDD5F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05,012.91 </w:t>
            </w:r>
          </w:p>
        </w:tc>
      </w:tr>
      <w:tr w:rsidR="000E15CA" w:rsidRPr="000E15CA" w14:paraId="40CC8E9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445D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7ED8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0ABFEBCC" w14:textId="7985E59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FC5BAD6" w14:textId="56E59B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D99C1" w14:textId="53862F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05E40" w14:textId="087396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98,900.00 </w:t>
            </w:r>
          </w:p>
        </w:tc>
      </w:tr>
      <w:tr w:rsidR="000E15CA" w:rsidRPr="000E15CA" w14:paraId="5A7190B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84DA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76B4A"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177BC024" w14:textId="1896C4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0186EFC9" w14:textId="46895C9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9A92B" w14:textId="01E10A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BA478" w14:textId="5686A6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089,803.80 </w:t>
            </w:r>
          </w:p>
        </w:tc>
      </w:tr>
      <w:tr w:rsidR="000E15CA" w:rsidRPr="000E15CA" w14:paraId="0A6F3EC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A453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DAB9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83D8A11" w14:textId="45F6AE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3BE67476" w14:textId="73BF44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E94E2" w14:textId="005A8B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2568D" w14:textId="4E9D11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53,673.19 </w:t>
            </w:r>
          </w:p>
        </w:tc>
      </w:tr>
      <w:tr w:rsidR="000E15CA" w:rsidRPr="000E15CA" w14:paraId="685321D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762A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09A2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31C5A853" w14:textId="15A79E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06D744CF" w14:textId="5D590A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765B6" w14:textId="1922C8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5A68B" w14:textId="1FC2A7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355.00 </w:t>
            </w:r>
          </w:p>
        </w:tc>
      </w:tr>
      <w:tr w:rsidR="000E15CA" w:rsidRPr="000E15CA" w14:paraId="5B4DB4E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7601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F659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2C2A4EDE" w14:textId="0B15E14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6E2066C6" w14:textId="4A89E4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3A8BF" w14:textId="04DFDD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D9A1A" w14:textId="47828A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48,917.08 </w:t>
            </w:r>
          </w:p>
        </w:tc>
      </w:tr>
      <w:tr w:rsidR="000E15CA" w:rsidRPr="000E15CA" w14:paraId="27BC159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108F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27EF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7AACC3C1" w14:textId="43561B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0DECC02" w14:textId="01046AB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53D2D" w14:textId="3C8095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88FAA" w14:textId="5DD2CC3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57,593.13 </w:t>
            </w:r>
          </w:p>
        </w:tc>
      </w:tr>
      <w:tr w:rsidR="000E15CA" w:rsidRPr="000E15CA" w14:paraId="4B8C92D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541D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B6B8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2328400E" w14:textId="0BAE23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5A2E2D3B" w14:textId="55A45B5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A0999" w14:textId="41EB7B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F1245" w14:textId="5442A07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12,365.50 </w:t>
            </w:r>
          </w:p>
        </w:tc>
      </w:tr>
      <w:tr w:rsidR="000E15CA" w:rsidRPr="000E15CA" w14:paraId="45A8675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94D2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1498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4AAE85CD" w14:textId="0D295A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244FE76F" w14:textId="2D754A7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E5EA0" w14:textId="60AD45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0D6AD" w14:textId="691A85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2,710.00 </w:t>
            </w:r>
          </w:p>
        </w:tc>
      </w:tr>
      <w:tr w:rsidR="000E15CA" w:rsidRPr="000E15CA" w14:paraId="29B495F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0584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885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6A56838D" w14:textId="3A96448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1401A9BE" w14:textId="4C535A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9989F" w14:textId="061F7B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0C0E3" w14:textId="329B7A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29,988.13 </w:t>
            </w:r>
          </w:p>
        </w:tc>
      </w:tr>
      <w:tr w:rsidR="000E15CA" w:rsidRPr="000E15CA" w14:paraId="1BCF415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AD65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E844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76947C9D" w14:textId="564940C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397D8C6B" w14:textId="73EADC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0C89A" w14:textId="1CF1EED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C8CB9" w14:textId="6D21C80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94,150.33 </w:t>
            </w:r>
          </w:p>
        </w:tc>
      </w:tr>
      <w:tr w:rsidR="000E15CA" w:rsidRPr="000E15CA" w14:paraId="427FC9A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A7FEB"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A47F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B08AB39" w14:textId="24CF81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069D7C48" w14:textId="479F72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59013" w14:textId="73645B0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51266" w14:textId="388712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08,576.31 </w:t>
            </w:r>
          </w:p>
        </w:tc>
      </w:tr>
      <w:tr w:rsidR="000E15CA" w:rsidRPr="000E15CA" w14:paraId="6BC769B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86D34"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233B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0F5D1F0" w14:textId="6CD639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4183A659" w14:textId="702E77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918D14" w14:textId="7E16EB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E35EB" w14:textId="7E3D5C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924,585.00 </w:t>
            </w:r>
          </w:p>
        </w:tc>
      </w:tr>
      <w:tr w:rsidR="000E15CA" w:rsidRPr="000E15CA" w14:paraId="7429199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04AAE"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DD8F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7F686652" w14:textId="27069B9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632A50A6" w14:textId="2BAB5B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4C9B1" w14:textId="11D84E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A7FE3" w14:textId="6D3F29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355.00 </w:t>
            </w:r>
          </w:p>
        </w:tc>
      </w:tr>
      <w:tr w:rsidR="000E15CA" w:rsidRPr="000E15CA" w14:paraId="3E57BBB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7351B"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D2DD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0BE47391" w14:textId="1E5066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63228B6" w14:textId="2E57A9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0C04E" w14:textId="6AC3BD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E69A4" w14:textId="651D3A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882,395.00 </w:t>
            </w:r>
          </w:p>
        </w:tc>
      </w:tr>
      <w:tr w:rsidR="000E15CA" w:rsidRPr="000E15CA" w14:paraId="5AB4E64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8BD6F"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82B6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20452333" w14:textId="40A24ED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176411C7" w14:textId="045DC2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AC63F" w14:textId="1E7452E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45F9D" w14:textId="4C2F3D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13,721.86 </w:t>
            </w:r>
          </w:p>
        </w:tc>
      </w:tr>
      <w:tr w:rsidR="000E15CA" w:rsidRPr="000E15CA" w14:paraId="469B4E10"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F2D5E8"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47051440" w14:textId="1433715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26,383,083.74 </w:t>
            </w:r>
          </w:p>
        </w:tc>
        <w:tc>
          <w:tcPr>
            <w:tcW w:w="958" w:type="pct"/>
            <w:tcBorders>
              <w:top w:val="nil"/>
              <w:left w:val="nil"/>
              <w:bottom w:val="single" w:sz="4" w:space="0" w:color="000000"/>
              <w:right w:val="single" w:sz="4" w:space="0" w:color="000000"/>
            </w:tcBorders>
            <w:shd w:val="clear" w:color="A5A5A5" w:fill="A5A5A5"/>
            <w:noWrap/>
            <w:vAlign w:val="bottom"/>
            <w:hideMark/>
          </w:tcPr>
          <w:p w14:paraId="28E6B577" w14:textId="4829C0B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5CC6462" w14:textId="3BC8D3F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33C862" w14:textId="16A1A07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35,745,948.14 </w:t>
            </w:r>
          </w:p>
        </w:tc>
      </w:tr>
      <w:tr w:rsidR="000E15CA" w:rsidRPr="000E15CA" w14:paraId="447F1415"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E9C65"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E92ADB2" w14:textId="3F55022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9,602,908.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C1E9227" w14:textId="70194F1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D9D230" w14:textId="3BB69329"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61441F" w14:textId="06346FF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9,673,863.58 </w:t>
            </w:r>
          </w:p>
        </w:tc>
      </w:tr>
      <w:tr w:rsidR="000E15CA" w:rsidRPr="000E15CA" w14:paraId="0CCABE7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233A8"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49F8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0D99D72B" w14:textId="6A1052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943,603.06 </w:t>
            </w:r>
          </w:p>
        </w:tc>
        <w:tc>
          <w:tcPr>
            <w:tcW w:w="958" w:type="pct"/>
            <w:tcBorders>
              <w:top w:val="nil"/>
              <w:left w:val="nil"/>
              <w:bottom w:val="single" w:sz="4" w:space="0" w:color="000000"/>
              <w:right w:val="single" w:sz="4" w:space="0" w:color="000000"/>
            </w:tcBorders>
            <w:shd w:val="clear" w:color="auto" w:fill="auto"/>
            <w:noWrap/>
            <w:vAlign w:val="bottom"/>
            <w:hideMark/>
          </w:tcPr>
          <w:p w14:paraId="61E03229" w14:textId="0FA5B2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128CE" w14:textId="414C38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765D6" w14:textId="62CCA3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943,603.06 </w:t>
            </w:r>
          </w:p>
        </w:tc>
      </w:tr>
      <w:tr w:rsidR="000E15CA" w:rsidRPr="000E15CA" w14:paraId="1723120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9176B"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4554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2C49B80E" w14:textId="01EAE83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2326AA55" w14:textId="34676BA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15007" w14:textId="16C30A1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7EB85" w14:textId="513919F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68,748.24 </w:t>
            </w:r>
          </w:p>
        </w:tc>
      </w:tr>
      <w:tr w:rsidR="000E15CA" w:rsidRPr="000E15CA" w14:paraId="6C3BDFC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75FAD"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E2E1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445BE634" w14:textId="25346A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149B2073" w14:textId="5704A1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8A12A" w14:textId="668A9F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B835F" w14:textId="2F24947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3,117.44 </w:t>
            </w:r>
          </w:p>
        </w:tc>
      </w:tr>
      <w:tr w:rsidR="000E15CA" w:rsidRPr="000E15CA" w14:paraId="58F007F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4B055"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D7B0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5795A6B0" w14:textId="7A52B29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2328A467" w14:textId="7BFB1DA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7BD8F" w14:textId="6800EA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0155B" w14:textId="3F6BE4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5,651.60 </w:t>
            </w:r>
          </w:p>
        </w:tc>
      </w:tr>
      <w:tr w:rsidR="000E15CA" w:rsidRPr="000E15CA" w14:paraId="1EEBC7C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D981F"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1A28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073B5AE" w14:textId="1F27D9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020DC25C" w14:textId="6A9545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5F758" w14:textId="6ABC59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EE673" w14:textId="007C69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56,911.20 </w:t>
            </w:r>
          </w:p>
        </w:tc>
      </w:tr>
      <w:tr w:rsidR="000E15CA" w:rsidRPr="000E15CA" w14:paraId="56559D3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D179B"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F731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04D02FA0" w14:textId="421839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41BFCBEA" w14:textId="3F6091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EB216" w14:textId="57B1FA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2ED47" w14:textId="7E503C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27,793.72 </w:t>
            </w:r>
          </w:p>
        </w:tc>
      </w:tr>
      <w:tr w:rsidR="000E15CA" w:rsidRPr="000E15CA" w14:paraId="68D4F7E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D8B25"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FD27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5494E9C" w14:textId="0492CAF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66,905.09 </w:t>
            </w:r>
          </w:p>
        </w:tc>
        <w:tc>
          <w:tcPr>
            <w:tcW w:w="958" w:type="pct"/>
            <w:tcBorders>
              <w:top w:val="nil"/>
              <w:left w:val="nil"/>
              <w:bottom w:val="single" w:sz="4" w:space="0" w:color="000000"/>
              <w:right w:val="single" w:sz="4" w:space="0" w:color="000000"/>
            </w:tcBorders>
            <w:shd w:val="clear" w:color="auto" w:fill="auto"/>
            <w:noWrap/>
            <w:vAlign w:val="bottom"/>
            <w:hideMark/>
          </w:tcPr>
          <w:p w14:paraId="28597F6E" w14:textId="74BEB39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A60C0" w14:textId="4F9C98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E6BA8" w14:textId="765823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66,905.09 </w:t>
            </w:r>
          </w:p>
        </w:tc>
      </w:tr>
      <w:tr w:rsidR="000E15CA" w:rsidRPr="000E15CA" w14:paraId="79E4F45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82E84"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D5B9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B9071D3" w14:textId="7E2ACA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2F6B72C3" w14:textId="164E653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E64C7" w14:textId="07C315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CFA23" w14:textId="3725B89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02,785.90 </w:t>
            </w:r>
          </w:p>
        </w:tc>
      </w:tr>
      <w:tr w:rsidR="000E15CA" w:rsidRPr="000E15CA" w14:paraId="348ABCA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FAA51"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5BC1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39FEAACF" w14:textId="295A8E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79EB8DDA" w14:textId="706568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DEF69" w14:textId="0206AE1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67BDE" w14:textId="63230D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49,086.88 </w:t>
            </w:r>
          </w:p>
        </w:tc>
      </w:tr>
      <w:tr w:rsidR="000E15CA" w:rsidRPr="000E15CA" w14:paraId="49759FF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3432E"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51B9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2161696C" w14:textId="0032D1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03,718.08 </w:t>
            </w:r>
          </w:p>
        </w:tc>
        <w:tc>
          <w:tcPr>
            <w:tcW w:w="958" w:type="pct"/>
            <w:tcBorders>
              <w:top w:val="nil"/>
              <w:left w:val="nil"/>
              <w:bottom w:val="single" w:sz="4" w:space="0" w:color="000000"/>
              <w:right w:val="single" w:sz="4" w:space="0" w:color="000000"/>
            </w:tcBorders>
            <w:shd w:val="clear" w:color="auto" w:fill="auto"/>
            <w:noWrap/>
            <w:vAlign w:val="bottom"/>
            <w:hideMark/>
          </w:tcPr>
          <w:p w14:paraId="311612BA" w14:textId="22DBD7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92FC7" w14:textId="7918D03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AC6B3" w14:textId="350D43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003,718.08 </w:t>
            </w:r>
          </w:p>
        </w:tc>
      </w:tr>
      <w:tr w:rsidR="000E15CA" w:rsidRPr="000E15CA" w14:paraId="56FB4ED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67F87"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72BB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3B5FFBA" w14:textId="4ADE356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20,333.98 </w:t>
            </w:r>
          </w:p>
        </w:tc>
        <w:tc>
          <w:tcPr>
            <w:tcW w:w="958" w:type="pct"/>
            <w:tcBorders>
              <w:top w:val="nil"/>
              <w:left w:val="nil"/>
              <w:bottom w:val="single" w:sz="4" w:space="0" w:color="000000"/>
              <w:right w:val="single" w:sz="4" w:space="0" w:color="000000"/>
            </w:tcBorders>
            <w:shd w:val="clear" w:color="auto" w:fill="auto"/>
            <w:noWrap/>
            <w:vAlign w:val="bottom"/>
            <w:hideMark/>
          </w:tcPr>
          <w:p w14:paraId="48204509" w14:textId="46CB34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5392C" w14:textId="32806B4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6F0AB9" w14:textId="50A8131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59,333.98 </w:t>
            </w:r>
          </w:p>
        </w:tc>
      </w:tr>
      <w:tr w:rsidR="000E15CA" w:rsidRPr="000E15CA" w14:paraId="2ED9F13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BB29F"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0398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703CD47A" w14:textId="7721DBF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68B03FA2" w14:textId="56B2B0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618AC" w14:textId="54CDFF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D4AC3" w14:textId="1210DC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75,553.64 </w:t>
            </w:r>
          </w:p>
        </w:tc>
      </w:tr>
      <w:tr w:rsidR="000E15CA" w:rsidRPr="000E15CA" w14:paraId="3322B69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84ED4"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5188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434A89BF" w14:textId="08DD7C9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1D933FA7" w14:textId="5CA13A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DA649" w14:textId="598F22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11657" w14:textId="360F028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03,531.70 </w:t>
            </w:r>
          </w:p>
        </w:tc>
      </w:tr>
      <w:tr w:rsidR="000E15CA" w:rsidRPr="000E15CA" w14:paraId="65FD95E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36E10"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236E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63E1F724" w14:textId="5B654A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6ED30022" w14:textId="311E7E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9134F" w14:textId="7AC374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69A62" w14:textId="7B4365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26,812.84 </w:t>
            </w:r>
          </w:p>
        </w:tc>
      </w:tr>
      <w:tr w:rsidR="000E15CA" w:rsidRPr="000E15CA" w14:paraId="348358A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C2212"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3E90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72EE8462" w14:textId="71CF8F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43598648" w14:textId="64E2CE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15A89" w14:textId="45E4CB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B2690" w14:textId="7617B8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5,266.20 </w:t>
            </w:r>
          </w:p>
        </w:tc>
      </w:tr>
      <w:tr w:rsidR="000E15CA" w:rsidRPr="000E15CA" w14:paraId="6608D46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BC4B3"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5C0F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3127ED6A" w14:textId="641FA52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95,116.54 </w:t>
            </w:r>
          </w:p>
        </w:tc>
        <w:tc>
          <w:tcPr>
            <w:tcW w:w="958" w:type="pct"/>
            <w:tcBorders>
              <w:top w:val="nil"/>
              <w:left w:val="nil"/>
              <w:bottom w:val="single" w:sz="4" w:space="0" w:color="000000"/>
              <w:right w:val="single" w:sz="4" w:space="0" w:color="000000"/>
            </w:tcBorders>
            <w:shd w:val="clear" w:color="auto" w:fill="auto"/>
            <w:noWrap/>
            <w:vAlign w:val="bottom"/>
            <w:hideMark/>
          </w:tcPr>
          <w:p w14:paraId="63CBCBC1" w14:textId="463026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4998F" w14:textId="0B4B9F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3D2BF" w14:textId="4EA923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95,116.54 </w:t>
            </w:r>
          </w:p>
        </w:tc>
      </w:tr>
      <w:tr w:rsidR="000E15CA" w:rsidRPr="000E15CA" w14:paraId="062E754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89C20"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A606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40F01A51" w14:textId="00D768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637,455.82 </w:t>
            </w:r>
          </w:p>
        </w:tc>
        <w:tc>
          <w:tcPr>
            <w:tcW w:w="958" w:type="pct"/>
            <w:tcBorders>
              <w:top w:val="nil"/>
              <w:left w:val="nil"/>
              <w:bottom w:val="single" w:sz="4" w:space="0" w:color="000000"/>
              <w:right w:val="single" w:sz="4" w:space="0" w:color="000000"/>
            </w:tcBorders>
            <w:shd w:val="clear" w:color="auto" w:fill="auto"/>
            <w:noWrap/>
            <w:vAlign w:val="bottom"/>
            <w:hideMark/>
          </w:tcPr>
          <w:p w14:paraId="562E6E4A" w14:textId="576B2F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9F70E" w14:textId="54540A4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7BCB1" w14:textId="6554F7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637,455.82 </w:t>
            </w:r>
          </w:p>
        </w:tc>
      </w:tr>
      <w:tr w:rsidR="000E15CA" w:rsidRPr="000E15CA" w14:paraId="7816B47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6916B"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5812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0F0963E2" w14:textId="62ED265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764981FB" w14:textId="4AE5B0B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C72D1" w14:textId="0340E0C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DA6D9" w14:textId="449277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75,270.58 </w:t>
            </w:r>
          </w:p>
        </w:tc>
      </w:tr>
      <w:tr w:rsidR="000E15CA" w:rsidRPr="000E15CA" w14:paraId="2440315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606B5"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0C20B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E4F4FCA" w14:textId="743A0C1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63B4CD46" w14:textId="5F5BB3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3EEEB" w14:textId="225D97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163D9" w14:textId="59FC7B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02,803.02 </w:t>
            </w:r>
          </w:p>
        </w:tc>
      </w:tr>
      <w:tr w:rsidR="000E15CA" w:rsidRPr="000E15CA" w14:paraId="5AF4ACC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157E1"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52FF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3B8D559E" w14:textId="0B2A6B6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381A6E28" w14:textId="5812BFD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0D39D" w14:textId="0383DE2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31B21" w14:textId="675C36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81,136.40 </w:t>
            </w:r>
          </w:p>
        </w:tc>
      </w:tr>
      <w:tr w:rsidR="000E15CA" w:rsidRPr="000E15CA" w14:paraId="0F1B41B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669A5"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FE71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A31127A" w14:textId="08178B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279ECA35" w14:textId="46A4162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01EB6" w14:textId="3988D8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6DC39" w14:textId="0315FC2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388.00 </w:t>
            </w:r>
          </w:p>
        </w:tc>
      </w:tr>
      <w:tr w:rsidR="000E15CA" w:rsidRPr="000E15CA" w14:paraId="28E93E1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4B624"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C407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F01262F" w14:textId="5F810E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13,457.34 </w:t>
            </w:r>
          </w:p>
        </w:tc>
        <w:tc>
          <w:tcPr>
            <w:tcW w:w="958" w:type="pct"/>
            <w:tcBorders>
              <w:top w:val="nil"/>
              <w:left w:val="nil"/>
              <w:bottom w:val="single" w:sz="4" w:space="0" w:color="000000"/>
              <w:right w:val="single" w:sz="4" w:space="0" w:color="000000"/>
            </w:tcBorders>
            <w:shd w:val="clear" w:color="auto" w:fill="auto"/>
            <w:noWrap/>
            <w:vAlign w:val="bottom"/>
            <w:hideMark/>
          </w:tcPr>
          <w:p w14:paraId="4A22D1EF" w14:textId="7DA1CB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34DC9724" w14:textId="49257A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F0757" w14:textId="3C31C8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25,412.34 </w:t>
            </w:r>
          </w:p>
        </w:tc>
      </w:tr>
      <w:tr w:rsidR="000E15CA" w:rsidRPr="000E15CA" w14:paraId="1AAF9B3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0D081"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BA2E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1B5610C" w14:textId="016F8A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50,117.47 </w:t>
            </w:r>
          </w:p>
        </w:tc>
        <w:tc>
          <w:tcPr>
            <w:tcW w:w="958" w:type="pct"/>
            <w:tcBorders>
              <w:top w:val="nil"/>
              <w:left w:val="nil"/>
              <w:bottom w:val="single" w:sz="4" w:space="0" w:color="000000"/>
              <w:right w:val="single" w:sz="4" w:space="0" w:color="000000"/>
            </w:tcBorders>
            <w:shd w:val="clear" w:color="auto" w:fill="auto"/>
            <w:noWrap/>
            <w:vAlign w:val="bottom"/>
            <w:hideMark/>
          </w:tcPr>
          <w:p w14:paraId="7658B6C3" w14:textId="0D8780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6859E4" w14:textId="2652B34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D4DD3" w14:textId="749BDD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70,117.47 </w:t>
            </w:r>
          </w:p>
        </w:tc>
      </w:tr>
      <w:tr w:rsidR="000E15CA" w:rsidRPr="000E15CA" w14:paraId="6C759CE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2D869"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513E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0C296401" w14:textId="67526A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2AEE4119" w14:textId="198B50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4218B" w14:textId="5B35361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79394" w14:textId="69F2CA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65,510.76 </w:t>
            </w:r>
          </w:p>
        </w:tc>
      </w:tr>
      <w:tr w:rsidR="000E15CA" w:rsidRPr="000E15CA" w14:paraId="1E73B23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17221"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453F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052563C7" w14:textId="2B1048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83,369.62 </w:t>
            </w:r>
          </w:p>
        </w:tc>
        <w:tc>
          <w:tcPr>
            <w:tcW w:w="958" w:type="pct"/>
            <w:tcBorders>
              <w:top w:val="nil"/>
              <w:left w:val="nil"/>
              <w:bottom w:val="single" w:sz="4" w:space="0" w:color="000000"/>
              <w:right w:val="single" w:sz="4" w:space="0" w:color="000000"/>
            </w:tcBorders>
            <w:shd w:val="clear" w:color="auto" w:fill="auto"/>
            <w:noWrap/>
            <w:vAlign w:val="bottom"/>
            <w:hideMark/>
          </w:tcPr>
          <w:p w14:paraId="06717C53" w14:textId="0095CD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B2404" w14:textId="10E58A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17936" w14:textId="42B371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83,369.62 </w:t>
            </w:r>
          </w:p>
        </w:tc>
      </w:tr>
      <w:tr w:rsidR="000E15CA" w:rsidRPr="000E15CA" w14:paraId="13EF346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96251"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D91F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6E24C68E" w14:textId="71D88E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13E22708" w14:textId="6C0C66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011AE" w14:textId="7DA8DD6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32DC2" w14:textId="6ABB08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37,458.46 </w:t>
            </w:r>
          </w:p>
        </w:tc>
      </w:tr>
      <w:tr w:rsidR="000E15CA" w:rsidRPr="000E15CA" w14:paraId="309E336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96353"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44B2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2C65105C" w14:textId="069327E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3C315B6F" w14:textId="42E3D5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D8C23" w14:textId="3F03CE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5FA3F" w14:textId="17EA8E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357,005.00 </w:t>
            </w:r>
          </w:p>
        </w:tc>
      </w:tr>
      <w:tr w:rsidR="000E15CA" w:rsidRPr="000E15CA" w14:paraId="4598EB06"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7D635"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53518186" w14:textId="2FF5BECF"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902,124.9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E2DC73" w14:textId="2B85809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3021C3" w14:textId="1BF56D6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8C0496" w14:textId="23A5881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5,902,124.90 </w:t>
            </w:r>
          </w:p>
        </w:tc>
      </w:tr>
      <w:tr w:rsidR="000E15CA" w:rsidRPr="000E15CA" w14:paraId="344E171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D1AD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ADBB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7C4C6EEB" w14:textId="61DAAC5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1B483358" w14:textId="1DFB6DC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6881E" w14:textId="768F5C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0B5E0" w14:textId="12BED1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84,094.26 </w:t>
            </w:r>
          </w:p>
        </w:tc>
      </w:tr>
      <w:tr w:rsidR="000E15CA" w:rsidRPr="000E15CA" w14:paraId="7F3A4AA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8702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239E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183B77E" w14:textId="6E7111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45234A8B" w14:textId="164F4AE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F944E" w14:textId="2DD6B1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95E10" w14:textId="261C06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7,201.44 </w:t>
            </w:r>
          </w:p>
        </w:tc>
      </w:tr>
      <w:tr w:rsidR="000E15CA" w:rsidRPr="000E15CA" w14:paraId="7537375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FB7E5"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ED66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6E853F1B" w14:textId="77FBE7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08D2E666" w14:textId="3FA6DA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D86A3" w14:textId="029D1F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2DBCD" w14:textId="12C6DD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42,376.00 </w:t>
            </w:r>
          </w:p>
        </w:tc>
      </w:tr>
      <w:tr w:rsidR="000E15CA" w:rsidRPr="000E15CA" w14:paraId="26BE307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2E5B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3608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30DB7DC7" w14:textId="1953FF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6F75077E" w14:textId="466700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D628F" w14:textId="7271FD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AF678" w14:textId="202DCC8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67,556.68 </w:t>
            </w:r>
          </w:p>
        </w:tc>
      </w:tr>
      <w:tr w:rsidR="000E15CA" w:rsidRPr="000E15CA" w14:paraId="7D76A19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5002B"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4566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4A36CA8" w14:textId="11CD40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4C8C4E8F" w14:textId="299EAD1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EA282" w14:textId="7FCF2C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D37E8" w14:textId="2E43EA8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89,615.83 </w:t>
            </w:r>
          </w:p>
        </w:tc>
      </w:tr>
      <w:tr w:rsidR="000E15CA" w:rsidRPr="000E15CA" w14:paraId="3555859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1DD5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466E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0E5DB7FE" w14:textId="413661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3C6844BE" w14:textId="59FBBB4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21314" w14:textId="58D4F79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2A8E1" w14:textId="6CA9D1F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3,747.73 </w:t>
            </w:r>
          </w:p>
        </w:tc>
      </w:tr>
      <w:tr w:rsidR="000E15CA" w:rsidRPr="000E15CA" w14:paraId="5901181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216F8"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7F54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5539355A" w14:textId="7B62CED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0EC09D02" w14:textId="7F953A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40B01" w14:textId="46ABA4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6DE75" w14:textId="659D85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47,532.96 </w:t>
            </w:r>
          </w:p>
        </w:tc>
      </w:tr>
      <w:tr w:rsidR="000E15CA" w:rsidRPr="000E15CA" w14:paraId="2071F947"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58E7C"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237EF01" w14:textId="32BFDD3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37,812,529.4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D8EFE7" w14:textId="0AC5AFF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783209" w14:textId="439E0C27"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2430D3" w14:textId="2456F3F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47,104,438.80 </w:t>
            </w:r>
          </w:p>
        </w:tc>
      </w:tr>
      <w:tr w:rsidR="000E15CA" w:rsidRPr="000E15CA" w14:paraId="3FD330D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4DE8D"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AA52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4EEFCD5F" w14:textId="2EE413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0,413.59 </w:t>
            </w:r>
          </w:p>
        </w:tc>
        <w:tc>
          <w:tcPr>
            <w:tcW w:w="958" w:type="pct"/>
            <w:tcBorders>
              <w:top w:val="nil"/>
              <w:left w:val="nil"/>
              <w:bottom w:val="single" w:sz="4" w:space="0" w:color="000000"/>
              <w:right w:val="single" w:sz="4" w:space="0" w:color="000000"/>
            </w:tcBorders>
            <w:shd w:val="clear" w:color="auto" w:fill="auto"/>
            <w:noWrap/>
            <w:vAlign w:val="bottom"/>
            <w:hideMark/>
          </w:tcPr>
          <w:p w14:paraId="60A6926C" w14:textId="31B306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C1C10" w14:textId="14A3D5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D820F" w14:textId="675AC55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500,413.59 </w:t>
            </w:r>
          </w:p>
        </w:tc>
      </w:tr>
      <w:tr w:rsidR="000E15CA" w:rsidRPr="000E15CA" w14:paraId="6BCF1FE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4CB0C"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E4E4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3D8EC5" w14:textId="6DE0C3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413,787.07 </w:t>
            </w:r>
          </w:p>
        </w:tc>
        <w:tc>
          <w:tcPr>
            <w:tcW w:w="958" w:type="pct"/>
            <w:tcBorders>
              <w:top w:val="nil"/>
              <w:left w:val="nil"/>
              <w:bottom w:val="single" w:sz="4" w:space="0" w:color="000000"/>
              <w:right w:val="single" w:sz="4" w:space="0" w:color="000000"/>
            </w:tcBorders>
            <w:shd w:val="clear" w:color="auto" w:fill="auto"/>
            <w:noWrap/>
            <w:vAlign w:val="bottom"/>
            <w:hideMark/>
          </w:tcPr>
          <w:p w14:paraId="579B165F" w14:textId="0163DF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62F8C" w14:textId="2E94C6B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2F4B036C" w14:textId="711B28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2,160,587.47 </w:t>
            </w:r>
          </w:p>
        </w:tc>
      </w:tr>
      <w:tr w:rsidR="000E15CA" w:rsidRPr="000E15CA" w14:paraId="1B34521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88AD6"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2EF0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0F581392" w14:textId="155E25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40F37479" w14:textId="74DA63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814C8" w14:textId="3BB3AA7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219CB" w14:textId="1E7FA3E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744,108.90 </w:t>
            </w:r>
          </w:p>
        </w:tc>
      </w:tr>
      <w:tr w:rsidR="000E15CA" w:rsidRPr="000E15CA" w14:paraId="6FB709B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F2CC7"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5AD0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01EAC99F" w14:textId="7DA404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27458C77" w14:textId="603F96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A7173" w14:textId="49E525C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F0672" w14:textId="2880E0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19,056.00 </w:t>
            </w:r>
          </w:p>
        </w:tc>
      </w:tr>
      <w:tr w:rsidR="000E15CA" w:rsidRPr="000E15CA" w14:paraId="50E798B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BDA0A"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88C8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5F63B0D1" w14:textId="57B2435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0E832E5A" w14:textId="0F48D77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95DFCD" w14:textId="784156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5B7A2A6" w14:textId="51E7B76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14,895.36 </w:t>
            </w:r>
          </w:p>
        </w:tc>
      </w:tr>
      <w:tr w:rsidR="000E15CA" w:rsidRPr="000E15CA" w14:paraId="55E5D39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A7939"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96A4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761E24B0" w14:textId="4FBE0E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958,901.20 </w:t>
            </w:r>
          </w:p>
        </w:tc>
        <w:tc>
          <w:tcPr>
            <w:tcW w:w="958" w:type="pct"/>
            <w:tcBorders>
              <w:top w:val="nil"/>
              <w:left w:val="nil"/>
              <w:bottom w:val="single" w:sz="4" w:space="0" w:color="000000"/>
              <w:right w:val="single" w:sz="4" w:space="0" w:color="000000"/>
            </w:tcBorders>
            <w:shd w:val="clear" w:color="auto" w:fill="auto"/>
            <w:noWrap/>
            <w:vAlign w:val="bottom"/>
            <w:hideMark/>
          </w:tcPr>
          <w:p w14:paraId="7D727569" w14:textId="13D2BF3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2B0F388E" w14:textId="537001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01F9595C" w14:textId="0950CA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333,155.20 </w:t>
            </w:r>
          </w:p>
        </w:tc>
      </w:tr>
      <w:tr w:rsidR="000E15CA" w:rsidRPr="000E15CA" w14:paraId="35884C5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45341"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AC2F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2785B221" w14:textId="444C70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9,075.32 </w:t>
            </w:r>
          </w:p>
        </w:tc>
        <w:tc>
          <w:tcPr>
            <w:tcW w:w="958" w:type="pct"/>
            <w:tcBorders>
              <w:top w:val="nil"/>
              <w:left w:val="nil"/>
              <w:bottom w:val="single" w:sz="4" w:space="0" w:color="000000"/>
              <w:right w:val="single" w:sz="4" w:space="0" w:color="000000"/>
            </w:tcBorders>
            <w:shd w:val="clear" w:color="auto" w:fill="auto"/>
            <w:noWrap/>
            <w:vAlign w:val="bottom"/>
            <w:hideMark/>
          </w:tcPr>
          <w:p w14:paraId="4F0F6B56" w14:textId="091756F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1D95A9CC" w14:textId="58765E5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FABA3" w14:textId="1BC6D3B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82,930.32 </w:t>
            </w:r>
          </w:p>
        </w:tc>
      </w:tr>
      <w:tr w:rsidR="000E15CA" w:rsidRPr="000E15CA" w14:paraId="08A10DC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6051E"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F235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4BDCB453" w14:textId="27B1E8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6CFEB28F" w14:textId="7EA8267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5130F" w14:textId="1BCF9E4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8EAB5" w14:textId="52AB3AB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73,132.58 </w:t>
            </w:r>
          </w:p>
        </w:tc>
      </w:tr>
      <w:tr w:rsidR="000E15CA" w:rsidRPr="000E15CA" w14:paraId="35A10CC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B5F8B"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D2AD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2506D2B" w14:textId="51CCA96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3278CAE9" w14:textId="0820C32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D20A3" w14:textId="4665E55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9FECF" w14:textId="40BF32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62,470.12 </w:t>
            </w:r>
          </w:p>
        </w:tc>
      </w:tr>
      <w:tr w:rsidR="000E15CA" w:rsidRPr="000E15CA" w14:paraId="2063296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36C34"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AFF2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9EB432D" w14:textId="05EB1BC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568,394.44 </w:t>
            </w:r>
          </w:p>
        </w:tc>
        <w:tc>
          <w:tcPr>
            <w:tcW w:w="958" w:type="pct"/>
            <w:tcBorders>
              <w:top w:val="nil"/>
              <w:left w:val="nil"/>
              <w:bottom w:val="single" w:sz="4" w:space="0" w:color="000000"/>
              <w:right w:val="single" w:sz="4" w:space="0" w:color="000000"/>
            </w:tcBorders>
            <w:shd w:val="clear" w:color="auto" w:fill="auto"/>
            <w:noWrap/>
            <w:vAlign w:val="bottom"/>
            <w:hideMark/>
          </w:tcPr>
          <w:p w14:paraId="717CDE2D" w14:textId="2C16EE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45377" w14:textId="23BE99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2E475" w14:textId="611AB41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568,394.44 </w:t>
            </w:r>
          </w:p>
        </w:tc>
      </w:tr>
      <w:tr w:rsidR="000E15CA" w:rsidRPr="000E15CA" w14:paraId="2A40EEE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75604"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BA0E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2A87D83E" w14:textId="3F3209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387F89B5" w14:textId="5BFE05D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2ADAA" w14:textId="76A0914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CFC1F" w14:textId="7DAAD2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442,977.18 </w:t>
            </w:r>
          </w:p>
        </w:tc>
      </w:tr>
      <w:tr w:rsidR="000E15CA" w:rsidRPr="000E15CA" w14:paraId="5D67CD8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AE6BF"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2EF6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0076F6DF" w14:textId="5B2D17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43,490.96 </w:t>
            </w:r>
          </w:p>
        </w:tc>
        <w:tc>
          <w:tcPr>
            <w:tcW w:w="958" w:type="pct"/>
            <w:tcBorders>
              <w:top w:val="nil"/>
              <w:left w:val="nil"/>
              <w:bottom w:val="single" w:sz="4" w:space="0" w:color="000000"/>
              <w:right w:val="single" w:sz="4" w:space="0" w:color="000000"/>
            </w:tcBorders>
            <w:shd w:val="clear" w:color="auto" w:fill="auto"/>
            <w:noWrap/>
            <w:vAlign w:val="bottom"/>
            <w:hideMark/>
          </w:tcPr>
          <w:p w14:paraId="6EE9822E" w14:textId="60A1D3A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40F42" w14:textId="2A74B1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A0F3F" w14:textId="680CB7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43,490.96 </w:t>
            </w:r>
          </w:p>
        </w:tc>
      </w:tr>
      <w:tr w:rsidR="000E15CA" w:rsidRPr="000E15CA" w14:paraId="0BEAAA7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4DEF4"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A1CD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05A15B05" w14:textId="2204E4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1A2D8C69" w14:textId="410C2BE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705775" w14:textId="442EFB2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81000" w14:textId="66364C8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4,119,686.28 </w:t>
            </w:r>
          </w:p>
        </w:tc>
      </w:tr>
      <w:tr w:rsidR="000E15CA" w:rsidRPr="000E15CA" w14:paraId="7196DC6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96DBE"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3F0C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110A066D" w14:textId="482FC4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48A5332D" w14:textId="78BF973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92C4E" w14:textId="49E2FE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54F7A" w14:textId="41DA928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39,140.40 </w:t>
            </w:r>
          </w:p>
        </w:tc>
      </w:tr>
      <w:tr w:rsidR="000E15CA" w:rsidRPr="000E15CA" w14:paraId="4116A362"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32B06"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FE64E88" w14:textId="091801D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3,371,787.78 </w:t>
            </w:r>
          </w:p>
        </w:tc>
        <w:tc>
          <w:tcPr>
            <w:tcW w:w="958" w:type="pct"/>
            <w:tcBorders>
              <w:top w:val="nil"/>
              <w:left w:val="nil"/>
              <w:bottom w:val="single" w:sz="4" w:space="0" w:color="000000"/>
              <w:right w:val="single" w:sz="4" w:space="0" w:color="000000"/>
            </w:tcBorders>
            <w:shd w:val="clear" w:color="D8D8D8" w:fill="D8D8D8"/>
            <w:noWrap/>
            <w:vAlign w:val="bottom"/>
            <w:hideMark/>
          </w:tcPr>
          <w:p w14:paraId="415FB0F1" w14:textId="56F8B2F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13D902" w14:textId="539FBC84"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78D1D6" w14:textId="33A2BA3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3,371,787.78 </w:t>
            </w:r>
          </w:p>
        </w:tc>
      </w:tr>
      <w:tr w:rsidR="000E15CA" w:rsidRPr="000E15CA" w14:paraId="3E44F5A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6B9A0"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BEC7D"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4DFC6E8C" w14:textId="461F89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6829C381" w14:textId="5CC2480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E131E" w14:textId="36F3C3F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024E9" w14:textId="008838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95,621.86 </w:t>
            </w:r>
          </w:p>
        </w:tc>
      </w:tr>
      <w:tr w:rsidR="000E15CA" w:rsidRPr="000E15CA" w14:paraId="6A77A56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00C68"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8F9B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17D0350D" w14:textId="2D58B08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298FF237" w14:textId="6E1620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BEE31" w14:textId="1E3C7AC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D88D9" w14:textId="0D46A6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752,371.21 </w:t>
            </w:r>
          </w:p>
        </w:tc>
      </w:tr>
      <w:tr w:rsidR="000E15CA" w:rsidRPr="000E15CA" w14:paraId="3EE2A3A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13F95"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0DE78"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152362EF" w14:textId="777E2B8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09972D4A" w14:textId="694EAB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127C8" w14:textId="3D3CEBE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FEA77" w14:textId="216162E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52,866.13 </w:t>
            </w:r>
          </w:p>
        </w:tc>
      </w:tr>
      <w:tr w:rsidR="000E15CA" w:rsidRPr="000E15CA" w14:paraId="6983A8D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D485D"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DD39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266AACA9" w14:textId="14A6B9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6,380.24 </w:t>
            </w:r>
          </w:p>
        </w:tc>
        <w:tc>
          <w:tcPr>
            <w:tcW w:w="958" w:type="pct"/>
            <w:tcBorders>
              <w:top w:val="nil"/>
              <w:left w:val="nil"/>
              <w:bottom w:val="single" w:sz="4" w:space="0" w:color="000000"/>
              <w:right w:val="single" w:sz="4" w:space="0" w:color="000000"/>
            </w:tcBorders>
            <w:shd w:val="clear" w:color="auto" w:fill="auto"/>
            <w:noWrap/>
            <w:vAlign w:val="bottom"/>
            <w:hideMark/>
          </w:tcPr>
          <w:p w14:paraId="656E856A" w14:textId="70AFB5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13249" w14:textId="3E00EFA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3013F" w14:textId="2D8463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16,380.24 </w:t>
            </w:r>
          </w:p>
        </w:tc>
      </w:tr>
      <w:tr w:rsidR="000E15CA" w:rsidRPr="000E15CA" w14:paraId="2F6A778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17A4D"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DC44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688F8546" w14:textId="17F2F5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32,334.34 </w:t>
            </w:r>
          </w:p>
        </w:tc>
        <w:tc>
          <w:tcPr>
            <w:tcW w:w="958" w:type="pct"/>
            <w:tcBorders>
              <w:top w:val="nil"/>
              <w:left w:val="nil"/>
              <w:bottom w:val="single" w:sz="4" w:space="0" w:color="000000"/>
              <w:right w:val="single" w:sz="4" w:space="0" w:color="000000"/>
            </w:tcBorders>
            <w:shd w:val="clear" w:color="auto" w:fill="auto"/>
            <w:noWrap/>
            <w:vAlign w:val="bottom"/>
            <w:hideMark/>
          </w:tcPr>
          <w:p w14:paraId="64F8B215" w14:textId="7AD55F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4BFCC" w14:textId="05C1C24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ECBBB" w14:textId="35791AD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932,334.34 </w:t>
            </w:r>
          </w:p>
        </w:tc>
      </w:tr>
      <w:tr w:rsidR="000E15CA" w:rsidRPr="000E15CA" w14:paraId="07E1A3B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7A75F"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CA5A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44ADB37" w14:textId="294E550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76C8C2FD" w14:textId="73F0CF5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D676A" w14:textId="62DC27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4F897" w14:textId="54C2E5C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73,004.50 </w:t>
            </w:r>
          </w:p>
        </w:tc>
      </w:tr>
      <w:tr w:rsidR="000E15CA" w:rsidRPr="000E15CA" w14:paraId="059C798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20AFA"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C09D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591471A" w14:textId="1EB75D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90,867.13 </w:t>
            </w:r>
          </w:p>
        </w:tc>
        <w:tc>
          <w:tcPr>
            <w:tcW w:w="958" w:type="pct"/>
            <w:tcBorders>
              <w:top w:val="nil"/>
              <w:left w:val="nil"/>
              <w:bottom w:val="single" w:sz="4" w:space="0" w:color="000000"/>
              <w:right w:val="single" w:sz="4" w:space="0" w:color="000000"/>
            </w:tcBorders>
            <w:shd w:val="clear" w:color="auto" w:fill="auto"/>
            <w:noWrap/>
            <w:vAlign w:val="bottom"/>
            <w:hideMark/>
          </w:tcPr>
          <w:p w14:paraId="1161A8C9" w14:textId="74D993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4CF8E" w14:textId="3ADF31E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B5EB0" w14:textId="0D06D0E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90,867.13 </w:t>
            </w:r>
          </w:p>
        </w:tc>
      </w:tr>
      <w:tr w:rsidR="000E15CA" w:rsidRPr="000E15CA" w14:paraId="30E2CF4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FFA7A"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8F58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509F583D" w14:textId="7BE881A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40,891.73 </w:t>
            </w:r>
          </w:p>
        </w:tc>
        <w:tc>
          <w:tcPr>
            <w:tcW w:w="958" w:type="pct"/>
            <w:tcBorders>
              <w:top w:val="nil"/>
              <w:left w:val="nil"/>
              <w:bottom w:val="single" w:sz="4" w:space="0" w:color="000000"/>
              <w:right w:val="single" w:sz="4" w:space="0" w:color="000000"/>
            </w:tcBorders>
            <w:shd w:val="clear" w:color="auto" w:fill="auto"/>
            <w:noWrap/>
            <w:vAlign w:val="bottom"/>
            <w:hideMark/>
          </w:tcPr>
          <w:p w14:paraId="0C08F81A" w14:textId="621CDDE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2AC0D" w14:textId="0170A82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F47D1" w14:textId="21A6BF0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3,740,891.73 </w:t>
            </w:r>
          </w:p>
        </w:tc>
      </w:tr>
      <w:tr w:rsidR="000E15CA" w:rsidRPr="000E15CA" w14:paraId="74221B0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6B309"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F12C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66FFF9BD" w14:textId="53CA6AB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19,108.28 </w:t>
            </w:r>
          </w:p>
        </w:tc>
        <w:tc>
          <w:tcPr>
            <w:tcW w:w="958" w:type="pct"/>
            <w:tcBorders>
              <w:top w:val="nil"/>
              <w:left w:val="nil"/>
              <w:bottom w:val="single" w:sz="4" w:space="0" w:color="000000"/>
              <w:right w:val="single" w:sz="4" w:space="0" w:color="000000"/>
            </w:tcBorders>
            <w:shd w:val="clear" w:color="auto" w:fill="auto"/>
            <w:noWrap/>
            <w:vAlign w:val="bottom"/>
            <w:hideMark/>
          </w:tcPr>
          <w:p w14:paraId="051CB044" w14:textId="7584051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2C3B2" w14:textId="497B64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A56D5" w14:textId="7C4F68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19,108.28 </w:t>
            </w:r>
          </w:p>
        </w:tc>
      </w:tr>
      <w:tr w:rsidR="000E15CA" w:rsidRPr="000E15CA" w14:paraId="3131868C"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463E3"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8F51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0D4EAC2D" w14:textId="5C165489"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1E2FFEC2" w14:textId="48C51D6C"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24D2C19" w14:textId="48B86D9B"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A189D5" w14:textId="682C7C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87,427.68 </w:t>
            </w:r>
          </w:p>
        </w:tc>
      </w:tr>
      <w:tr w:rsidR="000E15CA" w:rsidRPr="000E15CA" w14:paraId="62A7B2C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37E5A"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3263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6AAD54C2" w14:textId="22310EA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16997557" w14:textId="26E108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73C6F" w14:textId="11BA36F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64026" w14:textId="2973D9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10,914.68 </w:t>
            </w:r>
          </w:p>
        </w:tc>
      </w:tr>
      <w:tr w:rsidR="000E15CA" w:rsidRPr="000E15CA" w14:paraId="4D7BC814"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1F58C"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2B5EEB9" w14:textId="6003CD4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4,678,162.13 </w:t>
            </w:r>
          </w:p>
        </w:tc>
        <w:tc>
          <w:tcPr>
            <w:tcW w:w="958" w:type="pct"/>
            <w:tcBorders>
              <w:top w:val="nil"/>
              <w:left w:val="nil"/>
              <w:bottom w:val="single" w:sz="4" w:space="0" w:color="000000"/>
              <w:right w:val="single" w:sz="4" w:space="0" w:color="000000"/>
            </w:tcBorders>
            <w:shd w:val="clear" w:color="D8D8D8" w:fill="D8D8D8"/>
            <w:noWrap/>
            <w:vAlign w:val="bottom"/>
            <w:hideMark/>
          </w:tcPr>
          <w:p w14:paraId="28941A82" w14:textId="20CDE29E"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C9A4E6" w14:textId="6CEC414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C7E3D2" w14:textId="7603D5D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4,678,162.13 </w:t>
            </w:r>
          </w:p>
        </w:tc>
      </w:tr>
      <w:tr w:rsidR="000E15CA" w:rsidRPr="000E15CA" w14:paraId="26CD673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78A79"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80A5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32C08E68" w14:textId="2CCC953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2024027A" w14:textId="3F59B9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FBBDE" w14:textId="6BDC147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6FA4E" w14:textId="5F6321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79,843.44 </w:t>
            </w:r>
          </w:p>
        </w:tc>
      </w:tr>
      <w:tr w:rsidR="000E15CA" w:rsidRPr="000E15CA" w14:paraId="512D641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C890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0F32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021C3E4A" w14:textId="21344BC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108E55AF" w14:textId="5541736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9C1EA" w14:textId="13E00DF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10659" w14:textId="285A4DA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555,300.81 </w:t>
            </w:r>
          </w:p>
        </w:tc>
      </w:tr>
      <w:tr w:rsidR="000E15CA" w:rsidRPr="000E15CA" w14:paraId="4E8ED7F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5A57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8A6C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1073327B" w14:textId="51FCF9D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668,230.93 </w:t>
            </w:r>
          </w:p>
        </w:tc>
        <w:tc>
          <w:tcPr>
            <w:tcW w:w="958" w:type="pct"/>
            <w:tcBorders>
              <w:top w:val="nil"/>
              <w:left w:val="nil"/>
              <w:bottom w:val="single" w:sz="4" w:space="0" w:color="000000"/>
              <w:right w:val="single" w:sz="4" w:space="0" w:color="000000"/>
            </w:tcBorders>
            <w:shd w:val="clear" w:color="auto" w:fill="auto"/>
            <w:noWrap/>
            <w:vAlign w:val="bottom"/>
            <w:hideMark/>
          </w:tcPr>
          <w:p w14:paraId="2E645AC6" w14:textId="11AA235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B1959" w14:textId="524353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846BE" w14:textId="4E5E2F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668,230.93 </w:t>
            </w:r>
          </w:p>
        </w:tc>
      </w:tr>
      <w:tr w:rsidR="000E15CA" w:rsidRPr="000E15CA" w14:paraId="769DDED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F0833"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A699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1DE19043" w14:textId="0860FF5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71681BF9" w14:textId="692483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62428" w14:textId="070AC6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5E063" w14:textId="45B625B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894,162.86 </w:t>
            </w:r>
          </w:p>
        </w:tc>
      </w:tr>
      <w:tr w:rsidR="000E15CA" w:rsidRPr="000E15CA" w14:paraId="1FB6770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C17F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FFCA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6A7B722B" w14:textId="0D140DD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1CD7D8FB" w14:textId="470DFFC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BC43E" w14:textId="3384500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434B3" w14:textId="568383B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479,732.08 </w:t>
            </w:r>
          </w:p>
        </w:tc>
      </w:tr>
      <w:tr w:rsidR="000E15CA" w:rsidRPr="000E15CA" w14:paraId="7C0B5AED"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0B2F0"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D7CE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730D69FB" w14:textId="223A64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64A7A7A2" w14:textId="650C5B4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6EFF6" w14:textId="160767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05860" w14:textId="2AB8B9D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530,438.50 </w:t>
            </w:r>
          </w:p>
        </w:tc>
      </w:tr>
      <w:tr w:rsidR="000E15CA" w:rsidRPr="000E15CA" w14:paraId="2FDA784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C2032"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BFFC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1C710296" w14:textId="7C33847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367D074A" w14:textId="041FF9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D70B4" w14:textId="4E7A7C3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9ACE4" w14:textId="322EE50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351,859.16 </w:t>
            </w:r>
          </w:p>
        </w:tc>
      </w:tr>
      <w:tr w:rsidR="000E15CA" w:rsidRPr="000E15CA" w14:paraId="1CD6B06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50046" w14:textId="77777777" w:rsidR="000E15CA" w:rsidRPr="000E15CA" w:rsidRDefault="000E15CA" w:rsidP="000E15CA">
            <w:pPr>
              <w:spacing w:after="0" w:line="240" w:lineRule="auto"/>
              <w:ind w:right="57"/>
              <w:contextualSpacing/>
              <w:jc w:val="right"/>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87E6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1985404F" w14:textId="6048F86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8,718,594.35 </w:t>
            </w:r>
          </w:p>
        </w:tc>
        <w:tc>
          <w:tcPr>
            <w:tcW w:w="958" w:type="pct"/>
            <w:tcBorders>
              <w:top w:val="nil"/>
              <w:left w:val="nil"/>
              <w:bottom w:val="single" w:sz="4" w:space="0" w:color="000000"/>
              <w:right w:val="single" w:sz="4" w:space="0" w:color="000000"/>
            </w:tcBorders>
            <w:shd w:val="clear" w:color="auto" w:fill="auto"/>
            <w:noWrap/>
            <w:vAlign w:val="bottom"/>
            <w:hideMark/>
          </w:tcPr>
          <w:p w14:paraId="2800CDD9" w14:textId="58CCC8D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5CBAF" w14:textId="5C9463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3C7DA" w14:textId="4BE454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8,718,594.35 </w:t>
            </w:r>
          </w:p>
        </w:tc>
      </w:tr>
      <w:tr w:rsidR="000E15CA" w:rsidRPr="000E15CA" w14:paraId="65993825"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AB184"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2DB8FB15" w14:textId="1849DC8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5,015,570.95 </w:t>
            </w:r>
          </w:p>
        </w:tc>
        <w:tc>
          <w:tcPr>
            <w:tcW w:w="958" w:type="pct"/>
            <w:tcBorders>
              <w:top w:val="nil"/>
              <w:left w:val="nil"/>
              <w:bottom w:val="single" w:sz="4" w:space="0" w:color="000000"/>
              <w:right w:val="single" w:sz="4" w:space="0" w:color="000000"/>
            </w:tcBorders>
            <w:shd w:val="clear" w:color="D8D8D8" w:fill="D8D8D8"/>
            <w:noWrap/>
            <w:vAlign w:val="bottom"/>
            <w:hideMark/>
          </w:tcPr>
          <w:p w14:paraId="2C851E49" w14:textId="4BFDCE2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E79F34" w14:textId="7856340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D348B6" w14:textId="2D7B86D2"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5,015,570.95 </w:t>
            </w:r>
          </w:p>
        </w:tc>
      </w:tr>
      <w:tr w:rsidR="000E15CA" w:rsidRPr="000E15CA" w14:paraId="564C28E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BCEF7"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FA64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256BF09B" w14:textId="3F1F80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38FA1DDC" w14:textId="2642D39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8598F" w14:textId="285813B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0BE95" w14:textId="3F917D4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9,833.60 </w:t>
            </w:r>
          </w:p>
        </w:tc>
      </w:tr>
      <w:tr w:rsidR="000E15CA" w:rsidRPr="000E15CA" w14:paraId="412A002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915E8"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A3AC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1B8DA170" w14:textId="348007D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601,451.50 </w:t>
            </w:r>
          </w:p>
        </w:tc>
        <w:tc>
          <w:tcPr>
            <w:tcW w:w="958" w:type="pct"/>
            <w:tcBorders>
              <w:top w:val="nil"/>
              <w:left w:val="nil"/>
              <w:bottom w:val="single" w:sz="4" w:space="0" w:color="000000"/>
              <w:right w:val="single" w:sz="4" w:space="0" w:color="000000"/>
            </w:tcBorders>
            <w:shd w:val="clear" w:color="auto" w:fill="auto"/>
            <w:noWrap/>
            <w:vAlign w:val="bottom"/>
            <w:hideMark/>
          </w:tcPr>
          <w:p w14:paraId="2377018F" w14:textId="1FA3A12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38372" w14:textId="2EAEB7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6849A" w14:textId="54D25AF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601,451.50 </w:t>
            </w:r>
          </w:p>
        </w:tc>
      </w:tr>
      <w:tr w:rsidR="000E15CA" w:rsidRPr="000E15CA" w14:paraId="68DD7A1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3D952"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4BE69"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10C98EA7" w14:textId="4DB5318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1F72523E" w14:textId="6CCF7F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9E97D" w14:textId="312A519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F5FDE" w14:textId="67C02EE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5,592.00 </w:t>
            </w:r>
          </w:p>
        </w:tc>
      </w:tr>
      <w:tr w:rsidR="000E15CA" w:rsidRPr="000E15CA" w14:paraId="5AF2431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10E1D"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71C2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39F068DA" w14:textId="7AA674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56F334C2" w14:textId="236F4C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BCDD8" w14:textId="7708920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4A95D" w14:textId="5BFE54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675,826.24 </w:t>
            </w:r>
          </w:p>
        </w:tc>
      </w:tr>
      <w:tr w:rsidR="000E15CA" w:rsidRPr="000E15CA" w14:paraId="07E8C8B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43E7E"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CDE34A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4396AC15" w14:textId="1A7F8B8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750.00 </w:t>
            </w:r>
          </w:p>
        </w:tc>
        <w:tc>
          <w:tcPr>
            <w:tcW w:w="958" w:type="pct"/>
            <w:tcBorders>
              <w:top w:val="nil"/>
              <w:left w:val="nil"/>
              <w:bottom w:val="single" w:sz="4" w:space="0" w:color="000000"/>
              <w:right w:val="single" w:sz="4" w:space="0" w:color="000000"/>
            </w:tcBorders>
            <w:shd w:val="clear" w:color="auto" w:fill="auto"/>
            <w:noWrap/>
            <w:vAlign w:val="bottom"/>
            <w:hideMark/>
          </w:tcPr>
          <w:p w14:paraId="06546B10" w14:textId="2E6A533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BF896" w14:textId="5DC53E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C8009" w14:textId="65CD570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9,750.00 </w:t>
            </w:r>
          </w:p>
        </w:tc>
      </w:tr>
      <w:tr w:rsidR="000E15CA" w:rsidRPr="000E15CA" w14:paraId="3935767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7E59A"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FFA5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6F94D58B" w14:textId="22B64F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29,126.73 </w:t>
            </w:r>
          </w:p>
        </w:tc>
        <w:tc>
          <w:tcPr>
            <w:tcW w:w="958" w:type="pct"/>
            <w:tcBorders>
              <w:top w:val="nil"/>
              <w:left w:val="nil"/>
              <w:bottom w:val="single" w:sz="4" w:space="0" w:color="000000"/>
              <w:right w:val="single" w:sz="4" w:space="0" w:color="000000"/>
            </w:tcBorders>
            <w:shd w:val="clear" w:color="auto" w:fill="auto"/>
            <w:noWrap/>
            <w:vAlign w:val="bottom"/>
            <w:hideMark/>
          </w:tcPr>
          <w:p w14:paraId="3BD116D4" w14:textId="3FF200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59B0E" w14:textId="647F9E6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A5255" w14:textId="42E8B8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329,126.73 </w:t>
            </w:r>
          </w:p>
        </w:tc>
      </w:tr>
      <w:tr w:rsidR="000E15CA" w:rsidRPr="000E15CA" w14:paraId="5FEBC846"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DDF03"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149A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3BE2B9FF" w14:textId="128631F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74,657.51 </w:t>
            </w:r>
          </w:p>
        </w:tc>
        <w:tc>
          <w:tcPr>
            <w:tcW w:w="958" w:type="pct"/>
            <w:tcBorders>
              <w:top w:val="nil"/>
              <w:left w:val="nil"/>
              <w:bottom w:val="single" w:sz="4" w:space="0" w:color="000000"/>
              <w:right w:val="single" w:sz="4" w:space="0" w:color="000000"/>
            </w:tcBorders>
            <w:shd w:val="clear" w:color="auto" w:fill="auto"/>
            <w:noWrap/>
            <w:vAlign w:val="bottom"/>
            <w:hideMark/>
          </w:tcPr>
          <w:p w14:paraId="040645EE" w14:textId="1231BAF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56A36" w14:textId="7CB4EC5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8A701" w14:textId="50F19DD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674,657.51 </w:t>
            </w:r>
          </w:p>
        </w:tc>
      </w:tr>
      <w:tr w:rsidR="000E15CA" w:rsidRPr="000E15CA" w14:paraId="2C32C9B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F0975"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ABA2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D542C54" w14:textId="7437767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54,114.54 </w:t>
            </w:r>
          </w:p>
        </w:tc>
        <w:tc>
          <w:tcPr>
            <w:tcW w:w="958" w:type="pct"/>
            <w:tcBorders>
              <w:top w:val="nil"/>
              <w:left w:val="nil"/>
              <w:bottom w:val="single" w:sz="4" w:space="0" w:color="000000"/>
              <w:right w:val="single" w:sz="4" w:space="0" w:color="000000"/>
            </w:tcBorders>
            <w:shd w:val="clear" w:color="auto" w:fill="auto"/>
            <w:noWrap/>
            <w:vAlign w:val="bottom"/>
            <w:hideMark/>
          </w:tcPr>
          <w:p w14:paraId="31357B44" w14:textId="24595BB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6B6FE" w14:textId="6B8EA8E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71F91" w14:textId="506DCC4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054,114.54 </w:t>
            </w:r>
          </w:p>
        </w:tc>
      </w:tr>
      <w:tr w:rsidR="000E15CA" w:rsidRPr="000E15CA" w14:paraId="1D5F0D2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1CC6C"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C1BA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5E7CEBDE" w14:textId="48EE7F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04,562.67 </w:t>
            </w:r>
          </w:p>
        </w:tc>
        <w:tc>
          <w:tcPr>
            <w:tcW w:w="958" w:type="pct"/>
            <w:tcBorders>
              <w:top w:val="nil"/>
              <w:left w:val="nil"/>
              <w:bottom w:val="single" w:sz="4" w:space="0" w:color="000000"/>
              <w:right w:val="single" w:sz="4" w:space="0" w:color="000000"/>
            </w:tcBorders>
            <w:shd w:val="clear" w:color="auto" w:fill="auto"/>
            <w:noWrap/>
            <w:vAlign w:val="bottom"/>
            <w:hideMark/>
          </w:tcPr>
          <w:p w14:paraId="79719191" w14:textId="66450D6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A536D" w14:textId="1CC9D67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F37DD" w14:textId="7BF2302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2,404,562.67 </w:t>
            </w:r>
          </w:p>
        </w:tc>
      </w:tr>
      <w:tr w:rsidR="000E15CA" w:rsidRPr="000E15CA" w14:paraId="777633DB"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75792" w14:textId="7777777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758C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4F56855E" w14:textId="67127C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45473958" w14:textId="16FCC5D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FC8C6" w14:textId="20FC89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62BAB" w14:textId="5CAC37E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1,220,656.16 </w:t>
            </w:r>
          </w:p>
        </w:tc>
      </w:tr>
      <w:tr w:rsidR="000E15CA" w:rsidRPr="000E15CA" w14:paraId="6B2BA716"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B0589D"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644442D8" w14:textId="3144892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29C54112" w14:textId="6094EB00"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F5E18E6" w14:textId="75D67E9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7EDDC5D" w14:textId="040D348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2,732,738.94 </w:t>
            </w:r>
          </w:p>
        </w:tc>
      </w:tr>
      <w:tr w:rsidR="000E15CA" w:rsidRPr="000E15CA" w14:paraId="3D1026E8"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5E5E4"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4108B6" w14:textId="78456F8A"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6F80063" w14:textId="66E5F24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33C0BD" w14:textId="061BB4C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75E647" w14:textId="72DE70A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1,679,180.94 </w:t>
            </w:r>
          </w:p>
        </w:tc>
      </w:tr>
      <w:tr w:rsidR="000E15CA" w:rsidRPr="000E15CA" w14:paraId="3B686999"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16873"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0D94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6F9C0F92" w14:textId="4F2E963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510E3645" w14:textId="7A57DF9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4D401" w14:textId="16CA5D0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5E329" w14:textId="1A80C19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28,750.84 </w:t>
            </w:r>
          </w:p>
        </w:tc>
      </w:tr>
      <w:tr w:rsidR="000E15CA" w:rsidRPr="000E15CA" w14:paraId="6FEB6C4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7D3EC"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9C73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5EDBA76C" w14:textId="6A88452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2BB2C768" w14:textId="61938D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8AD36" w14:textId="6AD416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9AE95" w14:textId="18CADE7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12,012.22 </w:t>
            </w:r>
          </w:p>
        </w:tc>
      </w:tr>
      <w:tr w:rsidR="000E15CA" w:rsidRPr="000E15CA" w14:paraId="2A74A66E"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60490"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9CC4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3BEE699B" w14:textId="70E9071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456206C" w14:textId="20C20A3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6A328" w14:textId="24DC456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DF9CA" w14:textId="33FDB2A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69,122.92 </w:t>
            </w:r>
          </w:p>
        </w:tc>
      </w:tr>
      <w:tr w:rsidR="000E15CA" w:rsidRPr="000E15CA" w14:paraId="4CA1F144"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1A0F4"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8861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6ABC9FD" w14:textId="31148F38"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7770AEE5" w14:textId="78D77F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28C0A" w14:textId="6ECF454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3376B" w14:textId="75997C8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4,897.50 </w:t>
            </w:r>
          </w:p>
        </w:tc>
      </w:tr>
      <w:tr w:rsidR="000E15CA" w:rsidRPr="000E15CA" w14:paraId="086C56CA"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19F08"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EF43C"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6C5C8539" w14:textId="4F3432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346FDD56" w14:textId="50A8A56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AE902" w14:textId="164D48F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9D77A" w14:textId="3480DF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44,397.46 </w:t>
            </w:r>
          </w:p>
        </w:tc>
      </w:tr>
      <w:tr w:rsidR="000E15CA" w:rsidRPr="000E15CA" w14:paraId="501C0613"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A3356"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CA04DAD" w14:textId="02F8C62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CD09ABF" w14:textId="403D24D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CD745D" w14:textId="1ECF963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F611F7" w14:textId="6194045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222,000.00 </w:t>
            </w:r>
          </w:p>
        </w:tc>
      </w:tr>
      <w:tr w:rsidR="000E15CA" w:rsidRPr="000E15CA" w14:paraId="26D39200"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1DC78" w14:textId="77777777" w:rsidR="000E15CA" w:rsidRPr="000E15CA" w:rsidRDefault="000E15CA" w:rsidP="000E15CA">
            <w:pPr>
              <w:spacing w:after="0" w:line="240" w:lineRule="auto"/>
              <w:ind w:right="57"/>
              <w:contextualSpacing/>
              <w:rPr>
                <w:rFonts w:ascii="Arial Narrow" w:hAnsi="Arial Narrow"/>
                <w:color w:val="000000"/>
                <w:sz w:val="20"/>
                <w:szCs w:val="20"/>
              </w:rPr>
            </w:pPr>
            <w:r w:rsidRPr="000E15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3D211"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6EB44A" w14:textId="287F4D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0733C2" w14:textId="64AE7EA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947C8" w14:textId="2677BEB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3A73C" w14:textId="672DAC1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222,000.00 </w:t>
            </w:r>
          </w:p>
        </w:tc>
      </w:tr>
      <w:tr w:rsidR="000E15CA" w:rsidRPr="000E15CA" w14:paraId="113283B9"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4BE61"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6E584170" w14:textId="45AAF921"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AD35A5A" w14:textId="7A2478D8"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3E017E" w14:textId="0983543B"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CC0D99" w14:textId="19743D7C"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10,920.00 </w:t>
            </w:r>
          </w:p>
        </w:tc>
      </w:tr>
      <w:tr w:rsidR="000E15CA" w:rsidRPr="000E15CA" w14:paraId="4167C2E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3FB37"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950DB"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1A9FE6A2" w14:textId="3AA831A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35F9F1C" w14:textId="281EB9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7A8E0" w14:textId="098574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65996" w14:textId="4EDCDE25"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6.00 </w:t>
            </w:r>
          </w:p>
        </w:tc>
      </w:tr>
      <w:tr w:rsidR="000E15CA" w:rsidRPr="000E15CA" w14:paraId="7813A327"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C277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24E5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0B33C768" w14:textId="624FCEC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5C75A0EB" w14:textId="1EEEC349"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B43CB" w14:textId="4D5BC5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49637" w14:textId="39097A4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4,368.00 </w:t>
            </w:r>
          </w:p>
        </w:tc>
      </w:tr>
      <w:tr w:rsidR="000E15CA" w:rsidRPr="000E15CA" w14:paraId="3E288515"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7140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7B93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090A468F" w14:textId="6F3A60C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A4196EA" w14:textId="55528334"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78D56" w14:textId="55C7F12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5FF85" w14:textId="156D1B9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6.00 </w:t>
            </w:r>
          </w:p>
        </w:tc>
      </w:tr>
      <w:tr w:rsidR="000E15CA" w:rsidRPr="000E15CA" w14:paraId="5B820728"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64275"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0557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47CAF98A" w14:textId="3BF3732E"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0D3F807" w14:textId="65391DC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EF6A9" w14:textId="2549FC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9B497" w14:textId="131821D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6.00 </w:t>
            </w:r>
          </w:p>
        </w:tc>
      </w:tr>
      <w:tr w:rsidR="000E15CA" w:rsidRPr="000E15CA" w14:paraId="1A78C283"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95E94"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E0D76"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DA73C76" w14:textId="35FBABC3"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3C7577A" w14:textId="3561A771"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3D0A4" w14:textId="4D193E8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7FE05" w14:textId="3958BDB0"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546.00 </w:t>
            </w:r>
          </w:p>
        </w:tc>
      </w:tr>
      <w:tr w:rsidR="000E15CA" w:rsidRPr="000E15CA" w14:paraId="71A05531"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AD403"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4484F"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7DC6FB00" w14:textId="2F0085C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55983C64" w14:textId="3B6D8D16"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198E0" w14:textId="5E93B30A"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2AD54" w14:textId="21CD8FBC"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1,092.00 </w:t>
            </w:r>
          </w:p>
        </w:tc>
      </w:tr>
      <w:tr w:rsidR="000E15CA" w:rsidRPr="000E15CA" w14:paraId="68A76DD2"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1256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38EFE"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79018C2C" w14:textId="36EFF8A7"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4B6B7563" w14:textId="3C5C55EF"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3251D" w14:textId="4C372A9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3B4AE" w14:textId="3E4F2AB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3,276.00 </w:t>
            </w:r>
          </w:p>
        </w:tc>
      </w:tr>
      <w:tr w:rsidR="000E15CA" w:rsidRPr="000E15CA" w14:paraId="70320E07" w14:textId="77777777" w:rsidTr="000E15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CFFBB" w14:textId="77777777" w:rsidR="000E15CA" w:rsidRPr="000E15CA" w:rsidRDefault="000E15CA" w:rsidP="000E15CA">
            <w:pPr>
              <w:spacing w:after="0" w:line="240" w:lineRule="auto"/>
              <w:ind w:right="57"/>
              <w:contextualSpacing/>
              <w:rPr>
                <w:rFonts w:ascii="Arial Narrow" w:hAnsi="Arial Narrow"/>
                <w:b/>
                <w:bCs/>
                <w:color w:val="000000"/>
                <w:sz w:val="20"/>
                <w:szCs w:val="20"/>
              </w:rPr>
            </w:pPr>
            <w:r w:rsidRPr="000E15CA">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2B5B9F19" w14:textId="46D0913D"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4F346CA" w14:textId="4D5D52A6"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EFA2E1" w14:textId="2A0BC193"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485002" w14:textId="3FA481E5" w:rsidR="000E15CA" w:rsidRPr="000E15CA" w:rsidRDefault="000E15CA" w:rsidP="000E15CA">
            <w:pPr>
              <w:spacing w:after="0" w:line="240" w:lineRule="auto"/>
              <w:ind w:right="57"/>
              <w:contextualSpacing/>
              <w:jc w:val="right"/>
              <w:rPr>
                <w:rFonts w:ascii="Arial Narrow" w:hAnsi="Arial Narrow"/>
                <w:b/>
                <w:bCs/>
                <w:color w:val="000000"/>
                <w:sz w:val="20"/>
                <w:szCs w:val="20"/>
              </w:rPr>
            </w:pPr>
            <w:r w:rsidRPr="000E15CA">
              <w:rPr>
                <w:rFonts w:ascii="Arial Narrow" w:hAnsi="Arial Narrow"/>
                <w:b/>
                <w:bCs/>
                <w:color w:val="000000"/>
                <w:sz w:val="20"/>
                <w:szCs w:val="20"/>
              </w:rPr>
              <w:t xml:space="preserve">820,638.00 </w:t>
            </w:r>
          </w:p>
        </w:tc>
      </w:tr>
      <w:tr w:rsidR="000E15CA" w:rsidRPr="000E15CA" w14:paraId="36AB39CF" w14:textId="77777777" w:rsidTr="000E15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11050"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BAAF2" w14:textId="77777777" w:rsidR="000E15CA" w:rsidRPr="000E15CA" w:rsidRDefault="000E15CA" w:rsidP="000E15CA">
            <w:pPr>
              <w:spacing w:after="0" w:line="240" w:lineRule="auto"/>
              <w:ind w:right="57"/>
              <w:contextualSpacing/>
              <w:rPr>
                <w:rFonts w:ascii="Arial Narrow" w:hAnsi="Arial Narrow"/>
                <w:i/>
                <w:iCs/>
                <w:color w:val="000000"/>
                <w:sz w:val="20"/>
                <w:szCs w:val="20"/>
              </w:rPr>
            </w:pPr>
            <w:r w:rsidRPr="000E15CA">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0F09F69C" w14:textId="1D5A7412"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0C467958" w14:textId="328057DD"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9E111" w14:textId="08B3D2F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BF037" w14:textId="4D44001B" w:rsidR="000E15CA" w:rsidRPr="000E15CA" w:rsidRDefault="000E15CA" w:rsidP="000E15CA">
            <w:pPr>
              <w:spacing w:after="0" w:line="240" w:lineRule="auto"/>
              <w:ind w:right="57"/>
              <w:contextualSpacing/>
              <w:jc w:val="right"/>
              <w:rPr>
                <w:rFonts w:ascii="Arial Narrow" w:hAnsi="Arial Narrow"/>
                <w:i/>
                <w:iCs/>
                <w:color w:val="000000"/>
                <w:sz w:val="20"/>
                <w:szCs w:val="20"/>
              </w:rPr>
            </w:pPr>
            <w:r w:rsidRPr="000E15CA">
              <w:rPr>
                <w:rFonts w:ascii="Arial Narrow" w:hAnsi="Arial Narrow"/>
                <w:i/>
                <w:iCs/>
                <w:color w:val="000000"/>
                <w:sz w:val="20"/>
                <w:szCs w:val="20"/>
              </w:rPr>
              <w:t xml:space="preserve"> 820,638.00 </w:t>
            </w:r>
          </w:p>
        </w:tc>
      </w:tr>
    </w:tbl>
    <w:p w14:paraId="2B2B9A1F" w14:textId="64A05864" w:rsidR="004C50ED" w:rsidRDefault="008D2D83" w:rsidP="00DF0374">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8715DED" w14:textId="3C15A792" w:rsidR="00562A0C" w:rsidRDefault="00D754D6" w:rsidP="00D754D6">
      <w:pPr>
        <w:spacing w:after="0" w:line="240" w:lineRule="auto"/>
        <w:contextualSpacing/>
        <w:jc w:val="both"/>
        <w:rPr>
          <w:rFonts w:ascii="Arial" w:eastAsia="Arial" w:hAnsi="Arial" w:cs="Arial"/>
          <w:i/>
          <w:sz w:val="16"/>
          <w:szCs w:val="16"/>
        </w:rPr>
      </w:pPr>
      <w:r>
        <w:rPr>
          <w:rFonts w:ascii="Arial" w:eastAsia="Arial" w:hAnsi="Arial" w:cs="Arial"/>
          <w:bCs/>
          <w:i/>
          <w:sz w:val="16"/>
          <w:szCs w:val="16"/>
        </w:rPr>
        <w:t>*This reflects the actual cost of assistance provided in Baras, Rizal after data validation on 05 May 2021.</w:t>
      </w:r>
    </w:p>
    <w:p w14:paraId="7560A283" w14:textId="5BEEF198" w:rsidR="005B3B55" w:rsidRDefault="003E4C18" w:rsidP="00FB02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78B730D4" w14:textId="6D86CB99" w:rsidR="00FB0284" w:rsidRDefault="00FB0284" w:rsidP="00FB0284">
      <w:pPr>
        <w:spacing w:after="0" w:line="240" w:lineRule="auto"/>
        <w:contextualSpacing/>
        <w:jc w:val="right"/>
        <w:rPr>
          <w:rFonts w:ascii="Arial" w:eastAsia="Arial" w:hAnsi="Arial" w:cs="Arial"/>
          <w:i/>
          <w:color w:val="0070C0"/>
          <w:sz w:val="16"/>
          <w:szCs w:val="16"/>
        </w:rPr>
      </w:pPr>
    </w:p>
    <w:p w14:paraId="673D9D6C" w14:textId="77777777" w:rsidR="00FB0284" w:rsidRPr="005B3B55" w:rsidRDefault="00FB0284" w:rsidP="00FB0284">
      <w:pPr>
        <w:spacing w:after="0" w:line="240" w:lineRule="auto"/>
        <w:contextualSpacing/>
        <w:jc w:val="right"/>
        <w:rPr>
          <w:rFonts w:ascii="Arial" w:eastAsia="Arial" w:hAnsi="Arial" w:cs="Arial"/>
          <w:i/>
          <w:color w:val="0070C0"/>
          <w:sz w:val="16"/>
          <w:szCs w:val="16"/>
        </w:rPr>
      </w:pPr>
    </w:p>
    <w:p w14:paraId="776C3215" w14:textId="25C8A099"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329319CD" w:rsidR="009B40FE" w:rsidRPr="00CF6A34" w:rsidRDefault="009B40FE" w:rsidP="009B40FE">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0A355F" w:rsidRPr="000A355F">
        <w:rPr>
          <w:rFonts w:ascii="Arial" w:eastAsia="Times New Roman" w:hAnsi="Arial" w:cs="Arial"/>
          <w:b/>
          <w:bCs/>
          <w:color w:val="0070C0"/>
          <w:sz w:val="24"/>
          <w:szCs w:val="24"/>
          <w:lang w:eastAsia="en-US"/>
        </w:rPr>
        <w:t>1,444,902,837.47</w:t>
      </w:r>
      <w:r w:rsidR="000A355F">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026769" w:rsidRDefault="009B40FE" w:rsidP="009B40FE">
      <w:pPr>
        <w:contextualSpacing/>
        <w:jc w:val="both"/>
        <w:textAlignment w:val="top"/>
        <w:rPr>
          <w:rFonts w:ascii="Arial" w:eastAsia="Times New Roman" w:hAnsi="Arial" w:cs="Arial"/>
          <w:sz w:val="14"/>
          <w:szCs w:val="20"/>
          <w:lang w:val="en-US" w:eastAsia="en-US"/>
        </w:rPr>
      </w:pPr>
    </w:p>
    <w:p w14:paraId="5B906BA3"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735F69DD" w:rsidR="009B40FE" w:rsidRPr="00F00006" w:rsidRDefault="009B40FE" w:rsidP="009B40FE">
      <w:pPr>
        <w:ind w:left="360"/>
        <w:contextualSpacing/>
        <w:jc w:val="both"/>
        <w:rPr>
          <w:rFonts w:ascii="Arial" w:eastAsia="Times New Roman" w:hAnsi="Arial" w:cs="Arial"/>
          <w:sz w:val="24"/>
          <w:szCs w:val="24"/>
          <w:lang w:val="en-US" w:eastAsia="en-US"/>
        </w:rPr>
      </w:pPr>
      <w:r w:rsidRPr="00F00006">
        <w:rPr>
          <w:rFonts w:ascii="Arial" w:eastAsia="Times New Roman" w:hAnsi="Arial" w:cs="Arial"/>
          <w:sz w:val="24"/>
          <w:szCs w:val="24"/>
          <w:lang w:val="en-US" w:eastAsia="en-US"/>
        </w:rPr>
        <w:t xml:space="preserve">A total of </w:t>
      </w:r>
      <w:r w:rsidRPr="00701F3F">
        <w:rPr>
          <w:rFonts w:ascii="Arial" w:eastAsia="Times New Roman" w:hAnsi="Arial" w:cs="Arial"/>
          <w:b/>
          <w:sz w:val="24"/>
          <w:szCs w:val="24"/>
          <w:lang w:val="en-US" w:eastAsia="en-US"/>
        </w:rPr>
        <w:t>₱</w:t>
      </w:r>
      <w:r w:rsidR="00A3748D" w:rsidRPr="00701F3F">
        <w:rPr>
          <w:rFonts w:ascii="Arial" w:eastAsia="Times New Roman" w:hAnsi="Arial" w:cs="Arial"/>
          <w:b/>
          <w:bCs/>
          <w:sz w:val="24"/>
          <w:szCs w:val="24"/>
          <w:lang w:eastAsia="en-US"/>
        </w:rPr>
        <w:t xml:space="preserve">489,136,124.25 </w:t>
      </w:r>
      <w:r w:rsidRPr="00701F3F">
        <w:rPr>
          <w:rFonts w:ascii="Arial" w:eastAsia="Times New Roman" w:hAnsi="Arial" w:cs="Arial"/>
          <w:b/>
          <w:sz w:val="24"/>
          <w:szCs w:val="24"/>
          <w:lang w:val="en-US" w:eastAsia="en-US"/>
        </w:rPr>
        <w:t>standby funds</w:t>
      </w:r>
      <w:r w:rsidRPr="00701F3F">
        <w:rPr>
          <w:rFonts w:ascii="Arial" w:eastAsia="Times New Roman" w:hAnsi="Arial" w:cs="Arial"/>
          <w:sz w:val="24"/>
          <w:szCs w:val="24"/>
          <w:lang w:val="en-US" w:eastAsia="en-US"/>
        </w:rPr>
        <w:t xml:space="preserve"> </w:t>
      </w:r>
      <w:r w:rsidRPr="00F00006">
        <w:rPr>
          <w:rFonts w:ascii="Arial" w:eastAsia="Times New Roman" w:hAnsi="Arial" w:cs="Arial"/>
          <w:sz w:val="24"/>
          <w:szCs w:val="24"/>
          <w:lang w:val="en-US" w:eastAsia="en-US"/>
        </w:rPr>
        <w:t xml:space="preserve">in the CO and FOs. Of the said amount, </w:t>
      </w:r>
      <w:r w:rsidRPr="00F00006">
        <w:rPr>
          <w:rFonts w:ascii="Arial" w:eastAsia="Times New Roman" w:hAnsi="Arial" w:cs="Arial"/>
          <w:b/>
          <w:sz w:val="24"/>
          <w:szCs w:val="24"/>
          <w:lang w:val="en-US" w:eastAsia="en-US"/>
        </w:rPr>
        <w:t>₱</w:t>
      </w:r>
      <w:r w:rsidR="000B64A2" w:rsidRPr="000B64A2">
        <w:rPr>
          <w:rFonts w:ascii="Arial" w:eastAsia="Times New Roman" w:hAnsi="Arial" w:cs="Arial"/>
          <w:b/>
          <w:sz w:val="24"/>
          <w:szCs w:val="24"/>
          <w:lang w:val="en-US" w:eastAsia="en-US"/>
        </w:rPr>
        <w:t>441,887,531.80</w:t>
      </w:r>
      <w:r w:rsidR="000B64A2">
        <w:rPr>
          <w:rFonts w:ascii="Arial" w:eastAsia="Times New Roman" w:hAnsi="Arial" w:cs="Arial"/>
          <w:b/>
          <w:sz w:val="24"/>
          <w:szCs w:val="24"/>
          <w:lang w:val="en-US" w:eastAsia="en-US"/>
        </w:rPr>
        <w:t xml:space="preserve"> </w:t>
      </w:r>
      <w:r w:rsidRPr="00F00006">
        <w:rPr>
          <w:rFonts w:ascii="Arial" w:eastAsia="Times New Roman" w:hAnsi="Arial" w:cs="Arial"/>
          <w:sz w:val="24"/>
          <w:szCs w:val="24"/>
          <w:lang w:val="en-US" w:eastAsia="en-US"/>
        </w:rPr>
        <w:t xml:space="preserve">is the available </w:t>
      </w:r>
      <w:r w:rsidRPr="00F00006">
        <w:rPr>
          <w:rFonts w:ascii="Arial" w:eastAsia="Times New Roman" w:hAnsi="Arial" w:cs="Arial"/>
          <w:b/>
          <w:sz w:val="24"/>
          <w:szCs w:val="24"/>
          <w:lang w:val="en-US" w:eastAsia="en-US"/>
        </w:rPr>
        <w:t>Quick Response Fund (QRF)</w:t>
      </w:r>
      <w:r w:rsidRPr="00F00006">
        <w:rPr>
          <w:rFonts w:ascii="Arial" w:eastAsia="Times New Roman" w:hAnsi="Arial" w:cs="Arial"/>
          <w:sz w:val="24"/>
          <w:szCs w:val="24"/>
          <w:lang w:val="en-US" w:eastAsia="en-US"/>
        </w:rPr>
        <w:t xml:space="preserve"> in the CO.</w:t>
      </w:r>
    </w:p>
    <w:p w14:paraId="5B32D9FA" w14:textId="77777777" w:rsidR="009B40FE" w:rsidRPr="00CF1B5A" w:rsidRDefault="009B40FE" w:rsidP="009B40FE">
      <w:pPr>
        <w:ind w:left="360"/>
        <w:contextualSpacing/>
        <w:jc w:val="both"/>
        <w:rPr>
          <w:rFonts w:ascii="Arial" w:eastAsia="Times New Roman" w:hAnsi="Arial" w:cs="Arial"/>
          <w:sz w:val="14"/>
          <w:szCs w:val="18"/>
          <w:lang w:val="en-US" w:eastAsia="en-US"/>
        </w:rPr>
      </w:pPr>
    </w:p>
    <w:p w14:paraId="48E135D8"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3E9D4DF8" w:rsidR="009B40FE" w:rsidRPr="008A3439" w:rsidRDefault="009B40FE" w:rsidP="008A3439">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0A355F" w:rsidRPr="000A355F">
        <w:rPr>
          <w:rFonts w:ascii="Arial" w:eastAsia="Times New Roman" w:hAnsi="Arial" w:cs="Arial"/>
          <w:b/>
          <w:bCs/>
          <w:color w:val="0070C0"/>
          <w:sz w:val="24"/>
          <w:szCs w:val="24"/>
          <w:lang w:eastAsia="en-US"/>
        </w:rPr>
        <w:t>328,290</w:t>
      </w:r>
      <w:r w:rsidR="000A355F">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0A355F" w:rsidRPr="000A355F">
        <w:rPr>
          <w:rFonts w:ascii="Arial" w:eastAsia="Times New Roman" w:hAnsi="Arial" w:cs="Arial"/>
          <w:b/>
          <w:bCs/>
          <w:color w:val="0070C0"/>
          <w:sz w:val="24"/>
          <w:szCs w:val="24"/>
          <w:lang w:eastAsia="en-US"/>
        </w:rPr>
        <w:t>164,448,672.41</w:t>
      </w:r>
      <w:r w:rsidRPr="00DB7A4F">
        <w:rPr>
          <w:rFonts w:ascii="Arial" w:eastAsia="Times New Roman" w:hAnsi="Arial" w:cs="Arial"/>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0A355F" w:rsidRPr="000A355F">
        <w:rPr>
          <w:rFonts w:ascii="Arial" w:eastAsia="Times New Roman" w:hAnsi="Arial" w:cs="Arial"/>
          <w:b/>
          <w:bCs/>
          <w:color w:val="0070C0"/>
          <w:sz w:val="24"/>
          <w:szCs w:val="24"/>
          <w:lang w:eastAsia="en-US"/>
        </w:rPr>
        <w:t>295,116,358.71</w:t>
      </w:r>
      <w:r w:rsidR="000A355F">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560F59">
        <w:rPr>
          <w:rFonts w:ascii="Arial" w:eastAsia="Times New Roman" w:hAnsi="Arial" w:cs="Arial"/>
          <w:b/>
          <w:color w:val="0070C0"/>
          <w:sz w:val="24"/>
          <w:szCs w:val="24"/>
          <w:lang w:val="en-US" w:eastAsia="en-US"/>
        </w:rPr>
        <w:t>₱</w:t>
      </w:r>
      <w:r w:rsidR="000A355F" w:rsidRPr="000A355F">
        <w:rPr>
          <w:rFonts w:ascii="Arial" w:eastAsia="Times New Roman" w:hAnsi="Arial" w:cs="Arial"/>
          <w:b/>
          <w:bCs/>
          <w:color w:val="0070C0"/>
          <w:sz w:val="24"/>
          <w:szCs w:val="24"/>
          <w:lang w:eastAsia="en-US"/>
        </w:rPr>
        <w:t>496,201,682.10</w:t>
      </w:r>
      <w:r w:rsidR="000A355F">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66ADABB3" w14:textId="1E9255B1" w:rsidR="009B40FE" w:rsidRDefault="009B40FE" w:rsidP="00FB0284">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0" w:type="pct"/>
        <w:tblInd w:w="274" w:type="dxa"/>
        <w:tblLook w:val="04A0" w:firstRow="1" w:lastRow="0" w:firstColumn="1" w:lastColumn="0" w:noHBand="0" w:noVBand="1"/>
      </w:tblPr>
      <w:tblGrid>
        <w:gridCol w:w="1413"/>
        <w:gridCol w:w="1300"/>
        <w:gridCol w:w="1113"/>
        <w:gridCol w:w="1419"/>
        <w:gridCol w:w="1364"/>
        <w:gridCol w:w="1364"/>
        <w:gridCol w:w="1526"/>
      </w:tblGrid>
      <w:tr w:rsidR="000A355F" w:rsidRPr="000A355F" w14:paraId="1DCDF2E4" w14:textId="77777777" w:rsidTr="00FB0284">
        <w:trPr>
          <w:trHeight w:val="20"/>
          <w:tblHeader/>
        </w:trPr>
        <w:tc>
          <w:tcPr>
            <w:tcW w:w="74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AC6B0EA" w14:textId="77777777" w:rsidR="000A355F" w:rsidRPr="000A355F" w:rsidRDefault="000A355F" w:rsidP="00FB0284">
            <w:pPr>
              <w:widowControl/>
              <w:spacing w:after="0" w:line="240" w:lineRule="auto"/>
              <w:ind w:right="57"/>
              <w:contextualSpacing/>
              <w:jc w:val="center"/>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REGIONAL / FIELD OFFICE</w:t>
            </w:r>
          </w:p>
        </w:tc>
        <w:tc>
          <w:tcPr>
            <w:tcW w:w="68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37DFE36" w14:textId="77777777" w:rsidR="000A355F" w:rsidRPr="000A355F" w:rsidRDefault="000A355F" w:rsidP="00FB0284">
            <w:pPr>
              <w:widowControl/>
              <w:spacing w:after="0" w:line="240" w:lineRule="auto"/>
              <w:ind w:right="57"/>
              <w:contextualSpacing/>
              <w:jc w:val="center"/>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STANDBY FUNDS</w:t>
            </w:r>
          </w:p>
        </w:tc>
        <w:tc>
          <w:tcPr>
            <w:tcW w:w="1333"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38E4B89" w14:textId="77777777" w:rsidR="000A355F" w:rsidRPr="000A355F" w:rsidRDefault="000A355F" w:rsidP="00FB0284">
            <w:pPr>
              <w:widowControl/>
              <w:spacing w:after="0" w:line="240" w:lineRule="auto"/>
              <w:ind w:right="57"/>
              <w:contextualSpacing/>
              <w:jc w:val="center"/>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FAMILY FOOD PACKS</w:t>
            </w:r>
          </w:p>
        </w:tc>
        <w:tc>
          <w:tcPr>
            <w:tcW w:w="71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4F4B284" w14:textId="77777777" w:rsidR="000A355F" w:rsidRPr="000A355F" w:rsidRDefault="000A355F" w:rsidP="00FB0284">
            <w:pPr>
              <w:widowControl/>
              <w:spacing w:after="0" w:line="240" w:lineRule="auto"/>
              <w:ind w:right="57"/>
              <w:contextualSpacing/>
              <w:jc w:val="center"/>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OTHER FOOD ITEMS</w:t>
            </w:r>
          </w:p>
        </w:tc>
        <w:tc>
          <w:tcPr>
            <w:tcW w:w="71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A715396" w14:textId="77777777" w:rsidR="000A355F" w:rsidRPr="000A355F" w:rsidRDefault="000A355F" w:rsidP="00FB0284">
            <w:pPr>
              <w:widowControl/>
              <w:spacing w:after="0" w:line="240" w:lineRule="auto"/>
              <w:ind w:right="57"/>
              <w:contextualSpacing/>
              <w:jc w:val="center"/>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NON-FOOD RELIEF ITEMS</w:t>
            </w:r>
          </w:p>
        </w:tc>
        <w:tc>
          <w:tcPr>
            <w:tcW w:w="80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8A06EF8" w14:textId="77777777" w:rsidR="000A355F" w:rsidRPr="000A355F" w:rsidRDefault="000A355F" w:rsidP="00FB0284">
            <w:pPr>
              <w:widowControl/>
              <w:spacing w:after="0" w:line="240" w:lineRule="auto"/>
              <w:ind w:right="57"/>
              <w:contextualSpacing/>
              <w:jc w:val="center"/>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TOTAL STANDBY FUNDS &amp; STOCKPILE</w:t>
            </w:r>
          </w:p>
        </w:tc>
      </w:tr>
      <w:tr w:rsidR="000A355F" w:rsidRPr="000A355F" w14:paraId="5732C990" w14:textId="77777777" w:rsidTr="00FB0284">
        <w:trPr>
          <w:trHeight w:val="20"/>
          <w:tblHeader/>
        </w:trPr>
        <w:tc>
          <w:tcPr>
            <w:tcW w:w="744" w:type="pct"/>
            <w:vMerge/>
            <w:tcBorders>
              <w:top w:val="single" w:sz="8" w:space="0" w:color="000000"/>
              <w:left w:val="single" w:sz="8" w:space="0" w:color="000000"/>
              <w:bottom w:val="single" w:sz="8" w:space="0" w:color="000000"/>
              <w:right w:val="single" w:sz="8" w:space="0" w:color="000000"/>
            </w:tcBorders>
            <w:vAlign w:val="center"/>
            <w:hideMark/>
          </w:tcPr>
          <w:p w14:paraId="00EBE3A8" w14:textId="77777777" w:rsidR="000A355F" w:rsidRPr="000A355F" w:rsidRDefault="000A355F" w:rsidP="000A355F">
            <w:pPr>
              <w:widowControl/>
              <w:spacing w:after="0" w:line="240" w:lineRule="auto"/>
              <w:ind w:right="57"/>
              <w:contextualSpacing/>
              <w:rPr>
                <w:rFonts w:ascii="Arial Narrow" w:eastAsia="Times New Roman" w:hAnsi="Arial Narrow"/>
                <w:b/>
                <w:bCs/>
                <w:color w:val="000000"/>
                <w:sz w:val="18"/>
                <w:szCs w:val="18"/>
              </w:rPr>
            </w:pPr>
          </w:p>
        </w:tc>
        <w:tc>
          <w:tcPr>
            <w:tcW w:w="684" w:type="pct"/>
            <w:vMerge/>
            <w:tcBorders>
              <w:top w:val="single" w:sz="8" w:space="0" w:color="000000"/>
              <w:left w:val="single" w:sz="8" w:space="0" w:color="000000"/>
              <w:bottom w:val="single" w:sz="8" w:space="0" w:color="000000"/>
              <w:right w:val="single" w:sz="8" w:space="0" w:color="000000"/>
            </w:tcBorders>
            <w:vAlign w:val="center"/>
            <w:hideMark/>
          </w:tcPr>
          <w:p w14:paraId="74895ACD" w14:textId="77777777" w:rsidR="000A355F" w:rsidRPr="000A355F" w:rsidRDefault="000A355F" w:rsidP="000A355F">
            <w:pPr>
              <w:widowControl/>
              <w:spacing w:after="0" w:line="240" w:lineRule="auto"/>
              <w:ind w:right="57"/>
              <w:contextualSpacing/>
              <w:rPr>
                <w:rFonts w:ascii="Arial Narrow" w:eastAsia="Times New Roman" w:hAnsi="Arial Narrow"/>
                <w:b/>
                <w:bCs/>
                <w:color w:val="000000"/>
                <w:sz w:val="18"/>
                <w:szCs w:val="18"/>
              </w:rPr>
            </w:pPr>
          </w:p>
        </w:tc>
        <w:tc>
          <w:tcPr>
            <w:tcW w:w="58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46D6235" w14:textId="77777777" w:rsidR="000A355F" w:rsidRPr="000A355F" w:rsidRDefault="000A355F" w:rsidP="000A355F">
            <w:pPr>
              <w:widowControl/>
              <w:spacing w:after="0" w:line="240" w:lineRule="auto"/>
              <w:ind w:right="57"/>
              <w:contextualSpacing/>
              <w:jc w:val="center"/>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QUANTITY</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5D7AAD" w14:textId="77777777" w:rsidR="000A355F" w:rsidRPr="000A355F" w:rsidRDefault="000A355F" w:rsidP="000A355F">
            <w:pPr>
              <w:widowControl/>
              <w:spacing w:after="0" w:line="240" w:lineRule="auto"/>
              <w:ind w:right="57"/>
              <w:contextualSpacing/>
              <w:jc w:val="center"/>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TOTAL COST</w:t>
            </w:r>
          </w:p>
        </w:tc>
        <w:tc>
          <w:tcPr>
            <w:tcW w:w="71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437F625" w14:textId="77777777" w:rsidR="000A355F" w:rsidRPr="000A355F" w:rsidRDefault="000A355F" w:rsidP="000A355F">
            <w:pPr>
              <w:widowControl/>
              <w:spacing w:after="0" w:line="240" w:lineRule="auto"/>
              <w:ind w:right="57"/>
              <w:contextualSpacing/>
              <w:jc w:val="center"/>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TOTAL COST</w:t>
            </w:r>
          </w:p>
        </w:tc>
        <w:tc>
          <w:tcPr>
            <w:tcW w:w="71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1EAC53A" w14:textId="77777777" w:rsidR="000A355F" w:rsidRPr="000A355F" w:rsidRDefault="000A355F" w:rsidP="000A355F">
            <w:pPr>
              <w:widowControl/>
              <w:spacing w:after="0" w:line="240" w:lineRule="auto"/>
              <w:ind w:right="57"/>
              <w:contextualSpacing/>
              <w:jc w:val="center"/>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TOTAL COST</w:t>
            </w:r>
          </w:p>
        </w:tc>
        <w:tc>
          <w:tcPr>
            <w:tcW w:w="803" w:type="pct"/>
            <w:vMerge/>
            <w:tcBorders>
              <w:top w:val="single" w:sz="8" w:space="0" w:color="000000"/>
              <w:left w:val="single" w:sz="8" w:space="0" w:color="000000"/>
              <w:bottom w:val="single" w:sz="8" w:space="0" w:color="000000"/>
              <w:right w:val="single" w:sz="8" w:space="0" w:color="000000"/>
            </w:tcBorders>
            <w:vAlign w:val="center"/>
            <w:hideMark/>
          </w:tcPr>
          <w:p w14:paraId="069D2F78" w14:textId="77777777" w:rsidR="000A355F" w:rsidRPr="000A355F" w:rsidRDefault="000A355F" w:rsidP="000A355F">
            <w:pPr>
              <w:widowControl/>
              <w:spacing w:after="0" w:line="240" w:lineRule="auto"/>
              <w:ind w:right="57"/>
              <w:contextualSpacing/>
              <w:rPr>
                <w:rFonts w:ascii="Arial Narrow" w:eastAsia="Times New Roman" w:hAnsi="Arial Narrow"/>
                <w:b/>
                <w:bCs/>
                <w:color w:val="000000"/>
                <w:sz w:val="18"/>
                <w:szCs w:val="18"/>
              </w:rPr>
            </w:pPr>
          </w:p>
        </w:tc>
      </w:tr>
      <w:tr w:rsidR="000A355F" w:rsidRPr="000A355F" w14:paraId="4341C587"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26B7147" w14:textId="77777777" w:rsidR="000A355F" w:rsidRPr="000A355F" w:rsidRDefault="000A355F" w:rsidP="000A355F">
            <w:pPr>
              <w:widowControl/>
              <w:spacing w:after="0" w:line="240" w:lineRule="auto"/>
              <w:ind w:right="57"/>
              <w:contextualSpacing/>
              <w:jc w:val="center"/>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TOTAL</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E59412" w14:textId="77777777" w:rsidR="000A355F" w:rsidRPr="000A355F" w:rsidRDefault="000A355F" w:rsidP="000A355F">
            <w:pPr>
              <w:widowControl/>
              <w:spacing w:after="0" w:line="240" w:lineRule="auto"/>
              <w:ind w:right="57"/>
              <w:contextualSpacing/>
              <w:jc w:val="right"/>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489,136,124.25</w:t>
            </w:r>
          </w:p>
        </w:tc>
        <w:tc>
          <w:tcPr>
            <w:tcW w:w="58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86E6A3A" w14:textId="77777777" w:rsidR="000A355F" w:rsidRPr="000A355F" w:rsidRDefault="000A355F" w:rsidP="000A355F">
            <w:pPr>
              <w:widowControl/>
              <w:spacing w:after="0" w:line="240" w:lineRule="auto"/>
              <w:ind w:right="57"/>
              <w:contextualSpacing/>
              <w:jc w:val="right"/>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328,290</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EEE1E4B" w14:textId="77777777" w:rsidR="000A355F" w:rsidRPr="000A355F" w:rsidRDefault="000A355F" w:rsidP="000A355F">
            <w:pPr>
              <w:widowControl/>
              <w:spacing w:after="0" w:line="240" w:lineRule="auto"/>
              <w:ind w:right="57"/>
              <w:contextualSpacing/>
              <w:jc w:val="right"/>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164,448,672.41</w:t>
            </w:r>
          </w:p>
        </w:tc>
        <w:tc>
          <w:tcPr>
            <w:tcW w:w="71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00CFA51" w14:textId="77777777" w:rsidR="000A355F" w:rsidRPr="000A355F" w:rsidRDefault="000A355F" w:rsidP="000A355F">
            <w:pPr>
              <w:widowControl/>
              <w:spacing w:after="0" w:line="240" w:lineRule="auto"/>
              <w:ind w:right="57"/>
              <w:contextualSpacing/>
              <w:jc w:val="right"/>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295,116,358.71</w:t>
            </w:r>
          </w:p>
        </w:tc>
        <w:tc>
          <w:tcPr>
            <w:tcW w:w="71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CEBAB73" w14:textId="77777777" w:rsidR="000A355F" w:rsidRPr="000A355F" w:rsidRDefault="000A355F" w:rsidP="000A355F">
            <w:pPr>
              <w:widowControl/>
              <w:spacing w:after="0" w:line="240" w:lineRule="auto"/>
              <w:ind w:right="57"/>
              <w:contextualSpacing/>
              <w:jc w:val="right"/>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496,201,682.10</w:t>
            </w:r>
          </w:p>
        </w:tc>
        <w:tc>
          <w:tcPr>
            <w:tcW w:w="8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81D3331" w14:textId="77777777" w:rsidR="000A355F" w:rsidRPr="000A355F" w:rsidRDefault="000A355F" w:rsidP="000A355F">
            <w:pPr>
              <w:widowControl/>
              <w:spacing w:after="0" w:line="240" w:lineRule="auto"/>
              <w:ind w:right="57"/>
              <w:contextualSpacing/>
              <w:jc w:val="right"/>
              <w:rPr>
                <w:rFonts w:ascii="Arial Narrow" w:eastAsia="Times New Roman" w:hAnsi="Arial Narrow"/>
                <w:b/>
                <w:bCs/>
                <w:color w:val="000000"/>
                <w:sz w:val="18"/>
                <w:szCs w:val="18"/>
              </w:rPr>
            </w:pPr>
            <w:r w:rsidRPr="000A355F">
              <w:rPr>
                <w:rFonts w:ascii="Arial Narrow" w:eastAsia="Times New Roman" w:hAnsi="Arial Narrow"/>
                <w:b/>
                <w:bCs/>
                <w:color w:val="000000"/>
                <w:sz w:val="18"/>
                <w:szCs w:val="18"/>
              </w:rPr>
              <w:t>1,444,902,837.47</w:t>
            </w:r>
          </w:p>
        </w:tc>
      </w:tr>
      <w:tr w:rsidR="000A355F" w:rsidRPr="000A355F" w14:paraId="1998A8CB"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43A701"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Central Office</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6ABED6"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441,887,531.8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27D9AF"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6BC0F"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F948BE"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86AD3"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D71DA2"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441,887,531.80</w:t>
            </w:r>
          </w:p>
        </w:tc>
      </w:tr>
      <w:tr w:rsidR="000A355F" w:rsidRPr="000A355F" w14:paraId="1F690F2B"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903E87"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NRLMB - NROC</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BB7F2A"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0A11A0"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63,33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52F6C6"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7,288,730.0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D1E6FE"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45,657,583.43</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9768AE"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42,797,637.25</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979CD9"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425,743,950.68</w:t>
            </w:r>
          </w:p>
        </w:tc>
      </w:tr>
      <w:tr w:rsidR="000A355F" w:rsidRPr="000A355F" w14:paraId="0FB05657"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77B266"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NRLMB - VDRC</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03BB5D"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379D21"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3,847</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3B342"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5,061,915.0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0D49F"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7,109,020.5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F9DC50"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7,293,376.5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85A8FA"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59,464,312.00</w:t>
            </w:r>
          </w:p>
        </w:tc>
      </w:tr>
      <w:tr w:rsidR="000A355F" w:rsidRPr="000A355F" w14:paraId="4320A498"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ED0112"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4F1BF4"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562,811.4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F048C5"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6,637</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45B0C"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3,584,870.0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5BF05"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567,821.04</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3DDD43"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9,349,524.06</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5E20E3"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49,065,026.52</w:t>
            </w:r>
          </w:p>
        </w:tc>
      </w:tr>
      <w:tr w:rsidR="000A355F" w:rsidRPr="000A355F" w14:paraId="262A8851"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572612"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C6BFC"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000,275.68</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A78E85"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0,057</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135458"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5,781,114.0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976726"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7,799,355.24</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5CD29C"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3,612,358.32</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085ED2"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0,193,103.24</w:t>
            </w:r>
          </w:p>
        </w:tc>
      </w:tr>
      <w:tr w:rsidR="000A355F" w:rsidRPr="000A355F" w14:paraId="14F7190D"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BC3FBA"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I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E5942A"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000,908.3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72080B"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2,16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B6058"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9BDB5A"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042,080.0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3AB4D4"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3,650.0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381E81"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4,056,638.30</w:t>
            </w:r>
          </w:p>
        </w:tc>
      </w:tr>
      <w:tr w:rsidR="000A355F" w:rsidRPr="000A355F" w14:paraId="1A86B9E7"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88C78F"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lastRenderedPageBreak/>
              <w:t>CALABARZON</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5CAFDD"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D36EE1"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6,371</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16D0D"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987,376.0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D17837"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2,656,263.6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FDD6C9"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0,453,089.6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2599B7"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9,096,729.20</w:t>
            </w:r>
          </w:p>
        </w:tc>
      </w:tr>
      <w:tr w:rsidR="000A355F" w:rsidRPr="000A355F" w14:paraId="12B5E27A"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96A424"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MIMAROPA</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3DA85"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8315F5"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5,98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EE1239"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7,053,915.07</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3DF3B8"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307,574.0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BB999B"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7,904,185.2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00BF41"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9,265,674.27</w:t>
            </w:r>
          </w:p>
        </w:tc>
      </w:tr>
      <w:tr w:rsidR="000A355F" w:rsidRPr="000A355F" w14:paraId="6803FF13"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BE2F32"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V</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2578F1"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9D7EFC"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2,80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1D3D53"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9,269,710.4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C66057"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7,328,933.7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6A8C27"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5,836,097.15</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8F5D89"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5,434,741.33</w:t>
            </w:r>
          </w:p>
        </w:tc>
      </w:tr>
      <w:tr w:rsidR="000A355F" w:rsidRPr="000A355F" w14:paraId="344CF1C2"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5D5F7B"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V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4DAE3"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000,006.07</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DEAD8"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4,06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5712AB"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5,620,770.8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741EC8"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1,826,402.2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CDD7D0"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6,163,617.28</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DD3BD4"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46,610,796.35</w:t>
            </w:r>
          </w:p>
        </w:tc>
      </w:tr>
      <w:tr w:rsidR="000A355F" w:rsidRPr="000A355F" w14:paraId="7C3FA4F7"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E36CBB"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V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CEFFD3"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800,723.63</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91CD6"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3,31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14401E"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5,921,010.0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EC9AD6"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0,152,704.92</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FCD8B6"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2,929,479.05</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129734"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1,803,917.60</w:t>
            </w:r>
          </w:p>
        </w:tc>
      </w:tr>
      <w:tr w:rsidR="000A355F" w:rsidRPr="000A355F" w14:paraId="7A31C2B4"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A89A55"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VI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35796F"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715,796.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8066E6"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1,56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F85BA6"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6,166,447.94</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E0BDD4"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4,231,288.7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DF55A4"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7,903,893.66</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E5566E"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9,017,426.38</w:t>
            </w:r>
          </w:p>
        </w:tc>
      </w:tr>
      <w:tr w:rsidR="000A355F" w:rsidRPr="000A355F" w14:paraId="2A83EABE"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076042"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IX</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04C155"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92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9AF4C"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1,08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46D326"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1,521,648.67</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1F18CA"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7,244,975.12</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07023B"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2,557,978.69</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ED6D39"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5,244,602.48</w:t>
            </w:r>
          </w:p>
        </w:tc>
      </w:tr>
      <w:tr w:rsidR="000A355F" w:rsidRPr="000A355F" w14:paraId="4632E196"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D135FF"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X</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11293D"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4,116,679.9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7EC71"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6,96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E67875"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9,802,867.8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A7C5F9"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0,287,704.36</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28E0B"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1,423,620.96</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EFF265"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55,630,873.12</w:t>
            </w:r>
          </w:p>
        </w:tc>
      </w:tr>
      <w:tr w:rsidR="000A355F" w:rsidRPr="000A355F" w14:paraId="0C8C5C8C"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05099E"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X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4EA8DF"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B14EE1"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0,321</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2BB561"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4,702,247.6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A0116"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5,261,325.0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689853"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3,775,054.3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A895ED"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6,738,626.90</w:t>
            </w:r>
          </w:p>
        </w:tc>
      </w:tr>
      <w:tr w:rsidR="000A355F" w:rsidRPr="000A355F" w14:paraId="712D99F8"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C72A37"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X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B8B80"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748,513.85</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13695E"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5,42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BE1A02"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983,750.0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F896EA"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5,190,043.9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C28732"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0,296,538.53</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C94A21"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1,218,846.33</w:t>
            </w:r>
          </w:p>
        </w:tc>
      </w:tr>
      <w:tr w:rsidR="000A355F" w:rsidRPr="000A355F" w14:paraId="3ABB8348"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78B1F5"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CARAGA</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4FEF61"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451,832.0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9F1AF5"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7,89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D9DDC0"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347,926.02</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D0A29"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229,421.22</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1B80AA"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7,234,065.54</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23D552"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6,263,244.80</w:t>
            </w:r>
          </w:p>
        </w:tc>
      </w:tr>
      <w:tr w:rsidR="000A355F" w:rsidRPr="000A355F" w14:paraId="7A51DD50"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A8287D"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NCR</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261A41"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931,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C9F719"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25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193880"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571,145.3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945BD"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6,881,986.4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154930"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661,874.28</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594FF"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4,046,006.08</w:t>
            </w:r>
          </w:p>
        </w:tc>
      </w:tr>
      <w:tr w:rsidR="000A355F" w:rsidRPr="000A355F" w14:paraId="4607213D" w14:textId="77777777" w:rsidTr="000A355F">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A44EBC" w14:textId="77777777" w:rsidR="000A355F" w:rsidRPr="000A355F" w:rsidRDefault="000A355F" w:rsidP="000A355F">
            <w:pPr>
              <w:widowControl/>
              <w:spacing w:after="0" w:line="240" w:lineRule="auto"/>
              <w:ind w:right="57"/>
              <w:contextualSpacing/>
              <w:rPr>
                <w:rFonts w:ascii="Arial Narrow" w:eastAsia="Times New Roman" w:hAnsi="Arial Narrow"/>
                <w:color w:val="000000"/>
                <w:sz w:val="18"/>
                <w:szCs w:val="18"/>
              </w:rPr>
            </w:pPr>
            <w:r w:rsidRPr="000A355F">
              <w:rPr>
                <w:rFonts w:ascii="Arial Narrow" w:eastAsia="Times New Roman" w:hAnsi="Arial Narrow"/>
                <w:color w:val="000000"/>
                <w:sz w:val="18"/>
                <w:szCs w:val="18"/>
              </w:rPr>
              <w:t>CAR</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D41C4"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000,045.56</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80A9EA"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25,20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0321D8"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2,783,227.6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3618E8"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5,341,875.20</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67A62"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12,995,641.73</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71F66B" w14:textId="77777777" w:rsidR="000A355F" w:rsidRPr="000A355F" w:rsidRDefault="000A355F" w:rsidP="000A355F">
            <w:pPr>
              <w:widowControl/>
              <w:spacing w:after="0" w:line="240" w:lineRule="auto"/>
              <w:ind w:right="57"/>
              <w:contextualSpacing/>
              <w:jc w:val="right"/>
              <w:rPr>
                <w:rFonts w:ascii="Arial Narrow" w:eastAsia="Times New Roman" w:hAnsi="Arial Narrow"/>
                <w:color w:val="000000"/>
                <w:sz w:val="18"/>
                <w:szCs w:val="18"/>
              </w:rPr>
            </w:pPr>
            <w:r w:rsidRPr="000A355F">
              <w:rPr>
                <w:rFonts w:ascii="Arial Narrow" w:eastAsia="Times New Roman" w:hAnsi="Arial Narrow"/>
                <w:color w:val="000000"/>
                <w:sz w:val="18"/>
                <w:szCs w:val="18"/>
              </w:rPr>
              <w:t>34,120,790.09</w:t>
            </w:r>
          </w:p>
        </w:tc>
      </w:tr>
    </w:tbl>
    <w:p w14:paraId="0982F806" w14:textId="7B5BC37B"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F56210">
        <w:rPr>
          <w:rFonts w:ascii="Arial" w:eastAsia="Arial" w:hAnsi="Arial" w:cs="Arial"/>
          <w:i/>
          <w:sz w:val="16"/>
          <w:szCs w:val="16"/>
        </w:rPr>
        <w:t>0</w:t>
      </w:r>
      <w:r w:rsidR="00335F36">
        <w:rPr>
          <w:rFonts w:ascii="Arial" w:eastAsia="Arial" w:hAnsi="Arial" w:cs="Arial"/>
          <w:i/>
          <w:sz w:val="16"/>
          <w:szCs w:val="16"/>
        </w:rPr>
        <w:t>6</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7DE80CCA" w14:textId="40A8E83C" w:rsidR="00FB0284" w:rsidRDefault="009B40FE" w:rsidP="00FB0284">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AE22FD2" w14:textId="308ECACE" w:rsidR="00FB0284" w:rsidRDefault="00FB0284" w:rsidP="00FB0284">
      <w:pPr>
        <w:contextualSpacing/>
        <w:rPr>
          <w:rFonts w:ascii="Arial" w:eastAsia="Arial" w:hAnsi="Arial" w:cs="Arial"/>
          <w:i/>
          <w:color w:val="0070C0"/>
          <w:sz w:val="16"/>
          <w:szCs w:val="16"/>
        </w:rPr>
      </w:pPr>
    </w:p>
    <w:p w14:paraId="71071F51" w14:textId="77777777" w:rsidR="00FB0284" w:rsidRDefault="00FB0284" w:rsidP="00FB0284">
      <w:pPr>
        <w:contextualSpacing/>
        <w:rPr>
          <w:rFonts w:ascii="Arial" w:eastAsia="Arial" w:hAnsi="Arial" w:cs="Arial"/>
          <w:i/>
          <w:color w:val="0070C0"/>
          <w:sz w:val="16"/>
          <w:szCs w:val="16"/>
        </w:rPr>
      </w:pPr>
    </w:p>
    <w:p w14:paraId="7FD9AACF" w14:textId="3D3A10CD" w:rsidR="000C011D" w:rsidRPr="00335F36" w:rsidRDefault="000C011D" w:rsidP="00335F36">
      <w:pPr>
        <w:contextualSpacing/>
        <w:rPr>
          <w:rFonts w:ascii="Arial" w:eastAsia="Arial" w:hAnsi="Arial" w:cs="Arial"/>
          <w:i/>
          <w:color w:val="0070C0"/>
          <w:sz w:val="16"/>
          <w:szCs w:val="16"/>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60161BB1" w:rsidR="008E35DA" w:rsidRPr="00083A70" w:rsidRDefault="00620B6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335F36">
              <w:rPr>
                <w:rFonts w:ascii="Arial" w:eastAsia="Arial" w:hAnsi="Arial" w:cs="Arial"/>
                <w:sz w:val="20"/>
                <w:szCs w:val="20"/>
              </w:rPr>
              <w:t>6</w:t>
            </w:r>
            <w:r>
              <w:rPr>
                <w:rFonts w:ascii="Arial" w:eastAsia="Arial" w:hAnsi="Arial" w:cs="Arial"/>
                <w:sz w:val="20"/>
                <w:szCs w:val="20"/>
              </w:rPr>
              <w:t xml:space="preserve"> May</w:t>
            </w:r>
            <w:r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39A286A" w:rsidR="008E35DA" w:rsidRPr="00D42B1F" w:rsidRDefault="00311E4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335F36">
              <w:rPr>
                <w:rFonts w:ascii="Arial" w:eastAsia="Arial" w:hAnsi="Arial" w:cs="Arial"/>
                <w:sz w:val="20"/>
                <w:szCs w:val="20"/>
              </w:rPr>
              <w:t>6</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18AD0AA5" w:rsidR="008E35DA" w:rsidRPr="000A4838" w:rsidRDefault="000810DA"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6011EE">
              <w:rPr>
                <w:rFonts w:ascii="Arial" w:eastAsia="Arial" w:hAnsi="Arial" w:cs="Arial"/>
                <w:sz w:val="20"/>
                <w:szCs w:val="20"/>
              </w:rPr>
              <w:t>5</w:t>
            </w:r>
            <w:r>
              <w:rPr>
                <w:rFonts w:ascii="Arial" w:eastAsia="Arial" w:hAnsi="Arial" w:cs="Arial"/>
                <w:sz w:val="20"/>
                <w:szCs w:val="20"/>
              </w:rPr>
              <w:t xml:space="preserve"> May</w:t>
            </w:r>
            <w:r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lastRenderedPageBreak/>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E75B33E" w:rsidR="008E35DA" w:rsidRPr="00562A0C" w:rsidRDefault="000810DA"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62A0C">
              <w:rPr>
                <w:rFonts w:ascii="Arial" w:eastAsia="Arial" w:hAnsi="Arial" w:cs="Arial"/>
                <w:sz w:val="20"/>
                <w:szCs w:val="20"/>
              </w:rPr>
              <w:t>04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562A0C"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 xml:space="preserve">A total of </w:t>
            </w:r>
            <w:r w:rsidR="000810DA" w:rsidRPr="00562A0C">
              <w:rPr>
                <w:rFonts w:ascii="Arial" w:eastAsia="Arial" w:hAnsi="Arial" w:cs="Arial"/>
                <w:sz w:val="20"/>
                <w:szCs w:val="19"/>
              </w:rPr>
              <w:t>11,374 FFPs amounting to ₱5,835,279.02</w:t>
            </w:r>
            <w:r w:rsidR="000E15F1" w:rsidRPr="00562A0C">
              <w:rPr>
                <w:rFonts w:ascii="Arial" w:eastAsia="Arial" w:hAnsi="Arial" w:cs="Arial"/>
                <w:sz w:val="20"/>
                <w:szCs w:val="19"/>
              </w:rPr>
              <w:t xml:space="preserve"> </w:t>
            </w:r>
            <w:r w:rsidR="000810DA" w:rsidRPr="00562A0C">
              <w:rPr>
                <w:rFonts w:ascii="Arial" w:eastAsia="Arial" w:hAnsi="Arial" w:cs="Arial"/>
                <w:sz w:val="20"/>
                <w:szCs w:val="19"/>
              </w:rPr>
              <w:t>and 117 Hygiene Kits amounting to ₱172,399.50 were</w:t>
            </w:r>
            <w:r w:rsidR="008E35DA" w:rsidRPr="00562A0C">
              <w:rPr>
                <w:rFonts w:ascii="Arial" w:eastAsia="Arial" w:hAnsi="Arial" w:cs="Arial"/>
                <w:sz w:val="20"/>
                <w:szCs w:val="19"/>
              </w:rPr>
              <w:t xml:space="preserve"> provided to the Locally Stranded Individuals (LSIs) in CAR.</w:t>
            </w:r>
          </w:p>
          <w:p w14:paraId="344F9BA5" w14:textId="2BFCA2D3"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On-going prepositioning of Food and Non-food Items to the provinces</w:t>
            </w:r>
          </w:p>
          <w:p w14:paraId="41D7E574" w14:textId="77777777"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562A0C"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562A0C"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62A0C">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62A0C" w:rsidRPr="00562A0C" w14:paraId="4274575A" w14:textId="77777777" w:rsidTr="0070511E">
              <w:tc>
                <w:tcPr>
                  <w:tcW w:w="1370" w:type="pct"/>
                  <w:shd w:val="clear" w:color="auto" w:fill="D9D9D9" w:themeFill="background1" w:themeFillShade="D9"/>
                  <w:vAlign w:val="center"/>
                </w:tcPr>
                <w:p w14:paraId="7B777D67"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562A0C" w:rsidRDefault="008E35DA" w:rsidP="008266BC">
                  <w:pPr>
                    <w:widowControl/>
                    <w:spacing w:after="0" w:line="240" w:lineRule="auto"/>
                    <w:ind w:right="57"/>
                    <w:contextualSpacing/>
                    <w:jc w:val="center"/>
                    <w:rPr>
                      <w:rFonts w:ascii="Arial" w:eastAsia="Arial" w:hAnsi="Arial" w:cs="Arial"/>
                      <w:b/>
                      <w:sz w:val="16"/>
                      <w:szCs w:val="16"/>
                    </w:rPr>
                  </w:pPr>
                  <w:r w:rsidRPr="00562A0C">
                    <w:rPr>
                      <w:rFonts w:ascii="Arial" w:eastAsia="Arial" w:hAnsi="Arial" w:cs="Arial"/>
                      <w:b/>
                      <w:sz w:val="16"/>
                      <w:szCs w:val="16"/>
                    </w:rPr>
                    <w:t>TOTA</w:t>
                  </w:r>
                  <w:r w:rsidR="005C15B3" w:rsidRPr="00562A0C">
                    <w:rPr>
                      <w:rFonts w:ascii="Arial" w:eastAsia="Arial" w:hAnsi="Arial" w:cs="Arial"/>
                      <w:b/>
                      <w:sz w:val="16"/>
                      <w:szCs w:val="16"/>
                    </w:rPr>
                    <w:t>L</w:t>
                  </w:r>
                  <w:r w:rsidRPr="00562A0C">
                    <w:rPr>
                      <w:rFonts w:ascii="Arial" w:eastAsia="Arial" w:hAnsi="Arial" w:cs="Arial"/>
                      <w:b/>
                      <w:sz w:val="16"/>
                      <w:szCs w:val="16"/>
                    </w:rPr>
                    <w:t xml:space="preserve"> AMOUNT PAID (PhP)</w:t>
                  </w:r>
                </w:p>
              </w:tc>
            </w:tr>
            <w:tr w:rsidR="00562A0C" w:rsidRPr="00562A0C" w14:paraId="569CAB5B" w14:textId="77777777" w:rsidTr="0070511E">
              <w:tc>
                <w:tcPr>
                  <w:tcW w:w="5000" w:type="pct"/>
                  <w:gridSpan w:val="3"/>
                  <w:shd w:val="clear" w:color="auto" w:fill="EAF1DD" w:themeFill="accent3" w:themeFillTint="33"/>
                  <w:vAlign w:val="center"/>
                </w:tcPr>
                <w:p w14:paraId="0447EEB1"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FIRST TRANCHE</w:t>
                  </w:r>
                </w:p>
              </w:tc>
            </w:tr>
            <w:tr w:rsidR="00562A0C" w:rsidRPr="00562A0C" w14:paraId="5E473E64" w14:textId="77777777" w:rsidTr="0070511E">
              <w:tc>
                <w:tcPr>
                  <w:tcW w:w="1370" w:type="pct"/>
                </w:tcPr>
                <w:p w14:paraId="53669E98"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Non-4Ps</w:t>
                  </w:r>
                </w:p>
              </w:tc>
              <w:tc>
                <w:tcPr>
                  <w:tcW w:w="1920" w:type="pct"/>
                </w:tcPr>
                <w:p w14:paraId="22DF1393" w14:textId="6BCAFE72" w:rsidR="008E35DA" w:rsidRPr="00562A0C" w:rsidRDefault="001037C3"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345,301</w:t>
                  </w:r>
                </w:p>
              </w:tc>
              <w:tc>
                <w:tcPr>
                  <w:tcW w:w="1710" w:type="pct"/>
                </w:tcPr>
                <w:p w14:paraId="62FEA686" w14:textId="5C040D30" w:rsidR="008E35DA" w:rsidRPr="00562A0C" w:rsidRDefault="001037C3"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1,895,317,350.00</w:t>
                  </w:r>
                </w:p>
              </w:tc>
            </w:tr>
            <w:tr w:rsidR="00562A0C" w:rsidRPr="00562A0C" w14:paraId="32B10252" w14:textId="77777777" w:rsidTr="0070511E">
              <w:tc>
                <w:tcPr>
                  <w:tcW w:w="1370" w:type="pct"/>
                </w:tcPr>
                <w:p w14:paraId="6E3168C1"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4Ps</w:t>
                  </w:r>
                </w:p>
              </w:tc>
              <w:tc>
                <w:tcPr>
                  <w:tcW w:w="1920" w:type="pct"/>
                </w:tcPr>
                <w:p w14:paraId="788C9990" w14:textId="215673E2" w:rsidR="008E35DA" w:rsidRPr="00562A0C" w:rsidRDefault="00F64AB9"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73,</w:t>
                  </w:r>
                  <w:r w:rsidR="001037C3" w:rsidRPr="00562A0C">
                    <w:rPr>
                      <w:rFonts w:ascii="Arial" w:eastAsia="Arial" w:hAnsi="Arial" w:cs="Arial"/>
                      <w:bCs/>
                      <w:sz w:val="16"/>
                      <w:szCs w:val="16"/>
                    </w:rPr>
                    <w:t>009</w:t>
                  </w:r>
                </w:p>
              </w:tc>
              <w:tc>
                <w:tcPr>
                  <w:tcW w:w="1710" w:type="pct"/>
                </w:tcPr>
                <w:p w14:paraId="44EC276B" w14:textId="3EF4E221" w:rsidR="008E35DA" w:rsidRPr="00562A0C" w:rsidRDefault="001037C3"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302,987,350.00</w:t>
                  </w:r>
                </w:p>
              </w:tc>
            </w:tr>
            <w:tr w:rsidR="00562A0C" w:rsidRPr="00562A0C" w14:paraId="28F2CF65" w14:textId="77777777" w:rsidTr="0070511E">
              <w:tc>
                <w:tcPr>
                  <w:tcW w:w="5000" w:type="pct"/>
                  <w:gridSpan w:val="3"/>
                  <w:shd w:val="clear" w:color="auto" w:fill="EAF1DD" w:themeFill="accent3" w:themeFillTint="33"/>
                  <w:vAlign w:val="center"/>
                </w:tcPr>
                <w:p w14:paraId="4BB2E472"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SECOND TRANCHE</w:t>
                  </w:r>
                </w:p>
              </w:tc>
            </w:tr>
            <w:tr w:rsidR="00562A0C" w:rsidRPr="00562A0C" w14:paraId="0D7D27B2" w14:textId="77777777" w:rsidTr="0070511E">
              <w:tc>
                <w:tcPr>
                  <w:tcW w:w="1370" w:type="pct"/>
                </w:tcPr>
                <w:p w14:paraId="060B1157"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Non-4Ps</w:t>
                  </w:r>
                </w:p>
              </w:tc>
              <w:tc>
                <w:tcPr>
                  <w:tcW w:w="1920" w:type="pct"/>
                </w:tcPr>
                <w:p w14:paraId="71A4DA32" w14:textId="77777777" w:rsidR="008E35DA" w:rsidRPr="00562A0C" w:rsidRDefault="008E35DA"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96,944</w:t>
                  </w:r>
                </w:p>
              </w:tc>
              <w:tc>
                <w:tcPr>
                  <w:tcW w:w="1710" w:type="pct"/>
                </w:tcPr>
                <w:p w14:paraId="5C5394B7" w14:textId="77777777" w:rsidR="008E35DA" w:rsidRPr="00562A0C" w:rsidRDefault="008E35DA"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533,192,000.00</w:t>
                  </w:r>
                </w:p>
              </w:tc>
            </w:tr>
            <w:tr w:rsidR="00562A0C" w:rsidRPr="00562A0C" w14:paraId="3C1A824A" w14:textId="77777777" w:rsidTr="0070511E">
              <w:tc>
                <w:tcPr>
                  <w:tcW w:w="1370" w:type="pct"/>
                </w:tcPr>
                <w:p w14:paraId="15688AC5"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4Ps</w:t>
                  </w:r>
                </w:p>
              </w:tc>
              <w:tc>
                <w:tcPr>
                  <w:tcW w:w="1920" w:type="pct"/>
                </w:tcPr>
                <w:p w14:paraId="66A05665" w14:textId="77777777" w:rsidR="008E35DA" w:rsidRPr="00562A0C" w:rsidRDefault="008E35DA"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13,597</w:t>
                  </w:r>
                </w:p>
              </w:tc>
              <w:tc>
                <w:tcPr>
                  <w:tcW w:w="1710" w:type="pct"/>
                </w:tcPr>
                <w:p w14:paraId="301F4EB0" w14:textId="77777777" w:rsidR="008E35DA" w:rsidRPr="00562A0C" w:rsidRDefault="008E35DA"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56,427,550.00</w:t>
                  </w:r>
                </w:p>
              </w:tc>
            </w:tr>
          </w:tbl>
          <w:p w14:paraId="60052E3E" w14:textId="333D2C70"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9FE7691" w:rsidR="008E35DA" w:rsidRPr="00335F36" w:rsidRDefault="00620B64"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335F36">
              <w:rPr>
                <w:rFonts w:ascii="Arial" w:eastAsia="Arial" w:hAnsi="Arial" w:cs="Arial"/>
                <w:sz w:val="20"/>
                <w:szCs w:val="20"/>
              </w:rPr>
              <w:t>0</w:t>
            </w:r>
            <w:r w:rsidR="00BF13C3" w:rsidRPr="00335F36">
              <w:rPr>
                <w:rFonts w:ascii="Arial" w:eastAsia="Arial" w:hAnsi="Arial" w:cs="Arial"/>
                <w:sz w:val="20"/>
                <w:szCs w:val="20"/>
              </w:rPr>
              <w:t>5</w:t>
            </w:r>
            <w:r w:rsidRPr="00335F36">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46BC66A9" w:rsidR="00AF55D8" w:rsidRPr="00335F36" w:rsidRDefault="00AF55D8"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 xml:space="preserve">A total of </w:t>
            </w:r>
            <w:r w:rsidR="000A4838" w:rsidRPr="00335F36">
              <w:rPr>
                <w:rFonts w:ascii="Arial" w:eastAsia="Arial" w:hAnsi="Arial" w:cs="Arial"/>
                <w:sz w:val="20"/>
                <w:szCs w:val="19"/>
              </w:rPr>
              <w:t>4</w:t>
            </w:r>
            <w:r w:rsidR="00BF13C3" w:rsidRPr="00335F36">
              <w:rPr>
                <w:rFonts w:ascii="Arial" w:eastAsia="Arial" w:hAnsi="Arial" w:cs="Arial"/>
                <w:sz w:val="20"/>
                <w:szCs w:val="19"/>
              </w:rPr>
              <w:t>5</w:t>
            </w:r>
            <w:r w:rsidR="000D6C56" w:rsidRPr="00335F36">
              <w:rPr>
                <w:rFonts w:ascii="Arial" w:eastAsia="Arial" w:hAnsi="Arial" w:cs="Arial"/>
                <w:sz w:val="20"/>
                <w:szCs w:val="19"/>
              </w:rPr>
              <w:t xml:space="preserve"> </w:t>
            </w:r>
            <w:r w:rsidRPr="00335F36">
              <w:rPr>
                <w:rFonts w:ascii="Arial" w:eastAsia="Arial" w:hAnsi="Arial" w:cs="Arial"/>
                <w:sz w:val="20"/>
                <w:szCs w:val="19"/>
              </w:rPr>
              <w:t xml:space="preserve">personnel </w:t>
            </w:r>
            <w:r w:rsidR="009B3D1B" w:rsidRPr="00335F36">
              <w:rPr>
                <w:rFonts w:ascii="Arial" w:eastAsia="Arial" w:hAnsi="Arial" w:cs="Arial"/>
                <w:sz w:val="20"/>
                <w:szCs w:val="19"/>
              </w:rPr>
              <w:t xml:space="preserve">are </w:t>
            </w:r>
            <w:r w:rsidR="00FB3787" w:rsidRPr="00335F36">
              <w:rPr>
                <w:rFonts w:ascii="Arial" w:eastAsia="Arial" w:hAnsi="Arial" w:cs="Arial"/>
                <w:sz w:val="20"/>
                <w:szCs w:val="19"/>
              </w:rPr>
              <w:t>on duty/deployed</w:t>
            </w:r>
            <w:r w:rsidRPr="00335F36">
              <w:rPr>
                <w:rFonts w:ascii="Arial" w:eastAsia="Arial" w:hAnsi="Arial" w:cs="Arial"/>
                <w:sz w:val="20"/>
                <w:szCs w:val="19"/>
              </w:rPr>
              <w:t xml:space="preserve"> region-wide to conduct response operation and to monitor and execute SAP implementation in the Region.</w:t>
            </w:r>
          </w:p>
          <w:p w14:paraId="093164CC" w14:textId="73BC4DB9" w:rsidR="002F1CA5" w:rsidRPr="00335F36" w:rsidRDefault="002F1CA5" w:rsidP="002F1CA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335F36" w:rsidRDefault="004152A3" w:rsidP="00577858">
            <w:pPr>
              <w:spacing w:after="0" w:line="240" w:lineRule="auto"/>
              <w:jc w:val="both"/>
              <w:rPr>
                <w:rFonts w:ascii="Arial" w:eastAsia="Arial" w:hAnsi="Arial" w:cs="Arial"/>
                <w:sz w:val="20"/>
                <w:szCs w:val="19"/>
              </w:rPr>
            </w:pPr>
          </w:p>
          <w:p w14:paraId="63DB2CE5" w14:textId="6195E2CE" w:rsidR="008E35DA" w:rsidRPr="00335F36" w:rsidRDefault="008E35DA" w:rsidP="008266BC">
            <w:pPr>
              <w:spacing w:after="0" w:line="240" w:lineRule="auto"/>
              <w:contextualSpacing/>
              <w:jc w:val="both"/>
              <w:rPr>
                <w:rFonts w:ascii="Arial" w:eastAsia="Arial" w:hAnsi="Arial" w:cs="Arial"/>
                <w:b/>
                <w:sz w:val="20"/>
                <w:szCs w:val="19"/>
              </w:rPr>
            </w:pPr>
            <w:r w:rsidRPr="00335F36">
              <w:rPr>
                <w:rFonts w:ascii="Arial" w:eastAsia="Arial" w:hAnsi="Arial" w:cs="Arial"/>
                <w:b/>
                <w:sz w:val="20"/>
                <w:szCs w:val="19"/>
              </w:rPr>
              <w:t>Social Amelioration Program (SAP)</w:t>
            </w:r>
          </w:p>
          <w:p w14:paraId="72AA0A26" w14:textId="47EA22F4" w:rsidR="00947186" w:rsidRPr="00335F36" w:rsidRDefault="00947186" w:rsidP="00947186">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DSWD-FO Incident Commander Anniely J. Ferrer and Planning Section Chief Glynnis S. Casuga participated in a meeting via video conference with the Undersecretary for Social Welfare and Development Danilo G. Pamonag, DSWD SAP Small Working Group and other Regional Directors relative to the updates on the implementation of SAP and Bayanihan 2 on 03 May 2021.</w:t>
            </w:r>
          </w:p>
          <w:p w14:paraId="0A773921" w14:textId="59537B32" w:rsidR="00B45057" w:rsidRPr="00335F36" w:rsidRDefault="00B45057" w:rsidP="000D6C56">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 xml:space="preserve">A total of </w:t>
            </w:r>
            <w:r w:rsidRPr="00335F36">
              <w:rPr>
                <w:rFonts w:ascii="Arial" w:eastAsia="Arial" w:hAnsi="Arial" w:cs="Arial"/>
                <w:b/>
                <w:sz w:val="20"/>
                <w:szCs w:val="19"/>
              </w:rPr>
              <w:t>₱</w:t>
            </w:r>
            <w:r w:rsidR="000D6C56" w:rsidRPr="00335F36">
              <w:rPr>
                <w:rFonts w:ascii="Arial" w:eastAsia="Arial" w:hAnsi="Arial" w:cs="Arial"/>
                <w:b/>
                <w:sz w:val="20"/>
                <w:szCs w:val="19"/>
                <w:lang w:val="en-US"/>
              </w:rPr>
              <w:t xml:space="preserve">4,269,313,000.00 </w:t>
            </w:r>
            <w:r w:rsidRPr="00335F36">
              <w:rPr>
                <w:rFonts w:ascii="Arial" w:eastAsia="Arial" w:hAnsi="Arial" w:cs="Arial"/>
                <w:sz w:val="20"/>
                <w:szCs w:val="19"/>
              </w:rPr>
              <w:t xml:space="preserve">was paid to </w:t>
            </w:r>
            <w:r w:rsidR="000D6C56" w:rsidRPr="00335F36">
              <w:rPr>
                <w:rFonts w:ascii="Arial" w:eastAsia="Arial" w:hAnsi="Arial" w:cs="Arial"/>
                <w:b/>
                <w:bCs/>
                <w:sz w:val="20"/>
                <w:szCs w:val="19"/>
                <w:lang w:val="en-US"/>
              </w:rPr>
              <w:t xml:space="preserve">776,236 </w:t>
            </w:r>
            <w:r w:rsidRPr="00335F36">
              <w:rPr>
                <w:rFonts w:ascii="Arial" w:eastAsia="Arial" w:hAnsi="Arial" w:cs="Arial"/>
                <w:b/>
                <w:bCs/>
                <w:sz w:val="20"/>
                <w:szCs w:val="19"/>
                <w:lang w:val="en-US"/>
              </w:rPr>
              <w:t>beneficiaries</w:t>
            </w:r>
            <w:r w:rsidRPr="00335F36">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335F36" w:rsidRDefault="004C2358"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 xml:space="preserve">A total amount of </w:t>
            </w:r>
            <w:r w:rsidRPr="00335F36">
              <w:rPr>
                <w:rFonts w:ascii="Arial" w:eastAsia="Arial" w:hAnsi="Arial" w:cs="Arial"/>
                <w:b/>
                <w:bCs/>
                <w:sz w:val="20"/>
                <w:szCs w:val="19"/>
              </w:rPr>
              <w:t>₱513,724,350.00</w:t>
            </w:r>
            <w:r w:rsidRPr="00335F36">
              <w:rPr>
                <w:rFonts w:ascii="Arial" w:eastAsia="Arial" w:hAnsi="Arial" w:cs="Arial"/>
                <w:sz w:val="20"/>
                <w:szCs w:val="19"/>
              </w:rPr>
              <w:t xml:space="preserve"> were paid through direct payout and cash cards </w:t>
            </w:r>
            <w:r w:rsidRPr="00335F36">
              <w:rPr>
                <w:rFonts w:ascii="Arial" w:eastAsia="Arial" w:hAnsi="Arial" w:cs="Arial"/>
                <w:sz w:val="20"/>
                <w:szCs w:val="19"/>
              </w:rPr>
              <w:lastRenderedPageBreak/>
              <w:t xml:space="preserve">to </w:t>
            </w:r>
            <w:r w:rsidRPr="00335F36">
              <w:rPr>
                <w:rFonts w:ascii="Arial" w:eastAsia="Arial" w:hAnsi="Arial" w:cs="Arial"/>
                <w:b/>
                <w:bCs/>
                <w:sz w:val="20"/>
                <w:szCs w:val="19"/>
              </w:rPr>
              <w:t>123,789</w:t>
            </w:r>
            <w:r w:rsidRPr="00335F36">
              <w:rPr>
                <w:rFonts w:ascii="Arial" w:eastAsia="Arial" w:hAnsi="Arial" w:cs="Arial"/>
                <w:sz w:val="20"/>
                <w:szCs w:val="19"/>
              </w:rPr>
              <w:t xml:space="preserve"> </w:t>
            </w:r>
            <w:r w:rsidRPr="00335F36">
              <w:rPr>
                <w:rFonts w:ascii="Arial" w:eastAsia="Arial" w:hAnsi="Arial" w:cs="Arial"/>
                <w:b/>
                <w:sz w:val="20"/>
                <w:szCs w:val="19"/>
              </w:rPr>
              <w:t>4Ps beneficiaries</w:t>
            </w:r>
            <w:r w:rsidRPr="00335F36">
              <w:rPr>
                <w:rFonts w:ascii="Arial" w:eastAsia="Arial" w:hAnsi="Arial" w:cs="Arial"/>
                <w:sz w:val="20"/>
                <w:szCs w:val="19"/>
              </w:rPr>
              <w:t xml:space="preserve"> while a total amount of </w:t>
            </w:r>
            <w:r w:rsidRPr="00335F36">
              <w:rPr>
                <w:rFonts w:ascii="Arial" w:eastAsia="Arial" w:hAnsi="Arial" w:cs="Arial"/>
                <w:b/>
                <w:sz w:val="20"/>
                <w:szCs w:val="19"/>
              </w:rPr>
              <w:t>₱</w:t>
            </w:r>
            <w:r w:rsidRPr="00335F36">
              <w:rPr>
                <w:rFonts w:ascii="Arial" w:eastAsia="Arial" w:hAnsi="Arial" w:cs="Arial"/>
                <w:b/>
                <w:sz w:val="20"/>
                <w:szCs w:val="19"/>
                <w:lang w:val="en-US"/>
              </w:rPr>
              <w:t xml:space="preserve">2,259,823,500.00 </w:t>
            </w:r>
            <w:r w:rsidRPr="00335F36">
              <w:rPr>
                <w:rFonts w:ascii="Arial" w:eastAsia="Arial" w:hAnsi="Arial" w:cs="Arial"/>
                <w:sz w:val="20"/>
                <w:szCs w:val="19"/>
              </w:rPr>
              <w:t xml:space="preserve">were paid through financial service providers (FSPs) to </w:t>
            </w:r>
            <w:r w:rsidRPr="00335F36">
              <w:rPr>
                <w:rFonts w:ascii="Arial" w:eastAsia="Arial" w:hAnsi="Arial" w:cs="Arial"/>
                <w:b/>
                <w:sz w:val="20"/>
                <w:szCs w:val="19"/>
                <w:lang w:val="en-US"/>
              </w:rPr>
              <w:t xml:space="preserve">410,877 </w:t>
            </w:r>
            <w:r w:rsidRPr="00335F36">
              <w:rPr>
                <w:rFonts w:ascii="Arial" w:eastAsia="Arial" w:hAnsi="Arial" w:cs="Arial"/>
                <w:b/>
                <w:sz w:val="20"/>
                <w:szCs w:val="19"/>
              </w:rPr>
              <w:t>non-4Ps beneficiaries</w:t>
            </w:r>
            <w:r w:rsidRPr="00335F36">
              <w:rPr>
                <w:rFonts w:ascii="Arial" w:eastAsia="Arial" w:hAnsi="Arial" w:cs="Arial"/>
                <w:sz w:val="20"/>
                <w:szCs w:val="19"/>
              </w:rPr>
              <w:t xml:space="preserve"> in Pangasinan for the second tranche implementation.</w:t>
            </w:r>
          </w:p>
          <w:p w14:paraId="6261C4AB" w14:textId="27F51136" w:rsidR="001E6968" w:rsidRPr="00335F36" w:rsidRDefault="001E6968"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A total amount of</w:t>
            </w:r>
            <w:r w:rsidRPr="00335F36">
              <w:rPr>
                <w:rFonts w:ascii="Arial" w:eastAsia="Arial" w:hAnsi="Arial" w:cs="Arial"/>
                <w:b/>
                <w:sz w:val="20"/>
                <w:szCs w:val="19"/>
              </w:rPr>
              <w:t xml:space="preserve"> ₱</w:t>
            </w:r>
            <w:r w:rsidR="00B45057" w:rsidRPr="00335F36">
              <w:rPr>
                <w:rFonts w:ascii="Arial" w:eastAsia="Arial" w:hAnsi="Arial" w:cs="Arial"/>
                <w:b/>
                <w:sz w:val="20"/>
                <w:szCs w:val="19"/>
              </w:rPr>
              <w:t xml:space="preserve">262,333,500.00 </w:t>
            </w:r>
            <w:r w:rsidRPr="00335F36">
              <w:rPr>
                <w:rFonts w:ascii="Arial" w:eastAsia="Arial" w:hAnsi="Arial" w:cs="Arial"/>
                <w:sz w:val="20"/>
                <w:szCs w:val="19"/>
              </w:rPr>
              <w:t xml:space="preserve">was paid to </w:t>
            </w:r>
            <w:r w:rsidR="00B45057" w:rsidRPr="00335F36">
              <w:rPr>
                <w:rFonts w:ascii="Arial" w:eastAsia="Arial" w:hAnsi="Arial" w:cs="Arial"/>
                <w:b/>
                <w:sz w:val="20"/>
                <w:szCs w:val="19"/>
              </w:rPr>
              <w:t xml:space="preserve">47,697 </w:t>
            </w:r>
            <w:r w:rsidRPr="00335F36">
              <w:rPr>
                <w:rFonts w:ascii="Arial" w:eastAsia="Arial" w:hAnsi="Arial" w:cs="Arial"/>
                <w:b/>
                <w:sz w:val="20"/>
                <w:szCs w:val="19"/>
              </w:rPr>
              <w:t>waitlisted beneficiaries</w:t>
            </w:r>
            <w:r w:rsidRPr="00335F36">
              <w:rPr>
                <w:rFonts w:ascii="Arial" w:eastAsia="Arial" w:hAnsi="Arial" w:cs="Arial"/>
                <w:sz w:val="20"/>
                <w:szCs w:val="19"/>
              </w:rPr>
              <w:t xml:space="preserve"> in the Region.</w:t>
            </w:r>
          </w:p>
          <w:p w14:paraId="239754A4" w14:textId="77777777" w:rsidR="008E35DA" w:rsidRPr="00335F36" w:rsidRDefault="008E35DA"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 xml:space="preserve">A total amount of </w:t>
            </w:r>
            <w:r w:rsidRPr="00335F36">
              <w:rPr>
                <w:rFonts w:ascii="Arial" w:eastAsia="Arial" w:hAnsi="Arial" w:cs="Arial"/>
                <w:b/>
                <w:sz w:val="20"/>
                <w:szCs w:val="19"/>
              </w:rPr>
              <w:t>₱</w:t>
            </w:r>
            <w:r w:rsidRPr="00335F36">
              <w:rPr>
                <w:rFonts w:ascii="Arial" w:eastAsia="Arial" w:hAnsi="Arial" w:cs="Arial"/>
                <w:b/>
                <w:sz w:val="20"/>
                <w:szCs w:val="19"/>
                <w:lang w:val="en-US"/>
              </w:rPr>
              <w:t xml:space="preserve">15,130,500.00 </w:t>
            </w:r>
            <w:r w:rsidRPr="00335F36">
              <w:rPr>
                <w:rFonts w:ascii="Arial" w:eastAsia="Arial" w:hAnsi="Arial" w:cs="Arial"/>
                <w:sz w:val="20"/>
                <w:szCs w:val="19"/>
              </w:rPr>
              <w:t xml:space="preserve">was paid to </w:t>
            </w:r>
            <w:r w:rsidRPr="00335F36">
              <w:rPr>
                <w:rFonts w:ascii="Arial" w:eastAsia="Arial" w:hAnsi="Arial" w:cs="Arial"/>
                <w:b/>
                <w:sz w:val="20"/>
                <w:szCs w:val="19"/>
              </w:rPr>
              <w:t xml:space="preserve">1,887 </w:t>
            </w:r>
            <w:r w:rsidRPr="00335F36">
              <w:rPr>
                <w:rFonts w:ascii="Arial" w:eastAsia="Arial" w:hAnsi="Arial" w:cs="Arial"/>
                <w:b/>
                <w:bCs/>
                <w:sz w:val="20"/>
                <w:szCs w:val="19"/>
              </w:rPr>
              <w:t>TNVS/PUV drivers</w:t>
            </w:r>
            <w:r w:rsidRPr="00335F36">
              <w:rPr>
                <w:rFonts w:ascii="Arial" w:eastAsia="Arial" w:hAnsi="Arial" w:cs="Arial"/>
                <w:sz w:val="20"/>
                <w:szCs w:val="19"/>
              </w:rPr>
              <w:t xml:space="preserve"> in the Region.</w:t>
            </w:r>
          </w:p>
          <w:p w14:paraId="7F96C9ED" w14:textId="77777777" w:rsidR="008E35DA" w:rsidRPr="00335F36" w:rsidRDefault="008E35DA"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335F36" w:rsidRDefault="008E35DA"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14AEDF36" w:rsidR="008E35DA" w:rsidRPr="00335F36" w:rsidRDefault="00261DE4" w:rsidP="00261D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011EE">
              <w:rPr>
                <w:rFonts w:ascii="Arial" w:eastAsia="Arial" w:hAnsi="Arial" w:cs="Arial"/>
                <w:color w:val="0070C0"/>
                <w:sz w:val="20"/>
                <w:szCs w:val="20"/>
              </w:rPr>
              <w:t>0</w:t>
            </w:r>
            <w:r w:rsidR="006011EE" w:rsidRPr="006011EE">
              <w:rPr>
                <w:rFonts w:ascii="Arial" w:eastAsia="Arial" w:hAnsi="Arial" w:cs="Arial"/>
                <w:color w:val="0070C0"/>
                <w:sz w:val="20"/>
                <w:szCs w:val="20"/>
              </w:rPr>
              <w:t>5</w:t>
            </w:r>
            <w:r w:rsidRPr="006011EE">
              <w:rPr>
                <w:rFonts w:ascii="Arial" w:eastAsia="Arial" w:hAnsi="Arial" w:cs="Arial"/>
                <w:color w:val="0070C0"/>
                <w:sz w:val="20"/>
                <w:szCs w:val="20"/>
              </w:rPr>
              <w:t xml:space="preserve"> May</w:t>
            </w:r>
            <w:r w:rsidR="00CA252C" w:rsidRPr="006011EE">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7A10520D" w:rsidR="008E35DA" w:rsidRPr="006011EE" w:rsidRDefault="008E35DA" w:rsidP="006011EE">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6011EE">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6011EE" w:rsidRPr="006011EE">
              <w:rPr>
                <w:rFonts w:ascii="Arial" w:eastAsia="Arial" w:hAnsi="Arial" w:cs="Arial"/>
                <w:b/>
                <w:color w:val="0070C0"/>
                <w:sz w:val="20"/>
                <w:szCs w:val="19"/>
                <w:lang w:bidi="en-US"/>
              </w:rPr>
              <w:t xml:space="preserve">220,857 </w:t>
            </w:r>
            <w:r w:rsidRPr="006011EE">
              <w:rPr>
                <w:rFonts w:ascii="Arial" w:eastAsia="Arial" w:hAnsi="Arial" w:cs="Arial"/>
                <w:b/>
                <w:color w:val="0070C0"/>
                <w:sz w:val="20"/>
                <w:szCs w:val="19"/>
                <w:lang w:bidi="en-US"/>
              </w:rPr>
              <w:t>clients</w:t>
            </w:r>
            <w:r w:rsidRPr="006011EE">
              <w:rPr>
                <w:rFonts w:ascii="Arial" w:eastAsia="Arial" w:hAnsi="Arial" w:cs="Arial"/>
                <w:color w:val="0070C0"/>
                <w:sz w:val="20"/>
                <w:szCs w:val="19"/>
                <w:lang w:bidi="en-US"/>
              </w:rPr>
              <w:t xml:space="preserve"> were served and provided with assistance amounting to</w:t>
            </w:r>
            <w:r w:rsidR="00261DE4" w:rsidRPr="006011EE">
              <w:rPr>
                <w:rFonts w:ascii="Arial" w:eastAsia="Arial" w:hAnsi="Arial" w:cs="Arial"/>
                <w:color w:val="0070C0"/>
                <w:sz w:val="20"/>
                <w:szCs w:val="19"/>
                <w:lang w:bidi="en-US"/>
              </w:rPr>
              <w:t xml:space="preserve"> </w:t>
            </w:r>
            <w:r w:rsidR="006011EE" w:rsidRPr="006011EE">
              <w:rPr>
                <w:rFonts w:ascii="Arial" w:eastAsia="Arial" w:hAnsi="Arial" w:cs="Arial"/>
                <w:b/>
                <w:color w:val="0070C0"/>
                <w:sz w:val="20"/>
                <w:szCs w:val="19"/>
                <w:lang w:bidi="en-US"/>
              </w:rPr>
              <w:t xml:space="preserve">₱681,922,841.22 </w:t>
            </w:r>
            <w:r w:rsidRPr="006011EE">
              <w:rPr>
                <w:rFonts w:ascii="Arial" w:eastAsia="Arial" w:hAnsi="Arial" w:cs="Arial"/>
                <w:color w:val="0070C0"/>
                <w:sz w:val="20"/>
                <w:szCs w:val="19"/>
                <w:lang w:bidi="en-US"/>
              </w:rPr>
              <w:t>through medical</w:t>
            </w:r>
            <w:r w:rsidR="001A244D" w:rsidRPr="006011EE">
              <w:rPr>
                <w:rFonts w:ascii="Arial" w:eastAsia="Arial" w:hAnsi="Arial" w:cs="Arial"/>
                <w:color w:val="0070C0"/>
                <w:sz w:val="20"/>
                <w:szCs w:val="19"/>
                <w:lang w:bidi="en-US"/>
              </w:rPr>
              <w:t xml:space="preserve"> assistance</w:t>
            </w:r>
            <w:r w:rsidRPr="006011EE">
              <w:rPr>
                <w:rFonts w:ascii="Arial" w:eastAsia="Arial" w:hAnsi="Arial" w:cs="Arial"/>
                <w:color w:val="0070C0"/>
                <w:sz w:val="20"/>
                <w:szCs w:val="19"/>
                <w:lang w:bidi="en-US"/>
              </w:rPr>
              <w:t>, burial</w:t>
            </w:r>
            <w:r w:rsidR="001A244D" w:rsidRPr="006011EE">
              <w:rPr>
                <w:rFonts w:ascii="Arial" w:eastAsia="Arial" w:hAnsi="Arial" w:cs="Arial"/>
                <w:color w:val="0070C0"/>
                <w:sz w:val="20"/>
                <w:szCs w:val="19"/>
                <w:lang w:bidi="en-US"/>
              </w:rPr>
              <w:t xml:space="preserve"> assistance</w:t>
            </w:r>
            <w:r w:rsidRPr="006011EE">
              <w:rPr>
                <w:rFonts w:ascii="Arial" w:eastAsia="Arial" w:hAnsi="Arial" w:cs="Arial"/>
                <w:color w:val="0070C0"/>
                <w:sz w:val="20"/>
                <w:szCs w:val="19"/>
                <w:lang w:bidi="en-US"/>
              </w:rPr>
              <w:t xml:space="preserve">, food </w:t>
            </w:r>
            <w:r w:rsidR="001A244D" w:rsidRPr="006011EE">
              <w:rPr>
                <w:rFonts w:ascii="Arial" w:eastAsia="Arial" w:hAnsi="Arial" w:cs="Arial"/>
                <w:color w:val="0070C0"/>
                <w:sz w:val="20"/>
                <w:szCs w:val="19"/>
                <w:lang w:bidi="en-US"/>
              </w:rPr>
              <w:t xml:space="preserve">assistance, </w:t>
            </w:r>
            <w:r w:rsidRPr="006011EE">
              <w:rPr>
                <w:rFonts w:ascii="Arial" w:eastAsia="Arial" w:hAnsi="Arial" w:cs="Arial"/>
                <w:color w:val="0070C0"/>
                <w:sz w:val="20"/>
                <w:szCs w:val="19"/>
                <w:lang w:bidi="en-US"/>
              </w:rPr>
              <w:t xml:space="preserve">and other </w:t>
            </w:r>
            <w:r w:rsidR="001A244D" w:rsidRPr="006011EE">
              <w:rPr>
                <w:rFonts w:ascii="Arial" w:eastAsia="Arial" w:hAnsi="Arial" w:cs="Arial"/>
                <w:color w:val="0070C0"/>
                <w:sz w:val="20"/>
                <w:szCs w:val="19"/>
                <w:lang w:bidi="en-US"/>
              </w:rPr>
              <w:t>AICS services</w:t>
            </w:r>
            <w:r w:rsidRPr="006011EE">
              <w:rPr>
                <w:rFonts w:ascii="Arial" w:eastAsia="Arial" w:hAnsi="Arial" w:cs="Arial"/>
                <w:color w:val="0070C0"/>
                <w:sz w:val="20"/>
                <w:szCs w:val="19"/>
                <w:lang w:bidi="en-US"/>
              </w:rPr>
              <w:t xml:space="preserve">. </w:t>
            </w:r>
          </w:p>
          <w:p w14:paraId="075B6C20" w14:textId="15330332" w:rsidR="008E35DA" w:rsidRPr="00335F3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335F36">
              <w:rPr>
                <w:rFonts w:ascii="Arial" w:eastAsia="Arial" w:hAnsi="Arial" w:cs="Arial"/>
                <w:sz w:val="20"/>
                <w:szCs w:val="19"/>
                <w:lang w:bidi="en-US"/>
              </w:rPr>
              <w:t xml:space="preserve">DSWD-FO II through the Sustainable Livelihood Program (SLP) under its Livelihood Assistance Grant 1 (LAG 1) </w:t>
            </w:r>
            <w:r w:rsidR="001A244D" w:rsidRPr="00335F36">
              <w:rPr>
                <w:rFonts w:ascii="Arial" w:eastAsia="Arial" w:hAnsi="Arial" w:cs="Arial"/>
                <w:sz w:val="20"/>
                <w:szCs w:val="19"/>
                <w:lang w:bidi="en-US"/>
              </w:rPr>
              <w:t xml:space="preserve">has </w:t>
            </w:r>
            <w:r w:rsidRPr="00335F36">
              <w:rPr>
                <w:rFonts w:ascii="Arial" w:eastAsia="Arial" w:hAnsi="Arial" w:cs="Arial"/>
                <w:sz w:val="20"/>
                <w:szCs w:val="19"/>
                <w:lang w:bidi="en-US"/>
              </w:rPr>
              <w:t xml:space="preserve">already disbursed a total amount of </w:t>
            </w:r>
            <w:r w:rsidRPr="00335F36">
              <w:rPr>
                <w:rFonts w:ascii="Arial" w:eastAsia="Arial" w:hAnsi="Arial" w:cs="Arial"/>
                <w:b/>
                <w:sz w:val="20"/>
                <w:szCs w:val="19"/>
                <w:lang w:bidi="en-US"/>
              </w:rPr>
              <w:t>₱50,031,597.20</w:t>
            </w:r>
            <w:r w:rsidRPr="00335F36">
              <w:rPr>
                <w:rFonts w:ascii="Arial" w:eastAsia="Arial" w:hAnsi="Arial" w:cs="Arial"/>
                <w:sz w:val="20"/>
                <w:szCs w:val="19"/>
                <w:lang w:bidi="en-US"/>
              </w:rPr>
              <w:t xml:space="preserve"> to </w:t>
            </w:r>
            <w:r w:rsidRPr="00335F36">
              <w:rPr>
                <w:rFonts w:ascii="Arial" w:eastAsia="Arial" w:hAnsi="Arial" w:cs="Arial"/>
                <w:b/>
                <w:sz w:val="20"/>
                <w:szCs w:val="19"/>
                <w:lang w:bidi="en-US"/>
              </w:rPr>
              <w:t xml:space="preserve">5,991 </w:t>
            </w:r>
            <w:r w:rsidRPr="00335F36">
              <w:rPr>
                <w:rFonts w:ascii="Arial" w:eastAsia="Arial" w:hAnsi="Arial" w:cs="Arial"/>
                <w:sz w:val="20"/>
                <w:szCs w:val="19"/>
                <w:lang w:bidi="en-US"/>
              </w:rPr>
              <w:t>beneficiaries.</w:t>
            </w:r>
          </w:p>
          <w:p w14:paraId="3FAF62C8" w14:textId="1011E014" w:rsidR="006011EE"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335F36">
              <w:rPr>
                <w:rFonts w:ascii="Arial" w:eastAsia="Arial" w:hAnsi="Arial" w:cs="Arial"/>
                <w:sz w:val="20"/>
                <w:szCs w:val="19"/>
                <w:lang w:bidi="en-US"/>
              </w:rPr>
              <w:t>DSWD-FO II ensures provision of augmentation support to LGUs, stakeholders and partners.</w:t>
            </w:r>
          </w:p>
          <w:p w14:paraId="18CE0E53" w14:textId="77777777" w:rsidR="00FB0284" w:rsidRPr="00820774"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335F3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35F36">
              <w:rPr>
                <w:rFonts w:ascii="Arial" w:eastAsia="Arial" w:hAnsi="Arial" w:cs="Arial"/>
                <w:b/>
                <w:sz w:val="20"/>
                <w:szCs w:val="19"/>
              </w:rPr>
              <w:t>Social Amelioration Program (SAP)</w:t>
            </w:r>
          </w:p>
          <w:p w14:paraId="250C0F02" w14:textId="5271A743" w:rsidR="00261DE4" w:rsidRPr="00335F36"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335F36">
              <w:rPr>
                <w:rFonts w:ascii="Arial" w:eastAsia="Arial" w:hAnsi="Arial" w:cs="Arial"/>
                <w:sz w:val="20"/>
                <w:szCs w:val="19"/>
                <w:lang w:bidi="en-US"/>
              </w:rPr>
              <w:t>DSWD-FO II will be attending the 41</w:t>
            </w:r>
            <w:r w:rsidRPr="00335F36">
              <w:rPr>
                <w:rFonts w:ascii="Arial" w:eastAsia="Arial" w:hAnsi="Arial" w:cs="Arial"/>
                <w:sz w:val="20"/>
                <w:szCs w:val="19"/>
                <w:vertAlign w:val="superscript"/>
                <w:lang w:bidi="en-US"/>
              </w:rPr>
              <w:t>st</w:t>
            </w:r>
            <w:r w:rsidRPr="00335F36">
              <w:rPr>
                <w:rFonts w:ascii="Arial" w:eastAsia="Arial" w:hAnsi="Arial" w:cs="Arial"/>
                <w:sz w:val="20"/>
                <w:szCs w:val="19"/>
                <w:lang w:bidi="en-US"/>
              </w:rPr>
              <w:t xml:space="preserve"> Meeting with the Regional Directors on Social Amelioration Program (SAP) and Bayanihan.</w:t>
            </w:r>
          </w:p>
          <w:p w14:paraId="758507C8" w14:textId="25CC2DF6" w:rsidR="008E35DA" w:rsidRPr="00335F3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335F36">
              <w:rPr>
                <w:rFonts w:ascii="Arial" w:eastAsia="Arial" w:hAnsi="Arial" w:cs="Arial"/>
                <w:sz w:val="20"/>
                <w:szCs w:val="19"/>
                <w:lang w:bidi="en-US"/>
              </w:rPr>
              <w:t xml:space="preserve">DSWD-FO II conducted payout to </w:t>
            </w:r>
            <w:r w:rsidRPr="00335F36">
              <w:rPr>
                <w:rFonts w:ascii="Arial" w:eastAsia="Arial" w:hAnsi="Arial" w:cs="Arial"/>
                <w:b/>
                <w:sz w:val="20"/>
                <w:szCs w:val="19"/>
                <w:lang w:bidi="en-US"/>
              </w:rPr>
              <w:t>19,554 beneficiaries</w:t>
            </w:r>
            <w:r w:rsidRPr="00335F36">
              <w:rPr>
                <w:rFonts w:ascii="Arial" w:eastAsia="Arial" w:hAnsi="Arial" w:cs="Arial"/>
                <w:sz w:val="20"/>
                <w:szCs w:val="19"/>
                <w:lang w:bidi="en-US"/>
              </w:rPr>
              <w:t xml:space="preserve"> of the Bayanihan 2 with a total amount of</w:t>
            </w:r>
            <w:r w:rsidRPr="00335F36">
              <w:t xml:space="preserve"> </w:t>
            </w:r>
            <w:r w:rsidRPr="00335F36">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B51913" w:rsidR="008E35DA" w:rsidRPr="006011EE" w:rsidRDefault="006011EE" w:rsidP="006011E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6011EE">
              <w:rPr>
                <w:rFonts w:ascii="Arial" w:eastAsia="Arial" w:hAnsi="Arial" w:cs="Arial"/>
                <w:color w:val="0070C0"/>
                <w:sz w:val="20"/>
                <w:szCs w:val="20"/>
              </w:rPr>
              <w:t>05 May</w:t>
            </w:r>
            <w:r w:rsidR="00EA4493" w:rsidRPr="006011EE">
              <w:rPr>
                <w:rFonts w:ascii="Arial" w:eastAsia="Arial" w:hAnsi="Arial" w:cs="Arial"/>
                <w:color w:val="0070C0"/>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54846" w14:textId="633D671E" w:rsidR="006011EE" w:rsidRPr="006011EE" w:rsidRDefault="006011EE" w:rsidP="006011E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011EE">
              <w:rPr>
                <w:rFonts w:ascii="Arial" w:eastAsia="Arial" w:hAnsi="Arial" w:cs="Arial"/>
                <w:color w:val="0070C0"/>
                <w:sz w:val="20"/>
                <w:szCs w:val="19"/>
              </w:rPr>
              <w:t>Daily delivery of 4,000 Food packs for the province of Bulacan for COVID19</w:t>
            </w:r>
            <w:r w:rsidRPr="006011EE">
              <w:rPr>
                <w:rFonts w:ascii="Arial" w:eastAsia="Arial" w:hAnsi="Arial" w:cs="Arial"/>
                <w:color w:val="0070C0"/>
                <w:sz w:val="20"/>
                <w:szCs w:val="19"/>
              </w:rPr>
              <w:t xml:space="preserve"> </w:t>
            </w:r>
            <w:r w:rsidRPr="006011EE">
              <w:rPr>
                <w:rFonts w:ascii="Arial" w:eastAsia="Arial" w:hAnsi="Arial" w:cs="Arial"/>
                <w:color w:val="0070C0"/>
                <w:sz w:val="20"/>
                <w:szCs w:val="19"/>
              </w:rPr>
              <w:t xml:space="preserve">affected communities started last May </w:t>
            </w:r>
            <w:r>
              <w:rPr>
                <w:rFonts w:ascii="Arial" w:eastAsia="Arial" w:hAnsi="Arial" w:cs="Arial"/>
                <w:color w:val="0070C0"/>
                <w:sz w:val="20"/>
                <w:szCs w:val="19"/>
              </w:rPr>
              <w:t>0</w:t>
            </w:r>
            <w:r w:rsidRPr="006011EE">
              <w:rPr>
                <w:rFonts w:ascii="Arial" w:eastAsia="Arial" w:hAnsi="Arial" w:cs="Arial"/>
                <w:color w:val="0070C0"/>
                <w:sz w:val="20"/>
                <w:szCs w:val="19"/>
              </w:rPr>
              <w:t>1, 2021</w:t>
            </w:r>
            <w:r>
              <w:rPr>
                <w:rFonts w:ascii="Arial" w:eastAsia="Arial" w:hAnsi="Arial" w:cs="Arial"/>
                <w:color w:val="0070C0"/>
                <w:sz w:val="20"/>
                <w:szCs w:val="19"/>
              </w:rPr>
              <w:t>.</w:t>
            </w:r>
          </w:p>
          <w:p w14:paraId="463B83D4" w14:textId="7AE3670D"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DSWD-FO III has served </w:t>
            </w:r>
            <w:r w:rsidR="00EA4493" w:rsidRPr="009613DD">
              <w:rPr>
                <w:rFonts w:ascii="Arial" w:eastAsia="Arial" w:hAnsi="Arial" w:cs="Arial"/>
                <w:b/>
                <w:sz w:val="20"/>
                <w:szCs w:val="19"/>
              </w:rPr>
              <w:t>51</w:t>
            </w:r>
            <w:r w:rsidR="00833A88" w:rsidRPr="009613DD">
              <w:rPr>
                <w:rFonts w:ascii="Arial" w:eastAsia="Arial" w:hAnsi="Arial" w:cs="Arial"/>
                <w:b/>
                <w:sz w:val="20"/>
                <w:szCs w:val="19"/>
              </w:rPr>
              <w:t>,</w:t>
            </w:r>
            <w:r w:rsidR="00EA4493" w:rsidRPr="009613DD">
              <w:rPr>
                <w:rFonts w:ascii="Arial" w:eastAsia="Arial" w:hAnsi="Arial" w:cs="Arial"/>
                <w:b/>
                <w:sz w:val="20"/>
                <w:szCs w:val="19"/>
              </w:rPr>
              <w:t>885</w:t>
            </w:r>
            <w:r w:rsidR="00833A88" w:rsidRPr="009613DD">
              <w:rPr>
                <w:rFonts w:ascii="Arial" w:eastAsia="Arial" w:hAnsi="Arial" w:cs="Arial"/>
                <w:b/>
                <w:sz w:val="20"/>
                <w:szCs w:val="19"/>
              </w:rPr>
              <w:t xml:space="preserve"> </w:t>
            </w:r>
            <w:r w:rsidRPr="009613DD">
              <w:rPr>
                <w:rFonts w:ascii="Arial" w:eastAsia="Arial" w:hAnsi="Arial" w:cs="Arial"/>
                <w:b/>
                <w:sz w:val="20"/>
                <w:szCs w:val="19"/>
              </w:rPr>
              <w:t>walk-in clients</w:t>
            </w:r>
            <w:r w:rsidRPr="009613DD">
              <w:rPr>
                <w:rFonts w:ascii="Arial" w:eastAsia="Arial" w:hAnsi="Arial" w:cs="Arial"/>
                <w:sz w:val="20"/>
                <w:szCs w:val="19"/>
              </w:rPr>
              <w:t xml:space="preserve"> requesting for assistance through </w:t>
            </w:r>
            <w:r w:rsidR="00146BE6" w:rsidRPr="009613DD">
              <w:rPr>
                <w:rFonts w:ascii="Arial" w:eastAsia="Arial" w:hAnsi="Arial" w:cs="Arial"/>
                <w:sz w:val="20"/>
                <w:szCs w:val="19"/>
              </w:rPr>
              <w:t>AICS from March 16</w:t>
            </w:r>
            <w:r w:rsidR="005C15B3" w:rsidRPr="009613DD">
              <w:rPr>
                <w:rFonts w:ascii="Arial" w:eastAsia="Arial" w:hAnsi="Arial" w:cs="Arial"/>
                <w:sz w:val="20"/>
                <w:szCs w:val="19"/>
              </w:rPr>
              <w:t>, 2020</w:t>
            </w:r>
            <w:r w:rsidR="00F75C88" w:rsidRPr="009613DD">
              <w:rPr>
                <w:rFonts w:ascii="Arial" w:eastAsia="Arial" w:hAnsi="Arial" w:cs="Arial"/>
                <w:sz w:val="20"/>
                <w:szCs w:val="19"/>
              </w:rPr>
              <w:t xml:space="preserve"> to </w:t>
            </w:r>
            <w:r w:rsidR="00EA4493" w:rsidRPr="009613DD">
              <w:rPr>
                <w:rFonts w:ascii="Arial" w:eastAsia="Arial" w:hAnsi="Arial" w:cs="Arial"/>
                <w:sz w:val="20"/>
                <w:szCs w:val="19"/>
              </w:rPr>
              <w:t>April</w:t>
            </w:r>
            <w:r w:rsidR="00F75C88" w:rsidRPr="009613DD">
              <w:rPr>
                <w:rFonts w:ascii="Arial" w:eastAsia="Arial" w:hAnsi="Arial" w:cs="Arial"/>
                <w:sz w:val="20"/>
                <w:szCs w:val="19"/>
              </w:rPr>
              <w:t xml:space="preserve"> </w:t>
            </w:r>
            <w:r w:rsidR="00EA4493" w:rsidRPr="009613DD">
              <w:rPr>
                <w:rFonts w:ascii="Arial" w:eastAsia="Arial" w:hAnsi="Arial" w:cs="Arial"/>
                <w:sz w:val="20"/>
                <w:szCs w:val="19"/>
              </w:rPr>
              <w:t>22</w:t>
            </w:r>
            <w:r w:rsidRPr="009613DD">
              <w:rPr>
                <w:rFonts w:ascii="Arial" w:eastAsia="Arial" w:hAnsi="Arial" w:cs="Arial"/>
                <w:sz w:val="20"/>
                <w:szCs w:val="19"/>
              </w:rPr>
              <w:t xml:space="preserve">, 2021 amounting to </w:t>
            </w:r>
            <w:r w:rsidRPr="009613DD">
              <w:rPr>
                <w:rFonts w:ascii="Arial" w:eastAsia="Arial" w:hAnsi="Arial" w:cs="Arial"/>
                <w:b/>
                <w:sz w:val="20"/>
                <w:szCs w:val="19"/>
              </w:rPr>
              <w:t>₱</w:t>
            </w:r>
            <w:r w:rsidR="00EA4493" w:rsidRPr="009613DD">
              <w:rPr>
                <w:rFonts w:ascii="Arial" w:eastAsia="Arial" w:hAnsi="Arial" w:cs="Arial"/>
                <w:b/>
                <w:sz w:val="20"/>
                <w:szCs w:val="19"/>
              </w:rPr>
              <w:t>247</w:t>
            </w:r>
            <w:r w:rsidR="00F75C88" w:rsidRPr="009613DD">
              <w:rPr>
                <w:rFonts w:ascii="Arial" w:eastAsia="Arial" w:hAnsi="Arial" w:cs="Arial"/>
                <w:b/>
                <w:sz w:val="20"/>
                <w:szCs w:val="19"/>
              </w:rPr>
              <w:t>,</w:t>
            </w:r>
            <w:r w:rsidR="00EA4493" w:rsidRPr="009613DD">
              <w:rPr>
                <w:rFonts w:ascii="Arial" w:eastAsia="Arial" w:hAnsi="Arial" w:cs="Arial"/>
                <w:b/>
                <w:sz w:val="20"/>
                <w:szCs w:val="19"/>
              </w:rPr>
              <w:t>733</w:t>
            </w:r>
            <w:r w:rsidR="00F75C88" w:rsidRPr="009613DD">
              <w:rPr>
                <w:rFonts w:ascii="Arial" w:eastAsia="Arial" w:hAnsi="Arial" w:cs="Arial"/>
                <w:b/>
                <w:sz w:val="20"/>
                <w:szCs w:val="19"/>
              </w:rPr>
              <w:t>,</w:t>
            </w:r>
            <w:r w:rsidR="00EA4493" w:rsidRPr="009613DD">
              <w:rPr>
                <w:rFonts w:ascii="Arial" w:eastAsia="Arial" w:hAnsi="Arial" w:cs="Arial"/>
                <w:b/>
                <w:sz w:val="20"/>
                <w:szCs w:val="19"/>
              </w:rPr>
              <w:t>949</w:t>
            </w:r>
            <w:r w:rsidR="00F75C88" w:rsidRPr="009613DD">
              <w:rPr>
                <w:rFonts w:ascii="Arial" w:eastAsia="Arial" w:hAnsi="Arial" w:cs="Arial"/>
                <w:b/>
                <w:sz w:val="20"/>
                <w:szCs w:val="19"/>
              </w:rPr>
              <w:t>.</w:t>
            </w:r>
            <w:r w:rsidR="00EA4493" w:rsidRPr="009613DD">
              <w:rPr>
                <w:rFonts w:ascii="Arial" w:eastAsia="Arial" w:hAnsi="Arial" w:cs="Arial"/>
                <w:b/>
                <w:sz w:val="20"/>
                <w:szCs w:val="19"/>
              </w:rPr>
              <w:t>40</w:t>
            </w:r>
            <w:r w:rsidRPr="009613DD">
              <w:rPr>
                <w:rFonts w:ascii="Arial" w:eastAsia="Arial" w:hAnsi="Arial" w:cs="Arial"/>
                <w:b/>
                <w:sz w:val="20"/>
                <w:szCs w:val="19"/>
              </w:rPr>
              <w:t>.</w:t>
            </w:r>
          </w:p>
          <w:p w14:paraId="743D3A46" w14:textId="6FD588D4"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A total of </w:t>
            </w:r>
            <w:r w:rsidR="00833A88" w:rsidRPr="009613DD">
              <w:rPr>
                <w:rFonts w:ascii="Arial" w:eastAsia="Arial" w:hAnsi="Arial" w:cs="Arial"/>
                <w:b/>
                <w:bCs/>
                <w:sz w:val="20"/>
                <w:szCs w:val="19"/>
              </w:rPr>
              <w:t>10</w:t>
            </w:r>
            <w:r w:rsidR="00EA4493" w:rsidRPr="009613DD">
              <w:rPr>
                <w:rFonts w:ascii="Arial" w:eastAsia="Arial" w:hAnsi="Arial" w:cs="Arial"/>
                <w:b/>
                <w:bCs/>
                <w:sz w:val="20"/>
                <w:szCs w:val="19"/>
              </w:rPr>
              <w:t>3</w:t>
            </w:r>
            <w:r w:rsidR="00833A88" w:rsidRPr="009613DD">
              <w:rPr>
                <w:rFonts w:ascii="Arial" w:eastAsia="Arial" w:hAnsi="Arial" w:cs="Arial"/>
                <w:b/>
                <w:bCs/>
                <w:sz w:val="20"/>
                <w:szCs w:val="19"/>
              </w:rPr>
              <w:t>,</w:t>
            </w:r>
            <w:r w:rsidR="00EA4493" w:rsidRPr="009613DD">
              <w:rPr>
                <w:rFonts w:ascii="Arial" w:eastAsia="Arial" w:hAnsi="Arial" w:cs="Arial"/>
                <w:b/>
                <w:bCs/>
                <w:sz w:val="20"/>
                <w:szCs w:val="19"/>
              </w:rPr>
              <w:t>361</w:t>
            </w:r>
            <w:r w:rsidR="00833A88" w:rsidRPr="009613DD">
              <w:rPr>
                <w:rFonts w:ascii="Arial" w:eastAsia="Arial" w:hAnsi="Arial" w:cs="Arial"/>
                <w:b/>
                <w:bCs/>
                <w:sz w:val="20"/>
                <w:szCs w:val="19"/>
              </w:rPr>
              <w:t xml:space="preserve"> </w:t>
            </w:r>
            <w:r w:rsidRPr="009613DD">
              <w:rPr>
                <w:rFonts w:ascii="Arial" w:eastAsia="Arial" w:hAnsi="Arial" w:cs="Arial"/>
                <w:b/>
                <w:bCs/>
                <w:sz w:val="20"/>
                <w:szCs w:val="19"/>
              </w:rPr>
              <w:t>beneficiaries</w:t>
            </w:r>
            <w:r w:rsidRPr="009613DD">
              <w:rPr>
                <w:rFonts w:ascii="Arial" w:eastAsia="Arial" w:hAnsi="Arial" w:cs="Arial"/>
                <w:sz w:val="20"/>
                <w:szCs w:val="19"/>
              </w:rPr>
              <w:t xml:space="preserve"> received Social Pension assistance amounting to </w:t>
            </w:r>
            <w:r w:rsidRPr="009613DD">
              <w:rPr>
                <w:rFonts w:ascii="Arial" w:eastAsia="Arial" w:hAnsi="Arial" w:cs="Arial"/>
                <w:b/>
                <w:bCs/>
                <w:sz w:val="20"/>
                <w:szCs w:val="19"/>
              </w:rPr>
              <w:t>₱</w:t>
            </w:r>
            <w:r w:rsidR="00EA4493" w:rsidRPr="009613DD">
              <w:rPr>
                <w:rFonts w:ascii="Arial" w:eastAsia="Arial" w:hAnsi="Arial" w:cs="Arial"/>
                <w:b/>
                <w:bCs/>
                <w:sz w:val="20"/>
                <w:szCs w:val="19"/>
              </w:rPr>
              <w:t>592</w:t>
            </w:r>
            <w:r w:rsidR="00833A88" w:rsidRPr="009613DD">
              <w:rPr>
                <w:rFonts w:ascii="Arial" w:eastAsia="Arial" w:hAnsi="Arial" w:cs="Arial"/>
                <w:b/>
                <w:bCs/>
                <w:sz w:val="20"/>
                <w:szCs w:val="19"/>
              </w:rPr>
              <w:t>,</w:t>
            </w:r>
            <w:r w:rsidR="00EA4493" w:rsidRPr="009613DD">
              <w:rPr>
                <w:rFonts w:ascii="Arial" w:eastAsia="Arial" w:hAnsi="Arial" w:cs="Arial"/>
                <w:b/>
                <w:bCs/>
                <w:sz w:val="20"/>
                <w:szCs w:val="19"/>
              </w:rPr>
              <w:t>914</w:t>
            </w:r>
            <w:r w:rsidR="00833A88" w:rsidRPr="009613DD">
              <w:rPr>
                <w:rFonts w:ascii="Arial" w:eastAsia="Arial" w:hAnsi="Arial" w:cs="Arial"/>
                <w:b/>
                <w:bCs/>
                <w:sz w:val="20"/>
                <w:szCs w:val="19"/>
              </w:rPr>
              <w:t>,000</w:t>
            </w:r>
            <w:r w:rsidRPr="009613DD">
              <w:rPr>
                <w:rFonts w:ascii="Arial" w:eastAsia="Arial" w:hAnsi="Arial" w:cs="Arial"/>
                <w:b/>
                <w:bCs/>
                <w:sz w:val="20"/>
                <w:szCs w:val="19"/>
              </w:rPr>
              <w:t xml:space="preserve">.00 </w:t>
            </w:r>
            <w:r w:rsidRPr="009613DD">
              <w:rPr>
                <w:rFonts w:ascii="Arial" w:eastAsia="Arial" w:hAnsi="Arial" w:cs="Arial"/>
                <w:sz w:val="20"/>
                <w:szCs w:val="19"/>
              </w:rPr>
              <w:t xml:space="preserve">as of </w:t>
            </w:r>
            <w:r w:rsidR="00EA4493" w:rsidRPr="009613DD">
              <w:rPr>
                <w:rFonts w:ascii="Arial" w:eastAsia="Arial" w:hAnsi="Arial" w:cs="Arial"/>
                <w:sz w:val="20"/>
                <w:szCs w:val="19"/>
              </w:rPr>
              <w:t>16</w:t>
            </w:r>
            <w:r w:rsidR="001F0619" w:rsidRPr="009613DD">
              <w:rPr>
                <w:rFonts w:ascii="Arial" w:eastAsia="Arial" w:hAnsi="Arial" w:cs="Arial"/>
                <w:sz w:val="20"/>
                <w:szCs w:val="19"/>
              </w:rPr>
              <w:t xml:space="preserve"> </w:t>
            </w:r>
            <w:r w:rsidR="00EA4493" w:rsidRPr="009613DD">
              <w:rPr>
                <w:rFonts w:ascii="Arial" w:eastAsia="Arial" w:hAnsi="Arial" w:cs="Arial"/>
                <w:sz w:val="20"/>
                <w:szCs w:val="19"/>
              </w:rPr>
              <w:t>April</w:t>
            </w:r>
            <w:r w:rsidRPr="009613DD">
              <w:rPr>
                <w:rFonts w:ascii="Arial" w:eastAsia="Arial" w:hAnsi="Arial" w:cs="Arial"/>
                <w:sz w:val="20"/>
                <w:szCs w:val="19"/>
              </w:rPr>
              <w:t xml:space="preserve"> 202</w:t>
            </w:r>
            <w:r w:rsidR="001F0619" w:rsidRPr="009613DD">
              <w:rPr>
                <w:rFonts w:ascii="Arial" w:eastAsia="Arial" w:hAnsi="Arial" w:cs="Arial"/>
                <w:sz w:val="20"/>
                <w:szCs w:val="19"/>
              </w:rPr>
              <w:t>1</w:t>
            </w:r>
            <w:r w:rsidRPr="009613DD">
              <w:rPr>
                <w:rFonts w:ascii="Arial" w:eastAsia="Arial" w:hAnsi="Arial" w:cs="Arial"/>
                <w:sz w:val="20"/>
                <w:szCs w:val="19"/>
              </w:rPr>
              <w:t>.</w:t>
            </w:r>
          </w:p>
          <w:p w14:paraId="6BF17C99" w14:textId="77777777"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DSWD-FO III is continuously repacking FFPs.</w:t>
            </w:r>
          </w:p>
          <w:p w14:paraId="7F5B28BC" w14:textId="27203E53" w:rsidR="009C5642"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9C7C66"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9613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613D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9613DD" w:rsidRPr="009613DD" w14:paraId="497135BC" w14:textId="77777777" w:rsidTr="005C15B3">
              <w:tc>
                <w:tcPr>
                  <w:tcW w:w="1581" w:type="dxa"/>
                  <w:shd w:val="clear" w:color="auto" w:fill="D9D9D9" w:themeFill="background1" w:themeFillShade="D9"/>
                  <w:vAlign w:val="center"/>
                </w:tcPr>
                <w:p w14:paraId="4491CA53"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REMARKS</w:t>
                  </w:r>
                </w:p>
              </w:tc>
            </w:tr>
            <w:tr w:rsidR="009613DD" w:rsidRPr="009613DD" w14:paraId="5B845CFE" w14:textId="77777777" w:rsidTr="0070511E">
              <w:tc>
                <w:tcPr>
                  <w:tcW w:w="7561" w:type="dxa"/>
                  <w:gridSpan w:val="4"/>
                  <w:shd w:val="clear" w:color="auto" w:fill="EAF1DD" w:themeFill="accent3" w:themeFillTint="33"/>
                  <w:vAlign w:val="center"/>
                </w:tcPr>
                <w:p w14:paraId="172758BF"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FIRST TRANCHE</w:t>
                  </w:r>
                </w:p>
              </w:tc>
            </w:tr>
            <w:tr w:rsidR="009613DD" w:rsidRPr="009613DD" w14:paraId="1BF738DB" w14:textId="77777777" w:rsidTr="005C15B3">
              <w:tc>
                <w:tcPr>
                  <w:tcW w:w="1581" w:type="dxa"/>
                </w:tcPr>
                <w:p w14:paraId="7FF072A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Non-4Ps</w:t>
                  </w:r>
                </w:p>
              </w:tc>
              <w:tc>
                <w:tcPr>
                  <w:tcW w:w="1719" w:type="dxa"/>
                </w:tcPr>
                <w:p w14:paraId="466B96EF"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504,018</w:t>
                  </w:r>
                </w:p>
              </w:tc>
              <w:tc>
                <w:tcPr>
                  <w:tcW w:w="1710" w:type="dxa"/>
                </w:tcPr>
                <w:p w14:paraId="288A2B10"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9,776,117,000.00</w:t>
                  </w:r>
                </w:p>
              </w:tc>
              <w:tc>
                <w:tcPr>
                  <w:tcW w:w="2551" w:type="dxa"/>
                </w:tcPr>
                <w:p w14:paraId="57A2CF4A"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28 May 2020</w:t>
                  </w:r>
                </w:p>
              </w:tc>
            </w:tr>
            <w:tr w:rsidR="009613DD" w:rsidRPr="009613DD" w14:paraId="2F10E0A7" w14:textId="77777777" w:rsidTr="005C15B3">
              <w:tc>
                <w:tcPr>
                  <w:tcW w:w="1581" w:type="dxa"/>
                </w:tcPr>
                <w:p w14:paraId="764CDD6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4Ps</w:t>
                  </w:r>
                </w:p>
              </w:tc>
              <w:tc>
                <w:tcPr>
                  <w:tcW w:w="1719" w:type="dxa"/>
                </w:tcPr>
                <w:p w14:paraId="7DD6D34B"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294,208</w:t>
                  </w:r>
                </w:p>
              </w:tc>
              <w:tc>
                <w:tcPr>
                  <w:tcW w:w="1710" w:type="dxa"/>
                </w:tcPr>
                <w:p w14:paraId="3574CF78"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1,515,171,200.00</w:t>
                  </w:r>
                </w:p>
              </w:tc>
              <w:tc>
                <w:tcPr>
                  <w:tcW w:w="2551" w:type="dxa"/>
                </w:tcPr>
                <w:p w14:paraId="5D4805BC"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0 September 2020</w:t>
                  </w:r>
                </w:p>
              </w:tc>
            </w:tr>
            <w:tr w:rsidR="009613DD" w:rsidRPr="009613DD" w14:paraId="55760587" w14:textId="77777777" w:rsidTr="005C15B3">
              <w:tc>
                <w:tcPr>
                  <w:tcW w:w="1581" w:type="dxa"/>
                </w:tcPr>
                <w:p w14:paraId="35873AF7"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Waitlisted</w:t>
                  </w:r>
                </w:p>
              </w:tc>
              <w:tc>
                <w:tcPr>
                  <w:tcW w:w="1719" w:type="dxa"/>
                </w:tcPr>
                <w:p w14:paraId="1FEDD679"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481,698</w:t>
                  </w:r>
                </w:p>
              </w:tc>
              <w:tc>
                <w:tcPr>
                  <w:tcW w:w="1710" w:type="dxa"/>
                </w:tcPr>
                <w:p w14:paraId="0249910A"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3,131,037,000.00</w:t>
                  </w:r>
                </w:p>
              </w:tc>
              <w:tc>
                <w:tcPr>
                  <w:tcW w:w="2551" w:type="dxa"/>
                </w:tcPr>
                <w:p w14:paraId="5B4DDF2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5 November 2020</w:t>
                  </w:r>
                </w:p>
              </w:tc>
            </w:tr>
            <w:tr w:rsidR="009613DD" w:rsidRPr="009613DD" w14:paraId="556EE1CF" w14:textId="77777777" w:rsidTr="0070511E">
              <w:tc>
                <w:tcPr>
                  <w:tcW w:w="7561" w:type="dxa"/>
                  <w:gridSpan w:val="4"/>
                  <w:shd w:val="clear" w:color="auto" w:fill="EAF1DD" w:themeFill="accent3" w:themeFillTint="33"/>
                  <w:vAlign w:val="center"/>
                </w:tcPr>
                <w:p w14:paraId="2BBEE549"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SECOND TRANCHE</w:t>
                  </w:r>
                </w:p>
              </w:tc>
            </w:tr>
            <w:tr w:rsidR="009613DD" w:rsidRPr="009613DD" w14:paraId="3A031A15" w14:textId="77777777" w:rsidTr="005C15B3">
              <w:tc>
                <w:tcPr>
                  <w:tcW w:w="1581" w:type="dxa"/>
                </w:tcPr>
                <w:p w14:paraId="19D9963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Non-4Ps</w:t>
                  </w:r>
                </w:p>
              </w:tc>
              <w:tc>
                <w:tcPr>
                  <w:tcW w:w="1719" w:type="dxa"/>
                </w:tcPr>
                <w:p w14:paraId="4B63C764"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302,266</w:t>
                  </w:r>
                </w:p>
              </w:tc>
              <w:tc>
                <w:tcPr>
                  <w:tcW w:w="1710" w:type="dxa"/>
                </w:tcPr>
                <w:p w14:paraId="4DE52F41"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8,464,729,000.00</w:t>
                  </w:r>
                </w:p>
              </w:tc>
              <w:tc>
                <w:tcPr>
                  <w:tcW w:w="2551" w:type="dxa"/>
                </w:tcPr>
                <w:p w14:paraId="6C52A7FA"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5 November 2020</w:t>
                  </w:r>
                </w:p>
              </w:tc>
            </w:tr>
            <w:tr w:rsidR="009613DD" w:rsidRPr="009613DD" w14:paraId="119BFFD9" w14:textId="77777777" w:rsidTr="005C15B3">
              <w:tc>
                <w:tcPr>
                  <w:tcW w:w="1581" w:type="dxa"/>
                </w:tcPr>
                <w:p w14:paraId="240C5FA3"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4Ps</w:t>
                  </w:r>
                </w:p>
              </w:tc>
              <w:tc>
                <w:tcPr>
                  <w:tcW w:w="1719" w:type="dxa"/>
                </w:tcPr>
                <w:p w14:paraId="09BDB90C"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282,718</w:t>
                  </w:r>
                </w:p>
              </w:tc>
              <w:tc>
                <w:tcPr>
                  <w:tcW w:w="1710" w:type="dxa"/>
                </w:tcPr>
                <w:p w14:paraId="4E70CA1D"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1,455,997,700.00</w:t>
                  </w:r>
                </w:p>
              </w:tc>
              <w:tc>
                <w:tcPr>
                  <w:tcW w:w="2551" w:type="dxa"/>
                </w:tcPr>
                <w:p w14:paraId="5806A2AF"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26 November 2020</w:t>
                  </w:r>
                </w:p>
              </w:tc>
            </w:tr>
            <w:tr w:rsidR="009613DD" w:rsidRPr="009613DD" w14:paraId="0766A2DE" w14:textId="77777777" w:rsidTr="005C15B3">
              <w:tc>
                <w:tcPr>
                  <w:tcW w:w="1581" w:type="dxa"/>
                </w:tcPr>
                <w:p w14:paraId="28B2ED5E"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Waitlisted</w:t>
                  </w:r>
                </w:p>
              </w:tc>
              <w:tc>
                <w:tcPr>
                  <w:tcW w:w="1719" w:type="dxa"/>
                </w:tcPr>
                <w:p w14:paraId="7348F833"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453,484</w:t>
                  </w:r>
                </w:p>
              </w:tc>
              <w:tc>
                <w:tcPr>
                  <w:tcW w:w="1710" w:type="dxa"/>
                </w:tcPr>
                <w:p w14:paraId="5166C08D"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2,947,646,000.00</w:t>
                  </w:r>
                </w:p>
              </w:tc>
              <w:tc>
                <w:tcPr>
                  <w:tcW w:w="2551" w:type="dxa"/>
                </w:tcPr>
                <w:p w14:paraId="6DF5BD2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9 October 2020</w:t>
                  </w:r>
                </w:p>
              </w:tc>
            </w:tr>
            <w:tr w:rsidR="009613DD" w:rsidRPr="009613DD" w14:paraId="40ACE855" w14:textId="77777777" w:rsidTr="0070511E">
              <w:tc>
                <w:tcPr>
                  <w:tcW w:w="7561" w:type="dxa"/>
                  <w:gridSpan w:val="4"/>
                  <w:shd w:val="clear" w:color="auto" w:fill="EAF1DD" w:themeFill="accent3" w:themeFillTint="33"/>
                  <w:vAlign w:val="center"/>
                </w:tcPr>
                <w:p w14:paraId="0782D187"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OTHERS</w:t>
                  </w:r>
                </w:p>
              </w:tc>
            </w:tr>
            <w:tr w:rsidR="009613DD" w:rsidRPr="009613DD" w14:paraId="044D8C24" w14:textId="77777777" w:rsidTr="005C15B3">
              <w:tc>
                <w:tcPr>
                  <w:tcW w:w="1581" w:type="dxa"/>
                  <w:vAlign w:val="center"/>
                </w:tcPr>
                <w:p w14:paraId="4459D8E0"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ESP-SAP LTFRB</w:t>
                  </w:r>
                </w:p>
              </w:tc>
              <w:tc>
                <w:tcPr>
                  <w:tcW w:w="1719" w:type="dxa"/>
                  <w:vAlign w:val="center"/>
                </w:tcPr>
                <w:p w14:paraId="45E1D49A"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3,703</w:t>
                  </w:r>
                </w:p>
              </w:tc>
              <w:tc>
                <w:tcPr>
                  <w:tcW w:w="1710" w:type="dxa"/>
                  <w:vAlign w:val="center"/>
                </w:tcPr>
                <w:p w14:paraId="03A5FFE0"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89,069,500.00</w:t>
                  </w:r>
                </w:p>
              </w:tc>
              <w:tc>
                <w:tcPr>
                  <w:tcW w:w="2551" w:type="dxa"/>
                  <w:vAlign w:val="center"/>
                </w:tcPr>
                <w:p w14:paraId="1255E56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9 October 2020</w:t>
                  </w:r>
                </w:p>
              </w:tc>
            </w:tr>
          </w:tbl>
          <w:p w14:paraId="2E05E2A6" w14:textId="77777777" w:rsidR="008E35DA" w:rsidRPr="009613DD"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DAB03E0" w:rsidR="008E35DA" w:rsidRPr="00335F36" w:rsidRDefault="001C5596" w:rsidP="001C55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335F36">
              <w:rPr>
                <w:rFonts w:ascii="Arial" w:eastAsia="Arial" w:hAnsi="Arial" w:cs="Arial"/>
                <w:sz w:val="20"/>
                <w:szCs w:val="20"/>
              </w:rPr>
              <w:t xml:space="preserve">04 </w:t>
            </w:r>
            <w:r w:rsidR="00261DE4" w:rsidRPr="00335F36">
              <w:rPr>
                <w:rFonts w:ascii="Arial" w:eastAsia="Arial" w:hAnsi="Arial" w:cs="Arial"/>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57ABC8" w14:textId="23993CB8" w:rsidR="00261DE4" w:rsidRPr="00335F36" w:rsidRDefault="00261DE4" w:rsidP="001C5596">
            <w:pPr>
              <w:pStyle w:val="ListParagraph"/>
              <w:numPr>
                <w:ilvl w:val="0"/>
                <w:numId w:val="7"/>
              </w:numPr>
              <w:jc w:val="both"/>
              <w:rPr>
                <w:rFonts w:ascii="Arial" w:eastAsia="Arial" w:hAnsi="Arial" w:cs="Arial"/>
                <w:sz w:val="20"/>
                <w:szCs w:val="20"/>
              </w:rPr>
            </w:pPr>
            <w:r w:rsidRPr="00335F36">
              <w:rPr>
                <w:rFonts w:ascii="Arial" w:eastAsia="Arial" w:hAnsi="Arial" w:cs="Arial"/>
                <w:sz w:val="20"/>
                <w:szCs w:val="20"/>
              </w:rPr>
              <w:t>DSWD-FO CALABARZON DRMD</w:t>
            </w:r>
            <w:r w:rsidR="001C5596" w:rsidRPr="00335F36">
              <w:rPr>
                <w:rFonts w:ascii="Arial" w:eastAsia="Arial" w:hAnsi="Arial" w:cs="Arial"/>
                <w:sz w:val="20"/>
                <w:szCs w:val="20"/>
              </w:rPr>
              <w:t xml:space="preserve"> in collaboration with the NRLMB facilitated the </w:t>
            </w:r>
            <w:r w:rsidR="001C5596" w:rsidRPr="00335F36">
              <w:rPr>
                <w:rFonts w:ascii="Arial" w:eastAsia="Arial" w:hAnsi="Arial" w:cs="Arial"/>
                <w:sz w:val="20"/>
                <w:szCs w:val="20"/>
              </w:rPr>
              <w:lastRenderedPageBreak/>
              <w:t xml:space="preserve">delivery of FFPs </w:t>
            </w:r>
            <w:r w:rsidR="00FB3787" w:rsidRPr="00335F36">
              <w:rPr>
                <w:rFonts w:ascii="Arial" w:eastAsia="Arial" w:hAnsi="Arial" w:cs="Arial"/>
                <w:sz w:val="20"/>
                <w:szCs w:val="20"/>
              </w:rPr>
              <w:t xml:space="preserve">in </w:t>
            </w:r>
            <w:r w:rsidR="001C5596" w:rsidRPr="00335F36">
              <w:rPr>
                <w:rFonts w:ascii="Arial" w:eastAsia="Arial" w:hAnsi="Arial" w:cs="Arial"/>
                <w:sz w:val="20"/>
                <w:szCs w:val="20"/>
              </w:rPr>
              <w:t>Rodriguez, San Mateo, Cainta and Taytay, Rizal.</w:t>
            </w:r>
          </w:p>
          <w:p w14:paraId="06EA985F" w14:textId="39E29ECA" w:rsidR="00261DE4" w:rsidRPr="00335F36" w:rsidRDefault="00C7178A" w:rsidP="001C5596">
            <w:pPr>
              <w:pStyle w:val="ListParagraph"/>
              <w:numPr>
                <w:ilvl w:val="0"/>
                <w:numId w:val="7"/>
              </w:numPr>
              <w:jc w:val="both"/>
              <w:rPr>
                <w:rFonts w:ascii="Arial" w:eastAsia="Arial" w:hAnsi="Arial" w:cs="Arial"/>
                <w:sz w:val="20"/>
                <w:szCs w:val="20"/>
              </w:rPr>
            </w:pPr>
            <w:r w:rsidRPr="00335F36">
              <w:rPr>
                <w:rFonts w:ascii="Arial" w:eastAsia="Arial" w:hAnsi="Arial" w:cs="Arial"/>
                <w:sz w:val="20"/>
                <w:szCs w:val="20"/>
              </w:rPr>
              <w:t xml:space="preserve">DSWD-FO CALABARZON DRMD </w:t>
            </w:r>
            <w:r w:rsidR="001C5596" w:rsidRPr="00335F36">
              <w:rPr>
                <w:rFonts w:ascii="Arial" w:eastAsia="Arial" w:hAnsi="Arial" w:cs="Arial"/>
                <w:sz w:val="20"/>
                <w:szCs w:val="20"/>
              </w:rPr>
              <w:t xml:space="preserve">paid a courtesy visit to </w:t>
            </w:r>
            <w:r w:rsidR="00FB3787" w:rsidRPr="00335F36">
              <w:rPr>
                <w:rFonts w:ascii="Arial" w:eastAsia="Arial" w:hAnsi="Arial" w:cs="Arial"/>
                <w:sz w:val="20"/>
                <w:szCs w:val="20"/>
              </w:rPr>
              <w:t xml:space="preserve">Col. Romulo R. Satparam </w:t>
            </w:r>
            <w:r w:rsidR="001C5596" w:rsidRPr="00335F36">
              <w:rPr>
                <w:rFonts w:ascii="Arial" w:eastAsia="Arial" w:hAnsi="Arial" w:cs="Arial"/>
                <w:sz w:val="20"/>
                <w:szCs w:val="20"/>
              </w:rPr>
              <w:t>OS (GSC) PA, the commander of 4th Regional Community Defense Group-Army Reserve Command (RCDG-ARESCOM). Discussed were the protocols to be implemented for the mobilization of their resources for the ongoing humanitarian response operations for COVID-19 pandemic.</w:t>
            </w:r>
          </w:p>
          <w:p w14:paraId="6F6026CD" w14:textId="50F878EE" w:rsidR="00261DE4" w:rsidRPr="00335F36" w:rsidRDefault="00261DE4" w:rsidP="001C5596">
            <w:pPr>
              <w:pStyle w:val="ListParagraph"/>
              <w:numPr>
                <w:ilvl w:val="0"/>
                <w:numId w:val="7"/>
              </w:numPr>
              <w:jc w:val="both"/>
              <w:rPr>
                <w:rFonts w:ascii="Arial" w:eastAsia="Arial" w:hAnsi="Arial" w:cs="Arial"/>
                <w:sz w:val="20"/>
                <w:szCs w:val="20"/>
              </w:rPr>
            </w:pPr>
            <w:r w:rsidRPr="00335F36">
              <w:rPr>
                <w:rFonts w:ascii="Arial" w:eastAsia="Arial" w:hAnsi="Arial" w:cs="Arial"/>
                <w:sz w:val="20"/>
                <w:szCs w:val="20"/>
              </w:rPr>
              <w:t xml:space="preserve">DSWD-FO CALABARZON DRMD </w:t>
            </w:r>
            <w:r w:rsidR="001C5596" w:rsidRPr="00335F36">
              <w:rPr>
                <w:rFonts w:ascii="Arial" w:eastAsia="Arial" w:hAnsi="Arial" w:cs="Arial"/>
                <w:sz w:val="20"/>
                <w:szCs w:val="20"/>
              </w:rPr>
              <w:t>paid a courtesy visit to Armed Forces of the Philippines</w:t>
            </w:r>
            <w:r w:rsidR="00FB3787" w:rsidRPr="00335F36">
              <w:rPr>
                <w:rFonts w:ascii="Arial" w:eastAsia="Arial" w:hAnsi="Arial" w:cs="Arial"/>
                <w:sz w:val="20"/>
                <w:szCs w:val="20"/>
              </w:rPr>
              <w:t>-</w:t>
            </w:r>
            <w:r w:rsidR="001C5596" w:rsidRPr="00335F36">
              <w:rPr>
                <w:rFonts w:ascii="Arial" w:eastAsia="Arial" w:hAnsi="Arial" w:cs="Arial"/>
                <w:sz w:val="20"/>
                <w:szCs w:val="20"/>
              </w:rPr>
              <w:t xml:space="preserve">Southern Luzon Command (AFP-SOLCOM) </w:t>
            </w:r>
            <w:r w:rsidR="00FB3787" w:rsidRPr="00335F36">
              <w:rPr>
                <w:rFonts w:ascii="Arial" w:eastAsia="Arial" w:hAnsi="Arial" w:cs="Arial"/>
                <w:sz w:val="20"/>
                <w:szCs w:val="20"/>
              </w:rPr>
              <w:t>LTG Antonio G. Parlade, Jr</w:t>
            </w:r>
            <w:r w:rsidR="001C5596" w:rsidRPr="00335F36">
              <w:rPr>
                <w:rFonts w:ascii="Arial" w:eastAsia="Arial" w:hAnsi="Arial" w:cs="Arial"/>
                <w:sz w:val="20"/>
                <w:szCs w:val="20"/>
              </w:rPr>
              <w:t>. Discussed were the commitments of AFP-SOLCOM for the delivery of humanitarian assistance to the ongoing COVID-19 pandemic.</w:t>
            </w:r>
          </w:p>
          <w:p w14:paraId="2E0EA825" w14:textId="7B3D68F0" w:rsidR="001C5596" w:rsidRPr="00335F36" w:rsidRDefault="00261DE4" w:rsidP="001C5596">
            <w:pPr>
              <w:pStyle w:val="ListParagraph"/>
              <w:numPr>
                <w:ilvl w:val="0"/>
                <w:numId w:val="7"/>
              </w:numPr>
              <w:jc w:val="both"/>
              <w:rPr>
                <w:rFonts w:ascii="Arial" w:eastAsia="Arial" w:hAnsi="Arial" w:cs="Arial"/>
                <w:sz w:val="20"/>
                <w:szCs w:val="20"/>
              </w:rPr>
            </w:pPr>
            <w:r w:rsidRPr="00335F36">
              <w:rPr>
                <w:rFonts w:ascii="Arial" w:eastAsia="Arial" w:hAnsi="Arial" w:cs="Arial"/>
                <w:sz w:val="20"/>
                <w:szCs w:val="20"/>
              </w:rPr>
              <w:t xml:space="preserve">DSWD-FO CALABARZON DRMD </w:t>
            </w:r>
            <w:r w:rsidR="001C5596" w:rsidRPr="00335F36">
              <w:rPr>
                <w:rFonts w:ascii="Arial" w:eastAsia="Arial" w:hAnsi="Arial" w:cs="Arial"/>
                <w:sz w:val="20"/>
                <w:szCs w:val="20"/>
              </w:rPr>
              <w:t>together with DSWD Undersecretary for Inclusive and Sustainable Peace Rene Glenn O. Paje turned over 3,042,630 pieces of washable facemask to Hon. Ramil L. Hernandez, Provincial Governor of Laguna. The initiative is a program of the IATF-EID “Libreng Face Mask Para sa Masa”.</w:t>
            </w:r>
          </w:p>
          <w:p w14:paraId="7DE3DCBE" w14:textId="2AE2D7A6" w:rsidR="00261DE4" w:rsidRPr="00335F36" w:rsidRDefault="00261DE4" w:rsidP="001C5596">
            <w:pPr>
              <w:pStyle w:val="ListParagraph"/>
              <w:numPr>
                <w:ilvl w:val="0"/>
                <w:numId w:val="7"/>
              </w:numPr>
              <w:jc w:val="both"/>
              <w:rPr>
                <w:rFonts w:ascii="Arial" w:eastAsia="Arial" w:hAnsi="Arial" w:cs="Arial"/>
                <w:sz w:val="20"/>
                <w:szCs w:val="20"/>
              </w:rPr>
            </w:pPr>
            <w:r w:rsidRPr="00335F36">
              <w:rPr>
                <w:rFonts w:ascii="Arial" w:eastAsia="Arial" w:hAnsi="Arial" w:cs="Arial"/>
                <w:sz w:val="20"/>
                <w:szCs w:val="20"/>
              </w:rPr>
              <w:t xml:space="preserve">DSWD-FO CALABARZON DRMD </w:t>
            </w:r>
            <w:r w:rsidR="001C5596" w:rsidRPr="00335F36">
              <w:rPr>
                <w:rFonts w:ascii="Arial" w:eastAsia="Arial" w:hAnsi="Arial" w:cs="Arial"/>
                <w:sz w:val="20"/>
                <w:szCs w:val="20"/>
              </w:rPr>
              <w:t>EOC coordinated with the Municipal Social Welfare and Development Offices (MSWDOs) of Bay and Sta. Cruz, Laguna for the logistical and administrative arrangement for the hauling of FFPs at the FOs warehouse in Gen. Mariano Alvarez, Cavite.</w:t>
            </w:r>
          </w:p>
          <w:p w14:paraId="7D872D97" w14:textId="1A82F348" w:rsidR="00261DE4" w:rsidRPr="00335F36" w:rsidRDefault="00261DE4" w:rsidP="00FB3787">
            <w:pPr>
              <w:pStyle w:val="ListParagraph"/>
              <w:numPr>
                <w:ilvl w:val="0"/>
                <w:numId w:val="7"/>
              </w:numPr>
              <w:jc w:val="both"/>
              <w:rPr>
                <w:rFonts w:ascii="Arial" w:eastAsia="Arial" w:hAnsi="Arial" w:cs="Arial"/>
                <w:sz w:val="20"/>
                <w:szCs w:val="20"/>
              </w:rPr>
            </w:pPr>
            <w:r w:rsidRPr="00335F36">
              <w:rPr>
                <w:rFonts w:ascii="Arial" w:eastAsia="Arial" w:hAnsi="Arial" w:cs="Arial"/>
                <w:sz w:val="20"/>
                <w:szCs w:val="20"/>
              </w:rPr>
              <w:t xml:space="preserve">DSWD-FO CALABARZON DRMD </w:t>
            </w:r>
            <w:r w:rsidR="001C5596" w:rsidRPr="00335F36">
              <w:rPr>
                <w:rFonts w:ascii="Arial" w:eastAsia="Arial" w:hAnsi="Arial" w:cs="Arial"/>
                <w:sz w:val="20"/>
                <w:szCs w:val="20"/>
              </w:rPr>
              <w:t>convened an operational briefing to discuss the strategies to ensure the prompt delivery of relief items to LGUs with reported</w:t>
            </w:r>
            <w:r w:rsidR="00FB3787" w:rsidRPr="00335F36">
              <w:rPr>
                <w:rFonts w:ascii="Arial" w:eastAsia="Arial" w:hAnsi="Arial" w:cs="Arial"/>
                <w:sz w:val="20"/>
                <w:szCs w:val="20"/>
              </w:rPr>
              <w:t xml:space="preserve"> </w:t>
            </w:r>
            <w:r w:rsidR="001C5596" w:rsidRPr="00335F36">
              <w:rPr>
                <w:rFonts w:ascii="Arial" w:eastAsia="Arial" w:hAnsi="Arial" w:cs="Arial"/>
                <w:sz w:val="20"/>
                <w:szCs w:val="20"/>
              </w:rPr>
              <w:t>increasing confirmed COVID-19 cases.</w:t>
            </w:r>
          </w:p>
          <w:p w14:paraId="3683337C" w14:textId="6A896D7D" w:rsidR="00261DE4" w:rsidRPr="00335F36" w:rsidRDefault="00261DE4" w:rsidP="001C5596">
            <w:pPr>
              <w:pStyle w:val="ListParagraph"/>
              <w:numPr>
                <w:ilvl w:val="0"/>
                <w:numId w:val="7"/>
              </w:numPr>
              <w:jc w:val="both"/>
              <w:rPr>
                <w:rFonts w:ascii="Arial" w:eastAsia="Arial" w:hAnsi="Arial" w:cs="Arial"/>
                <w:sz w:val="20"/>
                <w:szCs w:val="20"/>
              </w:rPr>
            </w:pPr>
            <w:r w:rsidRPr="00335F36">
              <w:rPr>
                <w:rFonts w:ascii="Arial" w:eastAsia="Arial" w:hAnsi="Arial" w:cs="Arial"/>
                <w:sz w:val="20"/>
                <w:szCs w:val="20"/>
              </w:rPr>
              <w:t xml:space="preserve">DSWD-FO CALABARZON </w:t>
            </w:r>
            <w:r w:rsidR="00C7178A" w:rsidRPr="00335F36">
              <w:rPr>
                <w:rFonts w:ascii="Arial" w:eastAsia="Arial" w:hAnsi="Arial" w:cs="Arial"/>
                <w:sz w:val="20"/>
                <w:szCs w:val="20"/>
              </w:rPr>
              <w:t xml:space="preserve">DRMD </w:t>
            </w:r>
            <w:r w:rsidR="001C5596" w:rsidRPr="00335F36">
              <w:rPr>
                <w:rFonts w:ascii="Arial" w:eastAsia="Arial" w:hAnsi="Arial" w:cs="Arial"/>
                <w:sz w:val="20"/>
                <w:szCs w:val="20"/>
              </w:rPr>
              <w:t>mobilized 6 community volunteers for the production of FFPs at DSWD</w:t>
            </w:r>
            <w:r w:rsidR="00FB3787" w:rsidRPr="00335F36">
              <w:rPr>
                <w:rFonts w:ascii="Arial" w:eastAsia="Arial" w:hAnsi="Arial" w:cs="Arial"/>
                <w:sz w:val="20"/>
                <w:szCs w:val="20"/>
              </w:rPr>
              <w:t>-</w:t>
            </w:r>
            <w:r w:rsidR="001C5596" w:rsidRPr="00335F36">
              <w:rPr>
                <w:rFonts w:ascii="Arial" w:eastAsia="Arial" w:hAnsi="Arial" w:cs="Arial"/>
                <w:sz w:val="20"/>
                <w:szCs w:val="20"/>
              </w:rPr>
              <w:t xml:space="preserve">FO </w:t>
            </w:r>
            <w:r w:rsidR="00FB3787" w:rsidRPr="00335F36">
              <w:rPr>
                <w:rFonts w:ascii="Arial" w:eastAsia="Arial" w:hAnsi="Arial" w:cs="Arial"/>
                <w:sz w:val="20"/>
                <w:szCs w:val="20"/>
              </w:rPr>
              <w:t xml:space="preserve">CALABARZON </w:t>
            </w:r>
            <w:r w:rsidR="001C5596" w:rsidRPr="00335F36">
              <w:rPr>
                <w:rFonts w:ascii="Arial" w:eastAsia="Arial" w:hAnsi="Arial" w:cs="Arial"/>
                <w:sz w:val="20"/>
                <w:szCs w:val="20"/>
              </w:rPr>
              <w:t>warehouse in Gen. Mariano Alvarez, Cavite.</w:t>
            </w:r>
          </w:p>
          <w:p w14:paraId="24162B0D" w14:textId="77777777" w:rsidR="008E35DA" w:rsidRPr="00335F3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35F36">
              <w:rPr>
                <w:rFonts w:ascii="Arial" w:eastAsia="Arial" w:hAnsi="Arial" w:cs="Arial"/>
                <w:sz w:val="20"/>
                <w:szCs w:val="20"/>
              </w:rPr>
              <w:t xml:space="preserve">The Crisis Intervention Section has provided a total amount of grants worth </w:t>
            </w:r>
            <w:r w:rsidRPr="00335F36">
              <w:rPr>
                <w:rFonts w:ascii="Arial" w:eastAsia="Arial" w:hAnsi="Arial" w:cs="Arial"/>
                <w:b/>
                <w:bCs/>
                <w:sz w:val="20"/>
                <w:szCs w:val="20"/>
              </w:rPr>
              <w:t>₱217,679,878.58</w:t>
            </w:r>
            <w:r w:rsidRPr="00335F36">
              <w:rPr>
                <w:rFonts w:ascii="Arial" w:eastAsia="Arial" w:hAnsi="Arial" w:cs="Arial"/>
                <w:sz w:val="20"/>
                <w:szCs w:val="20"/>
              </w:rPr>
              <w:t xml:space="preserve"> to </w:t>
            </w:r>
            <w:r w:rsidRPr="00335F36">
              <w:rPr>
                <w:rFonts w:ascii="Arial" w:eastAsia="Arial" w:hAnsi="Arial" w:cs="Arial"/>
                <w:b/>
                <w:bCs/>
                <w:sz w:val="20"/>
                <w:szCs w:val="20"/>
              </w:rPr>
              <w:t xml:space="preserve">80,200 clients </w:t>
            </w:r>
            <w:r w:rsidRPr="00335F36">
              <w:rPr>
                <w:rFonts w:ascii="Arial" w:eastAsia="Arial" w:hAnsi="Arial" w:cs="Arial"/>
                <w:bCs/>
                <w:sz w:val="20"/>
                <w:szCs w:val="20"/>
              </w:rPr>
              <w:t>as of 08 January 2021.</w:t>
            </w:r>
          </w:p>
          <w:p w14:paraId="7C80ED42" w14:textId="6817112F" w:rsidR="00B45057" w:rsidRPr="00335F3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35F36">
              <w:rPr>
                <w:rFonts w:ascii="Arial" w:eastAsia="Arial" w:hAnsi="Arial" w:cs="Arial"/>
                <w:sz w:val="20"/>
                <w:szCs w:val="20"/>
              </w:rPr>
              <w:t xml:space="preserve">The Sustainable Livelihood Program (SLP) has provided </w:t>
            </w:r>
            <w:r w:rsidRPr="00335F36">
              <w:rPr>
                <w:rFonts w:ascii="Arial" w:eastAsia="Arial" w:hAnsi="Arial" w:cs="Arial"/>
                <w:b/>
                <w:bCs/>
                <w:sz w:val="20"/>
                <w:szCs w:val="20"/>
              </w:rPr>
              <w:t>₱23,869,000.00</w:t>
            </w:r>
            <w:r w:rsidRPr="00335F36">
              <w:rPr>
                <w:rFonts w:ascii="Arial" w:eastAsia="Arial" w:hAnsi="Arial" w:cs="Arial"/>
                <w:sz w:val="20"/>
                <w:szCs w:val="20"/>
              </w:rPr>
              <w:t xml:space="preserve"> to </w:t>
            </w:r>
            <w:r w:rsidRPr="00335F36">
              <w:rPr>
                <w:rFonts w:ascii="Arial" w:eastAsia="Arial" w:hAnsi="Arial" w:cs="Arial"/>
                <w:b/>
                <w:bCs/>
                <w:sz w:val="20"/>
                <w:szCs w:val="20"/>
              </w:rPr>
              <w:t>1,538 beneficiaries</w:t>
            </w:r>
            <w:r w:rsidRPr="00335F3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335F36"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335F36" w:rsidRDefault="008E35DA" w:rsidP="008266BC">
            <w:pPr>
              <w:spacing w:after="0" w:line="240" w:lineRule="auto"/>
              <w:ind w:right="57"/>
              <w:contextualSpacing/>
              <w:jc w:val="both"/>
              <w:rPr>
                <w:rFonts w:ascii="Arial" w:eastAsia="Arial" w:hAnsi="Arial" w:cs="Arial"/>
                <w:b/>
                <w:sz w:val="20"/>
                <w:szCs w:val="20"/>
              </w:rPr>
            </w:pPr>
            <w:r w:rsidRPr="00335F36">
              <w:rPr>
                <w:rFonts w:ascii="Arial" w:eastAsia="Arial" w:hAnsi="Arial" w:cs="Arial"/>
                <w:b/>
                <w:sz w:val="20"/>
                <w:szCs w:val="20"/>
              </w:rPr>
              <w:t>Social Amelioration Program (SAP)</w:t>
            </w:r>
          </w:p>
          <w:p w14:paraId="165D3C63" w14:textId="77777777" w:rsidR="00C25871" w:rsidRPr="00335F3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35F36">
              <w:rPr>
                <w:rFonts w:ascii="Arial" w:eastAsia="Arial" w:hAnsi="Arial" w:cs="Arial"/>
                <w:sz w:val="20"/>
                <w:szCs w:val="20"/>
              </w:rPr>
              <w:t>For the SAP – ESP Bayanihan 2 implementation, DSWD-FO CALABARZON provided assistance amounting to ₱</w:t>
            </w:r>
            <w:r w:rsidR="00F33956" w:rsidRPr="00335F36">
              <w:rPr>
                <w:rFonts w:ascii="Arial" w:eastAsia="Arial" w:hAnsi="Arial" w:cs="Arial"/>
                <w:sz w:val="20"/>
                <w:szCs w:val="20"/>
              </w:rPr>
              <w:t xml:space="preserve">11,202,250.00 </w:t>
            </w:r>
            <w:r w:rsidRPr="00335F36">
              <w:rPr>
                <w:rFonts w:ascii="Arial" w:eastAsia="Arial" w:hAnsi="Arial" w:cs="Arial"/>
                <w:sz w:val="20"/>
                <w:szCs w:val="20"/>
              </w:rPr>
              <w:t>for beneficiaries under granular lockdown, while it has disbursed ₱</w:t>
            </w:r>
            <w:r w:rsidR="00CA7A09" w:rsidRPr="00335F36">
              <w:rPr>
                <w:rFonts w:ascii="Arial" w:eastAsia="Arial" w:hAnsi="Arial" w:cs="Arial"/>
                <w:sz w:val="20"/>
                <w:szCs w:val="20"/>
              </w:rPr>
              <w:t xml:space="preserve">866,807,500.00 </w:t>
            </w:r>
            <w:r w:rsidRPr="00335F36">
              <w:rPr>
                <w:rFonts w:ascii="Arial" w:eastAsia="Arial" w:hAnsi="Arial" w:cs="Arial"/>
                <w:sz w:val="20"/>
                <w:szCs w:val="20"/>
              </w:rPr>
              <w:t>for additional families</w:t>
            </w:r>
            <w:r w:rsidR="00026769" w:rsidRPr="00335F36">
              <w:rPr>
                <w:rFonts w:ascii="Arial" w:eastAsia="Arial" w:hAnsi="Arial" w:cs="Arial"/>
                <w:sz w:val="20"/>
                <w:szCs w:val="20"/>
              </w:rPr>
              <w:t>.</w:t>
            </w:r>
          </w:p>
          <w:p w14:paraId="40489568" w14:textId="6E4CE0E9" w:rsidR="008E35DA" w:rsidRPr="00335F3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35F3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24A19B98" w14:textId="77777777" w:rsidR="00FB0284" w:rsidRDefault="00FB0284" w:rsidP="008266BC">
      <w:pPr>
        <w:widowControl/>
        <w:spacing w:after="0" w:line="240" w:lineRule="auto"/>
        <w:contextualSpacing/>
        <w:rPr>
          <w:rFonts w:ascii="Arial" w:eastAsia="Arial" w:hAnsi="Arial" w:cs="Arial"/>
          <w:b/>
          <w:sz w:val="24"/>
          <w:szCs w:val="24"/>
        </w:rPr>
      </w:pPr>
    </w:p>
    <w:p w14:paraId="760BFF4C" w14:textId="1BC30B9F"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CDF43F6" w:rsidR="008E35DA" w:rsidRPr="00221F04" w:rsidRDefault="000810DA"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40A337C9" w14:textId="77777777" w:rsidR="00562A0C" w:rsidRDefault="00562A0C" w:rsidP="008266BC">
      <w:pPr>
        <w:spacing w:after="0" w:line="240" w:lineRule="auto"/>
        <w:contextualSpacing/>
        <w:rPr>
          <w:rFonts w:ascii="Arial" w:eastAsia="Arial" w:hAnsi="Arial" w:cs="Arial"/>
          <w:b/>
          <w:sz w:val="24"/>
          <w:szCs w:val="24"/>
        </w:rPr>
      </w:pPr>
    </w:p>
    <w:p w14:paraId="707CF8A9" w14:textId="647D93FD"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59CD69A" w:rsidR="008E35DA" w:rsidRPr="00335F36" w:rsidRDefault="00261DE4"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35F36">
              <w:rPr>
                <w:rFonts w:ascii="Arial" w:eastAsia="Arial" w:hAnsi="Arial" w:cs="Arial"/>
                <w:sz w:val="20"/>
                <w:szCs w:val="20"/>
              </w:rPr>
              <w:t>0</w:t>
            </w:r>
            <w:r w:rsidR="00562A0C" w:rsidRPr="00335F36">
              <w:rPr>
                <w:rFonts w:ascii="Arial" w:eastAsia="Arial" w:hAnsi="Arial" w:cs="Arial"/>
                <w:sz w:val="20"/>
                <w:szCs w:val="20"/>
              </w:rPr>
              <w:t>4</w:t>
            </w:r>
            <w:r w:rsidRPr="00335F36">
              <w:rPr>
                <w:rFonts w:ascii="Arial" w:eastAsia="Arial" w:hAnsi="Arial" w:cs="Arial"/>
                <w:sz w:val="20"/>
                <w:szCs w:val="20"/>
              </w:rPr>
              <w:t xml:space="preserve"> May</w:t>
            </w:r>
            <w:r w:rsidR="008E35DA" w:rsidRPr="00335F36">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1ACBFFF7" w:rsidR="00B6092A" w:rsidRPr="00335F36"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35F36">
              <w:rPr>
                <w:rFonts w:ascii="Arial" w:eastAsia="Times New Roman" w:hAnsi="Arial" w:cs="Arial"/>
                <w:sz w:val="20"/>
                <w:szCs w:val="20"/>
              </w:rPr>
              <w:t xml:space="preserve">DSWD-FO VI provided </w:t>
            </w:r>
            <w:r w:rsidR="00E53832" w:rsidRPr="00335F36">
              <w:rPr>
                <w:rFonts w:ascii="Arial" w:eastAsia="Times New Roman" w:hAnsi="Arial" w:cs="Arial"/>
                <w:b/>
                <w:sz w:val="20"/>
                <w:szCs w:val="20"/>
              </w:rPr>
              <w:t>₱</w:t>
            </w:r>
            <w:r w:rsidR="00562A0C" w:rsidRPr="00335F36">
              <w:rPr>
                <w:rFonts w:ascii="Arial" w:eastAsia="Times New Roman" w:hAnsi="Arial" w:cs="Arial"/>
                <w:b/>
                <w:sz w:val="20"/>
                <w:szCs w:val="20"/>
              </w:rPr>
              <w:t>941,000</w:t>
            </w:r>
            <w:r w:rsidR="00FB3787" w:rsidRPr="00335F36">
              <w:rPr>
                <w:rFonts w:ascii="Arial" w:eastAsia="Times New Roman" w:hAnsi="Arial" w:cs="Arial"/>
                <w:b/>
                <w:sz w:val="20"/>
                <w:szCs w:val="20"/>
              </w:rPr>
              <w:t>.00</w:t>
            </w:r>
            <w:r w:rsidR="00562A0C" w:rsidRPr="00335F36">
              <w:rPr>
                <w:rFonts w:ascii="Arial" w:eastAsia="Times New Roman" w:hAnsi="Arial" w:cs="Arial"/>
                <w:b/>
                <w:sz w:val="20"/>
                <w:szCs w:val="20"/>
              </w:rPr>
              <w:t xml:space="preserve"> </w:t>
            </w:r>
            <w:r w:rsidRPr="00335F36">
              <w:rPr>
                <w:rFonts w:ascii="Arial" w:eastAsia="Times New Roman" w:hAnsi="Arial" w:cs="Arial"/>
                <w:sz w:val="20"/>
                <w:szCs w:val="20"/>
              </w:rPr>
              <w:t>worth of assistance to</w:t>
            </w:r>
            <w:r w:rsidR="00E53832" w:rsidRPr="00335F36">
              <w:t xml:space="preserve"> </w:t>
            </w:r>
            <w:r w:rsidR="00562A0C" w:rsidRPr="00335F36">
              <w:rPr>
                <w:rFonts w:ascii="Arial" w:eastAsia="Times New Roman" w:hAnsi="Arial" w:cs="Arial"/>
                <w:b/>
                <w:sz w:val="20"/>
                <w:szCs w:val="20"/>
              </w:rPr>
              <w:t xml:space="preserve">51 </w:t>
            </w:r>
            <w:r w:rsidRPr="00335F36">
              <w:rPr>
                <w:rFonts w:ascii="Arial" w:eastAsia="Times New Roman" w:hAnsi="Arial" w:cs="Arial"/>
                <w:b/>
                <w:sz w:val="20"/>
                <w:szCs w:val="20"/>
              </w:rPr>
              <w:t>individuals</w:t>
            </w:r>
            <w:r w:rsidRPr="00335F36">
              <w:rPr>
                <w:rFonts w:ascii="Arial" w:eastAsia="Times New Roman" w:hAnsi="Arial" w:cs="Arial"/>
                <w:sz w:val="20"/>
                <w:szCs w:val="20"/>
              </w:rPr>
              <w:t xml:space="preserve"> through </w:t>
            </w:r>
            <w:r w:rsidRPr="00335F36">
              <w:rPr>
                <w:rFonts w:ascii="Arial" w:eastAsia="Times New Roman" w:hAnsi="Arial" w:cs="Arial"/>
                <w:b/>
                <w:sz w:val="20"/>
                <w:szCs w:val="20"/>
              </w:rPr>
              <w:t>Assistance to Individuals in Crisis Situation (AICS</w:t>
            </w:r>
            <w:r w:rsidR="00B6092A" w:rsidRPr="00335F36">
              <w:rPr>
                <w:rFonts w:ascii="Arial" w:eastAsia="Times New Roman" w:hAnsi="Arial" w:cs="Arial"/>
                <w:sz w:val="20"/>
                <w:szCs w:val="20"/>
              </w:rPr>
              <w:t xml:space="preserve">) </w:t>
            </w:r>
            <w:r w:rsidR="00562A0C" w:rsidRPr="00335F36">
              <w:rPr>
                <w:rFonts w:ascii="Arial" w:eastAsia="Times New Roman" w:hAnsi="Arial" w:cs="Arial"/>
                <w:sz w:val="20"/>
                <w:szCs w:val="20"/>
              </w:rPr>
              <w:t xml:space="preserve">on </w:t>
            </w:r>
            <w:r w:rsidR="00B6092A" w:rsidRPr="00335F36">
              <w:rPr>
                <w:rFonts w:ascii="Arial" w:eastAsia="Times New Roman" w:hAnsi="Arial" w:cs="Arial"/>
                <w:sz w:val="20"/>
                <w:szCs w:val="20"/>
              </w:rPr>
              <w:t xml:space="preserve">April </w:t>
            </w:r>
            <w:r w:rsidR="00562A0C" w:rsidRPr="00335F36">
              <w:rPr>
                <w:rFonts w:ascii="Arial" w:eastAsia="Times New Roman" w:hAnsi="Arial" w:cs="Arial"/>
                <w:sz w:val="20"/>
                <w:szCs w:val="20"/>
              </w:rPr>
              <w:t>30</w:t>
            </w:r>
            <w:r w:rsidR="00B6092A" w:rsidRPr="00335F36">
              <w:rPr>
                <w:rFonts w:ascii="Arial" w:eastAsia="Times New Roman" w:hAnsi="Arial" w:cs="Arial"/>
                <w:sz w:val="20"/>
                <w:szCs w:val="20"/>
              </w:rPr>
              <w:t>, 2021</w:t>
            </w:r>
            <w:r w:rsidR="00562A0C" w:rsidRPr="00335F36">
              <w:rPr>
                <w:rFonts w:ascii="Arial" w:eastAsia="Times New Roman" w:hAnsi="Arial" w:cs="Arial"/>
                <w:sz w:val="20"/>
                <w:szCs w:val="20"/>
              </w:rPr>
              <w:t>.</w:t>
            </w:r>
          </w:p>
          <w:p w14:paraId="7253AF0D" w14:textId="6D0D8481" w:rsidR="0087316F"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35F36">
              <w:rPr>
                <w:rFonts w:ascii="Arial" w:eastAsia="Times New Roman" w:hAnsi="Arial" w:cs="Arial"/>
                <w:sz w:val="20"/>
                <w:szCs w:val="20"/>
              </w:rPr>
              <w:t>DSWD-FO VI is continuously repacking FFPs at the DSWD Regional Warehouse.</w:t>
            </w:r>
          </w:p>
          <w:p w14:paraId="3AA13403" w14:textId="77777777" w:rsidR="00335F36" w:rsidRPr="00335F36"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35F3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35F36">
              <w:rPr>
                <w:rFonts w:ascii="Arial" w:eastAsia="Times New Roman" w:hAnsi="Arial" w:cs="Arial"/>
                <w:b/>
                <w:bCs/>
                <w:sz w:val="20"/>
                <w:szCs w:val="20"/>
              </w:rPr>
              <w:t>Social Amelioration Program (SAP)</w:t>
            </w:r>
          </w:p>
          <w:p w14:paraId="6F316AEC" w14:textId="77777777" w:rsidR="008E35DA" w:rsidRPr="00335F36" w:rsidRDefault="008E35DA" w:rsidP="005B09E5">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 xml:space="preserve">To date, a total of </w:t>
            </w:r>
            <w:r w:rsidRPr="00335F36">
              <w:rPr>
                <w:rFonts w:ascii="Arial" w:eastAsia="Times New Roman" w:hAnsi="Arial" w:cs="Arial"/>
                <w:b/>
                <w:sz w:val="20"/>
                <w:szCs w:val="20"/>
              </w:rPr>
              <w:t>₱1,496,509,500.00</w:t>
            </w:r>
            <w:r w:rsidRPr="00335F36">
              <w:rPr>
                <w:rFonts w:ascii="Arial" w:eastAsia="Times New Roman" w:hAnsi="Arial" w:cs="Arial"/>
                <w:sz w:val="20"/>
                <w:szCs w:val="20"/>
              </w:rPr>
              <w:t xml:space="preserve"> was provided to </w:t>
            </w:r>
            <w:r w:rsidRPr="00335F36">
              <w:rPr>
                <w:rFonts w:ascii="Arial" w:eastAsia="Times New Roman" w:hAnsi="Arial" w:cs="Arial"/>
                <w:b/>
                <w:sz w:val="20"/>
                <w:szCs w:val="20"/>
              </w:rPr>
              <w:t>321,830 4Ps beneficiaries</w:t>
            </w:r>
            <w:r w:rsidRPr="00335F36">
              <w:rPr>
                <w:rFonts w:ascii="Arial" w:eastAsia="Times New Roman" w:hAnsi="Arial" w:cs="Arial"/>
                <w:sz w:val="20"/>
                <w:szCs w:val="20"/>
              </w:rPr>
              <w:t xml:space="preserve"> and </w:t>
            </w:r>
            <w:r w:rsidRPr="00335F36">
              <w:rPr>
                <w:rFonts w:ascii="Arial" w:eastAsia="Times New Roman" w:hAnsi="Arial" w:cs="Arial"/>
                <w:b/>
                <w:sz w:val="20"/>
                <w:szCs w:val="20"/>
              </w:rPr>
              <w:t>₱6,788,214,000.00</w:t>
            </w:r>
            <w:r w:rsidRPr="00335F36">
              <w:rPr>
                <w:rFonts w:ascii="Arial" w:eastAsia="Times New Roman" w:hAnsi="Arial" w:cs="Arial"/>
                <w:sz w:val="20"/>
                <w:szCs w:val="20"/>
              </w:rPr>
              <w:t xml:space="preserve"> was provided to </w:t>
            </w:r>
            <w:r w:rsidRPr="00335F36">
              <w:rPr>
                <w:rFonts w:ascii="Arial" w:eastAsia="Times New Roman" w:hAnsi="Arial" w:cs="Arial"/>
                <w:b/>
                <w:sz w:val="20"/>
                <w:szCs w:val="20"/>
              </w:rPr>
              <w:t>1,131,369 non-4Ps beneficiaries</w:t>
            </w:r>
            <w:r w:rsidRPr="00335F36">
              <w:rPr>
                <w:rFonts w:ascii="Arial" w:eastAsia="Times New Roman" w:hAnsi="Arial" w:cs="Arial"/>
                <w:sz w:val="20"/>
                <w:szCs w:val="20"/>
              </w:rPr>
              <w:t xml:space="preserve"> for the first tranche.</w:t>
            </w:r>
          </w:p>
          <w:p w14:paraId="55DFCC14" w14:textId="77777777" w:rsidR="008E35DA" w:rsidRPr="00335F36" w:rsidRDefault="008E35DA" w:rsidP="005B09E5">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 xml:space="preserve">DSWD-FO VI has served </w:t>
            </w:r>
            <w:r w:rsidRPr="00335F36">
              <w:rPr>
                <w:rFonts w:ascii="Arial" w:eastAsia="Times New Roman" w:hAnsi="Arial" w:cs="Arial"/>
                <w:b/>
                <w:sz w:val="20"/>
                <w:szCs w:val="20"/>
              </w:rPr>
              <w:t>103,608 4Ps beneficiaries</w:t>
            </w:r>
            <w:r w:rsidRPr="00335F36">
              <w:rPr>
                <w:rFonts w:ascii="Arial" w:eastAsia="Times New Roman" w:hAnsi="Arial" w:cs="Arial"/>
                <w:sz w:val="20"/>
                <w:szCs w:val="20"/>
              </w:rPr>
              <w:t xml:space="preserve"> amounting to </w:t>
            </w:r>
            <w:r w:rsidRPr="00335F36">
              <w:rPr>
                <w:rFonts w:ascii="Arial" w:eastAsia="Times New Roman" w:hAnsi="Arial" w:cs="Arial"/>
                <w:b/>
                <w:sz w:val="20"/>
                <w:szCs w:val="20"/>
              </w:rPr>
              <w:t>₱481,777,200.00</w:t>
            </w:r>
            <w:r w:rsidRPr="00335F36">
              <w:rPr>
                <w:rFonts w:ascii="Arial" w:eastAsia="Times New Roman" w:hAnsi="Arial" w:cs="Arial"/>
                <w:sz w:val="20"/>
                <w:szCs w:val="20"/>
              </w:rPr>
              <w:t xml:space="preserve"> and </w:t>
            </w:r>
            <w:r w:rsidRPr="00335F36">
              <w:rPr>
                <w:rFonts w:ascii="Arial" w:eastAsia="Times New Roman" w:hAnsi="Arial" w:cs="Arial"/>
                <w:b/>
                <w:sz w:val="20"/>
                <w:szCs w:val="20"/>
              </w:rPr>
              <w:t>437,403 non-4Ps beneficiaries</w:t>
            </w:r>
            <w:r w:rsidRPr="00335F36">
              <w:rPr>
                <w:rFonts w:ascii="Arial" w:eastAsia="Times New Roman" w:hAnsi="Arial" w:cs="Arial"/>
                <w:sz w:val="20"/>
                <w:szCs w:val="20"/>
              </w:rPr>
              <w:t xml:space="preserve"> amounting to </w:t>
            </w:r>
            <w:r w:rsidRPr="00335F36">
              <w:rPr>
                <w:rFonts w:ascii="Arial" w:eastAsia="Times New Roman" w:hAnsi="Arial" w:cs="Arial"/>
                <w:b/>
                <w:sz w:val="20"/>
                <w:szCs w:val="20"/>
              </w:rPr>
              <w:t xml:space="preserve">₱2,624,418,000.00 </w:t>
            </w:r>
            <w:r w:rsidRPr="00335F36">
              <w:rPr>
                <w:rFonts w:ascii="Arial" w:eastAsia="Times New Roman" w:hAnsi="Arial" w:cs="Arial"/>
                <w:sz w:val="20"/>
                <w:szCs w:val="20"/>
              </w:rPr>
              <w:t xml:space="preserve">for the second tranche, and </w:t>
            </w:r>
            <w:r w:rsidRPr="00335F36">
              <w:rPr>
                <w:rFonts w:ascii="Arial" w:eastAsia="Times New Roman" w:hAnsi="Arial" w:cs="Arial"/>
                <w:b/>
                <w:sz w:val="20"/>
                <w:szCs w:val="20"/>
              </w:rPr>
              <w:t>190,738 left-out/waitlisted</w:t>
            </w:r>
            <w:r w:rsidRPr="00335F36">
              <w:rPr>
                <w:rFonts w:ascii="Arial" w:eastAsia="Times New Roman" w:hAnsi="Arial" w:cs="Arial"/>
                <w:sz w:val="20"/>
                <w:szCs w:val="20"/>
              </w:rPr>
              <w:t xml:space="preserve"> beneficiaries amounting to </w:t>
            </w:r>
            <w:r w:rsidRPr="00335F36">
              <w:rPr>
                <w:rFonts w:ascii="Arial" w:eastAsia="Times New Roman" w:hAnsi="Arial" w:cs="Arial"/>
                <w:b/>
                <w:bCs/>
                <w:sz w:val="20"/>
                <w:szCs w:val="20"/>
              </w:rPr>
              <w:t>₱1,144,428,000.00.</w:t>
            </w:r>
          </w:p>
          <w:p w14:paraId="05A50E49" w14:textId="172972BA" w:rsidR="00394694" w:rsidRPr="00335F36" w:rsidRDefault="008E35DA" w:rsidP="00261DE4">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The Operation Center Hotline catered and resolved a total of 9,156 calls from 15 April to 26 August, 2020.</w:t>
            </w: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65A85C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C3BFC45" w:rsidR="008E35DA" w:rsidRPr="00B701AA" w:rsidRDefault="005E1116"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7</w:t>
            </w:r>
            <w:r w:rsidR="00D1628E">
              <w:rPr>
                <w:rFonts w:ascii="Arial" w:eastAsia="Arial" w:hAnsi="Arial" w:cs="Arial"/>
                <w:sz w:val="20"/>
                <w:szCs w:val="20"/>
              </w:rPr>
              <w:t xml:space="preserve">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lastRenderedPageBreak/>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3F06CBF"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5A30734A" w:rsidR="00D578EA" w:rsidRPr="009E19A4" w:rsidRDefault="00820774"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5</w:t>
            </w:r>
            <w:r w:rsidR="002B2161">
              <w:rPr>
                <w:rFonts w:ascii="Arial" w:eastAsia="Arial" w:hAnsi="Arial" w:cs="Arial"/>
                <w:sz w:val="20"/>
                <w:szCs w:val="20"/>
              </w:rPr>
              <w:t xml:space="preserve"> May</w:t>
            </w:r>
            <w:r w:rsidR="00D578EA" w:rsidRPr="009E19A4">
              <w:rPr>
                <w:rFonts w:ascii="Arial" w:eastAsia="Arial" w:hAnsi="Arial" w:cs="Arial"/>
                <w:sz w:val="20"/>
                <w:szCs w:val="20"/>
              </w:rPr>
              <w:t xml:space="preserve"> 2021</w:t>
            </w:r>
          </w:p>
        </w:tc>
        <w:tc>
          <w:tcPr>
            <w:tcW w:w="7830" w:type="dxa"/>
          </w:tcPr>
          <w:p w14:paraId="37CC6CB9"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provided a total of </w:t>
            </w:r>
            <w:r w:rsidRPr="009E19A4">
              <w:rPr>
                <w:rFonts w:ascii="Arial" w:eastAsia="Arial" w:hAnsi="Arial" w:cs="Arial"/>
                <w:b/>
                <w:sz w:val="20"/>
                <w:szCs w:val="19"/>
              </w:rPr>
              <w:t xml:space="preserve">₱13,310,675.54 </w:t>
            </w:r>
            <w:r w:rsidRPr="009E19A4">
              <w:rPr>
                <w:rFonts w:ascii="Arial" w:eastAsia="Arial" w:hAnsi="Arial" w:cs="Arial"/>
                <w:sz w:val="20"/>
                <w:szCs w:val="19"/>
              </w:rPr>
              <w:t>worth of assistance</w:t>
            </w:r>
            <w:r w:rsidRPr="009E19A4">
              <w:rPr>
                <w:rFonts w:ascii="Arial" w:eastAsia="Arial" w:hAnsi="Arial" w:cs="Arial"/>
                <w:b/>
                <w:sz w:val="20"/>
                <w:szCs w:val="19"/>
              </w:rPr>
              <w:t xml:space="preserve"> </w:t>
            </w:r>
            <w:r w:rsidRPr="009E19A4">
              <w:rPr>
                <w:rFonts w:ascii="Arial" w:eastAsia="Arial" w:hAnsi="Arial" w:cs="Arial"/>
                <w:sz w:val="20"/>
                <w:szCs w:val="19"/>
              </w:rPr>
              <w:t xml:space="preserve">to </w:t>
            </w:r>
            <w:r w:rsidRPr="009E19A4">
              <w:rPr>
                <w:rFonts w:ascii="Arial" w:eastAsia="Arial" w:hAnsi="Arial" w:cs="Arial"/>
                <w:b/>
                <w:sz w:val="20"/>
                <w:szCs w:val="19"/>
              </w:rPr>
              <w:t>17 stranded sales representatives;</w:t>
            </w:r>
            <w:r w:rsidRPr="009E19A4">
              <w:rPr>
                <w:rFonts w:ascii="Arial" w:eastAsia="Arial" w:hAnsi="Arial" w:cs="Arial"/>
                <w:sz w:val="20"/>
                <w:szCs w:val="19"/>
              </w:rPr>
              <w:t xml:space="preserve"> eight </w:t>
            </w:r>
            <w:r w:rsidRPr="009E19A4">
              <w:rPr>
                <w:rFonts w:ascii="Arial" w:eastAsia="Arial" w:hAnsi="Arial" w:cs="Arial"/>
                <w:b/>
                <w:sz w:val="20"/>
                <w:szCs w:val="19"/>
              </w:rPr>
              <w:t>(8) bus drivers (HTIs);</w:t>
            </w:r>
            <w:r w:rsidRPr="009E19A4">
              <w:rPr>
                <w:rFonts w:ascii="Arial" w:eastAsia="Arial" w:hAnsi="Arial" w:cs="Arial"/>
                <w:sz w:val="20"/>
                <w:szCs w:val="19"/>
              </w:rPr>
              <w:t xml:space="preserve"> and</w:t>
            </w:r>
            <w:r w:rsidRPr="009E19A4">
              <w:rPr>
                <w:rFonts w:ascii="Arial" w:eastAsia="Arial" w:hAnsi="Arial" w:cs="Arial"/>
                <w:b/>
                <w:sz w:val="20"/>
                <w:szCs w:val="19"/>
              </w:rPr>
              <w:t xml:space="preserve"> 25,480 </w:t>
            </w:r>
            <w:r w:rsidRPr="009E19A4">
              <w:rPr>
                <w:rFonts w:ascii="Arial" w:eastAsia="Arial" w:hAnsi="Arial" w:cs="Arial"/>
                <w:bCs/>
                <w:sz w:val="20"/>
                <w:szCs w:val="19"/>
              </w:rPr>
              <w:t>families, of</w:t>
            </w:r>
            <w:r w:rsidRPr="009E19A4">
              <w:rPr>
                <w:rFonts w:ascii="Arial" w:eastAsia="Arial" w:hAnsi="Arial" w:cs="Arial"/>
                <w:sz w:val="20"/>
                <w:szCs w:val="19"/>
              </w:rPr>
              <w:t xml:space="preserve"> which 815 are LSIs.</w:t>
            </w:r>
          </w:p>
          <w:p w14:paraId="3873B8A5"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through its Crisis Intervention Unit (CIU) provided assistance to </w:t>
            </w:r>
            <w:r w:rsidRPr="009E19A4">
              <w:rPr>
                <w:rFonts w:ascii="Arial" w:eastAsia="Arial" w:hAnsi="Arial" w:cs="Arial"/>
                <w:b/>
                <w:sz w:val="20"/>
                <w:szCs w:val="19"/>
              </w:rPr>
              <w:t>15,481 walk-in clients</w:t>
            </w:r>
            <w:r w:rsidRPr="009E19A4">
              <w:rPr>
                <w:rFonts w:ascii="Arial" w:eastAsia="Arial" w:hAnsi="Arial" w:cs="Arial"/>
                <w:sz w:val="20"/>
                <w:szCs w:val="19"/>
              </w:rPr>
              <w:t xml:space="preserve"> amounting to </w:t>
            </w:r>
            <w:r w:rsidRPr="009E19A4">
              <w:rPr>
                <w:rFonts w:ascii="Arial" w:eastAsia="Arial" w:hAnsi="Arial" w:cs="Arial"/>
                <w:b/>
                <w:sz w:val="20"/>
                <w:szCs w:val="19"/>
              </w:rPr>
              <w:t xml:space="preserve">₱68,514,908.08 </w:t>
            </w:r>
            <w:r w:rsidRPr="009E19A4">
              <w:rPr>
                <w:rFonts w:ascii="Arial" w:eastAsia="Arial" w:hAnsi="Arial" w:cs="Arial"/>
                <w:sz w:val="20"/>
                <w:szCs w:val="19"/>
              </w:rPr>
              <w:t xml:space="preserve">for Bayanihan 1 while </w:t>
            </w:r>
            <w:r w:rsidRPr="009E19A4">
              <w:rPr>
                <w:rFonts w:ascii="Arial" w:eastAsia="Arial" w:hAnsi="Arial" w:cs="Arial"/>
                <w:b/>
                <w:sz w:val="20"/>
                <w:szCs w:val="19"/>
              </w:rPr>
              <w:t xml:space="preserve">₱41,110,648.05 </w:t>
            </w:r>
            <w:r w:rsidRPr="009E19A4">
              <w:rPr>
                <w:rFonts w:ascii="Arial" w:eastAsia="Arial" w:hAnsi="Arial" w:cs="Arial"/>
                <w:sz w:val="20"/>
                <w:szCs w:val="19"/>
              </w:rPr>
              <w:t>were provided to</w:t>
            </w:r>
            <w:r w:rsidRPr="009E19A4">
              <w:rPr>
                <w:rFonts w:ascii="Arial" w:eastAsia="Arial" w:hAnsi="Arial" w:cs="Arial"/>
                <w:b/>
                <w:sz w:val="20"/>
                <w:szCs w:val="19"/>
              </w:rPr>
              <w:t xml:space="preserve"> 6,690 walk-in clients</w:t>
            </w:r>
            <w:r w:rsidRPr="009E19A4">
              <w:rPr>
                <w:rFonts w:ascii="Arial" w:eastAsia="Arial" w:hAnsi="Arial" w:cs="Arial"/>
                <w:sz w:val="20"/>
                <w:szCs w:val="19"/>
              </w:rPr>
              <w:t xml:space="preserve"> for Bayanihan 2.</w:t>
            </w:r>
          </w:p>
          <w:p w14:paraId="4A7F57B3"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ocial Pension Unit extended assistance to </w:t>
            </w:r>
            <w:r w:rsidRPr="009E19A4">
              <w:rPr>
                <w:rFonts w:ascii="Arial" w:eastAsia="Arial" w:hAnsi="Arial" w:cs="Arial"/>
                <w:b/>
                <w:bCs/>
                <w:sz w:val="20"/>
                <w:szCs w:val="19"/>
              </w:rPr>
              <w:t>41,345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243,591,000.00; </w:t>
            </w:r>
            <w:r w:rsidRPr="009E19A4">
              <w:rPr>
                <w:rFonts w:ascii="Arial" w:eastAsia="Arial" w:hAnsi="Arial" w:cs="Arial"/>
                <w:sz w:val="20"/>
                <w:szCs w:val="19"/>
              </w:rPr>
              <w:t>and</w:t>
            </w:r>
            <w:r w:rsidRPr="009E19A4">
              <w:rPr>
                <w:rFonts w:ascii="Arial" w:eastAsia="Arial" w:hAnsi="Arial" w:cs="Arial"/>
                <w:b/>
                <w:bCs/>
                <w:sz w:val="20"/>
                <w:szCs w:val="19"/>
              </w:rPr>
              <w:t xml:space="preserve"> 29,264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173,937,000.00 </w:t>
            </w:r>
            <w:r w:rsidRPr="009E19A4">
              <w:rPr>
                <w:rFonts w:ascii="Arial" w:eastAsia="Arial" w:hAnsi="Arial" w:cs="Arial"/>
                <w:sz w:val="20"/>
                <w:szCs w:val="19"/>
              </w:rPr>
              <w:t>for the year 2019 and 2020, respectively.</w:t>
            </w:r>
          </w:p>
          <w:p w14:paraId="1EC48070" w14:textId="67F26DE4" w:rsidR="0042714C"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ustainable Livelihood Program (SLP) of DSWD-FO VIII was able to extend assistance to </w:t>
            </w:r>
            <w:r w:rsidRPr="009E19A4">
              <w:rPr>
                <w:rFonts w:ascii="Arial" w:eastAsia="Arial" w:hAnsi="Arial" w:cs="Arial"/>
                <w:b/>
                <w:sz w:val="20"/>
                <w:szCs w:val="19"/>
              </w:rPr>
              <w:t>170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2,261,210.07</w:t>
            </w:r>
            <w:r w:rsidRPr="009E19A4">
              <w:rPr>
                <w:rFonts w:ascii="Arial" w:eastAsia="Arial" w:hAnsi="Arial" w:cs="Arial"/>
                <w:sz w:val="20"/>
                <w:szCs w:val="19"/>
              </w:rPr>
              <w:t>.</w:t>
            </w:r>
          </w:p>
          <w:p w14:paraId="5A6EB857" w14:textId="77777777" w:rsidR="005B3B55"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9E19A4"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E19A4">
              <w:rPr>
                <w:rFonts w:ascii="Arial" w:eastAsia="Arial" w:hAnsi="Arial" w:cs="Arial"/>
                <w:b/>
                <w:sz w:val="20"/>
                <w:szCs w:val="19"/>
              </w:rPr>
              <w:t>Social Amelioration Program (SAP)</w:t>
            </w:r>
          </w:p>
          <w:p w14:paraId="275B923D" w14:textId="0BF90B06"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E19A4">
              <w:rPr>
                <w:rFonts w:ascii="Arial" w:eastAsia="Arial" w:hAnsi="Arial" w:cs="Arial"/>
                <w:sz w:val="20"/>
                <w:szCs w:val="19"/>
              </w:rPr>
              <w:t xml:space="preserve">DSWD-FO VIII through the Emergency Subsidy Program was able to extend assistance to </w:t>
            </w:r>
            <w:r w:rsidR="005E1116" w:rsidRPr="009E19A4">
              <w:rPr>
                <w:rFonts w:ascii="Arial" w:eastAsia="Arial" w:hAnsi="Arial" w:cs="Arial"/>
                <w:b/>
                <w:sz w:val="20"/>
                <w:szCs w:val="19"/>
              </w:rPr>
              <w:t>27</w:t>
            </w:r>
            <w:r w:rsidR="00087BCD" w:rsidRPr="009E19A4">
              <w:rPr>
                <w:rFonts w:ascii="Arial" w:eastAsia="Arial" w:hAnsi="Arial" w:cs="Arial"/>
                <w:b/>
                <w:sz w:val="20"/>
                <w:szCs w:val="19"/>
              </w:rPr>
              <w:t>,</w:t>
            </w:r>
            <w:r w:rsidR="005E1116" w:rsidRPr="009E19A4">
              <w:rPr>
                <w:rFonts w:ascii="Arial" w:eastAsia="Arial" w:hAnsi="Arial" w:cs="Arial"/>
                <w:b/>
                <w:sz w:val="20"/>
                <w:szCs w:val="19"/>
              </w:rPr>
              <w:t>152</w:t>
            </w:r>
            <w:r w:rsidR="00087BCD" w:rsidRPr="009E19A4">
              <w:rPr>
                <w:rFonts w:ascii="Arial" w:eastAsia="Arial" w:hAnsi="Arial" w:cs="Arial"/>
                <w:b/>
                <w:sz w:val="20"/>
                <w:szCs w:val="19"/>
              </w:rPr>
              <w:t xml:space="preserve"> </w:t>
            </w:r>
            <w:r w:rsidRPr="009E19A4">
              <w:rPr>
                <w:rFonts w:ascii="Arial" w:eastAsia="Arial" w:hAnsi="Arial" w:cs="Arial"/>
                <w:b/>
                <w:sz w:val="20"/>
                <w:szCs w:val="19"/>
              </w:rPr>
              <w:t>beneficiaries</w:t>
            </w:r>
            <w:r w:rsidRPr="009E19A4">
              <w:rPr>
                <w:rFonts w:ascii="Arial" w:eastAsia="Arial" w:hAnsi="Arial" w:cs="Arial"/>
                <w:sz w:val="20"/>
                <w:szCs w:val="19"/>
              </w:rPr>
              <w:t xml:space="preserve"> amounting to </w:t>
            </w:r>
            <w:r w:rsidRPr="009E19A4">
              <w:rPr>
                <w:rFonts w:ascii="Arial" w:eastAsia="Arial" w:hAnsi="Arial" w:cs="Arial"/>
                <w:b/>
                <w:bCs/>
                <w:sz w:val="20"/>
                <w:szCs w:val="19"/>
              </w:rPr>
              <w:t>₱</w:t>
            </w:r>
            <w:r w:rsidR="005E1116" w:rsidRPr="009E19A4">
              <w:rPr>
                <w:rFonts w:ascii="Arial" w:eastAsia="Arial" w:hAnsi="Arial" w:cs="Arial"/>
                <w:b/>
                <w:bCs/>
                <w:sz w:val="20"/>
                <w:szCs w:val="19"/>
              </w:rPr>
              <w:t>141,470,000.00</w:t>
            </w:r>
            <w:r w:rsidRPr="009E19A4">
              <w:rPr>
                <w:rFonts w:ascii="Arial" w:eastAsia="Arial" w:hAnsi="Arial" w:cs="Arial"/>
                <w:b/>
                <w:bCs/>
                <w:sz w:val="20"/>
                <w:szCs w:val="19"/>
              </w:rPr>
              <w:t>.</w:t>
            </w:r>
          </w:p>
          <w:p w14:paraId="7F05E561" w14:textId="53E620E1"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recorded </w:t>
            </w:r>
            <w:r w:rsidR="00087BCD" w:rsidRPr="009E19A4">
              <w:rPr>
                <w:rFonts w:ascii="Arial" w:eastAsia="Arial" w:hAnsi="Arial" w:cs="Arial"/>
                <w:b/>
                <w:sz w:val="20"/>
                <w:szCs w:val="19"/>
              </w:rPr>
              <w:t xml:space="preserve">550,250 </w:t>
            </w:r>
            <w:r w:rsidRPr="009E19A4">
              <w:rPr>
                <w:rFonts w:ascii="Arial" w:eastAsia="Arial" w:hAnsi="Arial" w:cs="Arial"/>
                <w:b/>
                <w:sz w:val="20"/>
                <w:szCs w:val="19"/>
              </w:rPr>
              <w:t>non-4Ps beneficiaries</w:t>
            </w:r>
            <w:r w:rsidRPr="009E19A4">
              <w:rPr>
                <w:rFonts w:ascii="Arial" w:eastAsia="Arial" w:hAnsi="Arial" w:cs="Arial"/>
                <w:sz w:val="20"/>
                <w:szCs w:val="19"/>
              </w:rPr>
              <w:t xml:space="preserve"> who received SAP amounting to </w:t>
            </w:r>
            <w:r w:rsidRPr="009E19A4">
              <w:rPr>
                <w:rFonts w:ascii="Arial" w:eastAsia="Arial" w:hAnsi="Arial" w:cs="Arial"/>
                <w:b/>
                <w:sz w:val="20"/>
                <w:szCs w:val="19"/>
              </w:rPr>
              <w:t>₱</w:t>
            </w:r>
            <w:r w:rsidR="00087BCD" w:rsidRPr="009E19A4">
              <w:rPr>
                <w:rFonts w:ascii="Arial" w:eastAsia="Arial" w:hAnsi="Arial" w:cs="Arial"/>
                <w:b/>
                <w:sz w:val="20"/>
                <w:szCs w:val="24"/>
              </w:rPr>
              <w:t>2,750,804,750.00</w:t>
            </w:r>
            <w:r w:rsidRPr="009E19A4">
              <w:rPr>
                <w:rFonts w:ascii="Arial" w:eastAsia="Arial" w:hAnsi="Arial" w:cs="Arial"/>
                <w:b/>
                <w:sz w:val="20"/>
                <w:szCs w:val="19"/>
              </w:rPr>
              <w:t xml:space="preserve">. </w:t>
            </w:r>
            <w:r w:rsidRPr="009E19A4">
              <w:rPr>
                <w:rFonts w:ascii="Arial" w:eastAsia="Arial" w:hAnsi="Arial" w:cs="Arial"/>
                <w:sz w:val="20"/>
                <w:szCs w:val="19"/>
              </w:rPr>
              <w:t xml:space="preserve">There were also </w:t>
            </w:r>
            <w:r w:rsidR="00087BCD" w:rsidRPr="009E19A4">
              <w:rPr>
                <w:rFonts w:ascii="Arial" w:eastAsia="Arial" w:hAnsi="Arial" w:cs="Arial"/>
                <w:b/>
                <w:sz w:val="20"/>
                <w:szCs w:val="19"/>
              </w:rPr>
              <w:t xml:space="preserve">68,260 </w:t>
            </w:r>
            <w:r w:rsidRPr="009E19A4">
              <w:rPr>
                <w:rFonts w:ascii="Arial" w:eastAsia="Arial" w:hAnsi="Arial" w:cs="Arial"/>
                <w:sz w:val="20"/>
                <w:szCs w:val="19"/>
              </w:rPr>
              <w:t xml:space="preserve">out of 83,011 waitlisted beneficiaries who were served amounting to </w:t>
            </w:r>
            <w:r w:rsidRPr="009E19A4">
              <w:rPr>
                <w:rFonts w:ascii="Arial" w:eastAsia="Arial" w:hAnsi="Arial" w:cs="Arial"/>
                <w:b/>
                <w:sz w:val="20"/>
                <w:szCs w:val="19"/>
              </w:rPr>
              <w:t>₱</w:t>
            </w:r>
            <w:r w:rsidR="00087BCD" w:rsidRPr="009E19A4">
              <w:rPr>
                <w:rFonts w:ascii="Arial" w:eastAsia="Arial" w:hAnsi="Arial" w:cs="Arial"/>
                <w:b/>
                <w:sz w:val="20"/>
                <w:szCs w:val="19"/>
              </w:rPr>
              <w:t>341,300,000</w:t>
            </w:r>
            <w:r w:rsidRPr="009E19A4">
              <w:rPr>
                <w:rFonts w:ascii="Arial" w:eastAsia="Arial" w:hAnsi="Arial" w:cs="Arial"/>
                <w:b/>
                <w:sz w:val="20"/>
                <w:szCs w:val="19"/>
              </w:rPr>
              <w:t>.</w:t>
            </w:r>
          </w:p>
          <w:p w14:paraId="203DB56C"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4Ps was able to extend assistance to their </w:t>
            </w:r>
            <w:r w:rsidRPr="009E19A4">
              <w:rPr>
                <w:rFonts w:ascii="Arial" w:eastAsia="Arial" w:hAnsi="Arial" w:cs="Arial"/>
                <w:b/>
                <w:sz w:val="20"/>
                <w:szCs w:val="19"/>
              </w:rPr>
              <w:t>258,936 cash card</w:t>
            </w:r>
            <w:r w:rsidRPr="009E19A4">
              <w:rPr>
                <w:rFonts w:ascii="Arial" w:eastAsia="Arial" w:hAnsi="Arial" w:cs="Arial"/>
                <w:sz w:val="20"/>
                <w:szCs w:val="19"/>
              </w:rPr>
              <w:t xml:space="preserve"> </w:t>
            </w:r>
            <w:r w:rsidRPr="009E19A4">
              <w:rPr>
                <w:rFonts w:ascii="Arial" w:eastAsia="Arial" w:hAnsi="Arial" w:cs="Arial"/>
                <w:b/>
                <w:sz w:val="20"/>
                <w:szCs w:val="19"/>
              </w:rPr>
              <w:t>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945,116,400.00</w:t>
            </w:r>
            <w:r w:rsidRPr="009E19A4">
              <w:rPr>
                <w:rFonts w:ascii="Arial" w:eastAsia="Arial" w:hAnsi="Arial" w:cs="Arial"/>
                <w:sz w:val="20"/>
                <w:szCs w:val="19"/>
              </w:rPr>
              <w:t xml:space="preserve"> and </w:t>
            </w:r>
            <w:r w:rsidRPr="009E19A4">
              <w:rPr>
                <w:rFonts w:ascii="Arial" w:eastAsia="Arial" w:hAnsi="Arial" w:cs="Arial"/>
                <w:b/>
                <w:sz w:val="20"/>
                <w:szCs w:val="19"/>
              </w:rPr>
              <w:t>21,153 non-cash card 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lastRenderedPageBreak/>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2DCD8AD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C9354CE" w:rsidR="008E35DA" w:rsidRPr="00C76280" w:rsidRDefault="000A4838"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1 May</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05CB514A"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0A4838">
              <w:rPr>
                <w:rFonts w:ascii="Arial" w:eastAsia="Arial" w:hAnsi="Arial" w:cs="Arial"/>
                <w:sz w:val="20"/>
                <w:szCs w:val="19"/>
              </w:rPr>
              <w:t>01 May</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1" w:name="_heading=h.30j0zll" w:colFirst="0" w:colLast="0"/>
      <w:bookmarkEnd w:id="1"/>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199FDE8" w14:textId="77777777" w:rsidR="00FB0284" w:rsidRPr="00820774" w:rsidRDefault="00FB0284" w:rsidP="00FB0284">
            <w:pPr>
              <w:pStyle w:val="ListParagraph"/>
              <w:widowControl/>
              <w:spacing w:after="0" w:line="240" w:lineRule="auto"/>
              <w:ind w:left="360"/>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5166B06D" w14:textId="1EB784A6" w:rsidR="009A145F"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1E9950" w14:textId="106C08BB" w:rsidR="0087316F" w:rsidRPr="00A3748D" w:rsidRDefault="0087316F" w:rsidP="00A3748D">
      <w:pPr>
        <w:spacing w:after="0" w:line="240" w:lineRule="auto"/>
        <w:contextualSpacing/>
        <w:jc w:val="both"/>
        <w:rPr>
          <w:rFonts w:ascii="Arial" w:eastAsia="Arial" w:hAnsi="Arial" w:cs="Arial"/>
          <w:i/>
          <w:sz w:val="20"/>
          <w:szCs w:val="20"/>
        </w:rPr>
      </w:pPr>
    </w:p>
    <w:p w14:paraId="013F36BE" w14:textId="3987E0A0" w:rsidR="0087316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2553372D" w14:textId="46674C91" w:rsidR="006524F1" w:rsidRPr="000A4838" w:rsidRDefault="00705492" w:rsidP="006524F1">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65ED185F" w14:textId="786CF881" w:rsidR="00FB4624" w:rsidRDefault="00AE4380"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6403DA">
        <w:rPr>
          <w:rFonts w:ascii="Arial" w:eastAsia="Arial" w:hAnsi="Arial" w:cs="Arial"/>
          <w:b/>
          <w:sz w:val="24"/>
          <w:szCs w:val="24"/>
        </w:rPr>
        <w:tab/>
      </w:r>
      <w:r w:rsidR="006403DA">
        <w:rPr>
          <w:rFonts w:ascii="Arial" w:eastAsia="Arial" w:hAnsi="Arial" w:cs="Arial"/>
          <w:b/>
          <w:sz w:val="24"/>
          <w:szCs w:val="24"/>
        </w:rPr>
        <w:tab/>
      </w:r>
      <w:r w:rsidR="006403DA">
        <w:rPr>
          <w:rFonts w:ascii="Arial" w:eastAsia="Arial" w:hAnsi="Arial" w:cs="Arial"/>
          <w:b/>
          <w:sz w:val="24"/>
          <w:szCs w:val="24"/>
        </w:rPr>
        <w:tab/>
      </w:r>
      <w:r w:rsidR="006403DA">
        <w:rPr>
          <w:rFonts w:ascii="Arial" w:eastAsia="Arial" w:hAnsi="Arial" w:cs="Arial"/>
          <w:b/>
          <w:sz w:val="24"/>
          <w:szCs w:val="24"/>
        </w:rPr>
        <w:tab/>
      </w:r>
    </w:p>
    <w:p w14:paraId="4CDE49C7" w14:textId="4C48897C" w:rsidR="00700CF3" w:rsidRDefault="00AE4380" w:rsidP="0082077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w:t>
      </w:r>
      <w:r w:rsidR="006403DA">
        <w:rPr>
          <w:rFonts w:ascii="Arial" w:eastAsia="Arial" w:hAnsi="Arial" w:cs="Arial"/>
          <w:b/>
          <w:sz w:val="24"/>
          <w:szCs w:val="24"/>
        </w:rPr>
        <w:t>N</w:t>
      </w:r>
    </w:p>
    <w:p w14:paraId="15CF29B3" w14:textId="4E24123E" w:rsidR="00FB0284" w:rsidRDefault="00FB0284" w:rsidP="00820774">
      <w:pPr>
        <w:widowControl/>
        <w:spacing w:after="0" w:line="240" w:lineRule="auto"/>
        <w:contextualSpacing/>
        <w:rPr>
          <w:rFonts w:ascii="Arial" w:eastAsia="Arial" w:hAnsi="Arial" w:cs="Arial"/>
          <w:b/>
          <w:sz w:val="24"/>
          <w:szCs w:val="24"/>
        </w:rPr>
      </w:pPr>
    </w:p>
    <w:p w14:paraId="58DCA6B8" w14:textId="6C71C205" w:rsidR="00FB0284" w:rsidRDefault="00FB0284" w:rsidP="00820774">
      <w:pPr>
        <w:widowControl/>
        <w:spacing w:after="0" w:line="240" w:lineRule="auto"/>
        <w:contextualSpacing/>
        <w:rPr>
          <w:rFonts w:ascii="Arial" w:eastAsia="Arial" w:hAnsi="Arial" w:cs="Arial"/>
          <w:b/>
          <w:sz w:val="24"/>
          <w:szCs w:val="24"/>
        </w:rPr>
      </w:pPr>
    </w:p>
    <w:p w14:paraId="025EEDD9" w14:textId="77777777" w:rsidR="00FB0284" w:rsidRDefault="00FB0284" w:rsidP="00FB0284">
      <w:pPr>
        <w:widowControl/>
        <w:spacing w:after="0" w:line="240" w:lineRule="auto"/>
        <w:contextualSpacing/>
        <w:rPr>
          <w:rFonts w:ascii="Arial" w:eastAsia="Arial" w:hAnsi="Arial" w:cs="Arial"/>
          <w:b/>
          <w:sz w:val="24"/>
          <w:szCs w:val="24"/>
        </w:rPr>
      </w:pPr>
      <w:r w:rsidRPr="00335F36">
        <w:rPr>
          <w:rFonts w:ascii="Arial" w:eastAsia="Arial" w:hAnsi="Arial" w:cs="Arial"/>
          <w:b/>
          <w:sz w:val="24"/>
          <w:szCs w:val="24"/>
        </w:rPr>
        <w:t>RODEL V. CABADDU</w:t>
      </w:r>
    </w:p>
    <w:p w14:paraId="632D366C" w14:textId="684A7022" w:rsidR="00FB0284" w:rsidRPr="00820774" w:rsidRDefault="00FB0284" w:rsidP="00820774">
      <w:pPr>
        <w:widowControl/>
        <w:spacing w:after="0" w:line="240" w:lineRule="auto"/>
        <w:contextualSpacing/>
        <w:rPr>
          <w:rFonts w:ascii="Arial" w:eastAsia="Arial" w:hAnsi="Arial" w:cs="Arial"/>
          <w:b/>
          <w:sz w:val="24"/>
          <w:szCs w:val="24"/>
        </w:rPr>
      </w:pPr>
      <w:r>
        <w:rPr>
          <w:rFonts w:ascii="Arial" w:eastAsia="Arial" w:hAnsi="Arial" w:cs="Arial"/>
          <w:sz w:val="24"/>
          <w:szCs w:val="24"/>
        </w:rPr>
        <w:t>Releasing Officer</w:t>
      </w:r>
      <w:bookmarkStart w:id="2" w:name="_GoBack"/>
      <w:bookmarkEnd w:id="2"/>
    </w:p>
    <w:sectPr w:rsidR="00FB0284" w:rsidRPr="00820774" w:rsidSect="005C5DFD">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2C82F" w14:textId="77777777" w:rsidR="00CD216C" w:rsidRDefault="00CD216C">
      <w:pPr>
        <w:spacing w:after="0" w:line="240" w:lineRule="auto"/>
      </w:pPr>
      <w:r>
        <w:separator/>
      </w:r>
    </w:p>
  </w:endnote>
  <w:endnote w:type="continuationSeparator" w:id="0">
    <w:p w14:paraId="3F4E2D8D" w14:textId="77777777" w:rsidR="00CD216C" w:rsidRDefault="00CD2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B37DB5" w:rsidRDefault="00B37DB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B37DB5" w:rsidRDefault="00B37DB5">
    <w:pPr>
      <w:pBdr>
        <w:bottom w:val="single" w:sz="6" w:space="1" w:color="000000"/>
      </w:pBdr>
      <w:tabs>
        <w:tab w:val="left" w:pos="2371"/>
        <w:tab w:val="center" w:pos="5233"/>
      </w:tabs>
      <w:spacing w:after="0" w:line="240" w:lineRule="auto"/>
      <w:jc w:val="right"/>
      <w:rPr>
        <w:sz w:val="16"/>
        <w:szCs w:val="16"/>
      </w:rPr>
    </w:pPr>
  </w:p>
  <w:p w14:paraId="2B859230" w14:textId="04BCB517" w:rsidR="00B37DB5" w:rsidRDefault="00B37DB5" w:rsidP="00E860E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FB0284">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FB0284">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sidR="00335F36">
      <w:rPr>
        <w:rFonts w:ascii="Arial" w:eastAsia="Arial" w:hAnsi="Arial" w:cs="Arial"/>
        <w:sz w:val="14"/>
        <w:szCs w:val="14"/>
      </w:rPr>
      <w:t>70</w:t>
    </w:r>
    <w:r w:rsidRPr="00E860E3">
      <w:rPr>
        <w:rFonts w:ascii="Arial" w:eastAsia="Arial" w:hAnsi="Arial" w:cs="Arial"/>
        <w:sz w:val="14"/>
        <w:szCs w:val="14"/>
      </w:rPr>
      <w:t xml:space="preserve"> on the Coronavirus Disease (COVID19)</w:t>
    </w:r>
    <w:r w:rsidR="00335F36">
      <w:rPr>
        <w:rFonts w:ascii="Arial" w:eastAsia="Arial" w:hAnsi="Arial" w:cs="Arial"/>
        <w:sz w:val="14"/>
        <w:szCs w:val="14"/>
      </w:rPr>
      <w:t xml:space="preserve"> as of 06</w:t>
    </w:r>
    <w:r>
      <w:rPr>
        <w:rFonts w:ascii="Arial" w:eastAsia="Arial" w:hAnsi="Arial" w:cs="Arial"/>
        <w:sz w:val="14"/>
        <w:szCs w:val="14"/>
      </w:rPr>
      <w:t xml:space="preserve">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B37DB5" w:rsidRDefault="00B37DB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90EF7" w14:textId="77777777" w:rsidR="00CD216C" w:rsidRDefault="00CD216C">
      <w:pPr>
        <w:spacing w:after="0" w:line="240" w:lineRule="auto"/>
      </w:pPr>
      <w:r>
        <w:separator/>
      </w:r>
    </w:p>
  </w:footnote>
  <w:footnote w:type="continuationSeparator" w:id="0">
    <w:p w14:paraId="089AF6D1" w14:textId="77777777" w:rsidR="00CD216C" w:rsidRDefault="00CD21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B37DB5" w:rsidRDefault="00B37DB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B37DB5" w:rsidRDefault="00B37DB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37DB5" w:rsidRDefault="00B37DB5">
    <w:pPr>
      <w:pBdr>
        <w:bottom w:val="single" w:sz="6" w:space="1" w:color="000000"/>
      </w:pBdr>
      <w:tabs>
        <w:tab w:val="center" w:pos="4680"/>
        <w:tab w:val="right" w:pos="9360"/>
      </w:tabs>
      <w:spacing w:after="0" w:line="240" w:lineRule="auto"/>
      <w:jc w:val="center"/>
      <w:rPr>
        <w:sz w:val="10"/>
      </w:rPr>
    </w:pPr>
  </w:p>
  <w:p w14:paraId="3A0C3660" w14:textId="77777777" w:rsidR="00B37DB5" w:rsidRDefault="00B37DB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B37DB5" w:rsidRDefault="00B37DB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1B3A170-6300-4A68-A04E-624EA5458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762</Words>
  <Characters>78450</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5-06T08:07:00Z</dcterms:created>
  <dcterms:modified xsi:type="dcterms:W3CDTF">2021-05-0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